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51EDB0DC" w14:textId="77777777" w:rsidR="0056727C" w:rsidRPr="00E102FF" w:rsidRDefault="0056727C" w:rsidP="00244C75">
      <w:pPr>
        <w:ind w:left="0" w:right="720"/>
        <w:rPr>
          <w:rFonts w:ascii="Arial" w:hAnsi="Arial" w:cs="Arial"/>
          <w:smallCaps w:val="0"/>
          <w:lang w:val="en-US"/>
        </w:rPr>
      </w:pPr>
    </w:p>
    <w:p w14:paraId="26A6B660" w14:textId="77777777" w:rsidR="00F54773" w:rsidRPr="00E102FF" w:rsidRDefault="00F54773" w:rsidP="00244C75">
      <w:pPr>
        <w:ind w:right="720"/>
        <w:rPr>
          <w:rFonts w:ascii="Arial" w:hAnsi="Arial" w:cs="Arial"/>
          <w:smallCaps w:val="0"/>
          <w:lang w:val="en-US"/>
        </w:rPr>
      </w:pPr>
    </w:p>
    <w:p w14:paraId="64AF3B2B" w14:textId="77777777" w:rsidR="00881286" w:rsidRPr="00E102FF" w:rsidRDefault="00881286" w:rsidP="00B8502D">
      <w:pPr>
        <w:pStyle w:val="BodyText1"/>
        <w:ind w:right="720"/>
        <w:jc w:val="both"/>
        <w:rPr>
          <w:rFonts w:ascii="HCLTech Roobert" w:hAnsi="HCLTech Roobert" w:cstheme="minorHAnsi"/>
          <w:smallCaps w:val="0"/>
          <w:sz w:val="20"/>
          <w:szCs w:val="20"/>
        </w:rPr>
      </w:pPr>
    </w:p>
    <w:p w14:paraId="317DC69A" w14:textId="77777777" w:rsidR="00881286" w:rsidRPr="00E102FF" w:rsidRDefault="00881286" w:rsidP="00881286">
      <w:pPr>
        <w:ind w:left="-630"/>
        <w:rPr>
          <w:rFonts w:ascii="HCLTech Roobert" w:eastAsia="HCLTech Roobert" w:hAnsi="HCLTech Roobert" w:cs="Times New Roman (Body CS)"/>
          <w:b w:val="0"/>
          <w:bCs w:val="0"/>
          <w:smallCaps w:val="0"/>
          <w:color w:val="000000"/>
          <w:lang w:val="en-IN" w:eastAsia="en-US"/>
        </w:rPr>
      </w:pPr>
    </w:p>
    <w:p w14:paraId="4138BD97" w14:textId="77777777" w:rsidR="00881286" w:rsidRPr="00E102FF" w:rsidRDefault="00881286" w:rsidP="00881286">
      <w:pPr>
        <w:spacing w:before="0"/>
        <w:ind w:left="-630" w:right="0"/>
        <w:rPr>
          <w:rFonts w:ascii="HCLTech Roobert" w:eastAsia="HCLTech Roobert" w:hAnsi="HCLTech Roobert" w:cs="Times New Roman (Body CS)"/>
          <w:b w:val="0"/>
          <w:bCs w:val="0"/>
          <w:smallCaps w:val="0"/>
          <w:color w:val="000000"/>
          <w:lang w:val="en-IN" w:eastAsia="en-US"/>
        </w:rPr>
      </w:pPr>
    </w:p>
    <w:p w14:paraId="069A9318" w14:textId="0B175387" w:rsidR="00881286" w:rsidRDefault="00881286" w:rsidP="00447E0A">
      <w:pPr>
        <w:spacing w:before="0"/>
        <w:ind w:left="0" w:right="0"/>
        <w:rPr>
          <w:rFonts w:ascii="HCLTech Roobert" w:eastAsia="HCLTech Roobert" w:hAnsi="HCLTech Roobert" w:cs="Times New Roman (Body CS)"/>
          <w:b w:val="0"/>
          <w:bCs w:val="0"/>
          <w:smallCaps w:val="0"/>
          <w:color w:val="000000"/>
          <w:lang w:val="en-IN" w:eastAsia="en-US"/>
        </w:rPr>
      </w:pPr>
    </w:p>
    <w:p w14:paraId="56D412CC" w14:textId="77777777" w:rsidR="00447E0A" w:rsidRDefault="00447E0A" w:rsidP="00447E0A">
      <w:pPr>
        <w:spacing w:before="0"/>
        <w:ind w:left="0" w:right="0"/>
        <w:rPr>
          <w:rFonts w:ascii="HCLTech Roobert" w:eastAsia="HCLTech Roobert" w:hAnsi="HCLTech Roobert" w:cs="Times New Roman (Body CS)"/>
          <w:b w:val="0"/>
          <w:bCs w:val="0"/>
          <w:smallCaps w:val="0"/>
          <w:color w:val="000000"/>
          <w:lang w:val="en-IN" w:eastAsia="en-US"/>
        </w:rPr>
      </w:pPr>
    </w:p>
    <w:p w14:paraId="18F86DB1" w14:textId="77777777" w:rsidR="00447E0A" w:rsidRDefault="00447E0A" w:rsidP="00447E0A">
      <w:pPr>
        <w:spacing w:before="0"/>
        <w:ind w:left="0" w:right="0"/>
        <w:rPr>
          <w:rFonts w:ascii="HCLTech Roobert" w:eastAsia="HCLTech Roobert" w:hAnsi="HCLTech Roobert" w:cs="Times New Roman (Body CS)"/>
          <w:b w:val="0"/>
          <w:bCs w:val="0"/>
          <w:smallCaps w:val="0"/>
          <w:color w:val="000000"/>
          <w:lang w:val="en-IN" w:eastAsia="en-US"/>
        </w:rPr>
      </w:pPr>
    </w:p>
    <w:p w14:paraId="2332D946" w14:textId="407661AC" w:rsidR="00447E0A" w:rsidRDefault="00447E0A" w:rsidP="00447E0A">
      <w:pPr>
        <w:spacing w:before="0"/>
        <w:ind w:left="0" w:right="0"/>
        <w:rPr>
          <w:rFonts w:ascii="HCLTech Roobert" w:eastAsia="HCLTech Roobert" w:hAnsi="HCLTech Roobert" w:cs="Times New Roman (Body CS)"/>
          <w:b w:val="0"/>
          <w:bCs w:val="0"/>
          <w:smallCaps w:val="0"/>
          <w:color w:val="000000"/>
          <w:lang w:val="en-IN" w:eastAsia="en-US"/>
        </w:rPr>
      </w:pPr>
    </w:p>
    <w:p w14:paraId="7C77F1ED" w14:textId="77777777" w:rsidR="00447E0A" w:rsidRPr="00E102FF" w:rsidRDefault="00447E0A" w:rsidP="00447E0A">
      <w:pPr>
        <w:spacing w:before="0"/>
        <w:ind w:left="0" w:right="0"/>
        <w:rPr>
          <w:rFonts w:ascii="HCLTech Roobert" w:eastAsia="HCLTech Roobert" w:hAnsi="HCLTech Roobert" w:cs="Times New Roman (Body CS)"/>
          <w:b w:val="0"/>
          <w:bCs w:val="0"/>
          <w:smallCaps w:val="0"/>
          <w:color w:val="000000"/>
          <w:lang w:val="en-IN" w:eastAsia="en-US"/>
        </w:rPr>
      </w:pPr>
    </w:p>
    <w:p w14:paraId="7309B6CA" w14:textId="4420FC28" w:rsidR="00881286" w:rsidRPr="00CA4D84" w:rsidRDefault="00881286" w:rsidP="00447E0A">
      <w:pPr>
        <w:spacing w:before="0" w:after="120"/>
        <w:ind w:left="-630" w:right="0" w:firstLine="630"/>
        <w:rPr>
          <w:rFonts w:ascii="HCLTech Roobert SemiBold" w:eastAsia="HCLTech Roobert" w:hAnsi="HCLTech Roobert SemiBold" w:cs="Times New Roman (Body CS)"/>
          <w:smallCaps w:val="0"/>
          <w:color w:val="FFFFFF"/>
          <w:sz w:val="44"/>
          <w:szCs w:val="44"/>
          <w:lang w:val="en-US" w:eastAsia="en-US"/>
        </w:rPr>
      </w:pPr>
      <w:r w:rsidRPr="00CA4D84">
        <w:rPr>
          <w:rFonts w:ascii="HCLTech Roobert" w:eastAsia="HCLTech Roobert" w:hAnsi="HCLTech Roobert" w:cs="Times New Roman (Body CS)"/>
          <w:b w:val="0"/>
          <w:bCs w:val="0"/>
          <w:smallCaps w:val="0"/>
          <w:noProof/>
          <w:color w:val="000000"/>
          <w:sz w:val="44"/>
          <w:szCs w:val="44"/>
          <w:lang w:val="en-US" w:eastAsia="en-US"/>
        </w:rPr>
        <mc:AlternateContent>
          <mc:Choice Requires="wps">
            <w:drawing>
              <wp:anchor distT="0" distB="0" distL="114300" distR="114300" simplePos="0" relativeHeight="251660288" behindDoc="0" locked="0" layoutInCell="1" allowOverlap="1" wp14:anchorId="52145C78" wp14:editId="722C390A">
                <wp:simplePos x="0" y="0"/>
                <wp:positionH relativeFrom="column">
                  <wp:posOffset>-400431</wp:posOffset>
                </wp:positionH>
                <wp:positionV relativeFrom="paragraph">
                  <wp:posOffset>239852</wp:posOffset>
                </wp:positionV>
                <wp:extent cx="4694555" cy="360045"/>
                <wp:effectExtent l="0" t="0" r="10795" b="5080"/>
                <wp:wrapNone/>
                <wp:docPr id="2244" name="Text Box 2244"/>
                <wp:cNvGraphicFramePr/>
                <a:graphic xmlns:a="http://schemas.openxmlformats.org/drawingml/2006/main">
                  <a:graphicData uri="http://schemas.microsoft.com/office/word/2010/wordprocessingShape">
                    <wps:wsp>
                      <wps:cNvSpPr/>
                      <wps:spPr>
                        <a:xfrm>
                          <a:off x="0" y="0"/>
                          <a:ext cx="4694555" cy="360045"/>
                        </a:xfrm>
                        <a:prstGeom prst="rect">
                          <a:avLst/>
                        </a:prstGeom>
                        <a:noFill/>
                        <a:ln w="6350">
                          <a:noFill/>
                        </a:ln>
                      </wps:spPr>
                      <wps:txbx>
                        <w:txbxContent>
                          <w:p w14:paraId="722E9835" w14:textId="7462D277" w:rsidR="00873450" w:rsidRPr="00447E0A" w:rsidRDefault="00873450" w:rsidP="00447E0A">
                            <w:pPr>
                              <w:spacing w:before="60" w:after="60" w:line="276" w:lineRule="auto"/>
                              <w:ind w:left="0"/>
                              <w:rPr>
                                <w:rFonts w:ascii="HCLTech Roobert" w:hAnsi="HCLTech Roobert"/>
                              </w:rPr>
                            </w:pPr>
                          </w:p>
                        </w:txbxContent>
                      </wps:txbx>
                      <wps:bodyPr spcFirstLastPara="0" wrap="square" lIns="0" tIns="0" rIns="0" bIns="45720" anchor="t">
                        <a:spAutoFit/>
                      </wps:bodyPr>
                    </wps:wsp>
                  </a:graphicData>
                </a:graphic>
              </wp:anchor>
            </w:drawing>
          </mc:Choice>
          <mc:Fallback>
            <w:pict>
              <v:rect w14:anchorId="52145C78" id="Text Box 2244" o:spid="_x0000_s1026" style="position:absolute;left:0;text-align:left;margin-left:-31.55pt;margin-top:18.9pt;width:369.65pt;height:28.3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" filled="f" stroked="f" strokeweight=".5pt">
                <v:textbox style="mso-fit-shape-to-text:t" inset="0,0,0">
                  <w:txbxContent>
                    <w:p w14:paraId="722E9835" w14:textId="7462D277" w:rsidR="00873450" w:rsidRPr="00447E0A" w:rsidRDefault="00873450" w:rsidP="00447E0A">
                      <w:pPr>
                        <w:spacing w:before="60" w:after="60" w:line="276" w:lineRule="auto"/>
                        <w:ind w:left="0"/>
                        <w:rPr>
                          <w:rFonts w:ascii="HCLTech Roobert" w:hAnsi="HCLTech Roobert"/>
                        </w:rPr>
                      </w:pPr>
                    </w:p>
                  </w:txbxContent>
                </v:textbox>
              </v:rect>
            </w:pict>
          </mc:Fallback>
        </mc:AlternateContent>
      </w:r>
      <w:r w:rsidR="00447E0A" w:rsidRPr="00CA4D84">
        <w:rPr>
          <w:rFonts w:ascii="HCLTech Roobert SemiBold" w:eastAsia="HCLTech Roobert" w:hAnsi="HCLTech Roobert SemiBold" w:cs="Times New Roman (Body CS)"/>
          <w:smallCaps w:val="0"/>
          <w:color w:val="FFFFFF"/>
          <w:sz w:val="44"/>
          <w:szCs w:val="44"/>
          <w:lang w:val="en-US" w:eastAsia="en-US"/>
        </w:rPr>
        <w:t>Airgap Server SO</w:t>
      </w:r>
      <w:r w:rsidR="00CA4D84" w:rsidRPr="00CA4D84">
        <w:rPr>
          <w:rFonts w:ascii="HCLTech Roobert SemiBold" w:eastAsia="HCLTech Roobert" w:hAnsi="HCLTech Roobert SemiBold" w:cs="Times New Roman (Body CS)"/>
          <w:smallCaps w:val="0"/>
          <w:color w:val="FFFFFF"/>
          <w:sz w:val="44"/>
          <w:szCs w:val="44"/>
          <w:lang w:val="en-US" w:eastAsia="en-US"/>
        </w:rPr>
        <w:t>P</w:t>
      </w:r>
    </w:p>
    <w:p w14:paraId="56B650A1" w14:textId="77777777" w:rsidR="00881286" w:rsidRPr="00E102FF" w:rsidRDefault="00881286" w:rsidP="00881286">
      <w:pPr>
        <w:spacing w:before="0"/>
        <w:ind w:left="-630" w:right="0"/>
        <w:rPr>
          <w:rFonts w:ascii="HCLTech Roobert" w:eastAsia="HCLTech Roobert" w:hAnsi="HCLTech Roobert" w:cs="Times New Roman (Body CS)"/>
          <w:b w:val="0"/>
          <w:bCs w:val="0"/>
          <w:smallCaps w:val="0"/>
          <w:color w:val="000000"/>
          <w:lang w:val="en-IN" w:eastAsia="en-US"/>
        </w:rPr>
      </w:pPr>
      <w:r w:rsidRPr="00E102FF">
        <w:rPr>
          <w:rFonts w:ascii="HCLTech Roobert" w:eastAsia="HCLTech Roobert" w:hAnsi="HCLTech Roobert" w:cs="Times New Roman (Body CS)"/>
          <w:b w:val="0"/>
          <w:bCs w:val="0"/>
          <w:smallCaps w:val="0"/>
          <w:noProof/>
          <w:color w:val="000000"/>
          <w:lang w:val="en-US" w:eastAsia="en-US"/>
        </w:rPr>
        <mc:AlternateContent>
          <mc:Choice Requires="wps">
            <w:drawing>
              <wp:inline distT="0" distB="0" distL="0" distR="0" wp14:anchorId="25951F7C" wp14:editId="64E58C6B">
                <wp:extent cx="4695092" cy="767861"/>
                <wp:effectExtent l="0" t="0" r="10795" b="0"/>
                <wp:docPr id="2248" name="Text Box 2248"/>
                <wp:cNvGraphicFramePr/>
                <a:graphic xmlns:a="http://schemas.openxmlformats.org/drawingml/2006/main">
                  <a:graphicData uri="http://schemas.microsoft.com/office/word/2010/wordprocessingShape">
                    <wps:wsp>
                      <wps:cNvSpPr txBox="1"/>
                      <wps:spPr>
                        <a:xfrm>
                          <a:off x="0" y="0"/>
                          <a:ext cx="4695092" cy="767861"/>
                        </a:xfrm>
                        <a:prstGeom prst="rect">
                          <a:avLst/>
                        </a:prstGeom>
                        <a:noFill/>
                        <a:ln w="6350">
                          <a:noFill/>
                        </a:ln>
                      </wps:spPr>
                      <wps:txbx>
                        <w:txbxContent>
                          <w:p w14:paraId="7E762B7A" w14:textId="77777777" w:rsidR="00881286" w:rsidRPr="00ED4D51" w:rsidRDefault="00881286" w:rsidP="00881286">
                            <w:pPr>
                              <w:spacing w:line="560" w:lineRule="exact"/>
                              <w:rPr>
                                <w:rFonts w:ascii="HCLTech Roobert" w:hAnsi="HCLTech Roobert" w:cs="Arial"/>
                              </w:rPr>
                            </w:pPr>
                          </w:p>
                        </w:txbxContent>
                      </wps:txbx>
                      <wps:bodyPr rot="0" spcFirstLastPara="0" vertOverflow="overflow" horzOverflow="overflow" vert="horz" wrap="square" lIns="0" tIns="0" rIns="0" bIns="45720" numCol="1" spcCol="0" rtlCol="0" fromWordArt="0" anchor="t" anchorCtr="0" forceAA="0" compatLnSpc="1">
                        <a:prstTxWarp prst="textNoShape">
                          <a:avLst/>
                        </a:prstTxWarp>
                        <a:spAutoFit/>
                      </wps:bodyPr>
                    </wps:wsp>
                  </a:graphicData>
                </a:graphic>
              </wp:inline>
            </w:drawing>
          </mc:Choice>
          <mc:Fallback>
            <w:pict>
              <v:shapetype w14:anchorId="25951F7C" id="_x0000_t202" coordsize="21600,21600" o:spt="202" path="m,l,21600r21600,l21600,xe">
                <v:stroke joinstyle="miter"/>
                <v:path gradientshapeok="t" o:connecttype="rect"/>
              </v:shapetype>
              <v:shape id="Text Box 2248" o:spid="_x0000_s1027" type="#_x0000_t202" style="width:369.7pt;height:6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" filled="f" stroked="f" strokeweight=".5pt">
                <v:textbox style="mso-fit-shape-to-text:t" inset="0,0,0">
                  <w:txbxContent>
                    <w:p w14:paraId="7E762B7A" w14:textId="77777777" w:rsidR="00881286" w:rsidRPr="00ED4D51" w:rsidRDefault="00881286" w:rsidP="00881286">
                      <w:pPr>
                        <w:spacing w:line="560" w:lineRule="exact"/>
                        <w:rPr>
                          <w:rFonts w:ascii="HCLTech Roobert" w:hAnsi="HCLTech Roobert" w:cs="Arial"/>
                        </w:rPr>
                      </w:pPr>
                    </w:p>
                  </w:txbxContent>
                </v:textbox>
                <w10:anchorlock/>
              </v:shape>
            </w:pict>
          </mc:Fallback>
        </mc:AlternateContent>
      </w:r>
    </w:p>
    <w:p w14:paraId="2B400409" w14:textId="77777777" w:rsidR="00881286" w:rsidRPr="00E102FF" w:rsidRDefault="00881286" w:rsidP="00881286">
      <w:pPr>
        <w:spacing w:before="0"/>
        <w:ind w:left="-630" w:right="0"/>
        <w:rPr>
          <w:rFonts w:ascii="HCLTech Roobert" w:eastAsia="HCLTech Roobert" w:hAnsi="HCLTech Roobert" w:cs="Times New Roman (Body CS)"/>
          <w:b w:val="0"/>
          <w:bCs w:val="0"/>
          <w:smallCaps w:val="0"/>
          <w:color w:val="000000"/>
          <w:lang w:val="en-IN" w:eastAsia="en-US"/>
        </w:rPr>
      </w:pPr>
    </w:p>
    <w:p w14:paraId="51E7950D" w14:textId="77777777" w:rsidR="00881286" w:rsidRPr="00E102FF" w:rsidRDefault="00881286" w:rsidP="00881286">
      <w:pPr>
        <w:spacing w:before="0"/>
        <w:ind w:left="-630" w:right="0"/>
        <w:rPr>
          <w:rFonts w:ascii="HCLTech Roobert" w:eastAsia="HCLTech Roobert" w:hAnsi="HCLTech Roobert" w:cs="Times New Roman (Body CS)"/>
          <w:b w:val="0"/>
          <w:bCs w:val="0"/>
          <w:smallCaps w:val="0"/>
          <w:color w:val="000000"/>
          <w:lang w:val="en-IN" w:eastAsia="en-US"/>
        </w:rPr>
      </w:pPr>
    </w:p>
    <w:p w14:paraId="3C4DEE03" w14:textId="77777777" w:rsidR="00881286" w:rsidRPr="00E102FF" w:rsidRDefault="00881286" w:rsidP="00881286">
      <w:pPr>
        <w:spacing w:before="0"/>
        <w:ind w:left="-630" w:right="0"/>
        <w:rPr>
          <w:rFonts w:ascii="HCLTech Roobert" w:eastAsia="HCLTech Roobert" w:hAnsi="HCLTech Roobert" w:cs="Times New Roman (Body CS)"/>
          <w:b w:val="0"/>
          <w:bCs w:val="0"/>
          <w:smallCaps w:val="0"/>
          <w:color w:val="000000"/>
          <w:lang w:val="en-IN" w:eastAsia="en-US"/>
        </w:rPr>
      </w:pPr>
    </w:p>
    <w:p w14:paraId="14B0BE36" w14:textId="77777777" w:rsidR="00881286" w:rsidRPr="00E102FF" w:rsidRDefault="00881286" w:rsidP="00881286">
      <w:pPr>
        <w:spacing w:before="0"/>
        <w:ind w:left="-630" w:right="0"/>
        <w:rPr>
          <w:rFonts w:ascii="HCLTech Roobert" w:eastAsia="HCLTech Roobert" w:hAnsi="HCLTech Roobert" w:cs="Times New Roman (Body CS)"/>
          <w:b w:val="0"/>
          <w:bCs w:val="0"/>
          <w:smallCaps w:val="0"/>
          <w:color w:val="000000"/>
          <w:lang w:val="en-IN" w:eastAsia="en-US"/>
        </w:rPr>
      </w:pPr>
    </w:p>
    <w:p w14:paraId="5B7DDE47" w14:textId="77777777" w:rsidR="00881286" w:rsidRPr="00E102FF" w:rsidRDefault="00881286" w:rsidP="00881286">
      <w:pPr>
        <w:spacing w:before="0"/>
        <w:ind w:left="-630" w:right="0"/>
        <w:rPr>
          <w:rFonts w:ascii="HCLTech Roobert" w:eastAsia="HCLTech Roobert" w:hAnsi="HCLTech Roobert" w:cs="Times New Roman (Body CS)"/>
          <w:b w:val="0"/>
          <w:bCs w:val="0"/>
          <w:smallCaps w:val="0"/>
          <w:color w:val="000000"/>
          <w:lang w:val="en-IN" w:eastAsia="en-US"/>
        </w:rPr>
      </w:pPr>
    </w:p>
    <w:p w14:paraId="06C540A2" w14:textId="77777777" w:rsidR="00881286" w:rsidRPr="00E102FF" w:rsidRDefault="00881286" w:rsidP="00881286">
      <w:pPr>
        <w:ind w:left="851" w:right="720"/>
        <w:rPr>
          <w:rFonts w:cs="Arial"/>
          <w:smallCaps w:val="0"/>
        </w:rPr>
      </w:pPr>
      <w:r w:rsidRPr="00E102FF">
        <w:rPr>
          <w:rFonts w:cs="Arial"/>
          <w:smallCaps w:val="0"/>
        </w:rPr>
        <w:br w:type="page"/>
      </w:r>
    </w:p>
    <w:p w14:paraId="584D3D79" w14:textId="77777777" w:rsidR="007659DD" w:rsidRPr="00E102FF" w:rsidRDefault="007659DD" w:rsidP="00B8502D">
      <w:pPr>
        <w:pStyle w:val="BodyText1"/>
        <w:ind w:right="720"/>
        <w:jc w:val="both"/>
        <w:rPr>
          <w:rFonts w:ascii="HCLTech Roobert" w:hAnsi="HCLTech Roobert" w:cstheme="minorHAnsi"/>
          <w:smallCaps w:val="0"/>
          <w:sz w:val="20"/>
          <w:szCs w:val="20"/>
        </w:rPr>
      </w:pPr>
      <w:r w:rsidRPr="00E102FF">
        <w:rPr>
          <w:rFonts w:ascii="HCLTech Roobert" w:hAnsi="HCLTech Roobert" w:cstheme="minorHAnsi"/>
          <w:smallCaps w:val="0"/>
          <w:sz w:val="20"/>
          <w:szCs w:val="20"/>
        </w:rPr>
        <w:lastRenderedPageBreak/>
        <w:t xml:space="preserve">The data contained in this document shall not be duplicated, used, or disclosed in whole or in part for any purpose. If a contract is awarded to chosen parties </w:t>
      </w:r>
      <w:r w:rsidR="00261D91" w:rsidRPr="00E102FF">
        <w:rPr>
          <w:rFonts w:ascii="HCLTech Roobert" w:hAnsi="HCLTech Roobert" w:cstheme="minorHAnsi"/>
          <w:smallCaps w:val="0"/>
          <w:sz w:val="20"/>
          <w:szCs w:val="20"/>
        </w:rPr>
        <w:t>because of</w:t>
      </w:r>
      <w:r w:rsidRPr="00E102FF">
        <w:rPr>
          <w:rFonts w:ascii="HCLTech Roobert" w:hAnsi="HCLTech Roobert" w:cstheme="minorHAnsi"/>
          <w:smallCaps w:val="0"/>
          <w:sz w:val="20"/>
          <w:szCs w:val="20"/>
        </w:rPr>
        <w:t xml:space="preserve"> or in connection with the submission of this data, the client or prospective client shall have the right to duplicate, use, or disclose this data to the extent provided in the contract. This restriction does not limit the client’s or prospective client’s right to use the information contained in the data if it is obtained from another source without restriction. The data subject to this restriction is contained in all marked sheets.</w:t>
      </w:r>
    </w:p>
    <w:p w14:paraId="263C34C2" w14:textId="77777777" w:rsidR="00F54773" w:rsidRPr="00E102FF" w:rsidRDefault="00F54773" w:rsidP="00B8502D">
      <w:pPr>
        <w:pStyle w:val="BodyText1"/>
        <w:ind w:right="720"/>
        <w:jc w:val="both"/>
        <w:rPr>
          <w:rFonts w:ascii="HCLTech Roobert" w:hAnsi="HCLTech Roobert" w:cstheme="minorHAnsi"/>
          <w:smallCaps w:val="0"/>
          <w:sz w:val="20"/>
          <w:szCs w:val="20"/>
        </w:rPr>
      </w:pPr>
      <w:r w:rsidRPr="00E102FF">
        <w:rPr>
          <w:rFonts w:ascii="HCLTech Roobert" w:hAnsi="HCLTech Roobert" w:cstheme="minorHAnsi"/>
          <w:smallCaps w:val="0"/>
          <w:sz w:val="20"/>
          <w:szCs w:val="20"/>
        </w:rPr>
        <w:t xml:space="preserve">HCL has more than 200 offices worldwide. Addresses, phone numbers, and fax numbers are listed on the HCL website at </w:t>
      </w:r>
      <w:r w:rsidRPr="00E102FF">
        <w:rPr>
          <w:rFonts w:ascii="HCLTech Roobert" w:hAnsi="HCLTech Roobert" w:cstheme="minorHAnsi"/>
          <w:smallCaps w:val="0"/>
          <w:color w:val="0000FF"/>
          <w:sz w:val="20"/>
          <w:szCs w:val="20"/>
        </w:rPr>
        <w:t>www.hcl</w:t>
      </w:r>
      <w:r w:rsidR="008F77C1" w:rsidRPr="00E102FF">
        <w:rPr>
          <w:rFonts w:ascii="HCLTech Roobert" w:hAnsi="HCLTech Roobert" w:cstheme="minorHAnsi"/>
          <w:smallCaps w:val="0"/>
          <w:color w:val="0000FF"/>
          <w:sz w:val="20"/>
          <w:szCs w:val="20"/>
        </w:rPr>
        <w:t>tech</w:t>
      </w:r>
      <w:r w:rsidR="00881286" w:rsidRPr="00E102FF">
        <w:rPr>
          <w:rFonts w:ascii="HCLTech Roobert" w:hAnsi="HCLTech Roobert" w:cstheme="minorHAnsi"/>
          <w:smallCaps w:val="0"/>
          <w:color w:val="0000FF"/>
          <w:sz w:val="20"/>
          <w:szCs w:val="20"/>
        </w:rPr>
        <w:t>sw</w:t>
      </w:r>
      <w:r w:rsidRPr="00E102FF">
        <w:rPr>
          <w:rFonts w:ascii="HCLTech Roobert" w:hAnsi="HCLTech Roobert" w:cstheme="minorHAnsi"/>
          <w:smallCaps w:val="0"/>
          <w:color w:val="0000FF"/>
          <w:sz w:val="20"/>
          <w:szCs w:val="20"/>
        </w:rPr>
        <w:t>.com</w:t>
      </w:r>
      <w:r w:rsidRPr="00E102FF">
        <w:rPr>
          <w:rFonts w:ascii="HCLTech Roobert" w:hAnsi="HCLTech Roobert" w:cstheme="minorHAnsi"/>
          <w:smallCaps w:val="0"/>
          <w:sz w:val="20"/>
          <w:szCs w:val="20"/>
        </w:rPr>
        <w:t>.</w:t>
      </w:r>
    </w:p>
    <w:p w14:paraId="6EC0BC3B" w14:textId="77777777" w:rsidR="00F54773" w:rsidRPr="00E102FF" w:rsidRDefault="00216B35" w:rsidP="00B8502D">
      <w:pPr>
        <w:pStyle w:val="BodyText1"/>
        <w:ind w:right="720"/>
        <w:jc w:val="both"/>
        <w:rPr>
          <w:rFonts w:ascii="HCLTech Roobert" w:hAnsi="HCLTech Roobert" w:cstheme="minorHAnsi"/>
          <w:smallCaps w:val="0"/>
          <w:sz w:val="20"/>
          <w:szCs w:val="20"/>
        </w:rPr>
      </w:pPr>
      <w:r w:rsidRPr="00E102FF">
        <w:rPr>
          <w:rFonts w:ascii="HCLTech Roobert" w:hAnsi="HCLTech Roobert" w:cstheme="minorHAnsi"/>
          <w:smallCaps w:val="0"/>
          <w:sz w:val="20"/>
          <w:szCs w:val="20"/>
        </w:rPr>
        <w:t xml:space="preserve">Copyright </w:t>
      </w:r>
      <w:r w:rsidR="00655CD4" w:rsidRPr="00E102FF">
        <w:rPr>
          <w:rFonts w:ascii="HCLTech Roobert" w:hAnsi="HCLTech Roobert" w:cstheme="minorHAnsi"/>
          <w:smallCaps w:val="0"/>
          <w:sz w:val="20"/>
          <w:szCs w:val="20"/>
        </w:rPr>
        <w:t xml:space="preserve">© </w:t>
      </w:r>
      <w:r w:rsidR="002449CE" w:rsidRPr="00E102FF">
        <w:rPr>
          <w:rFonts w:ascii="HCLTech Roobert" w:hAnsi="HCLTech Roobert" w:cstheme="minorHAnsi"/>
          <w:smallCaps w:val="0"/>
          <w:sz w:val="20"/>
          <w:szCs w:val="20"/>
        </w:rPr>
        <w:t>202</w:t>
      </w:r>
      <w:r w:rsidR="00EE26E3">
        <w:rPr>
          <w:rFonts w:ascii="HCLTech Roobert" w:hAnsi="HCLTech Roobert" w:cstheme="minorHAnsi"/>
          <w:smallCaps w:val="0"/>
          <w:sz w:val="20"/>
          <w:szCs w:val="20"/>
        </w:rPr>
        <w:t>4</w:t>
      </w:r>
      <w:r w:rsidR="002449CE" w:rsidRPr="00E102FF">
        <w:rPr>
          <w:rFonts w:ascii="HCLTech Roobert" w:hAnsi="HCLTech Roobert" w:cstheme="minorHAnsi"/>
          <w:smallCaps w:val="0"/>
          <w:sz w:val="20"/>
          <w:szCs w:val="20"/>
        </w:rPr>
        <w:t xml:space="preserve"> </w:t>
      </w:r>
      <w:r w:rsidR="00F54773" w:rsidRPr="00E102FF">
        <w:rPr>
          <w:rFonts w:ascii="HCLTech Roobert" w:hAnsi="HCLTech Roobert" w:cstheme="minorHAnsi"/>
          <w:smallCaps w:val="0"/>
          <w:sz w:val="20"/>
          <w:szCs w:val="20"/>
        </w:rPr>
        <w:t xml:space="preserve">HCL </w:t>
      </w:r>
      <w:r w:rsidR="00881286" w:rsidRPr="00E102FF">
        <w:rPr>
          <w:rFonts w:ascii="HCLTech Roobert" w:hAnsi="HCLTech Roobert" w:cstheme="minorHAnsi"/>
          <w:smallCaps w:val="0"/>
          <w:sz w:val="20"/>
          <w:szCs w:val="20"/>
        </w:rPr>
        <w:t>Tech</w:t>
      </w:r>
      <w:r w:rsidR="00F54773" w:rsidRPr="00E102FF">
        <w:rPr>
          <w:rFonts w:ascii="HCLTech Roobert" w:hAnsi="HCLTech Roobert" w:cstheme="minorHAnsi"/>
          <w:smallCaps w:val="0"/>
          <w:sz w:val="20"/>
          <w:szCs w:val="20"/>
        </w:rPr>
        <w:t>. All rights reserved.</w:t>
      </w:r>
    </w:p>
    <w:p w14:paraId="730227C1" w14:textId="77777777" w:rsidR="00F4097E" w:rsidRPr="00E102FF" w:rsidRDefault="00F4097E" w:rsidP="00244C75">
      <w:pPr>
        <w:tabs>
          <w:tab w:val="left" w:pos="6577"/>
        </w:tabs>
        <w:ind w:right="720"/>
        <w:rPr>
          <w:rFonts w:ascii="Arial" w:hAnsi="Arial" w:cs="Arial"/>
          <w:smallCaps w:val="0"/>
          <w:lang w:val="en-US"/>
        </w:rPr>
      </w:pPr>
      <w:r w:rsidRPr="00E102FF">
        <w:rPr>
          <w:rFonts w:ascii="Arial" w:hAnsi="Arial" w:cs="Arial"/>
          <w:smallCaps w:val="0"/>
          <w:lang w:val="en-US"/>
        </w:rPr>
        <w:tab/>
      </w:r>
    </w:p>
    <w:p w14:paraId="34BC0EED" w14:textId="77777777" w:rsidR="00F4097E" w:rsidRPr="00E102FF" w:rsidRDefault="00F4097E" w:rsidP="00244C75">
      <w:pPr>
        <w:tabs>
          <w:tab w:val="left" w:pos="6577"/>
        </w:tabs>
        <w:ind w:right="720"/>
        <w:rPr>
          <w:rFonts w:ascii="Arial" w:hAnsi="Arial" w:cs="Arial"/>
          <w:smallCaps w:val="0"/>
          <w:lang w:val="en-US"/>
        </w:rPr>
      </w:pPr>
    </w:p>
    <w:p w14:paraId="2D955EA9" w14:textId="77777777" w:rsidR="00E57156" w:rsidRPr="00E102FF" w:rsidRDefault="00E57156" w:rsidP="00244C75">
      <w:pPr>
        <w:ind w:left="851" w:right="720"/>
        <w:rPr>
          <w:rFonts w:ascii="Arial" w:hAnsi="Arial" w:cs="Arial"/>
          <w:smallCaps w:val="0"/>
          <w:lang w:val="en-US"/>
        </w:rPr>
      </w:pPr>
      <w:r w:rsidRPr="00E102FF">
        <w:rPr>
          <w:rFonts w:ascii="Arial" w:hAnsi="Arial" w:cs="Arial"/>
          <w:smallCaps w:val="0"/>
          <w:lang w:val="en-US"/>
        </w:rPr>
        <w:br w:type="page"/>
      </w:r>
    </w:p>
    <w:sdt>
      <w:sdtPr>
        <w:rPr>
          <w:rFonts w:asciiTheme="majorHAnsi" w:eastAsiaTheme="minorEastAsia" w:hAnsiTheme="majorHAnsi" w:cs="Calibri"/>
          <w:smallCaps/>
          <w:color w:val="auto"/>
          <w:spacing w:val="0"/>
          <w:sz w:val="20"/>
          <w:szCs w:val="24"/>
          <w:lang w:val="en-GB" w:eastAsia="en-IN"/>
        </w:rPr>
        <w:id w:val="717177488"/>
        <w:docPartObj>
          <w:docPartGallery w:val="Table of Contents"/>
          <w:docPartUnique/>
        </w:docPartObj>
      </w:sdtPr>
      <w:sdtEndPr>
        <w:rPr>
          <w:rFonts w:ascii="HCLTech Roobert" w:hAnsi="HCLTech Roobert"/>
          <w:smallCaps w:val="0"/>
          <w:noProof/>
          <w:szCs w:val="20"/>
        </w:rPr>
      </w:sdtEndPr>
      <w:sdtContent>
        <w:p w14:paraId="565D3496" w14:textId="77777777" w:rsidR="00DF505D" w:rsidRPr="00E102FF" w:rsidRDefault="00DF505D" w:rsidP="00EE26E3">
          <w:pPr>
            <w:pStyle w:val="TOCHeading"/>
          </w:pPr>
          <w:r w:rsidRPr="00E102FF">
            <w:t>Table of Contents</w:t>
          </w:r>
        </w:p>
        <w:p w14:paraId="3517A444" w14:textId="77777777" w:rsidR="00D20089" w:rsidRDefault="00D20089" w:rsidP="00D20089">
          <w:pPr>
            <w:pStyle w:val="TOC1"/>
            <w:tabs>
              <w:tab w:val="left" w:pos="360"/>
              <w:tab w:val="right" w:leader="dot" w:pos="10450"/>
            </w:tabs>
            <w:rPr>
              <w:rFonts w:asciiTheme="minorHAnsi" w:hAnsiTheme="minorHAnsi" w:cstheme="minorBidi"/>
              <w:b w:val="0"/>
              <w:bCs w:val="0"/>
              <w:noProof/>
              <w:kern w:val="2"/>
              <w:sz w:val="22"/>
              <w:szCs w:val="22"/>
              <w:lang w:val="en-US" w:eastAsia="en-US"/>
              <w14:ligatures w14:val="standardContextual"/>
            </w:rPr>
          </w:pPr>
          <w:r>
            <w:rPr>
              <w:rStyle w:val="Hyperlink"/>
              <w:bCs w:val="0"/>
              <w:smallCaps/>
              <w:noProof/>
            </w:rPr>
            <w:fldChar w:fldCharType="begin"/>
          </w:r>
          <w:r>
            <w:rPr>
              <w:rStyle w:val="Hyperlink"/>
              <w:bCs w:val="0"/>
              <w:smallCaps/>
              <w:noProof/>
            </w:rPr>
            <w:instrText xml:space="preserve"> TOC \o "1-3" \h \z \u </w:instrText>
          </w:r>
          <w:r>
            <w:rPr>
              <w:rStyle w:val="Hyperlink"/>
              <w:bCs w:val="0"/>
              <w:smallCaps/>
              <w:noProof/>
            </w:rPr>
            <w:fldChar w:fldCharType="separate"/>
          </w:r>
          <w:hyperlink w:anchor="_Toc162873764" w:history="1">
            <w:r w:rsidRPr="00D267C5">
              <w:rPr>
                <w:rStyle w:val="Hyperlink"/>
                <w:noProof/>
              </w:rPr>
              <w:t>1</w:t>
            </w:r>
            <w:r>
              <w:rPr>
                <w:rFonts w:asciiTheme="minorHAnsi" w:hAnsiTheme="minorHAnsi" w:cstheme="minorBidi"/>
                <w:b w:val="0"/>
                <w:bCs w:val="0"/>
                <w:noProof/>
                <w:kern w:val="2"/>
                <w:sz w:val="22"/>
                <w:szCs w:val="22"/>
                <w:lang w:val="en-US" w:eastAsia="en-US"/>
                <w14:ligatures w14:val="standardContextual"/>
              </w:rPr>
              <w:tab/>
            </w:r>
            <w:r w:rsidRPr="00D267C5">
              <w:rPr>
                <w:rStyle w:val="Hyperlink"/>
                <w:noProof/>
              </w:rPr>
              <w:t>Introduction</w:t>
            </w:r>
            <w:r>
              <w:rPr>
                <w:noProof/>
                <w:webHidden/>
              </w:rPr>
              <w:tab/>
            </w:r>
            <w:r>
              <w:rPr>
                <w:noProof/>
                <w:webHidden/>
              </w:rPr>
              <w:fldChar w:fldCharType="begin"/>
            </w:r>
            <w:r>
              <w:rPr>
                <w:noProof/>
                <w:webHidden/>
              </w:rPr>
              <w:instrText xml:space="preserve"> PAGEREF _Toc162873764 \h </w:instrText>
            </w:r>
            <w:r>
              <w:rPr>
                <w:noProof/>
                <w:webHidden/>
              </w:rPr>
            </w:r>
            <w:r>
              <w:rPr>
                <w:noProof/>
                <w:webHidden/>
              </w:rPr>
              <w:fldChar w:fldCharType="separate"/>
            </w:r>
            <w:r>
              <w:rPr>
                <w:noProof/>
                <w:webHidden/>
              </w:rPr>
              <w:t>6</w:t>
            </w:r>
            <w:r>
              <w:rPr>
                <w:noProof/>
                <w:webHidden/>
              </w:rPr>
              <w:fldChar w:fldCharType="end"/>
            </w:r>
          </w:hyperlink>
        </w:p>
        <w:p w14:paraId="67058DFB" w14:textId="77777777" w:rsidR="00D20089" w:rsidRDefault="00D20089" w:rsidP="00D20089">
          <w:pPr>
            <w:pStyle w:val="TOC1"/>
            <w:tabs>
              <w:tab w:val="left" w:pos="360"/>
              <w:tab w:val="right" w:leader="dot" w:pos="10450"/>
            </w:tabs>
            <w:rPr>
              <w:rFonts w:asciiTheme="minorHAnsi" w:hAnsiTheme="minorHAnsi" w:cstheme="minorBidi"/>
              <w:b w:val="0"/>
              <w:bCs w:val="0"/>
              <w:noProof/>
              <w:kern w:val="2"/>
              <w:sz w:val="22"/>
              <w:szCs w:val="22"/>
              <w:lang w:val="en-US" w:eastAsia="en-US"/>
              <w14:ligatures w14:val="standardContextual"/>
            </w:rPr>
          </w:pPr>
          <w:hyperlink w:anchor="_Toc162873765" w:history="1">
            <w:r w:rsidRPr="00D267C5">
              <w:rPr>
                <w:rStyle w:val="Hyperlink"/>
                <w:noProof/>
              </w:rPr>
              <w:t>2</w:t>
            </w:r>
            <w:r>
              <w:rPr>
                <w:rFonts w:asciiTheme="minorHAnsi" w:hAnsiTheme="minorHAnsi" w:cstheme="minorBidi"/>
                <w:b w:val="0"/>
                <w:bCs w:val="0"/>
                <w:noProof/>
                <w:kern w:val="2"/>
                <w:sz w:val="22"/>
                <w:szCs w:val="22"/>
                <w:lang w:val="en-US" w:eastAsia="en-US"/>
                <w14:ligatures w14:val="standardContextual"/>
              </w:rPr>
              <w:tab/>
            </w:r>
            <w:r>
              <w:rPr>
                <w:rStyle w:val="Hyperlink"/>
                <w:noProof/>
              </w:rPr>
              <w:t>BigFix Installation On Airgap Server</w:t>
            </w:r>
            <w:r>
              <w:rPr>
                <w:noProof/>
                <w:webHidden/>
              </w:rPr>
              <w:tab/>
            </w:r>
            <w:r>
              <w:rPr>
                <w:noProof/>
                <w:webHidden/>
              </w:rPr>
              <w:fldChar w:fldCharType="begin"/>
            </w:r>
            <w:r>
              <w:rPr>
                <w:noProof/>
                <w:webHidden/>
              </w:rPr>
              <w:instrText xml:space="preserve"> PAGEREF _Toc162873765 \h </w:instrText>
            </w:r>
            <w:r>
              <w:rPr>
                <w:noProof/>
                <w:webHidden/>
              </w:rPr>
            </w:r>
            <w:r>
              <w:rPr>
                <w:noProof/>
                <w:webHidden/>
              </w:rPr>
              <w:fldChar w:fldCharType="separate"/>
            </w:r>
            <w:r>
              <w:rPr>
                <w:noProof/>
                <w:webHidden/>
              </w:rPr>
              <w:t>6</w:t>
            </w:r>
            <w:r>
              <w:rPr>
                <w:noProof/>
                <w:webHidden/>
              </w:rPr>
              <w:fldChar w:fldCharType="end"/>
            </w:r>
          </w:hyperlink>
        </w:p>
        <w:p w14:paraId="5B24C8BF" w14:textId="77777777" w:rsidR="00D20089" w:rsidRDefault="00D20089" w:rsidP="00D20089">
          <w:pPr>
            <w:pStyle w:val="TOC1"/>
            <w:tabs>
              <w:tab w:val="left" w:pos="360"/>
              <w:tab w:val="right" w:leader="dot" w:pos="10450"/>
            </w:tabs>
            <w:rPr>
              <w:rFonts w:asciiTheme="minorHAnsi" w:hAnsiTheme="minorHAnsi" w:cstheme="minorBidi"/>
              <w:b w:val="0"/>
              <w:bCs w:val="0"/>
              <w:noProof/>
              <w:kern w:val="2"/>
              <w:sz w:val="22"/>
              <w:szCs w:val="22"/>
              <w:lang w:val="en-US" w:eastAsia="en-US"/>
              <w14:ligatures w14:val="standardContextual"/>
            </w:rPr>
          </w:pPr>
          <w:hyperlink w:anchor="_Toc162873766" w:history="1">
            <w:r w:rsidRPr="00D267C5">
              <w:rPr>
                <w:rStyle w:val="Hyperlink"/>
                <w:noProof/>
              </w:rPr>
              <w:t>3</w:t>
            </w:r>
            <w:r>
              <w:rPr>
                <w:rFonts w:asciiTheme="minorHAnsi" w:hAnsiTheme="minorHAnsi" w:cstheme="minorBidi"/>
                <w:b w:val="0"/>
                <w:bCs w:val="0"/>
                <w:noProof/>
                <w:kern w:val="2"/>
                <w:sz w:val="22"/>
                <w:szCs w:val="22"/>
                <w:lang w:val="en-US" w:eastAsia="en-US"/>
                <w14:ligatures w14:val="standardContextual"/>
              </w:rPr>
              <w:tab/>
              <w:t>Gather BES Support</w:t>
            </w:r>
            <w:r>
              <w:rPr>
                <w:noProof/>
                <w:webHidden/>
              </w:rPr>
              <w:tab/>
            </w:r>
            <w:r>
              <w:rPr>
                <w:noProof/>
                <w:webHidden/>
              </w:rPr>
              <w:fldChar w:fldCharType="begin"/>
            </w:r>
            <w:r>
              <w:rPr>
                <w:noProof/>
                <w:webHidden/>
              </w:rPr>
              <w:instrText xml:space="preserve"> PAGEREF _Toc162873766 \h </w:instrText>
            </w:r>
            <w:r>
              <w:rPr>
                <w:noProof/>
                <w:webHidden/>
              </w:rPr>
            </w:r>
            <w:r>
              <w:rPr>
                <w:noProof/>
                <w:webHidden/>
              </w:rPr>
              <w:fldChar w:fldCharType="separate"/>
            </w:r>
            <w:r>
              <w:rPr>
                <w:noProof/>
                <w:webHidden/>
              </w:rPr>
              <w:t>7</w:t>
            </w:r>
            <w:r>
              <w:rPr>
                <w:noProof/>
                <w:webHidden/>
              </w:rPr>
              <w:fldChar w:fldCharType="end"/>
            </w:r>
          </w:hyperlink>
        </w:p>
        <w:p w14:paraId="689C2A29" w14:textId="77777777" w:rsidR="00D20089" w:rsidRDefault="00D20089" w:rsidP="00D20089">
          <w:pPr>
            <w:pStyle w:val="TOC1"/>
            <w:tabs>
              <w:tab w:val="left" w:pos="360"/>
              <w:tab w:val="right" w:leader="dot" w:pos="10450"/>
            </w:tabs>
            <w:rPr>
              <w:rStyle w:val="Hyperlink"/>
              <w:bCs w:val="0"/>
              <w:smallCaps/>
              <w:noProof/>
            </w:rPr>
          </w:pPr>
          <w:hyperlink w:anchor="_Toc162873767" w:history="1">
            <w:r w:rsidRPr="00D267C5">
              <w:rPr>
                <w:rStyle w:val="Hyperlink"/>
                <w:noProof/>
              </w:rPr>
              <w:t>4</w:t>
            </w:r>
            <w:r>
              <w:rPr>
                <w:rFonts w:asciiTheme="minorHAnsi" w:hAnsiTheme="minorHAnsi" w:cstheme="minorBidi"/>
                <w:b w:val="0"/>
                <w:bCs w:val="0"/>
                <w:noProof/>
                <w:kern w:val="2"/>
                <w:sz w:val="22"/>
                <w:szCs w:val="22"/>
                <w:lang w:val="en-US" w:eastAsia="en-US"/>
                <w14:ligatures w14:val="standardContextual"/>
              </w:rPr>
              <w:tab/>
            </w:r>
            <w:r>
              <w:rPr>
                <w:rStyle w:val="Hyperlink"/>
                <w:noProof/>
              </w:rPr>
              <w:t>Gather Other Sites</w:t>
            </w:r>
            <w:r>
              <w:rPr>
                <w:noProof/>
                <w:webHidden/>
              </w:rPr>
              <w:tab/>
            </w:r>
            <w:r>
              <w:rPr>
                <w:noProof/>
                <w:webHidden/>
              </w:rPr>
              <w:fldChar w:fldCharType="begin"/>
            </w:r>
            <w:r>
              <w:rPr>
                <w:noProof/>
                <w:webHidden/>
              </w:rPr>
              <w:instrText xml:space="preserve"> PAGEREF _Toc162873767 \h </w:instrText>
            </w:r>
            <w:r>
              <w:rPr>
                <w:noProof/>
                <w:webHidden/>
              </w:rPr>
            </w:r>
            <w:r>
              <w:rPr>
                <w:noProof/>
                <w:webHidden/>
              </w:rPr>
              <w:fldChar w:fldCharType="separate"/>
            </w:r>
            <w:r>
              <w:rPr>
                <w:noProof/>
                <w:webHidden/>
              </w:rPr>
              <w:t>7</w:t>
            </w:r>
            <w:r>
              <w:rPr>
                <w:noProof/>
                <w:webHidden/>
              </w:rPr>
              <w:fldChar w:fldCharType="end"/>
            </w:r>
          </w:hyperlink>
          <w:r>
            <w:rPr>
              <w:rStyle w:val="Hyperlink"/>
              <w:bCs w:val="0"/>
              <w:smallCaps/>
              <w:noProof/>
            </w:rPr>
            <w:fldChar w:fldCharType="end"/>
          </w:r>
        </w:p>
        <w:p w14:paraId="446799D9" w14:textId="12EC5C45" w:rsidR="00DF505D" w:rsidRPr="00D20089" w:rsidRDefault="00D20089" w:rsidP="00D20089">
          <w:pPr>
            <w:pStyle w:val="TOC1"/>
            <w:tabs>
              <w:tab w:val="left" w:pos="360"/>
              <w:tab w:val="right" w:leader="dot" w:pos="10450"/>
            </w:tabs>
            <w:rPr>
              <w:bCs w:val="0"/>
              <w:smallCaps/>
              <w:noProof/>
              <w:color w:val="2E74B5" w:themeColor="accent5" w:themeShade="BF"/>
              <w:u w:val="single"/>
            </w:rPr>
          </w:pPr>
          <w:r>
            <w:rPr>
              <w:rStyle w:val="Hyperlink"/>
              <w:bCs w:val="0"/>
              <w:smallCaps/>
              <w:noProof/>
            </w:rPr>
            <w:br/>
          </w:r>
          <w:r>
            <w:rPr>
              <w:noProof/>
              <w:szCs w:val="20"/>
            </w:rPr>
            <w:t>5    File Downloads ……………………………………………………………………………………………………………………………………………………………….</w:t>
          </w:r>
        </w:p>
      </w:sdtContent>
    </w:sdt>
    <w:p w14:paraId="5585EA87" w14:textId="77777777" w:rsidR="00E102FF" w:rsidRDefault="00E102FF">
      <w:pPr>
        <w:rPr>
          <w:smallCaps w:val="0"/>
          <w:color w:val="373545"/>
          <w:sz w:val="40"/>
          <w:szCs w:val="40"/>
        </w:rPr>
      </w:pPr>
      <w:r w:rsidRPr="00E102FF">
        <w:rPr>
          <w:smallCaps w:val="0"/>
          <w:color w:val="373545"/>
          <w:sz w:val="40"/>
          <w:szCs w:val="40"/>
        </w:rPr>
        <w:br w:type="page"/>
      </w:r>
    </w:p>
    <w:p w14:paraId="50875A2D" w14:textId="121E706E" w:rsidR="00447E0A" w:rsidRDefault="00447E0A" w:rsidP="00447E0A">
      <w:pPr>
        <w:rPr>
          <w:smallCaps w:val="0"/>
          <w:color w:val="373545"/>
          <w:sz w:val="40"/>
          <w:szCs w:val="40"/>
        </w:rPr>
      </w:pPr>
      <w:r>
        <w:rPr>
          <w:smallCaps w:val="0"/>
          <w:color w:val="373545"/>
          <w:sz w:val="40"/>
          <w:szCs w:val="40"/>
        </w:rPr>
        <w:lastRenderedPageBreak/>
        <w:t xml:space="preserve">Introduction </w:t>
      </w:r>
    </w:p>
    <w:p w14:paraId="0A9E3081" w14:textId="77777777" w:rsidR="00447E0A" w:rsidRDefault="00447E0A" w:rsidP="00447E0A">
      <w:pPr>
        <w:ind w:left="0"/>
        <w:rPr>
          <w:smallCaps w:val="0"/>
          <w:color w:val="373545"/>
          <w:sz w:val="40"/>
          <w:szCs w:val="40"/>
        </w:rPr>
      </w:pPr>
    </w:p>
    <w:p w14:paraId="6C92420D" w14:textId="77777777" w:rsidR="00447E0A" w:rsidRPr="00447E0A" w:rsidRDefault="00447E0A" w:rsidP="00447E0A">
      <w:pPr>
        <w:numPr>
          <w:ilvl w:val="0"/>
          <w:numId w:val="69"/>
        </w:numPr>
        <w:rPr>
          <w:smallCaps w:val="0"/>
          <w:color w:val="373545"/>
          <w:sz w:val="30"/>
          <w:szCs w:val="30"/>
          <w:lang w:val="en-IN"/>
        </w:rPr>
      </w:pPr>
      <w:hyperlink r:id="rId11" w:history="1">
        <w:r w:rsidRPr="00447E0A">
          <w:rPr>
            <w:rStyle w:val="Hyperlink"/>
            <w:smallCaps w:val="0"/>
            <w:sz w:val="30"/>
            <w:szCs w:val="30"/>
            <w:lang w:val="en-IN"/>
          </w:rPr>
          <w:t>Overview</w:t>
        </w:r>
      </w:hyperlink>
    </w:p>
    <w:p w14:paraId="41FCE32F" w14:textId="77777777" w:rsidR="00447E0A" w:rsidRPr="00447E0A" w:rsidRDefault="00447E0A" w:rsidP="00447E0A">
      <w:pPr>
        <w:ind w:left="0"/>
        <w:rPr>
          <w:smallCaps w:val="0"/>
          <w:color w:val="373545"/>
          <w:sz w:val="30"/>
          <w:szCs w:val="30"/>
          <w:lang w:val="en-IN"/>
        </w:rPr>
      </w:pPr>
      <w:r w:rsidRPr="00447E0A">
        <w:rPr>
          <w:smallCaps w:val="0"/>
          <w:color w:val="373545"/>
          <w:sz w:val="30"/>
          <w:szCs w:val="30"/>
          <w:lang w:val="en-IN"/>
        </w:rPr>
        <w:t xml:space="preserve">In an air-gapped environment where a secure network is physically isolated from insecure networks, such as the public Internet or an insecure local area network, and the computers on opposite sides of the air gap </w:t>
      </w:r>
      <w:proofErr w:type="gramStart"/>
      <w:r w:rsidRPr="00447E0A">
        <w:rPr>
          <w:smallCaps w:val="0"/>
          <w:color w:val="373545"/>
          <w:sz w:val="30"/>
          <w:szCs w:val="30"/>
          <w:lang w:val="en-IN"/>
        </w:rPr>
        <w:t>cannot communicate,</w:t>
      </w:r>
      <w:proofErr w:type="gramEnd"/>
      <w:r w:rsidRPr="00447E0A">
        <w:rPr>
          <w:smallCaps w:val="0"/>
          <w:color w:val="373545"/>
          <w:sz w:val="30"/>
          <w:szCs w:val="30"/>
          <w:lang w:val="en-IN"/>
        </w:rPr>
        <w:t xml:space="preserve"> to download and transfer files to the main BigFix server, you can use the Airgap utility and the BES Download Cacher utility.</w:t>
      </w:r>
    </w:p>
    <w:p w14:paraId="1DA462A9" w14:textId="77777777" w:rsidR="00447E0A" w:rsidRPr="00447E0A" w:rsidRDefault="00447E0A" w:rsidP="00447E0A">
      <w:pPr>
        <w:numPr>
          <w:ilvl w:val="0"/>
          <w:numId w:val="69"/>
        </w:numPr>
        <w:rPr>
          <w:smallCaps w:val="0"/>
          <w:color w:val="373545"/>
          <w:sz w:val="30"/>
          <w:szCs w:val="30"/>
          <w:lang w:val="en-IN"/>
        </w:rPr>
      </w:pPr>
      <w:hyperlink r:id="rId12" w:history="1">
        <w:r w:rsidRPr="00447E0A">
          <w:rPr>
            <w:rStyle w:val="Hyperlink"/>
            <w:smallCaps w:val="0"/>
            <w:sz w:val="30"/>
            <w:szCs w:val="30"/>
            <w:lang w:val="en-IN"/>
          </w:rPr>
          <w:t>Requirements</w:t>
        </w:r>
      </w:hyperlink>
    </w:p>
    <w:p w14:paraId="4669A60A" w14:textId="1103043D" w:rsidR="00447E0A" w:rsidRPr="00447E0A" w:rsidRDefault="00447E0A" w:rsidP="00447E0A">
      <w:pPr>
        <w:ind w:left="0"/>
        <w:rPr>
          <w:smallCaps w:val="0"/>
          <w:color w:val="373545"/>
          <w:sz w:val="30"/>
          <w:szCs w:val="30"/>
          <w:lang w:val="en-IN"/>
        </w:rPr>
      </w:pPr>
      <w:r w:rsidRPr="00447E0A">
        <w:rPr>
          <w:smallCaps w:val="0"/>
          <w:color w:val="373545"/>
          <w:sz w:val="30"/>
          <w:szCs w:val="30"/>
          <w:lang w:val="en-IN"/>
        </w:rPr>
        <w:t xml:space="preserve">When your BigFix server is installed in an air-gapped environment where a secure network is physically isolated from insecure networks, such as the public Internet or an insecure local area network, and the computers on opposite sides of the air gap cannot communicate, you need a workstation that has access to the public Internet to download </w:t>
      </w:r>
      <w:proofErr w:type="spellStart"/>
      <w:r w:rsidRPr="00447E0A">
        <w:rPr>
          <w:smallCaps w:val="0"/>
          <w:color w:val="373545"/>
          <w:sz w:val="30"/>
          <w:szCs w:val="30"/>
          <w:lang w:val="en-IN"/>
        </w:rPr>
        <w:t>Fixlet</w:t>
      </w:r>
      <w:r>
        <w:rPr>
          <w:smallCaps w:val="0"/>
          <w:color w:val="373545"/>
          <w:sz w:val="30"/>
          <w:szCs w:val="30"/>
          <w:lang w:val="en-IN"/>
        </w:rPr>
        <w:t>s</w:t>
      </w:r>
      <w:proofErr w:type="spellEnd"/>
      <w:r w:rsidRPr="00447E0A">
        <w:rPr>
          <w:smallCaps w:val="0"/>
          <w:color w:val="373545"/>
          <w:sz w:val="30"/>
          <w:szCs w:val="30"/>
          <w:lang w:val="en-IN"/>
        </w:rPr>
        <w:t xml:space="preserve"> site contents using the Airgap tool, and to download files referenced in the </w:t>
      </w:r>
      <w:proofErr w:type="spellStart"/>
      <w:r w:rsidRPr="00447E0A">
        <w:rPr>
          <w:smallCaps w:val="0"/>
          <w:color w:val="373545"/>
          <w:sz w:val="30"/>
          <w:szCs w:val="30"/>
          <w:lang w:val="en-IN"/>
        </w:rPr>
        <w:t>Fixlet</w:t>
      </w:r>
      <w:r>
        <w:rPr>
          <w:smallCaps w:val="0"/>
          <w:color w:val="373545"/>
          <w:sz w:val="30"/>
          <w:szCs w:val="30"/>
          <w:lang w:val="en-IN"/>
        </w:rPr>
        <w:t>s</w:t>
      </w:r>
      <w:proofErr w:type="spellEnd"/>
      <w:r w:rsidRPr="00447E0A">
        <w:rPr>
          <w:smallCaps w:val="0"/>
          <w:color w:val="373545"/>
          <w:sz w:val="30"/>
          <w:szCs w:val="30"/>
          <w:lang w:val="en-IN"/>
        </w:rPr>
        <w:t xml:space="preserve"> action scripts.</w:t>
      </w:r>
    </w:p>
    <w:p w14:paraId="0713B399" w14:textId="77777777" w:rsidR="00447E0A" w:rsidRPr="00447E0A" w:rsidRDefault="00447E0A" w:rsidP="00447E0A">
      <w:pPr>
        <w:ind w:left="0"/>
        <w:rPr>
          <w:smallCaps w:val="0"/>
          <w:color w:val="373545"/>
          <w:sz w:val="40"/>
          <w:szCs w:val="40"/>
        </w:rPr>
      </w:pPr>
    </w:p>
    <w:p w14:paraId="2CA63DEA" w14:textId="77777777" w:rsidR="004762C7" w:rsidRDefault="004762C7" w:rsidP="004762C7">
      <w:pPr>
        <w:pStyle w:val="NoSpacing"/>
        <w:rPr>
          <w:smallCaps w:val="0"/>
        </w:rPr>
      </w:pPr>
      <w:bookmarkStart w:id="0" w:name="_Toc525292971"/>
      <w:bookmarkStart w:id="1" w:name="_Toc15658141"/>
      <w:bookmarkStart w:id="2" w:name="_Toc15895870"/>
      <w:bookmarkStart w:id="3" w:name="_Toc19800492"/>
      <w:bookmarkEnd w:id="0"/>
      <w:bookmarkEnd w:id="1"/>
      <w:bookmarkEnd w:id="2"/>
      <w:bookmarkEnd w:id="3"/>
    </w:p>
    <w:p w14:paraId="526A9B29" w14:textId="77777777" w:rsidR="00375EE4" w:rsidRDefault="00375EE4" w:rsidP="004762C7">
      <w:pPr>
        <w:pStyle w:val="NoSpacing"/>
        <w:rPr>
          <w:smallCaps w:val="0"/>
        </w:rPr>
      </w:pPr>
    </w:p>
    <w:p w14:paraId="50FA4193" w14:textId="77777777" w:rsidR="00375EE4" w:rsidRDefault="00375EE4" w:rsidP="004762C7">
      <w:pPr>
        <w:pStyle w:val="NoSpacing"/>
        <w:rPr>
          <w:smallCaps w:val="0"/>
        </w:rPr>
      </w:pPr>
    </w:p>
    <w:p w14:paraId="7876EFA4" w14:textId="77777777" w:rsidR="00375EE4" w:rsidRDefault="00375EE4" w:rsidP="004762C7">
      <w:pPr>
        <w:pStyle w:val="NoSpacing"/>
        <w:rPr>
          <w:smallCaps w:val="0"/>
        </w:rPr>
      </w:pPr>
    </w:p>
    <w:p w14:paraId="41638DCC" w14:textId="77777777" w:rsidR="00375EE4" w:rsidRDefault="00375EE4" w:rsidP="004762C7">
      <w:pPr>
        <w:pStyle w:val="NoSpacing"/>
        <w:rPr>
          <w:smallCaps w:val="0"/>
        </w:rPr>
      </w:pPr>
    </w:p>
    <w:p w14:paraId="772F9805" w14:textId="77777777" w:rsidR="00375EE4" w:rsidRDefault="00375EE4" w:rsidP="004762C7">
      <w:pPr>
        <w:pStyle w:val="NoSpacing"/>
        <w:rPr>
          <w:smallCaps w:val="0"/>
        </w:rPr>
      </w:pPr>
    </w:p>
    <w:p w14:paraId="19CC4203" w14:textId="77777777" w:rsidR="00375EE4" w:rsidRDefault="00375EE4" w:rsidP="004762C7">
      <w:pPr>
        <w:pStyle w:val="NoSpacing"/>
        <w:rPr>
          <w:smallCaps w:val="0"/>
        </w:rPr>
      </w:pPr>
    </w:p>
    <w:p w14:paraId="2EBE2B50" w14:textId="77777777" w:rsidR="00375EE4" w:rsidRDefault="00375EE4" w:rsidP="004762C7">
      <w:pPr>
        <w:pStyle w:val="NoSpacing"/>
        <w:rPr>
          <w:smallCaps w:val="0"/>
        </w:rPr>
      </w:pPr>
    </w:p>
    <w:p w14:paraId="51C5A80E" w14:textId="77777777" w:rsidR="00375EE4" w:rsidRDefault="00375EE4" w:rsidP="004762C7">
      <w:pPr>
        <w:pStyle w:val="NoSpacing"/>
        <w:rPr>
          <w:smallCaps w:val="0"/>
        </w:rPr>
      </w:pPr>
    </w:p>
    <w:p w14:paraId="202DAE7F" w14:textId="77777777" w:rsidR="00375EE4" w:rsidRDefault="00375EE4" w:rsidP="004762C7">
      <w:pPr>
        <w:pStyle w:val="NoSpacing"/>
        <w:rPr>
          <w:smallCaps w:val="0"/>
        </w:rPr>
      </w:pPr>
    </w:p>
    <w:p w14:paraId="7E0DFFAF" w14:textId="77777777" w:rsidR="00375EE4" w:rsidRDefault="00375EE4" w:rsidP="004762C7">
      <w:pPr>
        <w:pStyle w:val="NoSpacing"/>
        <w:rPr>
          <w:smallCaps w:val="0"/>
        </w:rPr>
      </w:pPr>
    </w:p>
    <w:p w14:paraId="56B6B75B" w14:textId="77777777" w:rsidR="00375EE4" w:rsidRDefault="00375EE4" w:rsidP="004762C7">
      <w:pPr>
        <w:pStyle w:val="NoSpacing"/>
        <w:rPr>
          <w:smallCaps w:val="0"/>
        </w:rPr>
      </w:pPr>
    </w:p>
    <w:p w14:paraId="64CA0F9B" w14:textId="77777777" w:rsidR="00375EE4" w:rsidRDefault="00375EE4" w:rsidP="004762C7">
      <w:pPr>
        <w:pStyle w:val="NoSpacing"/>
        <w:rPr>
          <w:smallCaps w:val="0"/>
        </w:rPr>
      </w:pPr>
    </w:p>
    <w:p w14:paraId="5568313F" w14:textId="77777777" w:rsidR="00375EE4" w:rsidRDefault="00375EE4" w:rsidP="004762C7">
      <w:pPr>
        <w:pStyle w:val="NoSpacing"/>
        <w:rPr>
          <w:smallCaps w:val="0"/>
        </w:rPr>
      </w:pPr>
    </w:p>
    <w:p w14:paraId="4F4F5D2B" w14:textId="77777777" w:rsidR="00375EE4" w:rsidRDefault="00375EE4" w:rsidP="004762C7">
      <w:pPr>
        <w:pStyle w:val="NoSpacing"/>
        <w:rPr>
          <w:smallCaps w:val="0"/>
        </w:rPr>
      </w:pPr>
    </w:p>
    <w:p w14:paraId="0D950C0B" w14:textId="77777777" w:rsidR="00375EE4" w:rsidRDefault="00375EE4" w:rsidP="004762C7">
      <w:pPr>
        <w:pStyle w:val="NoSpacing"/>
        <w:rPr>
          <w:smallCaps w:val="0"/>
        </w:rPr>
      </w:pPr>
    </w:p>
    <w:p w14:paraId="39AFA625" w14:textId="77777777" w:rsidR="00375EE4" w:rsidRDefault="00375EE4" w:rsidP="004762C7">
      <w:pPr>
        <w:pStyle w:val="NoSpacing"/>
        <w:rPr>
          <w:smallCaps w:val="0"/>
        </w:rPr>
      </w:pPr>
    </w:p>
    <w:p w14:paraId="7DFC65AB" w14:textId="77777777" w:rsidR="00375EE4" w:rsidRDefault="00375EE4" w:rsidP="004762C7">
      <w:pPr>
        <w:pStyle w:val="NoSpacing"/>
        <w:rPr>
          <w:smallCaps w:val="0"/>
        </w:rPr>
      </w:pPr>
    </w:p>
    <w:p w14:paraId="52A3179F" w14:textId="77777777" w:rsidR="00375EE4" w:rsidRDefault="00375EE4" w:rsidP="004762C7">
      <w:pPr>
        <w:pStyle w:val="NoSpacing"/>
        <w:rPr>
          <w:smallCaps w:val="0"/>
        </w:rPr>
      </w:pPr>
    </w:p>
    <w:p w14:paraId="5B38789C" w14:textId="77777777" w:rsidR="00375EE4" w:rsidRDefault="00375EE4" w:rsidP="004762C7">
      <w:pPr>
        <w:pStyle w:val="NoSpacing"/>
        <w:rPr>
          <w:smallCaps w:val="0"/>
        </w:rPr>
      </w:pPr>
    </w:p>
    <w:p w14:paraId="30831560" w14:textId="77777777" w:rsidR="00375EE4" w:rsidRDefault="00375EE4" w:rsidP="004762C7">
      <w:pPr>
        <w:pStyle w:val="NoSpacing"/>
        <w:rPr>
          <w:smallCaps w:val="0"/>
        </w:rPr>
      </w:pPr>
    </w:p>
    <w:p w14:paraId="0422CC88" w14:textId="77777777" w:rsidR="00375EE4" w:rsidRDefault="00375EE4" w:rsidP="004762C7">
      <w:pPr>
        <w:pStyle w:val="NoSpacing"/>
        <w:rPr>
          <w:smallCaps w:val="0"/>
        </w:rPr>
      </w:pPr>
    </w:p>
    <w:p w14:paraId="0349FD94" w14:textId="77777777" w:rsidR="00375EE4" w:rsidRDefault="00375EE4" w:rsidP="004762C7">
      <w:pPr>
        <w:pStyle w:val="NoSpacing"/>
        <w:rPr>
          <w:smallCaps w:val="0"/>
        </w:rPr>
      </w:pPr>
    </w:p>
    <w:p w14:paraId="1CF71377" w14:textId="77777777" w:rsidR="00375EE4" w:rsidRDefault="00375EE4" w:rsidP="004762C7">
      <w:pPr>
        <w:pStyle w:val="NoSpacing"/>
        <w:rPr>
          <w:smallCaps w:val="0"/>
        </w:rPr>
      </w:pPr>
    </w:p>
    <w:p w14:paraId="555117F0" w14:textId="77777777" w:rsidR="00375EE4" w:rsidRDefault="00375EE4" w:rsidP="004762C7">
      <w:pPr>
        <w:pStyle w:val="NoSpacing"/>
        <w:rPr>
          <w:smallCaps w:val="0"/>
        </w:rPr>
      </w:pPr>
    </w:p>
    <w:p w14:paraId="3EA997E3" w14:textId="77777777" w:rsidR="00375EE4" w:rsidRDefault="00375EE4" w:rsidP="004762C7">
      <w:pPr>
        <w:pStyle w:val="NoSpacing"/>
        <w:rPr>
          <w:smallCaps w:val="0"/>
        </w:rPr>
      </w:pPr>
    </w:p>
    <w:p w14:paraId="01063364" w14:textId="77777777" w:rsidR="00375EE4" w:rsidRDefault="00375EE4" w:rsidP="004762C7">
      <w:pPr>
        <w:pStyle w:val="NoSpacing"/>
        <w:rPr>
          <w:smallCaps w:val="0"/>
        </w:rPr>
      </w:pPr>
    </w:p>
    <w:p w14:paraId="7E9C8FCC" w14:textId="77777777" w:rsidR="00375EE4" w:rsidRDefault="00375EE4" w:rsidP="004762C7">
      <w:pPr>
        <w:pStyle w:val="NoSpacing"/>
        <w:rPr>
          <w:smallCaps w:val="0"/>
        </w:rPr>
      </w:pPr>
    </w:p>
    <w:p w14:paraId="232BE7D0" w14:textId="77777777" w:rsidR="00375EE4" w:rsidRDefault="00375EE4" w:rsidP="004762C7">
      <w:pPr>
        <w:pStyle w:val="NoSpacing"/>
        <w:rPr>
          <w:smallCaps w:val="0"/>
        </w:rPr>
      </w:pPr>
    </w:p>
    <w:p w14:paraId="5DC54BAC" w14:textId="77777777" w:rsidR="00375EE4" w:rsidRDefault="00375EE4" w:rsidP="004762C7">
      <w:pPr>
        <w:pStyle w:val="NoSpacing"/>
        <w:rPr>
          <w:smallCaps w:val="0"/>
        </w:rPr>
      </w:pPr>
    </w:p>
    <w:p w14:paraId="74E579C1" w14:textId="77777777" w:rsidR="00375EE4" w:rsidRDefault="00375EE4" w:rsidP="004762C7">
      <w:pPr>
        <w:pStyle w:val="NoSpacing"/>
        <w:rPr>
          <w:smallCaps w:val="0"/>
        </w:rPr>
      </w:pPr>
    </w:p>
    <w:p w14:paraId="2D1EA3B1" w14:textId="77777777" w:rsidR="00375EE4" w:rsidRDefault="00375EE4" w:rsidP="004762C7">
      <w:pPr>
        <w:pStyle w:val="NoSpacing"/>
        <w:rPr>
          <w:smallCaps w:val="0"/>
        </w:rPr>
      </w:pPr>
    </w:p>
    <w:p w14:paraId="74116AC8" w14:textId="77777777" w:rsidR="00375EE4" w:rsidRDefault="00375EE4" w:rsidP="004762C7">
      <w:pPr>
        <w:pStyle w:val="NoSpacing"/>
        <w:rPr>
          <w:smallCaps w:val="0"/>
        </w:rPr>
      </w:pPr>
    </w:p>
    <w:p w14:paraId="69DC25E2" w14:textId="77777777" w:rsidR="00375EE4" w:rsidRDefault="00375EE4" w:rsidP="004762C7">
      <w:pPr>
        <w:pStyle w:val="NoSpacing"/>
        <w:rPr>
          <w:smallCaps w:val="0"/>
        </w:rPr>
      </w:pPr>
    </w:p>
    <w:p w14:paraId="2B270F98" w14:textId="77777777" w:rsidR="00375EE4" w:rsidRDefault="00375EE4" w:rsidP="004762C7">
      <w:pPr>
        <w:pStyle w:val="NoSpacing"/>
        <w:rPr>
          <w:smallCaps w:val="0"/>
        </w:rPr>
      </w:pPr>
    </w:p>
    <w:p w14:paraId="27A1CC46" w14:textId="77777777" w:rsidR="00375EE4" w:rsidRDefault="00375EE4" w:rsidP="004762C7">
      <w:pPr>
        <w:pStyle w:val="NoSpacing"/>
        <w:rPr>
          <w:smallCaps w:val="0"/>
        </w:rPr>
      </w:pPr>
    </w:p>
    <w:p w14:paraId="2AA04399" w14:textId="77777777" w:rsidR="00375EE4" w:rsidRDefault="00375EE4" w:rsidP="004762C7">
      <w:pPr>
        <w:pStyle w:val="NoSpacing"/>
        <w:rPr>
          <w:smallCaps w:val="0"/>
        </w:rPr>
      </w:pPr>
    </w:p>
    <w:p w14:paraId="0D50C2A4" w14:textId="77777777" w:rsidR="00375EE4" w:rsidRDefault="00375EE4" w:rsidP="004762C7">
      <w:pPr>
        <w:pStyle w:val="NoSpacing"/>
        <w:rPr>
          <w:smallCaps w:val="0"/>
        </w:rPr>
      </w:pPr>
    </w:p>
    <w:p w14:paraId="54528A66" w14:textId="77777777" w:rsidR="00375EE4" w:rsidRDefault="00375EE4" w:rsidP="004762C7">
      <w:pPr>
        <w:pStyle w:val="NoSpacing"/>
        <w:rPr>
          <w:smallCaps w:val="0"/>
        </w:rPr>
      </w:pPr>
    </w:p>
    <w:p w14:paraId="3F9EEEC6" w14:textId="77777777" w:rsidR="00375EE4" w:rsidRDefault="00375EE4" w:rsidP="004762C7">
      <w:pPr>
        <w:pStyle w:val="NoSpacing"/>
        <w:rPr>
          <w:smallCaps w:val="0"/>
        </w:rPr>
      </w:pPr>
    </w:p>
    <w:p w14:paraId="230D9AEF" w14:textId="77777777" w:rsidR="00375EE4" w:rsidRDefault="00375EE4" w:rsidP="004762C7">
      <w:pPr>
        <w:pStyle w:val="NoSpacing"/>
        <w:rPr>
          <w:smallCaps w:val="0"/>
        </w:rPr>
      </w:pPr>
    </w:p>
    <w:p w14:paraId="26B2EE02" w14:textId="77777777" w:rsidR="00375EE4" w:rsidRDefault="00375EE4" w:rsidP="004762C7">
      <w:pPr>
        <w:pStyle w:val="NoSpacing"/>
        <w:rPr>
          <w:smallCaps w:val="0"/>
        </w:rPr>
      </w:pPr>
    </w:p>
    <w:p w14:paraId="6CD7E55A" w14:textId="77777777" w:rsidR="00375EE4" w:rsidRDefault="00375EE4" w:rsidP="004762C7">
      <w:pPr>
        <w:pStyle w:val="NoSpacing"/>
        <w:rPr>
          <w:smallCaps w:val="0"/>
        </w:rPr>
      </w:pPr>
    </w:p>
    <w:p w14:paraId="132C8BF3" w14:textId="77777777" w:rsidR="00375EE4" w:rsidRDefault="00375EE4" w:rsidP="004762C7">
      <w:pPr>
        <w:pStyle w:val="NoSpacing"/>
        <w:rPr>
          <w:smallCaps w:val="0"/>
        </w:rPr>
      </w:pPr>
    </w:p>
    <w:p w14:paraId="6A85D9B1" w14:textId="77777777" w:rsidR="00375EE4" w:rsidRDefault="00375EE4" w:rsidP="004762C7">
      <w:pPr>
        <w:pStyle w:val="NoSpacing"/>
        <w:rPr>
          <w:smallCaps w:val="0"/>
        </w:rPr>
      </w:pPr>
    </w:p>
    <w:p w14:paraId="2D148A6E" w14:textId="77777777" w:rsidR="00375EE4" w:rsidRDefault="00375EE4" w:rsidP="004762C7">
      <w:pPr>
        <w:pStyle w:val="NoSpacing"/>
        <w:rPr>
          <w:smallCaps w:val="0"/>
        </w:rPr>
      </w:pPr>
    </w:p>
    <w:p w14:paraId="5403AA30" w14:textId="77777777" w:rsidR="00375EE4" w:rsidRDefault="00375EE4" w:rsidP="004762C7">
      <w:pPr>
        <w:pStyle w:val="NoSpacing"/>
        <w:rPr>
          <w:smallCaps w:val="0"/>
        </w:rPr>
      </w:pPr>
    </w:p>
    <w:p w14:paraId="6D6982B2" w14:textId="77777777" w:rsidR="00375EE4" w:rsidRDefault="00375EE4" w:rsidP="004762C7">
      <w:pPr>
        <w:pStyle w:val="NoSpacing"/>
        <w:rPr>
          <w:smallCaps w:val="0"/>
        </w:rPr>
      </w:pPr>
    </w:p>
    <w:p w14:paraId="226A3871" w14:textId="77777777" w:rsidR="00375EE4" w:rsidRDefault="00375EE4" w:rsidP="004762C7">
      <w:pPr>
        <w:pStyle w:val="NoSpacing"/>
        <w:rPr>
          <w:smallCaps w:val="0"/>
        </w:rPr>
      </w:pPr>
    </w:p>
    <w:p w14:paraId="1549EC39" w14:textId="77777777" w:rsidR="00375EE4" w:rsidRDefault="00375EE4" w:rsidP="004762C7">
      <w:pPr>
        <w:pStyle w:val="NoSpacing"/>
        <w:rPr>
          <w:smallCaps w:val="0"/>
        </w:rPr>
      </w:pPr>
    </w:p>
    <w:p w14:paraId="7AE0653B" w14:textId="77777777" w:rsidR="00375EE4" w:rsidRDefault="00375EE4" w:rsidP="004762C7">
      <w:pPr>
        <w:pStyle w:val="NoSpacing"/>
        <w:rPr>
          <w:smallCaps w:val="0"/>
        </w:rPr>
      </w:pPr>
    </w:p>
    <w:p w14:paraId="2CE767C2" w14:textId="77777777" w:rsidR="00375EE4" w:rsidRDefault="00375EE4" w:rsidP="004762C7">
      <w:pPr>
        <w:pStyle w:val="NoSpacing"/>
        <w:rPr>
          <w:smallCaps w:val="0"/>
        </w:rPr>
      </w:pPr>
    </w:p>
    <w:p w14:paraId="2161CF44" w14:textId="77777777" w:rsidR="00375EE4" w:rsidRDefault="00375EE4" w:rsidP="004762C7">
      <w:pPr>
        <w:pStyle w:val="NoSpacing"/>
        <w:rPr>
          <w:smallCaps w:val="0"/>
        </w:rPr>
      </w:pPr>
    </w:p>
    <w:p w14:paraId="39E5B751" w14:textId="77777777" w:rsidR="00375EE4" w:rsidRDefault="00375EE4" w:rsidP="004762C7">
      <w:pPr>
        <w:pStyle w:val="NoSpacing"/>
        <w:rPr>
          <w:smallCaps w:val="0"/>
        </w:rPr>
      </w:pPr>
    </w:p>
    <w:p w14:paraId="3DC94A8B" w14:textId="77777777" w:rsidR="00375EE4" w:rsidRDefault="00375EE4" w:rsidP="004762C7">
      <w:pPr>
        <w:pStyle w:val="NoSpacing"/>
        <w:rPr>
          <w:smallCaps w:val="0"/>
        </w:rPr>
      </w:pPr>
    </w:p>
    <w:p w14:paraId="477B8B95" w14:textId="77777777" w:rsidR="00375EE4" w:rsidRDefault="00375EE4" w:rsidP="004762C7">
      <w:pPr>
        <w:pStyle w:val="NoSpacing"/>
        <w:rPr>
          <w:smallCaps w:val="0"/>
        </w:rPr>
      </w:pPr>
    </w:p>
    <w:p w14:paraId="3AE77086" w14:textId="77777777" w:rsidR="00375EE4" w:rsidRDefault="00375EE4" w:rsidP="004762C7">
      <w:pPr>
        <w:pStyle w:val="NoSpacing"/>
        <w:rPr>
          <w:smallCaps w:val="0"/>
        </w:rPr>
      </w:pPr>
    </w:p>
    <w:p w14:paraId="06A9E7CD" w14:textId="77777777" w:rsidR="00375EE4" w:rsidRDefault="00375EE4" w:rsidP="004762C7">
      <w:pPr>
        <w:pStyle w:val="NoSpacing"/>
        <w:rPr>
          <w:smallCaps w:val="0"/>
        </w:rPr>
      </w:pPr>
    </w:p>
    <w:p w14:paraId="729ED95B" w14:textId="77777777" w:rsidR="00375EE4" w:rsidRDefault="00375EE4" w:rsidP="004762C7">
      <w:pPr>
        <w:pStyle w:val="NoSpacing"/>
        <w:rPr>
          <w:smallCaps w:val="0"/>
        </w:rPr>
      </w:pPr>
    </w:p>
    <w:p w14:paraId="136AB985" w14:textId="77777777" w:rsidR="00375EE4" w:rsidRDefault="00375EE4" w:rsidP="004762C7">
      <w:pPr>
        <w:pStyle w:val="NoSpacing"/>
        <w:rPr>
          <w:smallCaps w:val="0"/>
        </w:rPr>
      </w:pPr>
    </w:p>
    <w:p w14:paraId="62372E48" w14:textId="77777777" w:rsidR="00375EE4" w:rsidRDefault="00375EE4" w:rsidP="004762C7">
      <w:pPr>
        <w:pStyle w:val="NoSpacing"/>
        <w:rPr>
          <w:smallCaps w:val="0"/>
        </w:rPr>
      </w:pPr>
    </w:p>
    <w:p w14:paraId="24216AB8" w14:textId="77777777" w:rsidR="00375EE4" w:rsidRDefault="00375EE4" w:rsidP="004762C7">
      <w:pPr>
        <w:pStyle w:val="NoSpacing"/>
        <w:rPr>
          <w:smallCaps w:val="0"/>
        </w:rPr>
      </w:pPr>
    </w:p>
    <w:p w14:paraId="1554642B" w14:textId="77777777" w:rsidR="00375EE4" w:rsidRDefault="00375EE4" w:rsidP="004762C7">
      <w:pPr>
        <w:pStyle w:val="NoSpacing"/>
        <w:rPr>
          <w:smallCaps w:val="0"/>
        </w:rPr>
      </w:pPr>
    </w:p>
    <w:p w14:paraId="718E0645" w14:textId="77777777" w:rsidR="00375EE4" w:rsidRDefault="00375EE4" w:rsidP="004762C7">
      <w:pPr>
        <w:pStyle w:val="NoSpacing"/>
        <w:rPr>
          <w:smallCaps w:val="0"/>
        </w:rPr>
      </w:pPr>
    </w:p>
    <w:p w14:paraId="26935D3A" w14:textId="18979477" w:rsidR="00375EE4" w:rsidRDefault="00375EE4" w:rsidP="00375EE4">
      <w:pPr>
        <w:pStyle w:val="NoSpacing"/>
        <w:ind w:left="0"/>
        <w:rPr>
          <w:smallCaps w:val="0"/>
        </w:rPr>
      </w:pPr>
    </w:p>
    <w:p w14:paraId="50F40D6A" w14:textId="3934B844" w:rsidR="00375EE4" w:rsidRDefault="00375EE4" w:rsidP="00375EE4">
      <w:pPr>
        <w:rPr>
          <w:smallCaps w:val="0"/>
          <w:color w:val="373545"/>
          <w:sz w:val="40"/>
          <w:szCs w:val="40"/>
        </w:rPr>
      </w:pPr>
      <w:r>
        <w:rPr>
          <w:smallCaps w:val="0"/>
          <w:color w:val="373545"/>
          <w:sz w:val="40"/>
          <w:szCs w:val="40"/>
        </w:rPr>
        <w:lastRenderedPageBreak/>
        <w:t>BigFix Installation on Airgap Server</w:t>
      </w:r>
    </w:p>
    <w:p w14:paraId="3DB369F5" w14:textId="77777777" w:rsidR="00375EE4" w:rsidRDefault="00375EE4" w:rsidP="00375EE4">
      <w:pPr>
        <w:ind w:left="0"/>
        <w:rPr>
          <w:smallCaps w:val="0"/>
          <w:color w:val="373545"/>
          <w:sz w:val="40"/>
          <w:szCs w:val="40"/>
        </w:rPr>
      </w:pPr>
    </w:p>
    <w:p w14:paraId="10C1B1B0" w14:textId="77777777" w:rsidR="00137324" w:rsidRPr="00375EE4" w:rsidRDefault="00137324" w:rsidP="00137324">
      <w:pPr>
        <w:ind w:left="0"/>
        <w:rPr>
          <w:smallCaps w:val="0"/>
          <w:color w:val="373545"/>
          <w:sz w:val="30"/>
          <w:szCs w:val="30"/>
          <w:lang w:val="en-IN"/>
        </w:rPr>
      </w:pPr>
      <w:r w:rsidRPr="00375EE4">
        <w:rPr>
          <w:smallCaps w:val="0"/>
          <w:color w:val="373545"/>
          <w:sz w:val="30"/>
          <w:szCs w:val="30"/>
          <w:lang w:val="en-IN"/>
        </w:rPr>
        <w:t xml:space="preserve">1. </w:t>
      </w:r>
      <w:r w:rsidRPr="00375EE4">
        <w:rPr>
          <w:smallCaps w:val="0"/>
          <w:sz w:val="30"/>
          <w:szCs w:val="30"/>
          <w:lang w:val="en-IN"/>
        </w:rPr>
        <w:t>Preparation</w:t>
      </w:r>
    </w:p>
    <w:p w14:paraId="71CA5B77" w14:textId="77777777" w:rsidR="00137324" w:rsidRPr="00375EE4" w:rsidRDefault="00137324" w:rsidP="00137324">
      <w:pPr>
        <w:ind w:left="0"/>
        <w:rPr>
          <w:smallCaps w:val="0"/>
          <w:color w:val="373545"/>
          <w:sz w:val="30"/>
          <w:szCs w:val="30"/>
          <w:lang w:val="en-IN"/>
        </w:rPr>
      </w:pPr>
      <w:r>
        <w:rPr>
          <w:smallCaps w:val="0"/>
          <w:color w:val="373545"/>
          <w:sz w:val="30"/>
          <w:szCs w:val="30"/>
          <w:lang w:val="en-IN"/>
        </w:rPr>
        <w:t xml:space="preserve">          </w:t>
      </w:r>
      <w:r w:rsidRPr="00375EE4">
        <w:rPr>
          <w:smallCaps w:val="0"/>
          <w:color w:val="373545"/>
          <w:sz w:val="30"/>
          <w:szCs w:val="30"/>
          <w:lang w:val="en-IN"/>
        </w:rPr>
        <w:t>Prerequisites</w:t>
      </w:r>
    </w:p>
    <w:p w14:paraId="7B23DCB6" w14:textId="77777777" w:rsidR="00137324" w:rsidRPr="00375EE4" w:rsidRDefault="00137324" w:rsidP="00137324">
      <w:pPr>
        <w:numPr>
          <w:ilvl w:val="0"/>
          <w:numId w:val="70"/>
        </w:numPr>
        <w:rPr>
          <w:smallCaps w:val="0"/>
          <w:color w:val="373545"/>
          <w:sz w:val="30"/>
          <w:szCs w:val="30"/>
          <w:lang w:val="en-IN"/>
        </w:rPr>
      </w:pPr>
      <w:r w:rsidRPr="00375EE4">
        <w:rPr>
          <w:smallCaps w:val="0"/>
          <w:color w:val="373545"/>
          <w:sz w:val="30"/>
          <w:szCs w:val="30"/>
          <w:lang w:val="en-IN"/>
        </w:rPr>
        <w:t>Ensure you have the installation media (BigFix Server installer) and all necessary patches or updates.</w:t>
      </w:r>
    </w:p>
    <w:p w14:paraId="29D73551" w14:textId="77777777" w:rsidR="00137324" w:rsidRPr="00375EE4" w:rsidRDefault="00137324" w:rsidP="00137324">
      <w:pPr>
        <w:numPr>
          <w:ilvl w:val="0"/>
          <w:numId w:val="70"/>
        </w:numPr>
        <w:rPr>
          <w:smallCaps w:val="0"/>
          <w:color w:val="373545"/>
          <w:sz w:val="30"/>
          <w:szCs w:val="30"/>
          <w:lang w:val="en-IN"/>
        </w:rPr>
      </w:pPr>
      <w:r w:rsidRPr="00375EE4">
        <w:rPr>
          <w:smallCaps w:val="0"/>
          <w:color w:val="373545"/>
          <w:sz w:val="30"/>
          <w:szCs w:val="30"/>
          <w:lang w:val="en-IN"/>
        </w:rPr>
        <w:t>Acquire the license authorization file (</w:t>
      </w:r>
      <w:proofErr w:type="spellStart"/>
      <w:r w:rsidRPr="00375EE4">
        <w:rPr>
          <w:smallCaps w:val="0"/>
          <w:color w:val="373545"/>
          <w:sz w:val="30"/>
          <w:szCs w:val="30"/>
          <w:highlight w:val="yellow"/>
          <w:lang w:val="en-IN"/>
        </w:rPr>
        <w:t>license.</w:t>
      </w:r>
      <w:r>
        <w:rPr>
          <w:smallCaps w:val="0"/>
          <w:color w:val="373545"/>
          <w:sz w:val="30"/>
          <w:szCs w:val="30"/>
          <w:lang w:val="en-IN"/>
        </w:rPr>
        <w:t>pvk</w:t>
      </w:r>
      <w:proofErr w:type="spellEnd"/>
      <w:r>
        <w:rPr>
          <w:smallCaps w:val="0"/>
          <w:color w:val="373545"/>
          <w:sz w:val="30"/>
          <w:szCs w:val="30"/>
          <w:lang w:val="en-IN"/>
        </w:rPr>
        <w:t xml:space="preserve">, </w:t>
      </w:r>
      <w:proofErr w:type="spellStart"/>
      <w:r>
        <w:rPr>
          <w:smallCaps w:val="0"/>
          <w:color w:val="373545"/>
          <w:sz w:val="30"/>
          <w:szCs w:val="30"/>
          <w:lang w:val="en-IN"/>
        </w:rPr>
        <w:t>lincense</w:t>
      </w:r>
      <w:proofErr w:type="spellEnd"/>
      <w:r>
        <w:rPr>
          <w:smallCaps w:val="0"/>
          <w:color w:val="373545"/>
          <w:sz w:val="30"/>
          <w:szCs w:val="30"/>
          <w:lang w:val="en-IN"/>
        </w:rPr>
        <w:t xml:space="preserve">, </w:t>
      </w:r>
      <w:proofErr w:type="gramStart"/>
      <w:r>
        <w:rPr>
          <w:smallCaps w:val="0"/>
          <w:color w:val="373545"/>
          <w:sz w:val="30"/>
          <w:szCs w:val="30"/>
          <w:lang w:val="en-IN"/>
        </w:rPr>
        <w:t>actionsite.afxm</w:t>
      </w:r>
      <w:proofErr w:type="gramEnd"/>
      <w:r>
        <w:rPr>
          <w:smallCaps w:val="0"/>
          <w:color w:val="373545"/>
          <w:sz w:val="30"/>
          <w:szCs w:val="30"/>
          <w:lang w:val="en-IN"/>
        </w:rPr>
        <w:t>, etc</w:t>
      </w:r>
      <w:r w:rsidRPr="00375EE4">
        <w:rPr>
          <w:smallCaps w:val="0"/>
          <w:color w:val="373545"/>
          <w:sz w:val="30"/>
          <w:szCs w:val="30"/>
          <w:lang w:val="en-IN"/>
        </w:rPr>
        <w:t xml:space="preserve">) from </w:t>
      </w:r>
      <w:r>
        <w:rPr>
          <w:smallCaps w:val="0"/>
          <w:color w:val="373545"/>
          <w:sz w:val="30"/>
          <w:szCs w:val="30"/>
          <w:lang w:val="en-IN"/>
        </w:rPr>
        <w:t>HCL</w:t>
      </w:r>
      <w:r w:rsidRPr="00375EE4">
        <w:rPr>
          <w:smallCaps w:val="0"/>
          <w:color w:val="373545"/>
          <w:sz w:val="30"/>
          <w:szCs w:val="30"/>
          <w:lang w:val="en-IN"/>
        </w:rPr>
        <w:t xml:space="preserve"> BigFix.</w:t>
      </w:r>
    </w:p>
    <w:p w14:paraId="4025405D" w14:textId="77777777" w:rsidR="00137324" w:rsidRPr="00375EE4" w:rsidRDefault="00137324" w:rsidP="00137324">
      <w:pPr>
        <w:numPr>
          <w:ilvl w:val="0"/>
          <w:numId w:val="70"/>
        </w:numPr>
        <w:rPr>
          <w:smallCaps w:val="0"/>
          <w:color w:val="373545"/>
          <w:sz w:val="30"/>
          <w:szCs w:val="30"/>
          <w:lang w:val="en-IN"/>
        </w:rPr>
      </w:pPr>
      <w:r w:rsidRPr="00375EE4">
        <w:rPr>
          <w:smallCaps w:val="0"/>
          <w:color w:val="373545"/>
          <w:sz w:val="30"/>
          <w:szCs w:val="30"/>
          <w:lang w:val="en-IN"/>
        </w:rPr>
        <w:t>Prepare the air-gapped server with the required operating system and dependencies installed.</w:t>
      </w:r>
    </w:p>
    <w:p w14:paraId="25733A9F" w14:textId="77777777" w:rsidR="00375EE4" w:rsidRPr="00447E0A" w:rsidRDefault="00375EE4" w:rsidP="00375EE4">
      <w:pPr>
        <w:ind w:left="0"/>
        <w:rPr>
          <w:smallCaps w:val="0"/>
          <w:color w:val="373545"/>
          <w:sz w:val="40"/>
          <w:szCs w:val="40"/>
        </w:rPr>
      </w:pPr>
    </w:p>
    <w:p w14:paraId="509CB69C" w14:textId="227B0087" w:rsidR="00375EE4" w:rsidRDefault="00137324" w:rsidP="00375EE4">
      <w:pPr>
        <w:pStyle w:val="NoSpacing"/>
        <w:rPr>
          <w:smallCaps w:val="0"/>
        </w:rPr>
      </w:pPr>
      <w:r w:rsidRPr="00137324">
        <w:rPr>
          <w:smallCaps w:val="0"/>
          <w:noProof/>
        </w:rPr>
        <w:drawing>
          <wp:inline distT="0" distB="0" distL="0" distR="0" wp14:anchorId="63CFECCB" wp14:editId="3ABC18F7">
            <wp:extent cx="5682662" cy="5073650"/>
            <wp:effectExtent l="0" t="0" r="0" b="0"/>
            <wp:docPr id="880128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28680" name=""/>
                    <pic:cNvPicPr/>
                  </pic:nvPicPr>
                  <pic:blipFill>
                    <a:blip r:embed="rId13"/>
                    <a:stretch>
                      <a:fillRect/>
                    </a:stretch>
                  </pic:blipFill>
                  <pic:spPr>
                    <a:xfrm>
                      <a:off x="0" y="0"/>
                      <a:ext cx="5686858" cy="5077396"/>
                    </a:xfrm>
                    <a:prstGeom prst="rect">
                      <a:avLst/>
                    </a:prstGeom>
                  </pic:spPr>
                </pic:pic>
              </a:graphicData>
            </a:graphic>
          </wp:inline>
        </w:drawing>
      </w:r>
    </w:p>
    <w:p w14:paraId="27165823" w14:textId="77777777" w:rsidR="00375EE4" w:rsidRDefault="00375EE4" w:rsidP="00375EE4">
      <w:pPr>
        <w:pStyle w:val="NoSpacing"/>
        <w:rPr>
          <w:smallCaps w:val="0"/>
        </w:rPr>
      </w:pPr>
    </w:p>
    <w:p w14:paraId="1F400BE9" w14:textId="77777777" w:rsidR="00375EE4" w:rsidRDefault="00375EE4" w:rsidP="00375EE4">
      <w:pPr>
        <w:pStyle w:val="NoSpacing"/>
        <w:rPr>
          <w:smallCaps w:val="0"/>
        </w:rPr>
      </w:pPr>
    </w:p>
    <w:p w14:paraId="7715B146" w14:textId="77777777" w:rsidR="00375EE4" w:rsidRDefault="00375EE4" w:rsidP="00375EE4">
      <w:pPr>
        <w:pStyle w:val="NoSpacing"/>
        <w:rPr>
          <w:smallCaps w:val="0"/>
        </w:rPr>
      </w:pPr>
    </w:p>
    <w:p w14:paraId="163EBD26" w14:textId="77777777" w:rsidR="00375EE4" w:rsidRDefault="00375EE4" w:rsidP="00375EE4">
      <w:pPr>
        <w:pStyle w:val="NoSpacing"/>
        <w:rPr>
          <w:smallCaps w:val="0"/>
        </w:rPr>
      </w:pPr>
    </w:p>
    <w:p w14:paraId="7FEB11E0" w14:textId="7322F735" w:rsidR="00375EE4" w:rsidRDefault="00375EE4" w:rsidP="00375EE4">
      <w:pPr>
        <w:pStyle w:val="NoSpacing"/>
        <w:rPr>
          <w:smallCaps w:val="0"/>
        </w:rPr>
      </w:pPr>
    </w:p>
    <w:p w14:paraId="7819AB9E" w14:textId="77777777" w:rsidR="00375EE4" w:rsidRDefault="00375EE4" w:rsidP="00375EE4">
      <w:pPr>
        <w:pStyle w:val="NoSpacing"/>
        <w:rPr>
          <w:smallCaps w:val="0"/>
        </w:rPr>
      </w:pPr>
    </w:p>
    <w:p w14:paraId="0BD9C64F" w14:textId="77777777" w:rsidR="00375EE4" w:rsidRDefault="00375EE4" w:rsidP="00375EE4">
      <w:pPr>
        <w:pStyle w:val="NoSpacing"/>
        <w:rPr>
          <w:smallCaps w:val="0"/>
        </w:rPr>
      </w:pPr>
    </w:p>
    <w:p w14:paraId="3C998C8E" w14:textId="77777777" w:rsidR="00375EE4" w:rsidRDefault="00375EE4" w:rsidP="00375EE4">
      <w:pPr>
        <w:pStyle w:val="NoSpacing"/>
        <w:rPr>
          <w:smallCaps w:val="0"/>
        </w:rPr>
      </w:pPr>
    </w:p>
    <w:p w14:paraId="69B204D7" w14:textId="77777777" w:rsidR="00375EE4" w:rsidRDefault="00375EE4" w:rsidP="00375EE4">
      <w:pPr>
        <w:pStyle w:val="NoSpacing"/>
        <w:rPr>
          <w:smallCaps w:val="0"/>
        </w:rPr>
      </w:pPr>
    </w:p>
    <w:p w14:paraId="6D70A377" w14:textId="77777777" w:rsidR="00375EE4" w:rsidRDefault="00375EE4" w:rsidP="00375EE4">
      <w:pPr>
        <w:pStyle w:val="NoSpacing"/>
        <w:rPr>
          <w:smallCaps w:val="0"/>
        </w:rPr>
      </w:pPr>
    </w:p>
    <w:p w14:paraId="153BF3A2" w14:textId="77777777" w:rsidR="00375EE4" w:rsidRDefault="00375EE4" w:rsidP="00375EE4">
      <w:pPr>
        <w:pStyle w:val="NoSpacing"/>
        <w:rPr>
          <w:smallCaps w:val="0"/>
        </w:rPr>
      </w:pPr>
    </w:p>
    <w:p w14:paraId="37FE5ACE" w14:textId="78B279DB" w:rsidR="00375EE4" w:rsidRDefault="00375EE4" w:rsidP="00375EE4">
      <w:pPr>
        <w:pStyle w:val="NoSpacing"/>
        <w:rPr>
          <w:smallCaps w:val="0"/>
        </w:rPr>
      </w:pPr>
    </w:p>
    <w:p w14:paraId="33EE5938" w14:textId="77777777" w:rsidR="00375EE4" w:rsidRDefault="00375EE4" w:rsidP="00375EE4">
      <w:pPr>
        <w:pStyle w:val="NoSpacing"/>
        <w:rPr>
          <w:smallCaps w:val="0"/>
        </w:rPr>
      </w:pPr>
    </w:p>
    <w:p w14:paraId="59E17EA7" w14:textId="77777777" w:rsidR="00375EE4" w:rsidRDefault="00375EE4" w:rsidP="00375EE4">
      <w:pPr>
        <w:pStyle w:val="NoSpacing"/>
        <w:rPr>
          <w:smallCaps w:val="0"/>
        </w:rPr>
      </w:pPr>
    </w:p>
    <w:p w14:paraId="3AC4A72F" w14:textId="77777777" w:rsidR="00375EE4" w:rsidRDefault="00375EE4" w:rsidP="00375EE4">
      <w:pPr>
        <w:pStyle w:val="NoSpacing"/>
        <w:rPr>
          <w:smallCaps w:val="0"/>
        </w:rPr>
      </w:pPr>
    </w:p>
    <w:p w14:paraId="254E79BD" w14:textId="77777777" w:rsidR="00375EE4" w:rsidRDefault="00375EE4" w:rsidP="00375EE4">
      <w:pPr>
        <w:pStyle w:val="NoSpacing"/>
        <w:rPr>
          <w:smallCaps w:val="0"/>
        </w:rPr>
      </w:pPr>
    </w:p>
    <w:p w14:paraId="4EA0FBF6" w14:textId="77777777" w:rsidR="00375EE4" w:rsidRDefault="00375EE4" w:rsidP="00375EE4">
      <w:pPr>
        <w:pStyle w:val="NoSpacing"/>
        <w:rPr>
          <w:smallCaps w:val="0"/>
        </w:rPr>
      </w:pPr>
    </w:p>
    <w:p w14:paraId="10EEDDF8" w14:textId="77777777" w:rsidR="00375EE4" w:rsidRDefault="00375EE4" w:rsidP="00375EE4">
      <w:pPr>
        <w:pStyle w:val="NoSpacing"/>
        <w:rPr>
          <w:smallCaps w:val="0"/>
        </w:rPr>
      </w:pPr>
    </w:p>
    <w:p w14:paraId="4CAB405D" w14:textId="399E2922" w:rsidR="00375EE4" w:rsidRDefault="00375EE4" w:rsidP="00375EE4">
      <w:pPr>
        <w:pStyle w:val="NoSpacing"/>
        <w:rPr>
          <w:smallCaps w:val="0"/>
        </w:rPr>
      </w:pPr>
    </w:p>
    <w:p w14:paraId="60D1026E" w14:textId="77777777" w:rsidR="00375EE4" w:rsidRDefault="00375EE4" w:rsidP="00375EE4">
      <w:pPr>
        <w:pStyle w:val="NoSpacing"/>
        <w:rPr>
          <w:smallCaps w:val="0"/>
        </w:rPr>
      </w:pPr>
    </w:p>
    <w:p w14:paraId="46B9FAED" w14:textId="77777777" w:rsidR="00137324" w:rsidRPr="00137324" w:rsidRDefault="00137324" w:rsidP="00137324">
      <w:pPr>
        <w:pStyle w:val="NoSpacing"/>
        <w:ind w:left="0"/>
        <w:rPr>
          <w:smallCaps w:val="0"/>
          <w:color w:val="373545"/>
          <w:sz w:val="30"/>
          <w:szCs w:val="30"/>
          <w:lang w:val="en-IN"/>
        </w:rPr>
      </w:pPr>
      <w:r w:rsidRPr="00137324">
        <w:rPr>
          <w:smallCaps w:val="0"/>
          <w:color w:val="373545"/>
          <w:sz w:val="30"/>
          <w:szCs w:val="30"/>
          <w:lang w:val="en-IN"/>
        </w:rPr>
        <w:t>Transfer Required Files</w:t>
      </w:r>
    </w:p>
    <w:p w14:paraId="67DC30E9" w14:textId="586F7899" w:rsidR="00137324" w:rsidRPr="00137324" w:rsidRDefault="00137324" w:rsidP="00137324">
      <w:pPr>
        <w:pStyle w:val="NoSpacing"/>
        <w:numPr>
          <w:ilvl w:val="0"/>
          <w:numId w:val="72"/>
        </w:numPr>
        <w:rPr>
          <w:smallCaps w:val="0"/>
          <w:color w:val="373545"/>
          <w:sz w:val="30"/>
          <w:szCs w:val="30"/>
          <w:lang w:val="en-IN"/>
        </w:rPr>
      </w:pPr>
      <w:r w:rsidRPr="00137324">
        <w:rPr>
          <w:smallCaps w:val="0"/>
          <w:color w:val="373545"/>
          <w:sz w:val="30"/>
          <w:szCs w:val="30"/>
          <w:lang w:val="en-IN"/>
        </w:rPr>
        <w:t>From a machine with internet access:</w:t>
      </w:r>
    </w:p>
    <w:p w14:paraId="054D3A2F" w14:textId="77777777" w:rsidR="00137324" w:rsidRPr="00137324" w:rsidRDefault="00137324" w:rsidP="00137324">
      <w:pPr>
        <w:pStyle w:val="NoSpacing"/>
        <w:numPr>
          <w:ilvl w:val="1"/>
          <w:numId w:val="72"/>
        </w:numPr>
        <w:rPr>
          <w:smallCaps w:val="0"/>
          <w:color w:val="373545"/>
          <w:sz w:val="30"/>
          <w:szCs w:val="30"/>
          <w:lang w:val="en-IN"/>
        </w:rPr>
      </w:pPr>
      <w:r w:rsidRPr="00137324">
        <w:rPr>
          <w:smallCaps w:val="0"/>
          <w:color w:val="373545"/>
          <w:sz w:val="30"/>
          <w:szCs w:val="30"/>
          <w:lang w:val="en-IN"/>
        </w:rPr>
        <w:t>Download the BigFix installer for your platform (Windows or Linux).</w:t>
      </w:r>
    </w:p>
    <w:p w14:paraId="7EBDC0E3" w14:textId="0D937B43" w:rsidR="00137324" w:rsidRPr="00137324" w:rsidRDefault="00137324" w:rsidP="00137324">
      <w:pPr>
        <w:pStyle w:val="NoSpacing"/>
        <w:numPr>
          <w:ilvl w:val="1"/>
          <w:numId w:val="72"/>
        </w:numPr>
        <w:rPr>
          <w:smallCaps w:val="0"/>
          <w:color w:val="373545"/>
          <w:sz w:val="30"/>
          <w:szCs w:val="30"/>
          <w:lang w:val="en-IN"/>
        </w:rPr>
      </w:pPr>
      <w:r w:rsidRPr="00137324">
        <w:rPr>
          <w:smallCaps w:val="0"/>
          <w:color w:val="373545"/>
          <w:sz w:val="30"/>
          <w:szCs w:val="30"/>
          <w:lang w:val="en-IN"/>
        </w:rPr>
        <w:t>Download required patches or hotfixes.</w:t>
      </w:r>
    </w:p>
    <w:p w14:paraId="509DBDEC" w14:textId="77777777" w:rsidR="00137324" w:rsidRPr="00137324" w:rsidRDefault="00137324" w:rsidP="00137324">
      <w:pPr>
        <w:pStyle w:val="NoSpacing"/>
        <w:numPr>
          <w:ilvl w:val="1"/>
          <w:numId w:val="72"/>
        </w:numPr>
        <w:rPr>
          <w:smallCaps w:val="0"/>
          <w:color w:val="373545"/>
          <w:sz w:val="30"/>
          <w:szCs w:val="30"/>
          <w:lang w:val="en-IN"/>
        </w:rPr>
      </w:pPr>
      <w:r w:rsidRPr="00137324">
        <w:rPr>
          <w:smallCaps w:val="0"/>
          <w:color w:val="373545"/>
          <w:sz w:val="30"/>
          <w:szCs w:val="30"/>
          <w:lang w:val="en-IN"/>
        </w:rPr>
        <w:t>Ensure you have access to the license certificate.</w:t>
      </w:r>
    </w:p>
    <w:p w14:paraId="4E8BF182" w14:textId="382F2CEE" w:rsidR="00137324" w:rsidRDefault="00137324" w:rsidP="00137324">
      <w:pPr>
        <w:pStyle w:val="NoSpacing"/>
        <w:numPr>
          <w:ilvl w:val="0"/>
          <w:numId w:val="72"/>
        </w:numPr>
        <w:rPr>
          <w:smallCaps w:val="0"/>
          <w:color w:val="373545"/>
          <w:sz w:val="30"/>
          <w:szCs w:val="30"/>
          <w:lang w:val="en-IN"/>
        </w:rPr>
      </w:pPr>
      <w:r w:rsidRPr="00137324">
        <w:rPr>
          <w:smallCaps w:val="0"/>
          <w:color w:val="373545"/>
          <w:sz w:val="30"/>
          <w:szCs w:val="30"/>
          <w:lang w:val="en-IN"/>
        </w:rPr>
        <w:t>Use a secure method to transfer these files to the air-gapped server, such as a USB drive.</w:t>
      </w:r>
    </w:p>
    <w:p w14:paraId="48E42DED" w14:textId="32AF6D30" w:rsidR="00137324" w:rsidRDefault="00137324" w:rsidP="00137324">
      <w:pPr>
        <w:pStyle w:val="NoSpacing"/>
        <w:ind w:left="360"/>
        <w:rPr>
          <w:smallCaps w:val="0"/>
          <w:color w:val="373545"/>
          <w:sz w:val="30"/>
          <w:szCs w:val="30"/>
          <w:lang w:val="en-IN"/>
        </w:rPr>
      </w:pPr>
    </w:p>
    <w:p w14:paraId="0E25608B" w14:textId="054481A9" w:rsidR="00137324" w:rsidRPr="00137324" w:rsidRDefault="00137324" w:rsidP="00137324">
      <w:pPr>
        <w:pStyle w:val="NoSpacing"/>
        <w:ind w:left="0"/>
        <w:rPr>
          <w:smallCaps w:val="0"/>
          <w:color w:val="373545"/>
          <w:sz w:val="56"/>
          <w:szCs w:val="56"/>
          <w:lang w:val="en-IN"/>
        </w:rPr>
      </w:pPr>
      <w:r w:rsidRPr="00137324">
        <w:rPr>
          <w:smallCaps w:val="0"/>
          <w:color w:val="373545"/>
          <w:sz w:val="56"/>
          <w:szCs w:val="56"/>
          <w:lang w:val="en-IN"/>
        </w:rPr>
        <w:t>Install BigFix Server</w:t>
      </w:r>
    </w:p>
    <w:p w14:paraId="31596751" w14:textId="77777777" w:rsidR="00137324" w:rsidRDefault="00137324" w:rsidP="00137324">
      <w:pPr>
        <w:pStyle w:val="NoSpacing"/>
        <w:ind w:left="0"/>
        <w:rPr>
          <w:smallCaps w:val="0"/>
          <w:color w:val="373545"/>
          <w:sz w:val="30"/>
          <w:szCs w:val="30"/>
          <w:lang w:val="en-IN"/>
        </w:rPr>
      </w:pPr>
    </w:p>
    <w:p w14:paraId="4AF58040" w14:textId="43FBE3A7" w:rsidR="00137324" w:rsidRPr="00137324" w:rsidRDefault="00137324" w:rsidP="00137324">
      <w:pPr>
        <w:pStyle w:val="NoSpacing"/>
        <w:ind w:left="0" w:firstLine="360"/>
        <w:rPr>
          <w:smallCaps w:val="0"/>
          <w:color w:val="373545"/>
          <w:sz w:val="30"/>
          <w:szCs w:val="30"/>
          <w:lang w:val="en-IN"/>
        </w:rPr>
      </w:pPr>
      <w:r w:rsidRPr="00137324">
        <w:rPr>
          <w:smallCaps w:val="0"/>
          <w:color w:val="373545"/>
          <w:sz w:val="30"/>
          <w:szCs w:val="30"/>
          <w:lang w:val="en-IN"/>
        </w:rPr>
        <w:t>For Windows</w:t>
      </w:r>
    </w:p>
    <w:p w14:paraId="4745E33A" w14:textId="77777777" w:rsidR="00137324" w:rsidRPr="00137324" w:rsidRDefault="00137324" w:rsidP="00137324">
      <w:pPr>
        <w:pStyle w:val="NoSpacing"/>
        <w:numPr>
          <w:ilvl w:val="0"/>
          <w:numId w:val="73"/>
        </w:numPr>
        <w:rPr>
          <w:smallCaps w:val="0"/>
          <w:color w:val="373545"/>
          <w:sz w:val="30"/>
          <w:szCs w:val="30"/>
          <w:lang w:val="en-IN"/>
        </w:rPr>
      </w:pPr>
      <w:r w:rsidRPr="00137324">
        <w:rPr>
          <w:smallCaps w:val="0"/>
          <w:color w:val="373545"/>
          <w:sz w:val="30"/>
          <w:szCs w:val="30"/>
          <w:lang w:val="en-IN"/>
        </w:rPr>
        <w:t>Run the Installer:</w:t>
      </w:r>
    </w:p>
    <w:p w14:paraId="5F2B08F3" w14:textId="5CA7F3C6" w:rsidR="00137324" w:rsidRPr="00137324" w:rsidRDefault="00137324" w:rsidP="00137324">
      <w:pPr>
        <w:pStyle w:val="NoSpacing"/>
        <w:numPr>
          <w:ilvl w:val="1"/>
          <w:numId w:val="73"/>
        </w:numPr>
        <w:rPr>
          <w:smallCaps w:val="0"/>
          <w:color w:val="373545"/>
          <w:sz w:val="30"/>
          <w:szCs w:val="30"/>
          <w:lang w:val="en-IN"/>
        </w:rPr>
      </w:pPr>
      <w:r w:rsidRPr="00137324">
        <w:rPr>
          <w:smallCaps w:val="0"/>
          <w:color w:val="373545"/>
          <w:sz w:val="30"/>
          <w:szCs w:val="30"/>
          <w:lang w:val="en-IN"/>
        </w:rPr>
        <w:t>Transfer the BigFix-BES-Server-&lt;version&gt;.exe file to the air-gapped server.</w:t>
      </w:r>
    </w:p>
    <w:p w14:paraId="11034D2A" w14:textId="77777777" w:rsidR="00137324" w:rsidRPr="00137324" w:rsidRDefault="00137324" w:rsidP="00137324">
      <w:pPr>
        <w:pStyle w:val="NoSpacing"/>
        <w:numPr>
          <w:ilvl w:val="1"/>
          <w:numId w:val="73"/>
        </w:numPr>
        <w:rPr>
          <w:smallCaps w:val="0"/>
          <w:color w:val="373545"/>
          <w:sz w:val="30"/>
          <w:szCs w:val="30"/>
          <w:lang w:val="en-IN"/>
        </w:rPr>
      </w:pPr>
      <w:r w:rsidRPr="00137324">
        <w:rPr>
          <w:smallCaps w:val="0"/>
          <w:color w:val="373545"/>
          <w:sz w:val="30"/>
          <w:szCs w:val="30"/>
          <w:lang w:val="en-IN"/>
        </w:rPr>
        <w:t>Run the installer with administrator privileges.</w:t>
      </w:r>
    </w:p>
    <w:p w14:paraId="46B3F38A" w14:textId="77777777" w:rsidR="00137324" w:rsidRPr="00137324" w:rsidRDefault="00137324" w:rsidP="00137324">
      <w:pPr>
        <w:pStyle w:val="NoSpacing"/>
        <w:numPr>
          <w:ilvl w:val="0"/>
          <w:numId w:val="73"/>
        </w:numPr>
        <w:rPr>
          <w:smallCaps w:val="0"/>
          <w:color w:val="373545"/>
          <w:sz w:val="30"/>
          <w:szCs w:val="30"/>
          <w:lang w:val="en-IN"/>
        </w:rPr>
      </w:pPr>
      <w:r w:rsidRPr="00137324">
        <w:rPr>
          <w:smallCaps w:val="0"/>
          <w:color w:val="373545"/>
          <w:sz w:val="30"/>
          <w:szCs w:val="30"/>
          <w:lang w:val="en-IN"/>
        </w:rPr>
        <w:t>Follow Installation Prompts:</w:t>
      </w:r>
    </w:p>
    <w:p w14:paraId="0092C037" w14:textId="77777777" w:rsidR="00137324" w:rsidRPr="00137324" w:rsidRDefault="00137324" w:rsidP="00137324">
      <w:pPr>
        <w:pStyle w:val="NoSpacing"/>
        <w:numPr>
          <w:ilvl w:val="1"/>
          <w:numId w:val="73"/>
        </w:numPr>
        <w:rPr>
          <w:smallCaps w:val="0"/>
          <w:color w:val="373545"/>
          <w:sz w:val="30"/>
          <w:szCs w:val="30"/>
          <w:lang w:val="en-IN"/>
        </w:rPr>
      </w:pPr>
      <w:r w:rsidRPr="00137324">
        <w:rPr>
          <w:smallCaps w:val="0"/>
          <w:color w:val="373545"/>
          <w:sz w:val="30"/>
          <w:szCs w:val="30"/>
          <w:lang w:val="en-IN"/>
        </w:rPr>
        <w:t>Choose the installation directory.</w:t>
      </w:r>
    </w:p>
    <w:p w14:paraId="18E4B19C" w14:textId="1ACC55CC" w:rsidR="00137324" w:rsidRPr="00137324" w:rsidRDefault="00137324" w:rsidP="00137324">
      <w:pPr>
        <w:pStyle w:val="NoSpacing"/>
        <w:numPr>
          <w:ilvl w:val="1"/>
          <w:numId w:val="73"/>
        </w:numPr>
        <w:rPr>
          <w:smallCaps w:val="0"/>
          <w:color w:val="373545"/>
          <w:sz w:val="30"/>
          <w:szCs w:val="30"/>
          <w:lang w:val="en-IN"/>
        </w:rPr>
      </w:pPr>
      <w:r w:rsidRPr="00137324">
        <w:rPr>
          <w:smallCaps w:val="0"/>
          <w:color w:val="373545"/>
          <w:sz w:val="30"/>
          <w:szCs w:val="30"/>
          <w:lang w:val="en-IN"/>
        </w:rPr>
        <w:t>When prompted for the license certificate, provide the path to the license.crt file.</w:t>
      </w:r>
    </w:p>
    <w:p w14:paraId="187E66EC" w14:textId="77777777" w:rsidR="00137324" w:rsidRPr="00137324" w:rsidRDefault="00137324" w:rsidP="00137324">
      <w:pPr>
        <w:pStyle w:val="NoSpacing"/>
        <w:numPr>
          <w:ilvl w:val="0"/>
          <w:numId w:val="73"/>
        </w:numPr>
        <w:rPr>
          <w:smallCaps w:val="0"/>
          <w:color w:val="373545"/>
          <w:sz w:val="30"/>
          <w:szCs w:val="30"/>
          <w:lang w:val="en-IN"/>
        </w:rPr>
      </w:pPr>
      <w:r w:rsidRPr="00137324">
        <w:rPr>
          <w:smallCaps w:val="0"/>
          <w:color w:val="373545"/>
          <w:sz w:val="30"/>
          <w:szCs w:val="30"/>
          <w:lang w:val="en-IN"/>
        </w:rPr>
        <w:t>Database Setup:</w:t>
      </w:r>
    </w:p>
    <w:p w14:paraId="443F2205" w14:textId="13CA7279" w:rsidR="00137324" w:rsidRPr="00137324" w:rsidRDefault="00137324" w:rsidP="00137324">
      <w:pPr>
        <w:pStyle w:val="NoSpacing"/>
        <w:numPr>
          <w:ilvl w:val="1"/>
          <w:numId w:val="73"/>
        </w:numPr>
        <w:rPr>
          <w:smallCaps w:val="0"/>
          <w:color w:val="373545"/>
          <w:sz w:val="30"/>
          <w:szCs w:val="30"/>
          <w:lang w:val="en-IN"/>
        </w:rPr>
      </w:pPr>
      <w:r w:rsidRPr="00137324">
        <w:rPr>
          <w:smallCaps w:val="0"/>
          <w:color w:val="373545"/>
          <w:sz w:val="30"/>
          <w:szCs w:val="30"/>
          <w:lang w:val="en-IN"/>
        </w:rPr>
        <w:t>Choose to use either the default SQL Server Express or an existing database (SQL Server Standard/Enterprise).</w:t>
      </w:r>
    </w:p>
    <w:p w14:paraId="4508F770" w14:textId="79CFBE0A" w:rsidR="00137324" w:rsidRPr="00137324" w:rsidRDefault="00137324" w:rsidP="00137324">
      <w:pPr>
        <w:pStyle w:val="NoSpacing"/>
        <w:numPr>
          <w:ilvl w:val="1"/>
          <w:numId w:val="73"/>
        </w:numPr>
        <w:rPr>
          <w:smallCaps w:val="0"/>
          <w:color w:val="373545"/>
          <w:sz w:val="30"/>
          <w:szCs w:val="30"/>
          <w:lang w:val="en-IN"/>
        </w:rPr>
      </w:pPr>
      <w:r w:rsidRPr="00137324">
        <w:rPr>
          <w:smallCaps w:val="0"/>
          <w:color w:val="373545"/>
          <w:sz w:val="30"/>
          <w:szCs w:val="30"/>
          <w:lang w:val="en-IN"/>
        </w:rPr>
        <w:t>Ensure the database is set up locally or accessible from the air-gapped server.</w:t>
      </w:r>
    </w:p>
    <w:p w14:paraId="04096F23" w14:textId="00B30E8C" w:rsidR="00137324" w:rsidRPr="00137324" w:rsidRDefault="00137324" w:rsidP="00137324">
      <w:pPr>
        <w:pStyle w:val="NoSpacing"/>
        <w:numPr>
          <w:ilvl w:val="0"/>
          <w:numId w:val="73"/>
        </w:numPr>
        <w:rPr>
          <w:smallCaps w:val="0"/>
          <w:color w:val="373545"/>
          <w:sz w:val="30"/>
          <w:szCs w:val="30"/>
          <w:lang w:val="en-IN"/>
        </w:rPr>
      </w:pPr>
      <w:r w:rsidRPr="00137324">
        <w:rPr>
          <w:smallCaps w:val="0"/>
          <w:color w:val="373545"/>
          <w:sz w:val="30"/>
          <w:szCs w:val="30"/>
          <w:lang w:val="en-IN"/>
        </w:rPr>
        <w:t>Finalize Installation:</w:t>
      </w:r>
    </w:p>
    <w:p w14:paraId="78F95752" w14:textId="6CD9F23C" w:rsidR="00137324" w:rsidRPr="00137324" w:rsidRDefault="00137324" w:rsidP="00137324">
      <w:pPr>
        <w:pStyle w:val="NoSpacing"/>
        <w:numPr>
          <w:ilvl w:val="1"/>
          <w:numId w:val="73"/>
        </w:numPr>
        <w:rPr>
          <w:smallCaps w:val="0"/>
          <w:color w:val="373545"/>
          <w:sz w:val="30"/>
          <w:szCs w:val="30"/>
          <w:lang w:val="en-IN"/>
        </w:rPr>
      </w:pPr>
      <w:r w:rsidRPr="00137324">
        <w:rPr>
          <w:smallCaps w:val="0"/>
          <w:color w:val="373545"/>
          <w:sz w:val="30"/>
          <w:szCs w:val="30"/>
          <w:lang w:val="en-IN"/>
        </w:rPr>
        <w:t>Complete the installation wizard. BigFix Server will initialize locally.</w:t>
      </w:r>
    </w:p>
    <w:p w14:paraId="79CFE0A8" w14:textId="74447342" w:rsidR="00137324" w:rsidRPr="00137324" w:rsidRDefault="00137324" w:rsidP="00137324">
      <w:pPr>
        <w:pStyle w:val="NoSpacing"/>
        <w:ind w:left="360"/>
        <w:rPr>
          <w:smallCaps w:val="0"/>
          <w:color w:val="373545"/>
          <w:sz w:val="30"/>
          <w:szCs w:val="30"/>
          <w:lang w:val="en-IN"/>
        </w:rPr>
      </w:pPr>
    </w:p>
    <w:p w14:paraId="220885FF" w14:textId="003CECAA" w:rsidR="00375EE4" w:rsidRDefault="00375EE4" w:rsidP="00375EE4">
      <w:pPr>
        <w:pStyle w:val="NoSpacing"/>
        <w:rPr>
          <w:smallCaps w:val="0"/>
        </w:rPr>
      </w:pPr>
    </w:p>
    <w:p w14:paraId="3C095843" w14:textId="77777777" w:rsidR="00375EE4" w:rsidRDefault="00375EE4" w:rsidP="00375EE4">
      <w:pPr>
        <w:pStyle w:val="NoSpacing"/>
        <w:rPr>
          <w:smallCaps w:val="0"/>
        </w:rPr>
      </w:pPr>
    </w:p>
    <w:p w14:paraId="4D8BC6E6" w14:textId="2E7570F8" w:rsidR="00375EE4" w:rsidRDefault="00375EE4" w:rsidP="00375EE4">
      <w:pPr>
        <w:pStyle w:val="NoSpacing"/>
        <w:rPr>
          <w:smallCaps w:val="0"/>
        </w:rPr>
      </w:pPr>
    </w:p>
    <w:p w14:paraId="065A471D" w14:textId="61A5706F" w:rsidR="00375EE4" w:rsidRDefault="00375EE4" w:rsidP="00375EE4">
      <w:pPr>
        <w:pStyle w:val="NoSpacing"/>
        <w:rPr>
          <w:smallCaps w:val="0"/>
        </w:rPr>
      </w:pPr>
    </w:p>
    <w:p w14:paraId="5066EA0B" w14:textId="0554C240" w:rsidR="00375EE4" w:rsidRDefault="00375EE4" w:rsidP="00375EE4">
      <w:pPr>
        <w:pStyle w:val="NoSpacing"/>
        <w:rPr>
          <w:smallCaps w:val="0"/>
        </w:rPr>
      </w:pPr>
    </w:p>
    <w:p w14:paraId="172D7EEA" w14:textId="5F80A500" w:rsidR="00375EE4" w:rsidRDefault="00375EE4" w:rsidP="00375EE4">
      <w:pPr>
        <w:pStyle w:val="NoSpacing"/>
        <w:rPr>
          <w:smallCaps w:val="0"/>
        </w:rPr>
      </w:pPr>
    </w:p>
    <w:p w14:paraId="476AA575" w14:textId="77777777" w:rsidR="00375EE4" w:rsidRDefault="00375EE4" w:rsidP="00375EE4">
      <w:pPr>
        <w:pStyle w:val="NoSpacing"/>
        <w:rPr>
          <w:smallCaps w:val="0"/>
        </w:rPr>
      </w:pPr>
    </w:p>
    <w:p w14:paraId="615A5A29" w14:textId="77777777" w:rsidR="00375EE4" w:rsidRDefault="00375EE4" w:rsidP="00375EE4">
      <w:pPr>
        <w:pStyle w:val="NoSpacing"/>
        <w:rPr>
          <w:smallCaps w:val="0"/>
        </w:rPr>
      </w:pPr>
    </w:p>
    <w:p w14:paraId="6241BCDF" w14:textId="77777777" w:rsidR="00375EE4" w:rsidRDefault="00375EE4" w:rsidP="00375EE4">
      <w:pPr>
        <w:pStyle w:val="NoSpacing"/>
        <w:rPr>
          <w:smallCaps w:val="0"/>
        </w:rPr>
      </w:pPr>
    </w:p>
    <w:p w14:paraId="0EF79905" w14:textId="77777777" w:rsidR="00375EE4" w:rsidRDefault="00375EE4" w:rsidP="00375EE4">
      <w:pPr>
        <w:pStyle w:val="NoSpacing"/>
        <w:rPr>
          <w:smallCaps w:val="0"/>
        </w:rPr>
      </w:pPr>
    </w:p>
    <w:p w14:paraId="1F62BF05" w14:textId="4F723628" w:rsidR="00375EE4" w:rsidRDefault="00375EE4" w:rsidP="00375EE4">
      <w:pPr>
        <w:pStyle w:val="NoSpacing"/>
        <w:ind w:left="0"/>
        <w:rPr>
          <w:smallCaps w:val="0"/>
        </w:rPr>
      </w:pPr>
    </w:p>
    <w:p w14:paraId="5A446BA7" w14:textId="77777777" w:rsidR="00137324" w:rsidRDefault="00137324" w:rsidP="00375EE4">
      <w:pPr>
        <w:pStyle w:val="NoSpacing"/>
        <w:ind w:left="0"/>
        <w:rPr>
          <w:smallCaps w:val="0"/>
        </w:rPr>
      </w:pPr>
    </w:p>
    <w:p w14:paraId="4F3B6B80" w14:textId="77777777" w:rsidR="00137324" w:rsidRDefault="00137324" w:rsidP="00375EE4">
      <w:pPr>
        <w:pStyle w:val="NoSpacing"/>
        <w:ind w:left="0"/>
        <w:rPr>
          <w:smallCaps w:val="0"/>
        </w:rPr>
      </w:pPr>
    </w:p>
    <w:p w14:paraId="21813009" w14:textId="77777777" w:rsidR="00137324" w:rsidRDefault="00137324" w:rsidP="00375EE4">
      <w:pPr>
        <w:pStyle w:val="NoSpacing"/>
        <w:ind w:left="0"/>
        <w:rPr>
          <w:smallCaps w:val="0"/>
        </w:rPr>
      </w:pPr>
    </w:p>
    <w:p w14:paraId="1F7B7416" w14:textId="77777777" w:rsidR="00137324" w:rsidRDefault="00137324" w:rsidP="00375EE4">
      <w:pPr>
        <w:pStyle w:val="NoSpacing"/>
        <w:ind w:left="0"/>
        <w:rPr>
          <w:smallCaps w:val="0"/>
        </w:rPr>
      </w:pPr>
    </w:p>
    <w:p w14:paraId="3CCCD10E" w14:textId="77777777" w:rsidR="00137324" w:rsidRDefault="00137324" w:rsidP="00375EE4">
      <w:pPr>
        <w:pStyle w:val="NoSpacing"/>
        <w:ind w:left="0"/>
        <w:rPr>
          <w:smallCaps w:val="0"/>
        </w:rPr>
      </w:pPr>
    </w:p>
    <w:p w14:paraId="067CBD3E" w14:textId="77777777" w:rsidR="00137324" w:rsidRDefault="00137324" w:rsidP="00375EE4">
      <w:pPr>
        <w:pStyle w:val="NoSpacing"/>
        <w:ind w:left="0"/>
        <w:rPr>
          <w:smallCaps w:val="0"/>
        </w:rPr>
      </w:pPr>
    </w:p>
    <w:p w14:paraId="69D56A0C" w14:textId="77777777" w:rsidR="00137324" w:rsidRDefault="00137324" w:rsidP="00375EE4">
      <w:pPr>
        <w:pStyle w:val="NoSpacing"/>
        <w:ind w:left="0"/>
        <w:rPr>
          <w:smallCaps w:val="0"/>
        </w:rPr>
      </w:pPr>
    </w:p>
    <w:p w14:paraId="5CDF5B8A" w14:textId="77777777" w:rsidR="00137324" w:rsidRDefault="00137324" w:rsidP="00375EE4">
      <w:pPr>
        <w:pStyle w:val="NoSpacing"/>
        <w:ind w:left="0"/>
        <w:rPr>
          <w:smallCaps w:val="0"/>
        </w:rPr>
      </w:pPr>
    </w:p>
    <w:p w14:paraId="281CD2F0" w14:textId="77777777" w:rsidR="00137324" w:rsidRDefault="00137324" w:rsidP="00375EE4">
      <w:pPr>
        <w:pStyle w:val="NoSpacing"/>
        <w:ind w:left="0"/>
        <w:rPr>
          <w:smallCaps w:val="0"/>
        </w:rPr>
      </w:pPr>
    </w:p>
    <w:p w14:paraId="2EA8AB26" w14:textId="77777777" w:rsidR="00137324" w:rsidRDefault="00137324" w:rsidP="00375EE4">
      <w:pPr>
        <w:pStyle w:val="NoSpacing"/>
        <w:ind w:left="0"/>
        <w:rPr>
          <w:smallCaps w:val="0"/>
        </w:rPr>
      </w:pPr>
    </w:p>
    <w:p w14:paraId="6B03FDB8" w14:textId="77777777" w:rsidR="00137324" w:rsidRDefault="00137324" w:rsidP="00375EE4">
      <w:pPr>
        <w:pStyle w:val="NoSpacing"/>
        <w:ind w:left="0"/>
        <w:rPr>
          <w:smallCaps w:val="0"/>
        </w:rPr>
      </w:pPr>
    </w:p>
    <w:p w14:paraId="393DED78" w14:textId="77777777" w:rsidR="00137324" w:rsidRDefault="00137324" w:rsidP="00375EE4">
      <w:pPr>
        <w:pStyle w:val="NoSpacing"/>
        <w:ind w:left="0"/>
        <w:rPr>
          <w:smallCaps w:val="0"/>
        </w:rPr>
      </w:pPr>
    </w:p>
    <w:p w14:paraId="05504C75" w14:textId="77777777" w:rsidR="00137324" w:rsidRDefault="00137324" w:rsidP="00375EE4">
      <w:pPr>
        <w:pStyle w:val="NoSpacing"/>
        <w:ind w:left="0"/>
        <w:rPr>
          <w:smallCaps w:val="0"/>
        </w:rPr>
      </w:pPr>
    </w:p>
    <w:p w14:paraId="1A42A7EB" w14:textId="77777777" w:rsidR="00137324" w:rsidRDefault="00137324" w:rsidP="00375EE4">
      <w:pPr>
        <w:pStyle w:val="NoSpacing"/>
        <w:ind w:left="0"/>
        <w:rPr>
          <w:smallCaps w:val="0"/>
        </w:rPr>
      </w:pPr>
    </w:p>
    <w:p w14:paraId="071F1E6B" w14:textId="77777777" w:rsidR="00137324" w:rsidRDefault="00137324" w:rsidP="00375EE4">
      <w:pPr>
        <w:pStyle w:val="NoSpacing"/>
        <w:ind w:left="0"/>
        <w:rPr>
          <w:smallCaps w:val="0"/>
        </w:rPr>
      </w:pPr>
    </w:p>
    <w:p w14:paraId="2BE1782D" w14:textId="77777777" w:rsidR="00137324" w:rsidRDefault="00137324" w:rsidP="00375EE4">
      <w:pPr>
        <w:pStyle w:val="NoSpacing"/>
        <w:ind w:left="0"/>
        <w:rPr>
          <w:smallCaps w:val="0"/>
        </w:rPr>
      </w:pPr>
    </w:p>
    <w:p w14:paraId="4A5EBEC0" w14:textId="77777777" w:rsidR="00137324" w:rsidRDefault="00137324" w:rsidP="00375EE4">
      <w:pPr>
        <w:pStyle w:val="NoSpacing"/>
        <w:ind w:left="0"/>
        <w:rPr>
          <w:smallCaps w:val="0"/>
        </w:rPr>
      </w:pPr>
    </w:p>
    <w:p w14:paraId="3D8B7A4A" w14:textId="77777777" w:rsidR="00137324" w:rsidRDefault="00137324" w:rsidP="00375EE4">
      <w:pPr>
        <w:pStyle w:val="NoSpacing"/>
        <w:ind w:left="0"/>
        <w:rPr>
          <w:smallCaps w:val="0"/>
        </w:rPr>
      </w:pPr>
    </w:p>
    <w:p w14:paraId="51744BDD" w14:textId="77777777" w:rsidR="00137324" w:rsidRDefault="00137324" w:rsidP="00375EE4">
      <w:pPr>
        <w:pStyle w:val="NoSpacing"/>
        <w:ind w:left="0"/>
        <w:rPr>
          <w:smallCaps w:val="0"/>
        </w:rPr>
      </w:pPr>
    </w:p>
    <w:p w14:paraId="110C2644" w14:textId="77777777" w:rsidR="00137324" w:rsidRDefault="00137324" w:rsidP="00375EE4">
      <w:pPr>
        <w:pStyle w:val="NoSpacing"/>
        <w:ind w:left="0"/>
        <w:rPr>
          <w:smallCaps w:val="0"/>
        </w:rPr>
      </w:pPr>
    </w:p>
    <w:p w14:paraId="103E3912" w14:textId="77777777" w:rsidR="00137324" w:rsidRDefault="00137324" w:rsidP="00375EE4">
      <w:pPr>
        <w:pStyle w:val="NoSpacing"/>
        <w:ind w:left="0"/>
        <w:rPr>
          <w:smallCaps w:val="0"/>
        </w:rPr>
      </w:pPr>
    </w:p>
    <w:p w14:paraId="72A1E423" w14:textId="77777777" w:rsidR="00137324" w:rsidRDefault="00137324" w:rsidP="00375EE4">
      <w:pPr>
        <w:pStyle w:val="NoSpacing"/>
        <w:ind w:left="0"/>
        <w:rPr>
          <w:smallCaps w:val="0"/>
        </w:rPr>
      </w:pPr>
    </w:p>
    <w:p w14:paraId="46E22539" w14:textId="77777777" w:rsidR="00137324" w:rsidRDefault="00137324" w:rsidP="00375EE4">
      <w:pPr>
        <w:pStyle w:val="NoSpacing"/>
        <w:ind w:left="0"/>
        <w:rPr>
          <w:smallCaps w:val="0"/>
        </w:rPr>
      </w:pPr>
    </w:p>
    <w:p w14:paraId="57D2BFB1" w14:textId="77777777" w:rsidR="00137324" w:rsidRDefault="00137324" w:rsidP="00375EE4">
      <w:pPr>
        <w:pStyle w:val="NoSpacing"/>
        <w:ind w:left="0"/>
        <w:rPr>
          <w:smallCaps w:val="0"/>
        </w:rPr>
      </w:pPr>
    </w:p>
    <w:p w14:paraId="5FF52CE6" w14:textId="77777777" w:rsidR="00137324" w:rsidRDefault="00137324" w:rsidP="00375EE4">
      <w:pPr>
        <w:pStyle w:val="NoSpacing"/>
        <w:ind w:left="0"/>
        <w:rPr>
          <w:smallCaps w:val="0"/>
        </w:rPr>
      </w:pPr>
    </w:p>
    <w:p w14:paraId="3258BECF" w14:textId="77777777" w:rsidR="00137324" w:rsidRDefault="00137324" w:rsidP="00375EE4">
      <w:pPr>
        <w:pStyle w:val="NoSpacing"/>
        <w:ind w:left="0"/>
        <w:rPr>
          <w:smallCaps w:val="0"/>
        </w:rPr>
      </w:pPr>
    </w:p>
    <w:p w14:paraId="471D6F92" w14:textId="77777777" w:rsidR="00137324" w:rsidRDefault="00137324" w:rsidP="00375EE4">
      <w:pPr>
        <w:pStyle w:val="NoSpacing"/>
        <w:ind w:left="0"/>
        <w:rPr>
          <w:smallCaps w:val="0"/>
        </w:rPr>
      </w:pPr>
    </w:p>
    <w:p w14:paraId="04508687" w14:textId="66138BB8" w:rsidR="00137324" w:rsidRPr="00137324" w:rsidRDefault="00137324" w:rsidP="00375EE4">
      <w:pPr>
        <w:pStyle w:val="NoSpacing"/>
        <w:ind w:left="0"/>
        <w:rPr>
          <w:smallCaps w:val="0"/>
          <w:sz w:val="36"/>
          <w:szCs w:val="36"/>
        </w:rPr>
      </w:pPr>
      <w:r>
        <w:rPr>
          <w:smallCaps w:val="0"/>
          <w:sz w:val="36"/>
          <w:szCs w:val="36"/>
        </w:rPr>
        <w:lastRenderedPageBreak/>
        <w:t>BigFix Install Wizard</w:t>
      </w:r>
    </w:p>
    <w:p w14:paraId="271168D4" w14:textId="77777777" w:rsidR="00137324" w:rsidRDefault="00137324" w:rsidP="00375EE4">
      <w:pPr>
        <w:pStyle w:val="NoSpacing"/>
        <w:ind w:left="0"/>
        <w:rPr>
          <w:smallCaps w:val="0"/>
        </w:rPr>
      </w:pPr>
    </w:p>
    <w:p w14:paraId="37F654FB" w14:textId="746086EF" w:rsidR="00137324" w:rsidRDefault="00137324" w:rsidP="00375EE4">
      <w:pPr>
        <w:pStyle w:val="NoSpacing"/>
        <w:ind w:left="0"/>
        <w:rPr>
          <w:smallCaps w:val="0"/>
        </w:rPr>
      </w:pPr>
    </w:p>
    <w:p w14:paraId="7E15DDD3" w14:textId="61EF64AE" w:rsidR="00137324" w:rsidRDefault="00137324" w:rsidP="00375EE4">
      <w:pPr>
        <w:pStyle w:val="NoSpacing"/>
        <w:ind w:left="0"/>
        <w:rPr>
          <w:smallCaps w:val="0"/>
        </w:rPr>
      </w:pPr>
      <w:r>
        <w:rPr>
          <w:noProof/>
        </w:rPr>
        <w:drawing>
          <wp:anchor distT="0" distB="0" distL="114300" distR="114300" simplePos="0" relativeHeight="251661312" behindDoc="1" locked="0" layoutInCell="1" allowOverlap="1" wp14:anchorId="42E93027" wp14:editId="2D28740E">
            <wp:simplePos x="0" y="0"/>
            <wp:positionH relativeFrom="column">
              <wp:posOffset>234563</wp:posOffset>
            </wp:positionH>
            <wp:positionV relativeFrom="paragraph">
              <wp:posOffset>39591</wp:posOffset>
            </wp:positionV>
            <wp:extent cx="5931674" cy="4006215"/>
            <wp:effectExtent l="0" t="0" r="0" b="0"/>
            <wp:wrapNone/>
            <wp:docPr id="11230782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912" cy="4011779"/>
                    </a:xfrm>
                    <a:prstGeom prst="rect">
                      <a:avLst/>
                    </a:prstGeom>
                    <a:noFill/>
                    <a:ln>
                      <a:noFill/>
                    </a:ln>
                  </pic:spPr>
                </pic:pic>
              </a:graphicData>
            </a:graphic>
            <wp14:sizeRelH relativeFrom="margin">
              <wp14:pctWidth>0</wp14:pctWidth>
            </wp14:sizeRelH>
          </wp:anchor>
        </w:drawing>
      </w:r>
    </w:p>
    <w:p w14:paraId="1ECBDE16" w14:textId="7DF3F268" w:rsidR="00137324" w:rsidRDefault="00137324" w:rsidP="00375EE4">
      <w:pPr>
        <w:pStyle w:val="NoSpacing"/>
        <w:ind w:left="0"/>
        <w:rPr>
          <w:smallCaps w:val="0"/>
        </w:rPr>
      </w:pPr>
    </w:p>
    <w:p w14:paraId="24550C08" w14:textId="77777777" w:rsidR="00137324" w:rsidRDefault="00137324" w:rsidP="00375EE4">
      <w:pPr>
        <w:pStyle w:val="NoSpacing"/>
        <w:ind w:left="0"/>
        <w:rPr>
          <w:smallCaps w:val="0"/>
        </w:rPr>
      </w:pPr>
    </w:p>
    <w:p w14:paraId="48C56389" w14:textId="2F7BA840" w:rsidR="00137324" w:rsidRDefault="00137324" w:rsidP="00375EE4">
      <w:pPr>
        <w:pStyle w:val="NoSpacing"/>
        <w:ind w:left="0"/>
        <w:rPr>
          <w:smallCaps w:val="0"/>
        </w:rPr>
      </w:pPr>
    </w:p>
    <w:p w14:paraId="22F5FEC8" w14:textId="09FF9E03" w:rsidR="00137324" w:rsidRDefault="00137324" w:rsidP="00375EE4">
      <w:pPr>
        <w:pStyle w:val="NoSpacing"/>
        <w:ind w:left="0"/>
        <w:rPr>
          <w:smallCaps w:val="0"/>
        </w:rPr>
      </w:pPr>
    </w:p>
    <w:p w14:paraId="7F8D76D7" w14:textId="77777777" w:rsidR="00137324" w:rsidRDefault="00137324" w:rsidP="00375EE4">
      <w:pPr>
        <w:pStyle w:val="NoSpacing"/>
        <w:ind w:left="0"/>
        <w:rPr>
          <w:smallCaps w:val="0"/>
        </w:rPr>
      </w:pPr>
    </w:p>
    <w:p w14:paraId="4DF4F537" w14:textId="77777777" w:rsidR="00137324" w:rsidRDefault="00137324" w:rsidP="00375EE4">
      <w:pPr>
        <w:pStyle w:val="NoSpacing"/>
        <w:ind w:left="0"/>
        <w:rPr>
          <w:smallCaps w:val="0"/>
        </w:rPr>
      </w:pPr>
    </w:p>
    <w:p w14:paraId="6E1E6ED1" w14:textId="77777777" w:rsidR="00137324" w:rsidRDefault="00137324" w:rsidP="00375EE4">
      <w:pPr>
        <w:pStyle w:val="NoSpacing"/>
        <w:ind w:left="0"/>
        <w:rPr>
          <w:smallCaps w:val="0"/>
        </w:rPr>
      </w:pPr>
    </w:p>
    <w:p w14:paraId="0DF625CA" w14:textId="77777777" w:rsidR="00137324" w:rsidRDefault="00137324" w:rsidP="00375EE4">
      <w:pPr>
        <w:pStyle w:val="NoSpacing"/>
        <w:ind w:left="0"/>
        <w:rPr>
          <w:smallCaps w:val="0"/>
        </w:rPr>
      </w:pPr>
    </w:p>
    <w:p w14:paraId="267E3F77" w14:textId="77777777" w:rsidR="00137324" w:rsidRDefault="00137324" w:rsidP="00375EE4">
      <w:pPr>
        <w:pStyle w:val="NoSpacing"/>
        <w:ind w:left="0"/>
        <w:rPr>
          <w:smallCaps w:val="0"/>
        </w:rPr>
      </w:pPr>
    </w:p>
    <w:p w14:paraId="6E7BD49E" w14:textId="77777777" w:rsidR="00137324" w:rsidRDefault="00137324" w:rsidP="00375EE4">
      <w:pPr>
        <w:pStyle w:val="NoSpacing"/>
        <w:ind w:left="0"/>
        <w:rPr>
          <w:smallCaps w:val="0"/>
        </w:rPr>
      </w:pPr>
    </w:p>
    <w:p w14:paraId="3F4419BB" w14:textId="77777777" w:rsidR="00137324" w:rsidRDefault="00137324" w:rsidP="00375EE4">
      <w:pPr>
        <w:pStyle w:val="NoSpacing"/>
        <w:ind w:left="0"/>
        <w:rPr>
          <w:smallCaps w:val="0"/>
        </w:rPr>
      </w:pPr>
    </w:p>
    <w:p w14:paraId="2371C875" w14:textId="1C962727" w:rsidR="00137324" w:rsidRDefault="00137324" w:rsidP="00375EE4">
      <w:pPr>
        <w:pStyle w:val="NoSpacing"/>
        <w:ind w:left="0"/>
        <w:rPr>
          <w:smallCaps w:val="0"/>
        </w:rPr>
      </w:pPr>
    </w:p>
    <w:p w14:paraId="02D918BA" w14:textId="77777777" w:rsidR="00137324" w:rsidRDefault="00137324" w:rsidP="00375EE4">
      <w:pPr>
        <w:pStyle w:val="NoSpacing"/>
        <w:ind w:left="0"/>
        <w:rPr>
          <w:smallCaps w:val="0"/>
        </w:rPr>
      </w:pPr>
    </w:p>
    <w:p w14:paraId="66E71E45" w14:textId="77777777" w:rsidR="00137324" w:rsidRDefault="00137324" w:rsidP="00375EE4">
      <w:pPr>
        <w:pStyle w:val="NoSpacing"/>
        <w:ind w:left="0"/>
        <w:rPr>
          <w:smallCaps w:val="0"/>
        </w:rPr>
      </w:pPr>
    </w:p>
    <w:p w14:paraId="33780706" w14:textId="77777777" w:rsidR="00137324" w:rsidRDefault="00137324" w:rsidP="00375EE4">
      <w:pPr>
        <w:pStyle w:val="NoSpacing"/>
        <w:ind w:left="0"/>
        <w:rPr>
          <w:smallCaps w:val="0"/>
        </w:rPr>
      </w:pPr>
    </w:p>
    <w:p w14:paraId="349F4269" w14:textId="77777777" w:rsidR="00137324" w:rsidRDefault="00137324" w:rsidP="00375EE4">
      <w:pPr>
        <w:pStyle w:val="NoSpacing"/>
        <w:ind w:left="0"/>
        <w:rPr>
          <w:smallCaps w:val="0"/>
        </w:rPr>
      </w:pPr>
    </w:p>
    <w:p w14:paraId="5252AC6E" w14:textId="77777777" w:rsidR="00137324" w:rsidRDefault="00137324" w:rsidP="00375EE4">
      <w:pPr>
        <w:pStyle w:val="NoSpacing"/>
        <w:ind w:left="0"/>
        <w:rPr>
          <w:smallCaps w:val="0"/>
        </w:rPr>
      </w:pPr>
    </w:p>
    <w:p w14:paraId="4FB832BF" w14:textId="77777777" w:rsidR="00137324" w:rsidRDefault="00137324" w:rsidP="00375EE4">
      <w:pPr>
        <w:pStyle w:val="NoSpacing"/>
        <w:ind w:left="0"/>
        <w:rPr>
          <w:smallCaps w:val="0"/>
        </w:rPr>
      </w:pPr>
    </w:p>
    <w:p w14:paraId="05942381" w14:textId="77777777" w:rsidR="00137324" w:rsidRDefault="00137324" w:rsidP="00375EE4">
      <w:pPr>
        <w:pStyle w:val="NoSpacing"/>
        <w:ind w:left="0"/>
        <w:rPr>
          <w:smallCaps w:val="0"/>
        </w:rPr>
      </w:pPr>
    </w:p>
    <w:p w14:paraId="10449E9D" w14:textId="045E5946" w:rsidR="00137324" w:rsidRDefault="00137324" w:rsidP="00375EE4">
      <w:pPr>
        <w:pStyle w:val="NoSpacing"/>
        <w:ind w:left="0"/>
        <w:rPr>
          <w:smallCaps w:val="0"/>
        </w:rPr>
      </w:pPr>
    </w:p>
    <w:p w14:paraId="27859D9C" w14:textId="77777777" w:rsidR="00137324" w:rsidRDefault="00137324" w:rsidP="00375EE4">
      <w:pPr>
        <w:pStyle w:val="NoSpacing"/>
        <w:ind w:left="0"/>
        <w:rPr>
          <w:smallCaps w:val="0"/>
        </w:rPr>
      </w:pPr>
    </w:p>
    <w:p w14:paraId="254FA5F0" w14:textId="77777777" w:rsidR="00137324" w:rsidRDefault="00137324" w:rsidP="00375EE4">
      <w:pPr>
        <w:pStyle w:val="NoSpacing"/>
        <w:ind w:left="0"/>
        <w:rPr>
          <w:smallCaps w:val="0"/>
        </w:rPr>
      </w:pPr>
    </w:p>
    <w:p w14:paraId="6E06D9C4" w14:textId="77777777" w:rsidR="00137324" w:rsidRDefault="00137324" w:rsidP="00375EE4">
      <w:pPr>
        <w:pStyle w:val="NoSpacing"/>
        <w:ind w:left="0"/>
        <w:rPr>
          <w:smallCaps w:val="0"/>
        </w:rPr>
      </w:pPr>
    </w:p>
    <w:p w14:paraId="180E7B1F" w14:textId="5AC49878" w:rsidR="00137324" w:rsidRDefault="00137324" w:rsidP="00375EE4">
      <w:pPr>
        <w:pStyle w:val="NoSpacing"/>
        <w:ind w:left="0"/>
        <w:rPr>
          <w:smallCaps w:val="0"/>
        </w:rPr>
      </w:pPr>
    </w:p>
    <w:p w14:paraId="60BBA0E7" w14:textId="77777777" w:rsidR="00137324" w:rsidRDefault="00137324" w:rsidP="00375EE4">
      <w:pPr>
        <w:pStyle w:val="NoSpacing"/>
        <w:ind w:left="0"/>
        <w:rPr>
          <w:smallCaps w:val="0"/>
        </w:rPr>
      </w:pPr>
    </w:p>
    <w:p w14:paraId="61F562F4" w14:textId="77777777" w:rsidR="00137324" w:rsidRDefault="00137324" w:rsidP="00375EE4">
      <w:pPr>
        <w:pStyle w:val="NoSpacing"/>
        <w:ind w:left="0"/>
        <w:rPr>
          <w:smallCaps w:val="0"/>
        </w:rPr>
      </w:pPr>
    </w:p>
    <w:p w14:paraId="061A0E99" w14:textId="77777777" w:rsidR="00137324" w:rsidRDefault="00137324" w:rsidP="00375EE4">
      <w:pPr>
        <w:pStyle w:val="NoSpacing"/>
        <w:ind w:left="0"/>
        <w:rPr>
          <w:smallCaps w:val="0"/>
        </w:rPr>
      </w:pPr>
    </w:p>
    <w:p w14:paraId="3783E536" w14:textId="0D1AAE2D" w:rsidR="00137324" w:rsidRDefault="00137324" w:rsidP="00375EE4">
      <w:pPr>
        <w:pStyle w:val="NoSpacing"/>
        <w:ind w:left="0"/>
        <w:rPr>
          <w:smallCaps w:val="0"/>
        </w:rPr>
      </w:pPr>
    </w:p>
    <w:p w14:paraId="5E22BF8E" w14:textId="77777777" w:rsidR="00137324" w:rsidRDefault="00137324" w:rsidP="00375EE4">
      <w:pPr>
        <w:pStyle w:val="NoSpacing"/>
        <w:ind w:left="0"/>
        <w:rPr>
          <w:smallCaps w:val="0"/>
        </w:rPr>
      </w:pPr>
    </w:p>
    <w:p w14:paraId="1B3DBE0B" w14:textId="28999EE4" w:rsidR="00137324" w:rsidRDefault="00137324" w:rsidP="00375EE4">
      <w:pPr>
        <w:pStyle w:val="NoSpacing"/>
        <w:ind w:left="0"/>
        <w:rPr>
          <w:smallCaps w:val="0"/>
        </w:rPr>
      </w:pPr>
    </w:p>
    <w:p w14:paraId="4F61C78E" w14:textId="20F0A77D" w:rsidR="00137324" w:rsidRDefault="00137324" w:rsidP="00375EE4">
      <w:pPr>
        <w:pStyle w:val="NoSpacing"/>
        <w:ind w:left="0"/>
        <w:rPr>
          <w:smallCaps w:val="0"/>
        </w:rPr>
      </w:pPr>
    </w:p>
    <w:p w14:paraId="0372AAC6" w14:textId="207F4F11" w:rsidR="00137324" w:rsidRDefault="00137324" w:rsidP="00375EE4">
      <w:pPr>
        <w:pStyle w:val="NoSpacing"/>
        <w:ind w:left="0"/>
        <w:rPr>
          <w:smallCaps w:val="0"/>
        </w:rPr>
      </w:pPr>
    </w:p>
    <w:p w14:paraId="776655F7" w14:textId="77777777" w:rsidR="00137324" w:rsidRDefault="00137324" w:rsidP="00375EE4">
      <w:pPr>
        <w:pStyle w:val="NoSpacing"/>
        <w:ind w:left="0"/>
        <w:rPr>
          <w:smallCaps w:val="0"/>
        </w:rPr>
      </w:pPr>
    </w:p>
    <w:p w14:paraId="1FA8396B" w14:textId="77777777" w:rsidR="00137324" w:rsidRDefault="00137324" w:rsidP="00375EE4">
      <w:pPr>
        <w:pStyle w:val="NoSpacing"/>
        <w:ind w:left="0"/>
        <w:rPr>
          <w:smallCaps w:val="0"/>
        </w:rPr>
      </w:pPr>
    </w:p>
    <w:p w14:paraId="4FACF1B3" w14:textId="77777777" w:rsidR="00137324" w:rsidRDefault="00137324" w:rsidP="00375EE4">
      <w:pPr>
        <w:pStyle w:val="NoSpacing"/>
        <w:ind w:left="0"/>
        <w:rPr>
          <w:smallCaps w:val="0"/>
        </w:rPr>
      </w:pPr>
    </w:p>
    <w:p w14:paraId="65E481B1" w14:textId="77777777" w:rsidR="00137324" w:rsidRDefault="00137324" w:rsidP="00375EE4">
      <w:pPr>
        <w:pStyle w:val="NoSpacing"/>
        <w:ind w:left="0"/>
        <w:rPr>
          <w:smallCaps w:val="0"/>
        </w:rPr>
      </w:pPr>
    </w:p>
    <w:p w14:paraId="469099DB" w14:textId="77777777" w:rsidR="00137324" w:rsidRDefault="00137324" w:rsidP="00375EE4">
      <w:pPr>
        <w:pStyle w:val="NoSpacing"/>
        <w:ind w:left="0"/>
        <w:rPr>
          <w:smallCaps w:val="0"/>
        </w:rPr>
      </w:pPr>
    </w:p>
    <w:p w14:paraId="148658B8" w14:textId="77777777" w:rsidR="00137324" w:rsidRDefault="00137324" w:rsidP="00375EE4">
      <w:pPr>
        <w:pStyle w:val="NoSpacing"/>
        <w:ind w:left="0"/>
        <w:rPr>
          <w:smallCaps w:val="0"/>
        </w:rPr>
      </w:pPr>
    </w:p>
    <w:p w14:paraId="660D92EB" w14:textId="77777777" w:rsidR="00137324" w:rsidRDefault="00137324" w:rsidP="00375EE4">
      <w:pPr>
        <w:pStyle w:val="NoSpacing"/>
        <w:ind w:left="0"/>
        <w:rPr>
          <w:smallCaps w:val="0"/>
        </w:rPr>
      </w:pPr>
    </w:p>
    <w:p w14:paraId="3454434B" w14:textId="77777777" w:rsidR="00137324" w:rsidRDefault="00137324" w:rsidP="00375EE4">
      <w:pPr>
        <w:pStyle w:val="NoSpacing"/>
        <w:ind w:left="0"/>
        <w:rPr>
          <w:smallCaps w:val="0"/>
        </w:rPr>
      </w:pPr>
    </w:p>
    <w:p w14:paraId="4DCBDFD2" w14:textId="77777777" w:rsidR="00137324" w:rsidRDefault="00137324" w:rsidP="00375EE4">
      <w:pPr>
        <w:pStyle w:val="NoSpacing"/>
        <w:ind w:left="0"/>
        <w:rPr>
          <w:smallCaps w:val="0"/>
        </w:rPr>
      </w:pPr>
    </w:p>
    <w:p w14:paraId="088B1EF9" w14:textId="77777777" w:rsidR="00137324" w:rsidRDefault="00137324" w:rsidP="00375EE4">
      <w:pPr>
        <w:pStyle w:val="NoSpacing"/>
        <w:ind w:left="0"/>
        <w:rPr>
          <w:smallCaps w:val="0"/>
        </w:rPr>
      </w:pPr>
    </w:p>
    <w:p w14:paraId="36AF762B" w14:textId="77777777" w:rsidR="00137324" w:rsidRDefault="00137324" w:rsidP="00375EE4">
      <w:pPr>
        <w:pStyle w:val="NoSpacing"/>
        <w:ind w:left="0"/>
        <w:rPr>
          <w:smallCaps w:val="0"/>
        </w:rPr>
      </w:pPr>
    </w:p>
    <w:p w14:paraId="4FCE8070" w14:textId="77777777" w:rsidR="00137324" w:rsidRDefault="00137324" w:rsidP="00375EE4">
      <w:pPr>
        <w:pStyle w:val="NoSpacing"/>
        <w:ind w:left="0"/>
        <w:rPr>
          <w:smallCaps w:val="0"/>
        </w:rPr>
      </w:pPr>
    </w:p>
    <w:p w14:paraId="7A7C10BA" w14:textId="77777777" w:rsidR="00137324" w:rsidRDefault="00137324" w:rsidP="00375EE4">
      <w:pPr>
        <w:pStyle w:val="NoSpacing"/>
        <w:ind w:left="0"/>
        <w:rPr>
          <w:smallCaps w:val="0"/>
        </w:rPr>
      </w:pPr>
    </w:p>
    <w:p w14:paraId="3BC3A2C8" w14:textId="77777777" w:rsidR="00137324" w:rsidRDefault="00137324" w:rsidP="00375EE4">
      <w:pPr>
        <w:pStyle w:val="NoSpacing"/>
        <w:ind w:left="0"/>
        <w:rPr>
          <w:smallCaps w:val="0"/>
        </w:rPr>
      </w:pPr>
    </w:p>
    <w:p w14:paraId="0F41E7F9" w14:textId="39185F7B" w:rsidR="00137324" w:rsidRDefault="00137324" w:rsidP="00375EE4">
      <w:pPr>
        <w:pStyle w:val="NoSpacing"/>
        <w:ind w:left="0"/>
        <w:rPr>
          <w:smallCaps w:val="0"/>
        </w:rPr>
      </w:pPr>
    </w:p>
    <w:p w14:paraId="66EE57C6" w14:textId="77777777" w:rsidR="00137324" w:rsidRDefault="00137324" w:rsidP="00375EE4">
      <w:pPr>
        <w:pStyle w:val="NoSpacing"/>
        <w:ind w:left="0"/>
        <w:rPr>
          <w:smallCaps w:val="0"/>
        </w:rPr>
      </w:pPr>
    </w:p>
    <w:p w14:paraId="7E63C16F" w14:textId="77777777" w:rsidR="00137324" w:rsidRDefault="00137324" w:rsidP="00375EE4">
      <w:pPr>
        <w:pStyle w:val="NoSpacing"/>
        <w:ind w:left="0"/>
        <w:rPr>
          <w:smallCaps w:val="0"/>
        </w:rPr>
      </w:pPr>
    </w:p>
    <w:p w14:paraId="3D7B1BE0" w14:textId="77777777" w:rsidR="00137324" w:rsidRDefault="00137324" w:rsidP="00375EE4">
      <w:pPr>
        <w:pStyle w:val="NoSpacing"/>
        <w:ind w:left="0"/>
        <w:rPr>
          <w:smallCaps w:val="0"/>
        </w:rPr>
      </w:pPr>
    </w:p>
    <w:p w14:paraId="2A461A5B" w14:textId="77777777" w:rsidR="00137324" w:rsidRDefault="00137324" w:rsidP="00375EE4">
      <w:pPr>
        <w:pStyle w:val="NoSpacing"/>
        <w:ind w:left="0"/>
        <w:rPr>
          <w:smallCaps w:val="0"/>
        </w:rPr>
      </w:pPr>
    </w:p>
    <w:p w14:paraId="379B7FF2" w14:textId="77777777" w:rsidR="00137324" w:rsidRDefault="00137324" w:rsidP="00375EE4">
      <w:pPr>
        <w:pStyle w:val="NoSpacing"/>
        <w:ind w:left="0"/>
        <w:rPr>
          <w:smallCaps w:val="0"/>
        </w:rPr>
      </w:pPr>
    </w:p>
    <w:p w14:paraId="7E1D52CA" w14:textId="3545D291" w:rsidR="00137324" w:rsidRDefault="00137324" w:rsidP="00375EE4">
      <w:pPr>
        <w:pStyle w:val="NoSpacing"/>
        <w:ind w:left="0"/>
        <w:rPr>
          <w:smallCaps w:val="0"/>
        </w:rPr>
      </w:pPr>
    </w:p>
    <w:p w14:paraId="4DAD668C" w14:textId="77777777" w:rsidR="00345549" w:rsidRDefault="00345549" w:rsidP="00375EE4">
      <w:pPr>
        <w:pStyle w:val="NoSpacing"/>
        <w:ind w:left="0"/>
        <w:rPr>
          <w:smallCaps w:val="0"/>
        </w:rPr>
      </w:pPr>
    </w:p>
    <w:p w14:paraId="6C4D6C35" w14:textId="77777777" w:rsidR="00345549" w:rsidRDefault="00345549" w:rsidP="00375EE4">
      <w:pPr>
        <w:pStyle w:val="NoSpacing"/>
        <w:ind w:left="0"/>
        <w:rPr>
          <w:smallCaps w:val="0"/>
        </w:rPr>
      </w:pPr>
    </w:p>
    <w:p w14:paraId="2B164AF5" w14:textId="77777777" w:rsidR="00345549" w:rsidRDefault="00345549" w:rsidP="00375EE4">
      <w:pPr>
        <w:pStyle w:val="NoSpacing"/>
        <w:ind w:left="0"/>
        <w:rPr>
          <w:smallCaps w:val="0"/>
        </w:rPr>
      </w:pPr>
    </w:p>
    <w:p w14:paraId="3DD6E8C1" w14:textId="01D4D495" w:rsidR="00137324" w:rsidRDefault="00345549" w:rsidP="00375EE4">
      <w:pPr>
        <w:pStyle w:val="NoSpacing"/>
        <w:ind w:left="0"/>
        <w:rPr>
          <w:smallCaps w:val="0"/>
        </w:rPr>
      </w:pPr>
      <w:r>
        <w:rPr>
          <w:noProof/>
        </w:rPr>
        <w:drawing>
          <wp:anchor distT="0" distB="0" distL="114300" distR="114300" simplePos="0" relativeHeight="251662336" behindDoc="1" locked="0" layoutInCell="1" allowOverlap="1" wp14:anchorId="24455760" wp14:editId="29BD3B48">
            <wp:simplePos x="0" y="0"/>
            <wp:positionH relativeFrom="column">
              <wp:posOffset>249665</wp:posOffset>
            </wp:positionH>
            <wp:positionV relativeFrom="paragraph">
              <wp:posOffset>7703</wp:posOffset>
            </wp:positionV>
            <wp:extent cx="5971429" cy="4714240"/>
            <wp:effectExtent l="0" t="0" r="0" b="0"/>
            <wp:wrapNone/>
            <wp:docPr id="1324129732" name="Picture 4" descr="A computer screen shot of 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129732" name="Picture 4" descr="A computer screen shot of a softwar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1429" cy="47142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A2664C" w14:textId="307489BD" w:rsidR="00345549" w:rsidRPr="00345549" w:rsidRDefault="00345549" w:rsidP="00345549"/>
    <w:p w14:paraId="4848C6C2" w14:textId="77777777" w:rsidR="00345549" w:rsidRPr="00345549" w:rsidRDefault="00345549" w:rsidP="00345549"/>
    <w:p w14:paraId="692E55C4" w14:textId="77777777" w:rsidR="00345549" w:rsidRPr="00345549" w:rsidRDefault="00345549" w:rsidP="00345549"/>
    <w:p w14:paraId="7666C25A" w14:textId="77777777" w:rsidR="00345549" w:rsidRPr="00345549" w:rsidRDefault="00345549" w:rsidP="00345549"/>
    <w:p w14:paraId="70479387" w14:textId="77777777" w:rsidR="00345549" w:rsidRPr="00345549" w:rsidRDefault="00345549" w:rsidP="00345549"/>
    <w:p w14:paraId="111D02A4" w14:textId="77777777" w:rsidR="00345549" w:rsidRPr="00345549" w:rsidRDefault="00345549" w:rsidP="00345549"/>
    <w:p w14:paraId="589AE54D" w14:textId="77777777" w:rsidR="00345549" w:rsidRPr="00345549" w:rsidRDefault="00345549" w:rsidP="00345549"/>
    <w:p w14:paraId="591B24BA" w14:textId="77777777" w:rsidR="00345549" w:rsidRPr="00345549" w:rsidRDefault="00345549" w:rsidP="00345549"/>
    <w:p w14:paraId="5F9D2E30" w14:textId="77777777" w:rsidR="00345549" w:rsidRPr="00345549" w:rsidRDefault="00345549" w:rsidP="00345549"/>
    <w:p w14:paraId="5B04768E" w14:textId="77777777" w:rsidR="00345549" w:rsidRPr="00345549" w:rsidRDefault="00345549" w:rsidP="00345549"/>
    <w:p w14:paraId="56CD9ED1" w14:textId="77777777" w:rsidR="00345549" w:rsidRPr="00345549" w:rsidRDefault="00345549" w:rsidP="00345549"/>
    <w:p w14:paraId="5F13A4DB" w14:textId="77777777" w:rsidR="00345549" w:rsidRPr="00345549" w:rsidRDefault="00345549" w:rsidP="00345549"/>
    <w:p w14:paraId="296324A3" w14:textId="77777777" w:rsidR="00345549" w:rsidRDefault="00345549" w:rsidP="00345549">
      <w:pPr>
        <w:jc w:val="right"/>
      </w:pPr>
    </w:p>
    <w:p w14:paraId="0C0ABFB6" w14:textId="77777777" w:rsidR="00345549" w:rsidRDefault="00345549" w:rsidP="00345549">
      <w:pPr>
        <w:jc w:val="right"/>
      </w:pPr>
    </w:p>
    <w:p w14:paraId="0E65D4F1" w14:textId="77777777" w:rsidR="00345549" w:rsidRDefault="00345549" w:rsidP="00345549">
      <w:pPr>
        <w:jc w:val="right"/>
      </w:pPr>
    </w:p>
    <w:p w14:paraId="64A60094" w14:textId="77777777" w:rsidR="00345549" w:rsidRDefault="00345549" w:rsidP="00345549">
      <w:pPr>
        <w:jc w:val="right"/>
      </w:pPr>
    </w:p>
    <w:p w14:paraId="4145B410" w14:textId="77777777" w:rsidR="00345549" w:rsidRDefault="00345549" w:rsidP="00345549">
      <w:pPr>
        <w:jc w:val="right"/>
      </w:pPr>
    </w:p>
    <w:p w14:paraId="65AE3807" w14:textId="7A03EA6E" w:rsidR="00345549" w:rsidRPr="00345549" w:rsidRDefault="00345549" w:rsidP="00345549">
      <w:pPr>
        <w:ind w:left="0"/>
        <w:rPr>
          <w:sz w:val="36"/>
          <w:szCs w:val="36"/>
        </w:rPr>
      </w:pPr>
      <w:r w:rsidRPr="00345549">
        <w:rPr>
          <w:sz w:val="36"/>
          <w:szCs w:val="36"/>
        </w:rPr>
        <w:t>INSTALLATION COMPLETED</w:t>
      </w:r>
    </w:p>
    <w:p w14:paraId="3EF7AA0C" w14:textId="77777777" w:rsidR="00345549" w:rsidRDefault="00345549" w:rsidP="00345549">
      <w:pPr>
        <w:jc w:val="right"/>
      </w:pPr>
    </w:p>
    <w:p w14:paraId="7CD06ED3" w14:textId="77777777" w:rsidR="00345549" w:rsidRDefault="00345549" w:rsidP="00345549">
      <w:pPr>
        <w:jc w:val="right"/>
      </w:pPr>
    </w:p>
    <w:p w14:paraId="0CADA791" w14:textId="77777777" w:rsidR="00345549" w:rsidRDefault="00345549" w:rsidP="00345549">
      <w:pPr>
        <w:jc w:val="right"/>
      </w:pPr>
    </w:p>
    <w:p w14:paraId="3957D157" w14:textId="633894B4" w:rsidR="00345549" w:rsidRDefault="00345549" w:rsidP="00345549">
      <w:pPr>
        <w:jc w:val="right"/>
      </w:pPr>
      <w:r>
        <w:rPr>
          <w:noProof/>
        </w:rPr>
        <w:drawing>
          <wp:anchor distT="0" distB="0" distL="114300" distR="114300" simplePos="0" relativeHeight="251663360" behindDoc="1" locked="0" layoutInCell="1" allowOverlap="1" wp14:anchorId="0A97035D" wp14:editId="38088615">
            <wp:simplePos x="0" y="0"/>
            <wp:positionH relativeFrom="margin">
              <wp:align>center</wp:align>
            </wp:positionH>
            <wp:positionV relativeFrom="paragraph">
              <wp:posOffset>207562</wp:posOffset>
            </wp:positionV>
            <wp:extent cx="6050942" cy="5775584"/>
            <wp:effectExtent l="0" t="0" r="6985" b="0"/>
            <wp:wrapNone/>
            <wp:docPr id="20360276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0942" cy="57755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C2055D" w14:textId="77777777" w:rsidR="00345549" w:rsidRPr="00345549" w:rsidRDefault="00345549" w:rsidP="00345549"/>
    <w:p w14:paraId="03BFC92E" w14:textId="77777777" w:rsidR="00345549" w:rsidRPr="00345549" w:rsidRDefault="00345549" w:rsidP="00345549"/>
    <w:p w14:paraId="5C4B6E9F" w14:textId="77777777" w:rsidR="00345549" w:rsidRPr="00345549" w:rsidRDefault="00345549" w:rsidP="00345549"/>
    <w:p w14:paraId="2573FB83" w14:textId="77777777" w:rsidR="00345549" w:rsidRPr="00345549" w:rsidRDefault="00345549" w:rsidP="00345549"/>
    <w:p w14:paraId="1299F185" w14:textId="77777777" w:rsidR="00345549" w:rsidRPr="00345549" w:rsidRDefault="00345549" w:rsidP="00345549"/>
    <w:p w14:paraId="5F7A6A9F" w14:textId="77777777" w:rsidR="00345549" w:rsidRPr="00345549" w:rsidRDefault="00345549" w:rsidP="00345549"/>
    <w:p w14:paraId="5A720B5A" w14:textId="77777777" w:rsidR="00345549" w:rsidRPr="00345549" w:rsidRDefault="00345549" w:rsidP="00345549"/>
    <w:p w14:paraId="495F2093" w14:textId="77777777" w:rsidR="00345549" w:rsidRPr="00345549" w:rsidRDefault="00345549" w:rsidP="00345549"/>
    <w:p w14:paraId="5D5D97D4" w14:textId="77777777" w:rsidR="00345549" w:rsidRPr="00345549" w:rsidRDefault="00345549" w:rsidP="00345549"/>
    <w:p w14:paraId="2B600620" w14:textId="77777777" w:rsidR="00345549" w:rsidRPr="00345549" w:rsidRDefault="00345549" w:rsidP="00345549"/>
    <w:p w14:paraId="7B8D9143" w14:textId="77777777" w:rsidR="00345549" w:rsidRPr="00345549" w:rsidRDefault="00345549" w:rsidP="00345549"/>
    <w:p w14:paraId="11EE2FBB" w14:textId="77777777" w:rsidR="00345549" w:rsidRPr="00345549" w:rsidRDefault="00345549" w:rsidP="00345549"/>
    <w:p w14:paraId="033BC800" w14:textId="77777777" w:rsidR="00345549" w:rsidRPr="00345549" w:rsidRDefault="00345549" w:rsidP="00345549"/>
    <w:p w14:paraId="37AC5490" w14:textId="77777777" w:rsidR="00345549" w:rsidRPr="00345549" w:rsidRDefault="00345549" w:rsidP="00345549"/>
    <w:p w14:paraId="2D044D52" w14:textId="77777777" w:rsidR="00345549" w:rsidRPr="00345549" w:rsidRDefault="00345549" w:rsidP="00345549"/>
    <w:p w14:paraId="21CFB66B" w14:textId="77777777" w:rsidR="00345549" w:rsidRPr="00345549" w:rsidRDefault="00345549" w:rsidP="00345549"/>
    <w:p w14:paraId="6C054A8A" w14:textId="77777777" w:rsidR="00345549" w:rsidRPr="00345549" w:rsidRDefault="00345549" w:rsidP="00345549"/>
    <w:p w14:paraId="617201C1" w14:textId="77777777" w:rsidR="00345549" w:rsidRPr="00345549" w:rsidRDefault="00345549" w:rsidP="00345549"/>
    <w:p w14:paraId="18886011" w14:textId="77777777" w:rsidR="00345549" w:rsidRPr="00345549" w:rsidRDefault="00345549" w:rsidP="00345549"/>
    <w:p w14:paraId="29E83CD0" w14:textId="77777777" w:rsidR="00345549" w:rsidRDefault="00345549" w:rsidP="00345549">
      <w:pPr>
        <w:jc w:val="right"/>
      </w:pPr>
    </w:p>
    <w:p w14:paraId="20A3C34D" w14:textId="77777777" w:rsidR="00345549" w:rsidRDefault="00345549" w:rsidP="00345549">
      <w:pPr>
        <w:jc w:val="right"/>
      </w:pPr>
    </w:p>
    <w:p w14:paraId="1400695C" w14:textId="77777777" w:rsidR="00345549" w:rsidRDefault="00345549" w:rsidP="00345549">
      <w:pPr>
        <w:jc w:val="right"/>
      </w:pPr>
    </w:p>
    <w:p w14:paraId="3F0198B4" w14:textId="77777777" w:rsidR="00345549" w:rsidRDefault="00345549" w:rsidP="00345549">
      <w:pPr>
        <w:jc w:val="right"/>
      </w:pPr>
    </w:p>
    <w:p w14:paraId="70601C34" w14:textId="77777777" w:rsidR="00345549" w:rsidRDefault="00345549" w:rsidP="00345549">
      <w:pPr>
        <w:jc w:val="right"/>
      </w:pPr>
    </w:p>
    <w:p w14:paraId="1C7D5E7C" w14:textId="77777777" w:rsidR="00345549" w:rsidRDefault="00345549" w:rsidP="00345549">
      <w:pPr>
        <w:jc w:val="right"/>
      </w:pPr>
    </w:p>
    <w:p w14:paraId="56D2EA96" w14:textId="77777777" w:rsidR="00345549" w:rsidRDefault="00345549" w:rsidP="00345549">
      <w:pPr>
        <w:jc w:val="right"/>
      </w:pPr>
    </w:p>
    <w:p w14:paraId="109D4D74" w14:textId="116D2D82" w:rsidR="0051112B" w:rsidRDefault="0051112B" w:rsidP="0051112B">
      <w:pPr>
        <w:ind w:left="0" w:firstLine="706"/>
        <w:rPr>
          <w:smallCaps w:val="0"/>
          <w:color w:val="373545"/>
          <w:sz w:val="40"/>
          <w:szCs w:val="40"/>
        </w:rPr>
      </w:pPr>
      <w:r>
        <w:rPr>
          <w:smallCaps w:val="0"/>
          <w:color w:val="373545"/>
          <w:sz w:val="40"/>
          <w:szCs w:val="40"/>
        </w:rPr>
        <w:lastRenderedPageBreak/>
        <w:t>Gather BES Support</w:t>
      </w:r>
    </w:p>
    <w:p w14:paraId="18B5FDF2" w14:textId="77777777" w:rsidR="0051112B" w:rsidRDefault="0051112B" w:rsidP="0051112B">
      <w:pPr>
        <w:ind w:left="0" w:firstLine="706"/>
        <w:rPr>
          <w:smallCaps w:val="0"/>
          <w:color w:val="373545"/>
          <w:sz w:val="40"/>
          <w:szCs w:val="40"/>
        </w:rPr>
      </w:pPr>
    </w:p>
    <w:p w14:paraId="1F3E300E" w14:textId="77777777" w:rsidR="00345549" w:rsidRPr="00375EE4" w:rsidRDefault="00345549" w:rsidP="00345549">
      <w:pPr>
        <w:ind w:left="0"/>
        <w:rPr>
          <w:smallCaps w:val="0"/>
          <w:color w:val="373545"/>
          <w:sz w:val="30"/>
          <w:szCs w:val="30"/>
          <w:lang w:val="en-IN"/>
        </w:rPr>
      </w:pPr>
      <w:r w:rsidRPr="00375EE4">
        <w:rPr>
          <w:smallCaps w:val="0"/>
          <w:color w:val="373545"/>
          <w:sz w:val="30"/>
          <w:szCs w:val="30"/>
          <w:lang w:val="en-IN"/>
        </w:rPr>
        <w:t>Prerequisites</w:t>
      </w:r>
    </w:p>
    <w:p w14:paraId="6A1CE294" w14:textId="0DB1C486" w:rsidR="00345549" w:rsidRPr="00345549" w:rsidRDefault="00345549" w:rsidP="00345549">
      <w:pPr>
        <w:numPr>
          <w:ilvl w:val="0"/>
          <w:numId w:val="70"/>
        </w:numPr>
      </w:pPr>
      <w:r>
        <w:rPr>
          <w:smallCaps w:val="0"/>
          <w:color w:val="373545"/>
          <w:sz w:val="30"/>
          <w:szCs w:val="30"/>
          <w:lang w:val="en-IN"/>
        </w:rPr>
        <w:t>Download Airgap Tool Utilities from download.bigfix.com</w:t>
      </w:r>
      <w:r w:rsidR="0019276E">
        <w:rPr>
          <w:smallCaps w:val="0"/>
          <w:color w:val="373545"/>
          <w:sz w:val="30"/>
          <w:szCs w:val="30"/>
          <w:lang w:val="en-IN"/>
        </w:rPr>
        <w:t xml:space="preserve"> on the machine which has internet and extract it.</w:t>
      </w:r>
    </w:p>
    <w:p w14:paraId="37253FEE" w14:textId="6B3A7BAD" w:rsidR="00345549" w:rsidRPr="00345549" w:rsidRDefault="00345549" w:rsidP="00345549">
      <w:pPr>
        <w:numPr>
          <w:ilvl w:val="0"/>
          <w:numId w:val="70"/>
        </w:numPr>
      </w:pPr>
      <w:r>
        <w:rPr>
          <w:smallCaps w:val="0"/>
          <w:color w:val="373545"/>
          <w:sz w:val="30"/>
          <w:szCs w:val="30"/>
          <w:lang w:val="en-IN"/>
        </w:rPr>
        <w:t>Then</w:t>
      </w:r>
      <w:r w:rsidR="0019276E">
        <w:rPr>
          <w:smallCaps w:val="0"/>
          <w:color w:val="373545"/>
          <w:sz w:val="30"/>
          <w:szCs w:val="30"/>
          <w:lang w:val="en-IN"/>
        </w:rPr>
        <w:t xml:space="preserve"> Go to console look for the content in BES Support Site it should be 0</w:t>
      </w:r>
    </w:p>
    <w:p w14:paraId="34E39C07" w14:textId="2CBABE95" w:rsidR="00345549" w:rsidRDefault="00345549" w:rsidP="00345549">
      <w:pPr>
        <w:ind w:left="0"/>
      </w:pPr>
      <w:r w:rsidRPr="00345549">
        <w:rPr>
          <w:noProof/>
        </w:rPr>
        <w:drawing>
          <wp:anchor distT="0" distB="0" distL="114300" distR="114300" simplePos="0" relativeHeight="251664384" behindDoc="1" locked="0" layoutInCell="1" allowOverlap="1" wp14:anchorId="55571048" wp14:editId="4C495D52">
            <wp:simplePos x="0" y="0"/>
            <wp:positionH relativeFrom="page">
              <wp:posOffset>699384</wp:posOffset>
            </wp:positionH>
            <wp:positionV relativeFrom="paragraph">
              <wp:posOffset>195746</wp:posOffset>
            </wp:positionV>
            <wp:extent cx="5669580" cy="5367130"/>
            <wp:effectExtent l="0" t="0" r="7620" b="5080"/>
            <wp:wrapNone/>
            <wp:docPr id="10899481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9580" cy="53671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EB42BC" w14:textId="5691A6D9" w:rsidR="00345549" w:rsidRDefault="00345549" w:rsidP="00345549">
      <w:pPr>
        <w:ind w:left="0"/>
      </w:pPr>
    </w:p>
    <w:p w14:paraId="1B72BE94" w14:textId="77777777" w:rsidR="00345549" w:rsidRDefault="00345549" w:rsidP="00345549">
      <w:pPr>
        <w:ind w:left="0"/>
      </w:pPr>
    </w:p>
    <w:p w14:paraId="2D399C85" w14:textId="77777777" w:rsidR="00345549" w:rsidRDefault="00345549" w:rsidP="00345549">
      <w:pPr>
        <w:ind w:left="0"/>
      </w:pPr>
    </w:p>
    <w:p w14:paraId="3F6C92B9" w14:textId="77777777" w:rsidR="00345549" w:rsidRDefault="00345549" w:rsidP="00345549">
      <w:pPr>
        <w:ind w:left="0"/>
      </w:pPr>
    </w:p>
    <w:p w14:paraId="629AD087" w14:textId="77777777" w:rsidR="00345549" w:rsidRDefault="00345549" w:rsidP="00345549">
      <w:pPr>
        <w:ind w:left="0"/>
      </w:pPr>
    </w:p>
    <w:p w14:paraId="47FD301E" w14:textId="77777777" w:rsidR="00345549" w:rsidRDefault="00345549" w:rsidP="00345549">
      <w:pPr>
        <w:ind w:left="0"/>
      </w:pPr>
    </w:p>
    <w:p w14:paraId="43CCA2D6" w14:textId="77777777" w:rsidR="00345549" w:rsidRDefault="00345549" w:rsidP="00345549">
      <w:pPr>
        <w:ind w:left="0"/>
      </w:pPr>
    </w:p>
    <w:p w14:paraId="50C44C02" w14:textId="77777777" w:rsidR="00345549" w:rsidRDefault="00345549" w:rsidP="00345549">
      <w:pPr>
        <w:ind w:left="0"/>
      </w:pPr>
    </w:p>
    <w:p w14:paraId="70441E41" w14:textId="77777777" w:rsidR="00345549" w:rsidRDefault="00345549" w:rsidP="00345549">
      <w:pPr>
        <w:ind w:left="0"/>
      </w:pPr>
    </w:p>
    <w:p w14:paraId="22526F5E" w14:textId="77777777" w:rsidR="00345549" w:rsidRDefault="00345549" w:rsidP="00345549">
      <w:pPr>
        <w:ind w:left="0"/>
      </w:pPr>
    </w:p>
    <w:p w14:paraId="0F700E85" w14:textId="77777777" w:rsidR="00345549" w:rsidRDefault="00345549" w:rsidP="00345549">
      <w:pPr>
        <w:ind w:left="0"/>
      </w:pPr>
    </w:p>
    <w:p w14:paraId="1A6A8AD7" w14:textId="77777777" w:rsidR="00345549" w:rsidRDefault="00345549" w:rsidP="00345549">
      <w:pPr>
        <w:ind w:left="0"/>
      </w:pPr>
    </w:p>
    <w:p w14:paraId="04F24FDC" w14:textId="77777777" w:rsidR="00345549" w:rsidRDefault="00345549" w:rsidP="00345549">
      <w:pPr>
        <w:ind w:left="0"/>
      </w:pPr>
    </w:p>
    <w:p w14:paraId="799FA11C" w14:textId="77777777" w:rsidR="00345549" w:rsidRDefault="00345549" w:rsidP="00345549">
      <w:pPr>
        <w:ind w:left="0"/>
      </w:pPr>
    </w:p>
    <w:p w14:paraId="76C1D322" w14:textId="77777777" w:rsidR="00345549" w:rsidRDefault="00345549" w:rsidP="00345549">
      <w:pPr>
        <w:ind w:left="0"/>
      </w:pPr>
    </w:p>
    <w:p w14:paraId="600D2C71" w14:textId="77777777" w:rsidR="00345549" w:rsidRDefault="00345549" w:rsidP="00345549">
      <w:pPr>
        <w:ind w:left="0"/>
      </w:pPr>
    </w:p>
    <w:p w14:paraId="5944C7D5" w14:textId="77777777" w:rsidR="00345549" w:rsidRDefault="00345549" w:rsidP="00345549">
      <w:pPr>
        <w:ind w:left="0"/>
      </w:pPr>
    </w:p>
    <w:p w14:paraId="7B111182" w14:textId="77777777" w:rsidR="00345549" w:rsidRDefault="00345549" w:rsidP="00345549">
      <w:pPr>
        <w:ind w:left="0"/>
      </w:pPr>
    </w:p>
    <w:p w14:paraId="084E2504" w14:textId="0B07F036" w:rsidR="0019276E" w:rsidRPr="0019276E" w:rsidRDefault="0019276E" w:rsidP="00345549">
      <w:pPr>
        <w:ind w:left="0"/>
        <w:rPr>
          <w:sz w:val="36"/>
          <w:szCs w:val="36"/>
        </w:rPr>
      </w:pPr>
      <w:r w:rsidRPr="0019276E">
        <w:rPr>
          <w:sz w:val="36"/>
          <w:szCs w:val="36"/>
        </w:rPr>
        <w:t>Next Step</w:t>
      </w:r>
    </w:p>
    <w:p w14:paraId="262462E2" w14:textId="53FBE663" w:rsidR="0019276E" w:rsidRPr="0019276E" w:rsidRDefault="0019276E" w:rsidP="0019276E">
      <w:pPr>
        <w:numPr>
          <w:ilvl w:val="0"/>
          <w:numId w:val="70"/>
        </w:numPr>
      </w:pPr>
      <w:r w:rsidRPr="0019276E">
        <w:rPr>
          <w:smallCaps w:val="0"/>
          <w:color w:val="373545"/>
          <w:sz w:val="30"/>
          <w:szCs w:val="30"/>
          <w:lang w:val="en-IN"/>
        </w:rPr>
        <w:t>Run the Give command</w:t>
      </w:r>
      <w:r>
        <w:rPr>
          <w:smallCaps w:val="0"/>
          <w:color w:val="373545"/>
          <w:sz w:val="30"/>
          <w:szCs w:val="30"/>
          <w:lang w:val="en-IN"/>
        </w:rPr>
        <w:t xml:space="preserve"> from the below image</w:t>
      </w:r>
      <w:r w:rsidRPr="0019276E">
        <w:rPr>
          <w:smallCaps w:val="0"/>
          <w:color w:val="373545"/>
          <w:sz w:val="30"/>
          <w:szCs w:val="30"/>
          <w:lang w:val="en-IN"/>
        </w:rPr>
        <w:t xml:space="preserve"> on the machine which has internet</w:t>
      </w:r>
      <w:r>
        <w:rPr>
          <w:smallCaps w:val="0"/>
          <w:color w:val="373545"/>
          <w:sz w:val="30"/>
          <w:szCs w:val="30"/>
          <w:lang w:val="en-IN"/>
        </w:rPr>
        <w:t>. It Gather list of all the site present in BigFix only Lists.</w:t>
      </w:r>
    </w:p>
    <w:p w14:paraId="34C37062" w14:textId="73C09BC1" w:rsidR="0019276E" w:rsidRPr="00CA40EB" w:rsidRDefault="0019276E" w:rsidP="0019276E">
      <w:pPr>
        <w:numPr>
          <w:ilvl w:val="0"/>
          <w:numId w:val="70"/>
        </w:numPr>
      </w:pPr>
      <w:r>
        <w:rPr>
          <w:smallCaps w:val="0"/>
          <w:color w:val="373545"/>
          <w:sz w:val="30"/>
          <w:szCs w:val="30"/>
          <w:lang w:val="en-IN"/>
        </w:rPr>
        <w:t>Use your Serial number and Email Address accordingly</w:t>
      </w:r>
    </w:p>
    <w:p w14:paraId="460FF2B1" w14:textId="0C21BB44" w:rsidR="00CA40EB" w:rsidRDefault="00CA40EB" w:rsidP="0019276E">
      <w:pPr>
        <w:numPr>
          <w:ilvl w:val="0"/>
          <w:numId w:val="70"/>
        </w:numPr>
      </w:pPr>
      <w:r w:rsidRPr="00CA40EB">
        <w:t xml:space="preserve">.\BESAirgapTool.exe -serial 152325293 -email </w:t>
      </w:r>
      <w:hyperlink r:id="rId18" w:history="1">
        <w:r w:rsidRPr="00630274">
          <w:rPr>
            <w:rStyle w:val="Hyperlink"/>
          </w:rPr>
          <w:t>akshay-ku@hcl.com</w:t>
        </w:r>
      </w:hyperlink>
      <w:r>
        <w:t xml:space="preserve"> </w:t>
      </w:r>
    </w:p>
    <w:p w14:paraId="4923B044" w14:textId="33666588" w:rsidR="00CA40EB" w:rsidRDefault="00CA40EB" w:rsidP="0019276E">
      <w:pPr>
        <w:numPr>
          <w:ilvl w:val="0"/>
          <w:numId w:val="70"/>
        </w:numPr>
      </w:pPr>
      <w:r w:rsidRPr="00CA40EB">
        <w:lastRenderedPageBreak/>
        <w:t>.\BESAirgapTool.exe -serial 152325293 -email akshay-ku@hcl.com -</w:t>
      </w:r>
      <w:proofErr w:type="spellStart"/>
      <w:r w:rsidRPr="00CA40EB">
        <w:t>createSiteList</w:t>
      </w:r>
      <w:proofErr w:type="spellEnd"/>
      <w:r w:rsidRPr="00CA40EB">
        <w:t xml:space="preserve"> bigfixsites.txt</w:t>
      </w:r>
    </w:p>
    <w:p w14:paraId="38091041" w14:textId="77777777" w:rsidR="0019276E" w:rsidRDefault="0019276E" w:rsidP="0019276E">
      <w:pPr>
        <w:ind w:left="0"/>
      </w:pPr>
    </w:p>
    <w:p w14:paraId="30549C03" w14:textId="77777777" w:rsidR="0019276E" w:rsidRDefault="0019276E" w:rsidP="0019276E">
      <w:pPr>
        <w:ind w:left="720"/>
      </w:pPr>
    </w:p>
    <w:p w14:paraId="0B767277" w14:textId="77777777" w:rsidR="0019276E" w:rsidRDefault="0019276E" w:rsidP="0019276E">
      <w:pPr>
        <w:ind w:left="720"/>
      </w:pPr>
    </w:p>
    <w:p w14:paraId="7B6294E6" w14:textId="1FE7DDCF" w:rsidR="0019276E" w:rsidRDefault="0019276E" w:rsidP="0019276E">
      <w:pPr>
        <w:ind w:left="720"/>
      </w:pPr>
      <w:r>
        <w:rPr>
          <w:noProof/>
        </w:rPr>
        <w:drawing>
          <wp:anchor distT="0" distB="0" distL="114300" distR="114300" simplePos="0" relativeHeight="251665408" behindDoc="0" locked="0" layoutInCell="1" allowOverlap="1" wp14:anchorId="41366B71" wp14:editId="4960A506">
            <wp:simplePos x="0" y="0"/>
            <wp:positionH relativeFrom="margin">
              <wp:align>center</wp:align>
            </wp:positionH>
            <wp:positionV relativeFrom="paragraph">
              <wp:posOffset>441</wp:posOffset>
            </wp:positionV>
            <wp:extent cx="6205855" cy="3490595"/>
            <wp:effectExtent l="0" t="0" r="4445" b="0"/>
            <wp:wrapSquare wrapText="bothSides"/>
            <wp:docPr id="1442441696" name="Picture 7" descr="A computer screen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441696" name="Picture 7" descr="A computer screen with a black background&#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05855" cy="34905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1" locked="0" layoutInCell="1" allowOverlap="1" wp14:anchorId="2B5A41C3" wp14:editId="1D7FC2CB">
            <wp:simplePos x="0" y="0"/>
            <wp:positionH relativeFrom="margin">
              <wp:align>center</wp:align>
            </wp:positionH>
            <wp:positionV relativeFrom="paragraph">
              <wp:posOffset>3646694</wp:posOffset>
            </wp:positionV>
            <wp:extent cx="6114415" cy="2994660"/>
            <wp:effectExtent l="0" t="0" r="635" b="0"/>
            <wp:wrapNone/>
            <wp:docPr id="21471714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14415" cy="2994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99A931" w14:textId="5C31AD70" w:rsidR="0019276E" w:rsidRDefault="0019276E" w:rsidP="0019276E">
      <w:pPr>
        <w:ind w:left="720"/>
      </w:pPr>
    </w:p>
    <w:p w14:paraId="4E799CC4" w14:textId="587BC956" w:rsidR="0019276E" w:rsidRDefault="0019276E" w:rsidP="0019276E">
      <w:pPr>
        <w:ind w:left="720"/>
      </w:pPr>
    </w:p>
    <w:p w14:paraId="0E36344B" w14:textId="627B35B3" w:rsidR="0019276E" w:rsidRDefault="0019276E" w:rsidP="0019276E">
      <w:pPr>
        <w:ind w:left="720"/>
      </w:pPr>
    </w:p>
    <w:p w14:paraId="26C2A4D2" w14:textId="100550F7" w:rsidR="0019276E" w:rsidRDefault="0019276E" w:rsidP="0019276E">
      <w:pPr>
        <w:ind w:left="720"/>
      </w:pPr>
    </w:p>
    <w:p w14:paraId="096152A4" w14:textId="4DA1EDA0" w:rsidR="0019276E" w:rsidRDefault="0019276E" w:rsidP="0019276E">
      <w:pPr>
        <w:ind w:left="720"/>
      </w:pPr>
    </w:p>
    <w:p w14:paraId="67479E8A" w14:textId="442F6684" w:rsidR="0019276E" w:rsidRDefault="0019276E" w:rsidP="0019276E">
      <w:pPr>
        <w:ind w:left="720"/>
      </w:pPr>
    </w:p>
    <w:p w14:paraId="498A7849" w14:textId="75E456A5" w:rsidR="0019276E" w:rsidRDefault="0019276E" w:rsidP="0019276E">
      <w:pPr>
        <w:ind w:left="720"/>
      </w:pPr>
    </w:p>
    <w:p w14:paraId="78E34DEC" w14:textId="6E44AE49" w:rsidR="0019276E" w:rsidRDefault="0019276E" w:rsidP="0019276E">
      <w:pPr>
        <w:ind w:left="720"/>
      </w:pPr>
    </w:p>
    <w:p w14:paraId="7B1FD007" w14:textId="77777777" w:rsidR="0019276E" w:rsidRDefault="0019276E" w:rsidP="0019276E">
      <w:pPr>
        <w:ind w:left="720"/>
      </w:pPr>
    </w:p>
    <w:p w14:paraId="26423D3C" w14:textId="3F8BFB25" w:rsidR="0019276E" w:rsidRDefault="0019276E" w:rsidP="0019276E">
      <w:pPr>
        <w:ind w:left="720"/>
      </w:pPr>
    </w:p>
    <w:p w14:paraId="45120978" w14:textId="782E8A3D" w:rsidR="0019276E" w:rsidRDefault="0019276E" w:rsidP="0019276E">
      <w:pPr>
        <w:ind w:left="720"/>
      </w:pPr>
      <w:r>
        <w:rPr>
          <w:noProof/>
        </w:rPr>
        <w:drawing>
          <wp:anchor distT="0" distB="0" distL="114300" distR="114300" simplePos="0" relativeHeight="251667456" behindDoc="1" locked="0" layoutInCell="1" allowOverlap="1" wp14:anchorId="57D7BD68" wp14:editId="2CCF0857">
            <wp:simplePos x="0" y="0"/>
            <wp:positionH relativeFrom="column">
              <wp:posOffset>328847</wp:posOffset>
            </wp:positionH>
            <wp:positionV relativeFrom="paragraph">
              <wp:posOffset>120485</wp:posOffset>
            </wp:positionV>
            <wp:extent cx="6106602" cy="3311343"/>
            <wp:effectExtent l="0" t="0" r="8890" b="3810"/>
            <wp:wrapNone/>
            <wp:docPr id="644604784"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604784" name="Picture 9"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06602" cy="331134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4BB2EF" w14:textId="6274E5C4" w:rsidR="0019276E" w:rsidRDefault="0019276E" w:rsidP="0019276E">
      <w:pPr>
        <w:ind w:left="720"/>
      </w:pPr>
    </w:p>
    <w:p w14:paraId="66BCB40E" w14:textId="77777777" w:rsidR="0019276E" w:rsidRDefault="0019276E" w:rsidP="0019276E">
      <w:pPr>
        <w:ind w:left="720"/>
      </w:pPr>
    </w:p>
    <w:p w14:paraId="70D39A08" w14:textId="77777777" w:rsidR="0019276E" w:rsidRPr="0019276E" w:rsidRDefault="0019276E" w:rsidP="0019276E"/>
    <w:p w14:paraId="3D684E87" w14:textId="77777777" w:rsidR="0019276E" w:rsidRPr="0019276E" w:rsidRDefault="0019276E" w:rsidP="0019276E"/>
    <w:p w14:paraId="466D425B" w14:textId="77777777" w:rsidR="0019276E" w:rsidRPr="0019276E" w:rsidRDefault="0019276E" w:rsidP="0019276E"/>
    <w:p w14:paraId="137A4118" w14:textId="77777777" w:rsidR="0019276E" w:rsidRDefault="0019276E" w:rsidP="0019276E"/>
    <w:p w14:paraId="69F99589" w14:textId="77777777" w:rsidR="0019276E" w:rsidRDefault="0019276E" w:rsidP="0019276E"/>
    <w:p w14:paraId="1355AAA6" w14:textId="77777777" w:rsidR="0019276E" w:rsidRDefault="0019276E" w:rsidP="0019276E"/>
    <w:p w14:paraId="50CECFA7" w14:textId="77777777" w:rsidR="0019276E" w:rsidRDefault="0019276E" w:rsidP="0019276E"/>
    <w:p w14:paraId="36C40A90" w14:textId="391727E2" w:rsidR="0019276E" w:rsidRDefault="0019276E" w:rsidP="0019276E">
      <w:pPr>
        <w:ind w:left="0"/>
        <w:rPr>
          <w:sz w:val="36"/>
          <w:szCs w:val="36"/>
        </w:rPr>
      </w:pPr>
      <w:r w:rsidRPr="0019276E">
        <w:rPr>
          <w:sz w:val="36"/>
          <w:szCs w:val="36"/>
        </w:rPr>
        <w:t>Next Step</w:t>
      </w:r>
    </w:p>
    <w:p w14:paraId="1C6DACFE" w14:textId="4F3F55FB" w:rsidR="0019276E" w:rsidRPr="00CA40EB" w:rsidRDefault="0019276E" w:rsidP="00B61A0F">
      <w:pPr>
        <w:numPr>
          <w:ilvl w:val="0"/>
          <w:numId w:val="70"/>
        </w:numPr>
      </w:pPr>
      <w:r w:rsidRPr="0019276E">
        <w:rPr>
          <w:smallCaps w:val="0"/>
          <w:color w:val="373545"/>
          <w:sz w:val="30"/>
          <w:szCs w:val="30"/>
          <w:lang w:val="en-IN"/>
        </w:rPr>
        <w:t>Run the Give command</w:t>
      </w:r>
      <w:r>
        <w:rPr>
          <w:smallCaps w:val="0"/>
          <w:color w:val="373545"/>
          <w:sz w:val="30"/>
          <w:szCs w:val="30"/>
          <w:lang w:val="en-IN"/>
        </w:rPr>
        <w:t xml:space="preserve"> from the below image</w:t>
      </w:r>
      <w:r w:rsidRPr="0019276E">
        <w:rPr>
          <w:smallCaps w:val="0"/>
          <w:color w:val="373545"/>
          <w:sz w:val="30"/>
          <w:szCs w:val="30"/>
          <w:lang w:val="en-IN"/>
        </w:rPr>
        <w:t xml:space="preserve"> on the machine which has internet</w:t>
      </w:r>
      <w:r>
        <w:rPr>
          <w:smallCaps w:val="0"/>
          <w:color w:val="373545"/>
          <w:sz w:val="30"/>
          <w:szCs w:val="30"/>
          <w:lang w:val="en-IN"/>
        </w:rPr>
        <w:t xml:space="preserve">. It Gather Content of </w:t>
      </w:r>
      <w:r w:rsidR="00B61A0F">
        <w:rPr>
          <w:smallCaps w:val="0"/>
          <w:color w:val="373545"/>
          <w:sz w:val="30"/>
          <w:szCs w:val="30"/>
          <w:lang w:val="en-IN"/>
        </w:rPr>
        <w:t>BES Support</w:t>
      </w:r>
      <w:r>
        <w:rPr>
          <w:smallCaps w:val="0"/>
          <w:color w:val="373545"/>
          <w:sz w:val="30"/>
          <w:szCs w:val="30"/>
          <w:lang w:val="en-IN"/>
        </w:rPr>
        <w:t xml:space="preserve"> site</w:t>
      </w:r>
      <w:r w:rsidR="00B61A0F">
        <w:rPr>
          <w:smallCaps w:val="0"/>
          <w:color w:val="373545"/>
          <w:sz w:val="30"/>
          <w:szCs w:val="30"/>
          <w:lang w:val="en-IN"/>
        </w:rPr>
        <w:t>.</w:t>
      </w:r>
    </w:p>
    <w:p w14:paraId="308E24D7" w14:textId="353755B1" w:rsidR="00CA40EB" w:rsidRDefault="00CA40EB" w:rsidP="00B61A0F">
      <w:pPr>
        <w:numPr>
          <w:ilvl w:val="0"/>
          <w:numId w:val="70"/>
        </w:numPr>
      </w:pPr>
      <w:r w:rsidRPr="00CA40EB">
        <w:t>.\BESAirgapTool.exe -site bigfixsites.txt</w:t>
      </w:r>
    </w:p>
    <w:p w14:paraId="182A19D2" w14:textId="214F10D1" w:rsidR="0019276E" w:rsidRPr="0019276E" w:rsidRDefault="00B61A0F" w:rsidP="0019276E">
      <w:r>
        <w:rPr>
          <w:noProof/>
        </w:rPr>
        <w:drawing>
          <wp:anchor distT="0" distB="0" distL="114300" distR="114300" simplePos="0" relativeHeight="251669504" behindDoc="1" locked="0" layoutInCell="1" allowOverlap="1" wp14:anchorId="12790A6F" wp14:editId="7568A263">
            <wp:simplePos x="0" y="0"/>
            <wp:positionH relativeFrom="margin">
              <wp:align>left</wp:align>
            </wp:positionH>
            <wp:positionV relativeFrom="paragraph">
              <wp:posOffset>158999</wp:posOffset>
            </wp:positionV>
            <wp:extent cx="6642100" cy="3729990"/>
            <wp:effectExtent l="0" t="0" r="6350" b="3810"/>
            <wp:wrapNone/>
            <wp:docPr id="2031515371" name="Picture 1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515371" name="Picture 11" descr="A computer screen with white tex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42100" cy="3729990"/>
                    </a:xfrm>
                    <a:prstGeom prst="rect">
                      <a:avLst/>
                    </a:prstGeom>
                    <a:noFill/>
                    <a:ln>
                      <a:noFill/>
                    </a:ln>
                  </pic:spPr>
                </pic:pic>
              </a:graphicData>
            </a:graphic>
          </wp:anchor>
        </w:drawing>
      </w:r>
    </w:p>
    <w:p w14:paraId="3D20309E" w14:textId="09933FE0" w:rsidR="0019276E" w:rsidRPr="0019276E" w:rsidRDefault="0019276E" w:rsidP="0019276E"/>
    <w:p w14:paraId="73CD3FD5" w14:textId="4D26F926" w:rsidR="0019276E" w:rsidRPr="0019276E" w:rsidRDefault="0019276E" w:rsidP="0019276E"/>
    <w:p w14:paraId="16D56059" w14:textId="779050A2" w:rsidR="0019276E" w:rsidRPr="0019276E" w:rsidRDefault="0019276E" w:rsidP="0019276E"/>
    <w:p w14:paraId="6908BD38" w14:textId="5CB35F21" w:rsidR="0019276E" w:rsidRDefault="0019276E" w:rsidP="0019276E"/>
    <w:p w14:paraId="0A6FC4B4" w14:textId="4992FA37" w:rsidR="0019276E" w:rsidRDefault="0019276E" w:rsidP="0019276E"/>
    <w:p w14:paraId="4CDF5E78" w14:textId="3F288B68" w:rsidR="0019276E" w:rsidRDefault="0019276E" w:rsidP="0019276E"/>
    <w:p w14:paraId="6D513308" w14:textId="7B41AB21" w:rsidR="0019276E" w:rsidRDefault="0019276E" w:rsidP="0019276E"/>
    <w:p w14:paraId="5B3A03B3" w14:textId="1D182D70" w:rsidR="0019276E" w:rsidRDefault="0019276E" w:rsidP="0019276E"/>
    <w:p w14:paraId="0F054043" w14:textId="5A55D11A" w:rsidR="0019276E" w:rsidRDefault="0019276E" w:rsidP="0019276E"/>
    <w:p w14:paraId="3EA8236A" w14:textId="6D17F20D" w:rsidR="0019276E" w:rsidRDefault="0019276E" w:rsidP="0019276E"/>
    <w:p w14:paraId="2B60B715" w14:textId="30599C4D" w:rsidR="0019276E" w:rsidRDefault="0019276E" w:rsidP="0019276E"/>
    <w:p w14:paraId="49BCF9DA" w14:textId="1288B243" w:rsidR="0019276E" w:rsidRDefault="0019276E" w:rsidP="0019276E"/>
    <w:p w14:paraId="596B87A2" w14:textId="77777777" w:rsidR="00B61A0F" w:rsidRDefault="00B61A0F" w:rsidP="00B61A0F">
      <w:pPr>
        <w:ind w:left="0"/>
      </w:pPr>
    </w:p>
    <w:p w14:paraId="676E4A1E" w14:textId="77777777" w:rsidR="00B61A0F" w:rsidRDefault="00B61A0F" w:rsidP="00B61A0F">
      <w:pPr>
        <w:numPr>
          <w:ilvl w:val="0"/>
          <w:numId w:val="70"/>
        </w:numPr>
      </w:pPr>
      <w:r>
        <w:rPr>
          <w:smallCaps w:val="0"/>
          <w:color w:val="373545"/>
          <w:sz w:val="30"/>
          <w:szCs w:val="30"/>
          <w:lang w:val="en-IN"/>
        </w:rPr>
        <w:t>Kindly Refer below image for the specific task needed.</w:t>
      </w:r>
    </w:p>
    <w:p w14:paraId="4DEBBAE9" w14:textId="77777777" w:rsidR="00B61A0F" w:rsidRDefault="00B61A0F" w:rsidP="00B61A0F">
      <w:pPr>
        <w:ind w:left="0"/>
      </w:pPr>
    </w:p>
    <w:p w14:paraId="6A877417" w14:textId="0D3F3BF4" w:rsidR="0019276E" w:rsidRDefault="00B61A0F" w:rsidP="00B61A0F">
      <w:pPr>
        <w:ind w:left="0"/>
      </w:pPr>
      <w:r w:rsidRPr="0019276E">
        <w:rPr>
          <w:noProof/>
        </w:rPr>
        <w:drawing>
          <wp:anchor distT="0" distB="0" distL="114300" distR="114300" simplePos="0" relativeHeight="251668480" behindDoc="1" locked="0" layoutInCell="1" allowOverlap="1" wp14:anchorId="10688D1B" wp14:editId="100057CD">
            <wp:simplePos x="0" y="0"/>
            <wp:positionH relativeFrom="margin">
              <wp:align>right</wp:align>
            </wp:positionH>
            <wp:positionV relativeFrom="paragraph">
              <wp:posOffset>53340</wp:posOffset>
            </wp:positionV>
            <wp:extent cx="6642100" cy="3735705"/>
            <wp:effectExtent l="0" t="0" r="6350" b="0"/>
            <wp:wrapNone/>
            <wp:docPr id="55037966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642100" cy="3735705"/>
                    </a:xfrm>
                    <a:prstGeom prst="rect">
                      <a:avLst/>
                    </a:prstGeom>
                    <a:noFill/>
                    <a:ln>
                      <a:noFill/>
                    </a:ln>
                  </pic:spPr>
                </pic:pic>
              </a:graphicData>
            </a:graphic>
          </wp:anchor>
        </w:drawing>
      </w:r>
    </w:p>
    <w:p w14:paraId="17E4ED82" w14:textId="77777777" w:rsidR="00B61A0F" w:rsidRDefault="00B61A0F" w:rsidP="00B61A0F">
      <w:pPr>
        <w:ind w:left="0"/>
      </w:pPr>
    </w:p>
    <w:p w14:paraId="61BDF65F" w14:textId="77777777" w:rsidR="00B61A0F" w:rsidRDefault="00B61A0F" w:rsidP="00B61A0F">
      <w:pPr>
        <w:ind w:left="0"/>
      </w:pPr>
    </w:p>
    <w:p w14:paraId="04B95BAB" w14:textId="77777777" w:rsidR="00B61A0F" w:rsidRDefault="00B61A0F" w:rsidP="00B61A0F">
      <w:pPr>
        <w:ind w:left="0"/>
      </w:pPr>
    </w:p>
    <w:p w14:paraId="18815722" w14:textId="77777777" w:rsidR="00B61A0F" w:rsidRDefault="00B61A0F" w:rsidP="00B61A0F">
      <w:pPr>
        <w:ind w:left="0"/>
      </w:pPr>
    </w:p>
    <w:p w14:paraId="376B51C0" w14:textId="77777777" w:rsidR="00B61A0F" w:rsidRDefault="00B61A0F" w:rsidP="00B61A0F">
      <w:pPr>
        <w:ind w:left="0"/>
      </w:pPr>
    </w:p>
    <w:p w14:paraId="52FD3943" w14:textId="77777777" w:rsidR="00B61A0F" w:rsidRDefault="00B61A0F" w:rsidP="00B61A0F">
      <w:pPr>
        <w:ind w:left="0"/>
      </w:pPr>
    </w:p>
    <w:p w14:paraId="7A9671B7" w14:textId="77777777" w:rsidR="00B61A0F" w:rsidRDefault="00B61A0F" w:rsidP="00B61A0F">
      <w:pPr>
        <w:ind w:left="0"/>
      </w:pPr>
    </w:p>
    <w:p w14:paraId="1ADCCF91" w14:textId="77777777" w:rsidR="00B61A0F" w:rsidRDefault="00B61A0F" w:rsidP="00B61A0F">
      <w:pPr>
        <w:ind w:left="0"/>
      </w:pPr>
    </w:p>
    <w:p w14:paraId="20DD9E0C" w14:textId="77777777" w:rsidR="00B61A0F" w:rsidRDefault="00B61A0F" w:rsidP="00B61A0F">
      <w:pPr>
        <w:ind w:left="0"/>
      </w:pPr>
    </w:p>
    <w:p w14:paraId="67E02726" w14:textId="77777777" w:rsidR="00B61A0F" w:rsidRDefault="00B61A0F" w:rsidP="00B61A0F">
      <w:pPr>
        <w:ind w:left="0"/>
      </w:pPr>
    </w:p>
    <w:p w14:paraId="588C8FBF" w14:textId="77777777" w:rsidR="00B61A0F" w:rsidRDefault="00B61A0F" w:rsidP="00B61A0F">
      <w:pPr>
        <w:ind w:left="0"/>
      </w:pPr>
    </w:p>
    <w:p w14:paraId="20F15D61" w14:textId="77777777" w:rsidR="00B61A0F" w:rsidRDefault="00B61A0F" w:rsidP="00B61A0F">
      <w:pPr>
        <w:ind w:left="0"/>
      </w:pPr>
    </w:p>
    <w:p w14:paraId="72B27D0B" w14:textId="2D85D258" w:rsidR="00B61A0F" w:rsidRPr="00B61A0F" w:rsidRDefault="00B61A0F" w:rsidP="00B61A0F">
      <w:pPr>
        <w:ind w:left="0"/>
        <w:rPr>
          <w:sz w:val="36"/>
          <w:szCs w:val="36"/>
        </w:rPr>
      </w:pPr>
      <w:r w:rsidRPr="00B61A0F">
        <w:rPr>
          <w:sz w:val="36"/>
          <w:szCs w:val="36"/>
        </w:rPr>
        <w:t>Next Step</w:t>
      </w:r>
    </w:p>
    <w:p w14:paraId="1D5BD1F0" w14:textId="3396BC99" w:rsidR="00B61A0F" w:rsidRDefault="00B61A0F" w:rsidP="00B61A0F">
      <w:pPr>
        <w:numPr>
          <w:ilvl w:val="0"/>
          <w:numId w:val="70"/>
        </w:numPr>
      </w:pPr>
      <w:r>
        <w:rPr>
          <w:smallCaps w:val="0"/>
          <w:color w:val="373545"/>
          <w:sz w:val="30"/>
          <w:szCs w:val="30"/>
          <w:lang w:val="en-IN"/>
        </w:rPr>
        <w:t>Copy the Airgap Tool Folder to Airgap Server Environment</w:t>
      </w:r>
    </w:p>
    <w:p w14:paraId="5BE0A437" w14:textId="70133591" w:rsidR="00B61A0F" w:rsidRDefault="00B61A0F" w:rsidP="00B61A0F">
      <w:pPr>
        <w:ind w:left="0"/>
      </w:pPr>
      <w:r>
        <w:rPr>
          <w:noProof/>
        </w:rPr>
        <w:drawing>
          <wp:anchor distT="0" distB="0" distL="114300" distR="114300" simplePos="0" relativeHeight="251670528" behindDoc="1" locked="0" layoutInCell="1" allowOverlap="1" wp14:anchorId="0BD33CFA" wp14:editId="3D5B3B95">
            <wp:simplePos x="0" y="0"/>
            <wp:positionH relativeFrom="margin">
              <wp:posOffset>373711</wp:posOffset>
            </wp:positionH>
            <wp:positionV relativeFrom="paragraph">
              <wp:posOffset>162257</wp:posOffset>
            </wp:positionV>
            <wp:extent cx="5573864" cy="4233278"/>
            <wp:effectExtent l="0" t="0" r="8255" b="0"/>
            <wp:wrapNone/>
            <wp:docPr id="139722025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73864" cy="42332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DF8705" w14:textId="0AF5EBEF" w:rsidR="00B61A0F" w:rsidRDefault="00B61A0F" w:rsidP="00B61A0F">
      <w:pPr>
        <w:ind w:left="0"/>
      </w:pPr>
    </w:p>
    <w:p w14:paraId="682359BE" w14:textId="2C910421" w:rsidR="00B61A0F" w:rsidRDefault="00B61A0F" w:rsidP="00B61A0F">
      <w:pPr>
        <w:ind w:left="0"/>
      </w:pPr>
    </w:p>
    <w:p w14:paraId="604E09E2" w14:textId="2F537334" w:rsidR="00B61A0F" w:rsidRDefault="00B61A0F" w:rsidP="00B61A0F">
      <w:pPr>
        <w:ind w:left="0"/>
      </w:pPr>
    </w:p>
    <w:p w14:paraId="5FE385AE" w14:textId="77777777" w:rsidR="00B61A0F" w:rsidRDefault="00B61A0F" w:rsidP="00B61A0F">
      <w:pPr>
        <w:ind w:left="0"/>
      </w:pPr>
    </w:p>
    <w:p w14:paraId="15375F1E" w14:textId="166414B2" w:rsidR="00B61A0F" w:rsidRDefault="00B61A0F" w:rsidP="00B61A0F">
      <w:pPr>
        <w:ind w:left="0"/>
      </w:pPr>
    </w:p>
    <w:p w14:paraId="6A00E2EC" w14:textId="5EA0C5BA" w:rsidR="00B61A0F" w:rsidRDefault="00B61A0F" w:rsidP="00B61A0F">
      <w:pPr>
        <w:ind w:left="0"/>
      </w:pPr>
    </w:p>
    <w:p w14:paraId="2658E3AD" w14:textId="30D2E6E9" w:rsidR="00B61A0F" w:rsidRDefault="00B61A0F" w:rsidP="00B61A0F">
      <w:pPr>
        <w:ind w:left="0"/>
      </w:pPr>
    </w:p>
    <w:p w14:paraId="4EA40168" w14:textId="6173A6F2" w:rsidR="00B61A0F" w:rsidRDefault="00B61A0F" w:rsidP="00B61A0F">
      <w:pPr>
        <w:ind w:left="0"/>
      </w:pPr>
    </w:p>
    <w:p w14:paraId="40B0F335" w14:textId="699D6BC0" w:rsidR="00B61A0F" w:rsidRDefault="00B61A0F" w:rsidP="00B61A0F">
      <w:pPr>
        <w:ind w:left="0"/>
      </w:pPr>
    </w:p>
    <w:p w14:paraId="4412E903" w14:textId="49DF8862" w:rsidR="00B61A0F" w:rsidRDefault="00B61A0F" w:rsidP="00B61A0F">
      <w:pPr>
        <w:ind w:left="0"/>
      </w:pPr>
    </w:p>
    <w:p w14:paraId="257EE7EA" w14:textId="77777777" w:rsidR="00B61A0F" w:rsidRDefault="00B61A0F" w:rsidP="00B61A0F">
      <w:pPr>
        <w:ind w:left="0"/>
      </w:pPr>
    </w:p>
    <w:p w14:paraId="0FF054FE" w14:textId="77777777" w:rsidR="00B61A0F" w:rsidRDefault="00B61A0F" w:rsidP="00B61A0F">
      <w:pPr>
        <w:ind w:left="0"/>
      </w:pPr>
    </w:p>
    <w:p w14:paraId="2605829C" w14:textId="10200FE5" w:rsidR="00B61A0F" w:rsidRDefault="00B61A0F" w:rsidP="00B61A0F">
      <w:pPr>
        <w:ind w:left="0"/>
      </w:pPr>
    </w:p>
    <w:p w14:paraId="3EAEB43B" w14:textId="77777777" w:rsidR="00B61A0F" w:rsidRDefault="00B61A0F" w:rsidP="00B61A0F">
      <w:pPr>
        <w:ind w:left="0"/>
      </w:pPr>
    </w:p>
    <w:p w14:paraId="2898ACBE" w14:textId="342B45E4" w:rsidR="00B61A0F" w:rsidRDefault="00B61A0F" w:rsidP="00B61A0F">
      <w:pPr>
        <w:ind w:left="0"/>
      </w:pPr>
    </w:p>
    <w:p w14:paraId="0A6E0A60" w14:textId="14485EF7" w:rsidR="00B61A0F" w:rsidRDefault="00B61A0F" w:rsidP="00B61A0F">
      <w:pPr>
        <w:numPr>
          <w:ilvl w:val="0"/>
          <w:numId w:val="70"/>
        </w:numPr>
      </w:pPr>
      <w:r>
        <w:rPr>
          <w:smallCaps w:val="0"/>
          <w:color w:val="373545"/>
          <w:sz w:val="30"/>
          <w:szCs w:val="30"/>
          <w:lang w:val="en-IN"/>
        </w:rPr>
        <w:t>Now We will Start importing Gather BES Support Site Content on Airgap Server Environment using below command</w:t>
      </w:r>
    </w:p>
    <w:p w14:paraId="01977B3E" w14:textId="5FD127DE" w:rsidR="00B61A0F" w:rsidRDefault="00B61A0F" w:rsidP="00B61A0F">
      <w:pPr>
        <w:ind w:left="0"/>
      </w:pPr>
      <w:r>
        <w:rPr>
          <w:noProof/>
        </w:rPr>
        <w:drawing>
          <wp:anchor distT="0" distB="0" distL="114300" distR="114300" simplePos="0" relativeHeight="251671552" behindDoc="1" locked="0" layoutInCell="1" allowOverlap="1" wp14:anchorId="3E250FAA" wp14:editId="60A5A376">
            <wp:simplePos x="0" y="0"/>
            <wp:positionH relativeFrom="margin">
              <wp:posOffset>417443</wp:posOffset>
            </wp:positionH>
            <wp:positionV relativeFrom="paragraph">
              <wp:posOffset>280007</wp:posOffset>
            </wp:positionV>
            <wp:extent cx="5525688" cy="3538855"/>
            <wp:effectExtent l="0" t="0" r="0" b="4445"/>
            <wp:wrapNone/>
            <wp:docPr id="155912469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32819" cy="35434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E6DA62" w14:textId="2E35C4F1" w:rsidR="00B61A0F" w:rsidRDefault="00B61A0F" w:rsidP="00B61A0F">
      <w:pPr>
        <w:ind w:left="360"/>
      </w:pPr>
    </w:p>
    <w:p w14:paraId="2AB4D026" w14:textId="77777777" w:rsidR="00B61A0F" w:rsidRDefault="00B61A0F" w:rsidP="00B61A0F">
      <w:pPr>
        <w:ind w:left="360"/>
      </w:pPr>
    </w:p>
    <w:p w14:paraId="7BDF5BC9" w14:textId="77777777" w:rsidR="00B61A0F" w:rsidRDefault="00B61A0F" w:rsidP="00B61A0F">
      <w:pPr>
        <w:ind w:left="360"/>
      </w:pPr>
    </w:p>
    <w:p w14:paraId="6A85D974" w14:textId="77777777" w:rsidR="00B61A0F" w:rsidRDefault="00B61A0F" w:rsidP="00B61A0F">
      <w:pPr>
        <w:ind w:left="360"/>
      </w:pPr>
    </w:p>
    <w:p w14:paraId="512D3176" w14:textId="77777777" w:rsidR="00B61A0F" w:rsidRDefault="00B61A0F" w:rsidP="00B61A0F">
      <w:pPr>
        <w:ind w:left="360"/>
      </w:pPr>
    </w:p>
    <w:p w14:paraId="27B89FAD" w14:textId="77777777" w:rsidR="00B61A0F" w:rsidRDefault="00B61A0F" w:rsidP="00B61A0F">
      <w:pPr>
        <w:ind w:left="360"/>
      </w:pPr>
    </w:p>
    <w:p w14:paraId="5497BD89" w14:textId="77777777" w:rsidR="00B61A0F" w:rsidRDefault="00B61A0F" w:rsidP="00B61A0F">
      <w:pPr>
        <w:ind w:left="360"/>
      </w:pPr>
    </w:p>
    <w:p w14:paraId="6133FEE0" w14:textId="77777777" w:rsidR="00B61A0F" w:rsidRDefault="00B61A0F" w:rsidP="00B61A0F">
      <w:pPr>
        <w:ind w:left="360"/>
      </w:pPr>
    </w:p>
    <w:p w14:paraId="1612524F" w14:textId="77777777" w:rsidR="00B61A0F" w:rsidRDefault="00B61A0F" w:rsidP="00B61A0F">
      <w:pPr>
        <w:ind w:left="360"/>
      </w:pPr>
    </w:p>
    <w:p w14:paraId="22AAB9E6" w14:textId="77777777" w:rsidR="00B61A0F" w:rsidRDefault="00B61A0F" w:rsidP="00B61A0F">
      <w:pPr>
        <w:ind w:left="360"/>
      </w:pPr>
    </w:p>
    <w:p w14:paraId="46DC5170" w14:textId="77777777" w:rsidR="00B61A0F" w:rsidRDefault="00B61A0F" w:rsidP="00B61A0F">
      <w:pPr>
        <w:ind w:left="360"/>
      </w:pPr>
    </w:p>
    <w:p w14:paraId="35FC1C6F" w14:textId="661D58CC" w:rsidR="00B61A0F" w:rsidRDefault="00B61A0F" w:rsidP="00B61A0F">
      <w:pPr>
        <w:ind w:left="360"/>
      </w:pPr>
      <w:r>
        <w:rPr>
          <w:noProof/>
        </w:rPr>
        <w:drawing>
          <wp:anchor distT="0" distB="0" distL="114300" distR="114300" simplePos="0" relativeHeight="251672576" behindDoc="1" locked="0" layoutInCell="1" allowOverlap="1" wp14:anchorId="3C56CF6C" wp14:editId="409536E9">
            <wp:simplePos x="0" y="0"/>
            <wp:positionH relativeFrom="column">
              <wp:posOffset>81998</wp:posOffset>
            </wp:positionH>
            <wp:positionV relativeFrom="paragraph">
              <wp:posOffset>2982</wp:posOffset>
            </wp:positionV>
            <wp:extent cx="6186115" cy="4571731"/>
            <wp:effectExtent l="0" t="0" r="5715" b="635"/>
            <wp:wrapNone/>
            <wp:docPr id="18255094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86115" cy="457173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17843A" w14:textId="026EB45D" w:rsidR="00B61A0F" w:rsidRDefault="00B61A0F" w:rsidP="00B61A0F">
      <w:pPr>
        <w:ind w:left="360"/>
      </w:pPr>
    </w:p>
    <w:p w14:paraId="1952835B" w14:textId="1B9D5505" w:rsidR="00B61A0F" w:rsidRDefault="00B61A0F" w:rsidP="00B61A0F">
      <w:pPr>
        <w:ind w:left="360"/>
      </w:pPr>
    </w:p>
    <w:p w14:paraId="65163C87" w14:textId="31AA1CBD" w:rsidR="00B61A0F" w:rsidRDefault="00B61A0F" w:rsidP="00B61A0F">
      <w:pPr>
        <w:ind w:left="360"/>
      </w:pPr>
    </w:p>
    <w:p w14:paraId="6E087775" w14:textId="40F75534" w:rsidR="00B61A0F" w:rsidRDefault="00B61A0F" w:rsidP="00B61A0F">
      <w:pPr>
        <w:ind w:left="360"/>
      </w:pPr>
    </w:p>
    <w:p w14:paraId="69BF1635" w14:textId="77777777" w:rsidR="00B61A0F" w:rsidRDefault="00B61A0F" w:rsidP="00B61A0F">
      <w:pPr>
        <w:ind w:left="360"/>
      </w:pPr>
    </w:p>
    <w:p w14:paraId="042B6A91" w14:textId="70B36B28" w:rsidR="00B61A0F" w:rsidRDefault="00B61A0F" w:rsidP="00B61A0F">
      <w:pPr>
        <w:ind w:left="360"/>
      </w:pPr>
    </w:p>
    <w:p w14:paraId="0055626E" w14:textId="189853A1" w:rsidR="00B61A0F" w:rsidRDefault="00B61A0F" w:rsidP="00B61A0F">
      <w:pPr>
        <w:ind w:left="360"/>
      </w:pPr>
    </w:p>
    <w:p w14:paraId="41F4F5E1" w14:textId="77777777" w:rsidR="00B61A0F" w:rsidRDefault="00B61A0F" w:rsidP="00B61A0F">
      <w:pPr>
        <w:ind w:left="360"/>
      </w:pPr>
    </w:p>
    <w:p w14:paraId="523EE422" w14:textId="1A267E38" w:rsidR="00B61A0F" w:rsidRDefault="00B61A0F" w:rsidP="00B61A0F">
      <w:pPr>
        <w:ind w:left="360"/>
      </w:pPr>
    </w:p>
    <w:p w14:paraId="3B9870AD" w14:textId="62AE88E3" w:rsidR="00B61A0F" w:rsidRDefault="00B61A0F" w:rsidP="00B61A0F">
      <w:pPr>
        <w:ind w:left="360"/>
      </w:pPr>
    </w:p>
    <w:p w14:paraId="1DA25F64" w14:textId="77777777" w:rsidR="00B61A0F" w:rsidRDefault="00B61A0F" w:rsidP="00B61A0F">
      <w:pPr>
        <w:ind w:left="360"/>
      </w:pPr>
    </w:p>
    <w:p w14:paraId="165DD44E" w14:textId="4BA2D279" w:rsidR="00B61A0F" w:rsidRDefault="00B61A0F" w:rsidP="00B61A0F">
      <w:pPr>
        <w:ind w:left="360"/>
      </w:pPr>
    </w:p>
    <w:p w14:paraId="11F7F31A" w14:textId="77777777" w:rsidR="00B61A0F" w:rsidRDefault="00B61A0F" w:rsidP="00B61A0F">
      <w:pPr>
        <w:ind w:left="360"/>
      </w:pPr>
    </w:p>
    <w:p w14:paraId="5DED71A1" w14:textId="53D29D75" w:rsidR="00B61A0F" w:rsidRDefault="00B61A0F" w:rsidP="00B61A0F">
      <w:pPr>
        <w:ind w:left="360"/>
      </w:pPr>
    </w:p>
    <w:p w14:paraId="5178DC6D" w14:textId="77777777" w:rsidR="00B61A0F" w:rsidRDefault="00B61A0F" w:rsidP="00B61A0F">
      <w:pPr>
        <w:ind w:left="360"/>
      </w:pPr>
    </w:p>
    <w:p w14:paraId="2080E3AC" w14:textId="77777777" w:rsidR="00B61A0F" w:rsidRDefault="00B61A0F" w:rsidP="00B61A0F">
      <w:pPr>
        <w:ind w:left="360"/>
      </w:pPr>
    </w:p>
    <w:p w14:paraId="636BAD5D" w14:textId="23E2E2E1" w:rsidR="00B61A0F" w:rsidRDefault="00B61A0F" w:rsidP="00B61A0F">
      <w:pPr>
        <w:numPr>
          <w:ilvl w:val="0"/>
          <w:numId w:val="70"/>
        </w:numPr>
      </w:pPr>
      <w:r>
        <w:rPr>
          <w:smallCaps w:val="0"/>
          <w:color w:val="373545"/>
          <w:sz w:val="30"/>
          <w:szCs w:val="30"/>
          <w:lang w:val="en-IN"/>
        </w:rPr>
        <w:t>Successfully imported BES Support Site Content.</w:t>
      </w:r>
    </w:p>
    <w:p w14:paraId="396C0DB6" w14:textId="5CC652D1" w:rsidR="00B61A0F" w:rsidRDefault="00B61A0F" w:rsidP="00B61A0F">
      <w:pPr>
        <w:ind w:left="360"/>
      </w:pPr>
      <w:r>
        <w:rPr>
          <w:noProof/>
        </w:rPr>
        <w:drawing>
          <wp:anchor distT="0" distB="0" distL="114300" distR="114300" simplePos="0" relativeHeight="251673600" behindDoc="1" locked="0" layoutInCell="1" allowOverlap="1" wp14:anchorId="79AE8F85" wp14:editId="13CDE9E9">
            <wp:simplePos x="0" y="0"/>
            <wp:positionH relativeFrom="margin">
              <wp:align>center</wp:align>
            </wp:positionH>
            <wp:positionV relativeFrom="paragraph">
              <wp:posOffset>281194</wp:posOffset>
            </wp:positionV>
            <wp:extent cx="6186115" cy="3956050"/>
            <wp:effectExtent l="0" t="0" r="5715" b="6350"/>
            <wp:wrapNone/>
            <wp:docPr id="155312416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86115" cy="3956050"/>
                    </a:xfrm>
                    <a:prstGeom prst="rect">
                      <a:avLst/>
                    </a:prstGeom>
                    <a:noFill/>
                    <a:ln>
                      <a:noFill/>
                    </a:ln>
                  </pic:spPr>
                </pic:pic>
              </a:graphicData>
            </a:graphic>
            <wp14:sizeRelH relativeFrom="margin">
              <wp14:pctWidth>0</wp14:pctWidth>
            </wp14:sizeRelH>
          </wp:anchor>
        </w:drawing>
      </w:r>
    </w:p>
    <w:p w14:paraId="79781B93" w14:textId="77777777" w:rsidR="00B61A0F" w:rsidRDefault="00B61A0F" w:rsidP="00B61A0F">
      <w:pPr>
        <w:ind w:left="360"/>
      </w:pPr>
    </w:p>
    <w:p w14:paraId="564CC1D3" w14:textId="77777777" w:rsidR="00B61A0F" w:rsidRDefault="00B61A0F" w:rsidP="00B61A0F">
      <w:pPr>
        <w:ind w:left="360"/>
      </w:pPr>
    </w:p>
    <w:p w14:paraId="7F287C55" w14:textId="77777777" w:rsidR="00B61A0F" w:rsidRDefault="00B61A0F" w:rsidP="00B61A0F">
      <w:pPr>
        <w:ind w:left="360"/>
      </w:pPr>
    </w:p>
    <w:p w14:paraId="01297AB2" w14:textId="77777777" w:rsidR="00B61A0F" w:rsidRDefault="00B61A0F" w:rsidP="00B61A0F">
      <w:pPr>
        <w:ind w:left="360"/>
      </w:pPr>
    </w:p>
    <w:p w14:paraId="6098F15C" w14:textId="13EA1D05" w:rsidR="00B61A0F" w:rsidRDefault="00B61A0F" w:rsidP="00B61A0F">
      <w:pPr>
        <w:ind w:left="360"/>
      </w:pPr>
    </w:p>
    <w:p w14:paraId="795701D5" w14:textId="77777777" w:rsidR="00B61A0F" w:rsidRDefault="00B61A0F" w:rsidP="00B61A0F">
      <w:pPr>
        <w:ind w:left="360"/>
      </w:pPr>
    </w:p>
    <w:p w14:paraId="61B1987F" w14:textId="77777777" w:rsidR="00B61A0F" w:rsidRDefault="00B61A0F" w:rsidP="00B61A0F">
      <w:pPr>
        <w:ind w:left="360"/>
      </w:pPr>
    </w:p>
    <w:p w14:paraId="6ED1CF94" w14:textId="77777777" w:rsidR="00B61A0F" w:rsidRDefault="00B61A0F" w:rsidP="00B61A0F">
      <w:pPr>
        <w:ind w:left="360"/>
      </w:pPr>
    </w:p>
    <w:p w14:paraId="0861256A" w14:textId="77777777" w:rsidR="00B61A0F" w:rsidRDefault="00B61A0F" w:rsidP="00B61A0F">
      <w:pPr>
        <w:ind w:left="360"/>
      </w:pPr>
    </w:p>
    <w:p w14:paraId="1AF93253" w14:textId="77777777" w:rsidR="00B61A0F" w:rsidRDefault="00B61A0F" w:rsidP="00B61A0F">
      <w:pPr>
        <w:ind w:left="360"/>
      </w:pPr>
    </w:p>
    <w:p w14:paraId="28A6E613" w14:textId="77777777" w:rsidR="00B61A0F" w:rsidRDefault="00B61A0F" w:rsidP="00B61A0F">
      <w:pPr>
        <w:ind w:left="360"/>
      </w:pPr>
    </w:p>
    <w:p w14:paraId="7DA392EA" w14:textId="77777777" w:rsidR="00B61A0F" w:rsidRDefault="00B61A0F" w:rsidP="00B61A0F">
      <w:pPr>
        <w:ind w:left="360"/>
      </w:pPr>
    </w:p>
    <w:p w14:paraId="70D08066" w14:textId="77777777" w:rsidR="00B61A0F" w:rsidRDefault="00B61A0F" w:rsidP="00B61A0F">
      <w:pPr>
        <w:ind w:left="360"/>
      </w:pPr>
    </w:p>
    <w:p w14:paraId="26C9F8EF" w14:textId="6527C34B" w:rsidR="00B61A0F" w:rsidRDefault="00B61A0F" w:rsidP="00B61A0F">
      <w:pPr>
        <w:ind w:left="360"/>
      </w:pPr>
      <w:r>
        <w:rPr>
          <w:noProof/>
        </w:rPr>
        <w:drawing>
          <wp:anchor distT="0" distB="0" distL="114300" distR="114300" simplePos="0" relativeHeight="251674624" behindDoc="1" locked="0" layoutInCell="1" allowOverlap="1" wp14:anchorId="04E32B0D" wp14:editId="568A96CD">
            <wp:simplePos x="0" y="0"/>
            <wp:positionH relativeFrom="column">
              <wp:posOffset>432794</wp:posOffset>
            </wp:positionH>
            <wp:positionV relativeFrom="paragraph">
              <wp:posOffset>0</wp:posOffset>
            </wp:positionV>
            <wp:extent cx="5573865" cy="4151091"/>
            <wp:effectExtent l="0" t="0" r="8255" b="1905"/>
            <wp:wrapNone/>
            <wp:docPr id="7964418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73865" cy="415109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2C8E6D" w14:textId="5C8B401F" w:rsidR="00B61A0F" w:rsidRDefault="00B61A0F" w:rsidP="00B61A0F">
      <w:pPr>
        <w:ind w:left="360"/>
      </w:pPr>
    </w:p>
    <w:p w14:paraId="4DC7013E" w14:textId="77777777" w:rsidR="0051112B" w:rsidRDefault="0051112B" w:rsidP="00B61A0F">
      <w:pPr>
        <w:ind w:left="360"/>
      </w:pPr>
    </w:p>
    <w:p w14:paraId="7EB73A43" w14:textId="2013E995" w:rsidR="0051112B" w:rsidRDefault="0051112B" w:rsidP="00B61A0F">
      <w:pPr>
        <w:ind w:left="360"/>
      </w:pPr>
    </w:p>
    <w:p w14:paraId="693D4023" w14:textId="77777777" w:rsidR="0051112B" w:rsidRDefault="0051112B" w:rsidP="00B61A0F">
      <w:pPr>
        <w:ind w:left="360"/>
      </w:pPr>
    </w:p>
    <w:p w14:paraId="3A5CA898" w14:textId="77777777" w:rsidR="0051112B" w:rsidRDefault="0051112B" w:rsidP="00B61A0F">
      <w:pPr>
        <w:ind w:left="360"/>
      </w:pPr>
    </w:p>
    <w:p w14:paraId="527DC3D4" w14:textId="065E8DA4" w:rsidR="0051112B" w:rsidRDefault="0051112B" w:rsidP="00B61A0F">
      <w:pPr>
        <w:ind w:left="360"/>
      </w:pPr>
    </w:p>
    <w:p w14:paraId="36B40B67" w14:textId="083DDE2B" w:rsidR="0051112B" w:rsidRDefault="0051112B" w:rsidP="00B61A0F">
      <w:pPr>
        <w:ind w:left="360"/>
      </w:pPr>
    </w:p>
    <w:p w14:paraId="3805C7CF" w14:textId="38C7C7DC" w:rsidR="0051112B" w:rsidRDefault="0051112B" w:rsidP="00B61A0F">
      <w:pPr>
        <w:ind w:left="360"/>
      </w:pPr>
    </w:p>
    <w:p w14:paraId="369812CA" w14:textId="77777777" w:rsidR="0051112B" w:rsidRDefault="0051112B" w:rsidP="00B61A0F">
      <w:pPr>
        <w:ind w:left="360"/>
      </w:pPr>
    </w:p>
    <w:p w14:paraId="6E801E9B" w14:textId="77777777" w:rsidR="0051112B" w:rsidRDefault="0051112B" w:rsidP="00B61A0F">
      <w:pPr>
        <w:ind w:left="360"/>
      </w:pPr>
    </w:p>
    <w:p w14:paraId="0E6A5AE5" w14:textId="77777777" w:rsidR="0051112B" w:rsidRDefault="0051112B" w:rsidP="00B61A0F">
      <w:pPr>
        <w:ind w:left="360"/>
      </w:pPr>
    </w:p>
    <w:p w14:paraId="72976659" w14:textId="73564920" w:rsidR="0051112B" w:rsidRDefault="0051112B" w:rsidP="00B61A0F">
      <w:pPr>
        <w:ind w:left="360"/>
      </w:pPr>
    </w:p>
    <w:p w14:paraId="367B43E5" w14:textId="77777777" w:rsidR="0051112B" w:rsidRDefault="0051112B" w:rsidP="00B61A0F">
      <w:pPr>
        <w:ind w:left="360"/>
      </w:pPr>
    </w:p>
    <w:p w14:paraId="3BC38D44" w14:textId="2DBECFF8" w:rsidR="0051112B" w:rsidRDefault="0051112B" w:rsidP="00B61A0F">
      <w:pPr>
        <w:ind w:left="360"/>
      </w:pPr>
    </w:p>
    <w:p w14:paraId="5B48EC8E" w14:textId="220EF4CF" w:rsidR="0051112B" w:rsidRDefault="0051112B" w:rsidP="00B61A0F">
      <w:pPr>
        <w:ind w:left="360"/>
      </w:pPr>
    </w:p>
    <w:p w14:paraId="2255DD30" w14:textId="77777777" w:rsidR="0051112B" w:rsidRDefault="0051112B" w:rsidP="00B61A0F">
      <w:pPr>
        <w:ind w:left="360"/>
      </w:pPr>
    </w:p>
    <w:p w14:paraId="250876D3" w14:textId="77777777" w:rsidR="0051112B" w:rsidRDefault="0051112B" w:rsidP="00B61A0F">
      <w:pPr>
        <w:ind w:left="360"/>
      </w:pPr>
    </w:p>
    <w:p w14:paraId="14B9CAFA" w14:textId="2D839E6E" w:rsidR="0051112B" w:rsidRDefault="0051112B" w:rsidP="00B61A0F">
      <w:pPr>
        <w:ind w:left="360"/>
      </w:pPr>
    </w:p>
    <w:p w14:paraId="1521AAB0" w14:textId="59DA27AC" w:rsidR="0051112B" w:rsidRDefault="0051112B" w:rsidP="00B61A0F">
      <w:pPr>
        <w:ind w:left="360"/>
      </w:pPr>
    </w:p>
    <w:p w14:paraId="0FFF536E" w14:textId="6D596F9B" w:rsidR="0051112B" w:rsidRDefault="0051112B" w:rsidP="00B61A0F">
      <w:pPr>
        <w:ind w:left="360"/>
      </w:pPr>
    </w:p>
    <w:p w14:paraId="4628FB98" w14:textId="77777777" w:rsidR="0051112B" w:rsidRDefault="0051112B" w:rsidP="00B61A0F">
      <w:pPr>
        <w:ind w:left="360"/>
      </w:pPr>
    </w:p>
    <w:p w14:paraId="5B8296B8" w14:textId="77777777" w:rsidR="0051112B" w:rsidRDefault="0051112B" w:rsidP="00B61A0F">
      <w:pPr>
        <w:ind w:left="360"/>
      </w:pPr>
    </w:p>
    <w:p w14:paraId="24B9B208" w14:textId="0E965318" w:rsidR="0051112B" w:rsidRDefault="0051112B" w:rsidP="00B61A0F">
      <w:pPr>
        <w:ind w:left="360"/>
      </w:pPr>
    </w:p>
    <w:p w14:paraId="410BF184" w14:textId="77777777" w:rsidR="0051112B" w:rsidRDefault="0051112B" w:rsidP="00B61A0F">
      <w:pPr>
        <w:ind w:left="360"/>
      </w:pPr>
    </w:p>
    <w:p w14:paraId="0064287C" w14:textId="77777777" w:rsidR="0051112B" w:rsidRDefault="0051112B" w:rsidP="00B61A0F">
      <w:pPr>
        <w:ind w:left="360"/>
      </w:pPr>
    </w:p>
    <w:p w14:paraId="3328840A" w14:textId="77777777" w:rsidR="0051112B" w:rsidRDefault="0051112B" w:rsidP="00B61A0F">
      <w:pPr>
        <w:ind w:left="360"/>
      </w:pPr>
    </w:p>
    <w:p w14:paraId="1E790788" w14:textId="77777777" w:rsidR="0051112B" w:rsidRDefault="0051112B" w:rsidP="00B61A0F">
      <w:pPr>
        <w:ind w:left="360"/>
      </w:pPr>
    </w:p>
    <w:p w14:paraId="61451CC9" w14:textId="72327524" w:rsidR="0051112B" w:rsidRDefault="0051112B" w:rsidP="00B61A0F">
      <w:pPr>
        <w:ind w:left="360"/>
      </w:pPr>
    </w:p>
    <w:p w14:paraId="7B778609" w14:textId="77777777" w:rsidR="0051112B" w:rsidRDefault="0051112B" w:rsidP="00B61A0F">
      <w:pPr>
        <w:ind w:left="360"/>
      </w:pPr>
    </w:p>
    <w:p w14:paraId="18DBFE5D" w14:textId="3B0EB8A6" w:rsidR="0051112B" w:rsidRDefault="0051112B" w:rsidP="0051112B">
      <w:pPr>
        <w:rPr>
          <w:smallCaps w:val="0"/>
          <w:color w:val="373545"/>
          <w:sz w:val="40"/>
          <w:szCs w:val="40"/>
        </w:rPr>
      </w:pPr>
      <w:r>
        <w:rPr>
          <w:smallCaps w:val="0"/>
          <w:color w:val="373545"/>
          <w:sz w:val="40"/>
          <w:szCs w:val="40"/>
        </w:rPr>
        <w:t>Gather Other Sites</w:t>
      </w:r>
    </w:p>
    <w:p w14:paraId="13C9BE23" w14:textId="77777777" w:rsidR="0051112B" w:rsidRDefault="0051112B" w:rsidP="0051112B">
      <w:pPr>
        <w:ind w:left="0"/>
      </w:pPr>
    </w:p>
    <w:p w14:paraId="0E955922" w14:textId="4514B9D5" w:rsidR="0051112B" w:rsidRPr="00375EE4" w:rsidRDefault="0051112B" w:rsidP="0051112B">
      <w:pPr>
        <w:ind w:left="0"/>
        <w:rPr>
          <w:smallCaps w:val="0"/>
          <w:color w:val="373545"/>
          <w:sz w:val="30"/>
          <w:szCs w:val="30"/>
          <w:lang w:val="en-IN"/>
        </w:rPr>
      </w:pPr>
      <w:r w:rsidRPr="00375EE4">
        <w:rPr>
          <w:smallCaps w:val="0"/>
          <w:color w:val="373545"/>
          <w:sz w:val="30"/>
          <w:szCs w:val="30"/>
          <w:lang w:val="en-IN"/>
        </w:rPr>
        <w:t>Prerequisites</w:t>
      </w:r>
    </w:p>
    <w:p w14:paraId="12891DD5" w14:textId="77777777" w:rsidR="0051112B" w:rsidRPr="00345549" w:rsidRDefault="0051112B" w:rsidP="0051112B">
      <w:pPr>
        <w:numPr>
          <w:ilvl w:val="0"/>
          <w:numId w:val="70"/>
        </w:numPr>
      </w:pPr>
      <w:r>
        <w:rPr>
          <w:smallCaps w:val="0"/>
          <w:color w:val="373545"/>
          <w:sz w:val="30"/>
          <w:szCs w:val="30"/>
          <w:lang w:val="en-IN"/>
        </w:rPr>
        <w:t>Download Airgap Tool Utilities from download.bigfix.com on the machine which has internet and extract it.</w:t>
      </w:r>
    </w:p>
    <w:p w14:paraId="314A3BDD" w14:textId="4118FB37" w:rsidR="0051112B" w:rsidRPr="0051112B" w:rsidRDefault="0051112B" w:rsidP="0051112B">
      <w:pPr>
        <w:numPr>
          <w:ilvl w:val="0"/>
          <w:numId w:val="70"/>
        </w:numPr>
      </w:pPr>
      <w:r>
        <w:rPr>
          <w:smallCaps w:val="0"/>
          <w:color w:val="373545"/>
          <w:sz w:val="30"/>
          <w:szCs w:val="30"/>
          <w:lang w:val="en-IN"/>
        </w:rPr>
        <w:t>Then Go to console BigFix Patch Management.</w:t>
      </w:r>
    </w:p>
    <w:p w14:paraId="2364830B" w14:textId="6DB2488B" w:rsidR="0051112B" w:rsidRPr="00345549" w:rsidRDefault="0051112B" w:rsidP="0051112B">
      <w:pPr>
        <w:numPr>
          <w:ilvl w:val="0"/>
          <w:numId w:val="70"/>
        </w:numPr>
      </w:pPr>
      <w:r>
        <w:rPr>
          <w:smallCaps w:val="0"/>
          <w:color w:val="373545"/>
          <w:sz w:val="30"/>
          <w:szCs w:val="30"/>
          <w:lang w:val="en-IN"/>
        </w:rPr>
        <w:t xml:space="preserve">Enable Site of Your Choice </w:t>
      </w:r>
    </w:p>
    <w:p w14:paraId="57D23A3B" w14:textId="5EE43BFE" w:rsidR="0051112B" w:rsidRDefault="0051112B" w:rsidP="0051112B">
      <w:pPr>
        <w:ind w:left="0"/>
      </w:pPr>
    </w:p>
    <w:p w14:paraId="60585F53" w14:textId="6A28D961" w:rsidR="0051112B" w:rsidRDefault="0051112B" w:rsidP="00B61A0F">
      <w:pPr>
        <w:ind w:left="360"/>
      </w:pPr>
      <w:r w:rsidRPr="0051112B">
        <w:rPr>
          <w:noProof/>
        </w:rPr>
        <w:drawing>
          <wp:anchor distT="0" distB="0" distL="114300" distR="114300" simplePos="0" relativeHeight="251675648" behindDoc="1" locked="0" layoutInCell="1" allowOverlap="1" wp14:anchorId="54EBF7F4" wp14:editId="73D2E5AF">
            <wp:simplePos x="0" y="0"/>
            <wp:positionH relativeFrom="column">
              <wp:posOffset>226612</wp:posOffset>
            </wp:positionH>
            <wp:positionV relativeFrom="paragraph">
              <wp:posOffset>148921</wp:posOffset>
            </wp:positionV>
            <wp:extent cx="5693134" cy="5322481"/>
            <wp:effectExtent l="0" t="0" r="3175" b="0"/>
            <wp:wrapNone/>
            <wp:docPr id="662748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748783" name=""/>
                    <pic:cNvPicPr/>
                  </pic:nvPicPr>
                  <pic:blipFill>
                    <a:blip r:embed="rId29">
                      <a:extLst>
                        <a:ext uri="{28A0092B-C50C-407E-A947-70E740481C1C}">
                          <a14:useLocalDpi xmlns:a14="http://schemas.microsoft.com/office/drawing/2010/main" val="0"/>
                        </a:ext>
                      </a:extLst>
                    </a:blip>
                    <a:stretch>
                      <a:fillRect/>
                    </a:stretch>
                  </pic:blipFill>
                  <pic:spPr>
                    <a:xfrm>
                      <a:off x="0" y="0"/>
                      <a:ext cx="5693134" cy="5322481"/>
                    </a:xfrm>
                    <a:prstGeom prst="rect">
                      <a:avLst/>
                    </a:prstGeom>
                  </pic:spPr>
                </pic:pic>
              </a:graphicData>
            </a:graphic>
          </wp:anchor>
        </w:drawing>
      </w:r>
    </w:p>
    <w:p w14:paraId="4C205EEC" w14:textId="3AA1431A" w:rsidR="0051112B" w:rsidRDefault="0051112B" w:rsidP="00B61A0F">
      <w:pPr>
        <w:ind w:left="360"/>
      </w:pPr>
    </w:p>
    <w:p w14:paraId="3CF84F3D" w14:textId="77777777" w:rsidR="0051112B" w:rsidRDefault="0051112B" w:rsidP="00B61A0F">
      <w:pPr>
        <w:ind w:left="360"/>
      </w:pPr>
    </w:p>
    <w:p w14:paraId="55273FC7" w14:textId="77777777" w:rsidR="0051112B" w:rsidRDefault="0051112B" w:rsidP="00B61A0F">
      <w:pPr>
        <w:ind w:left="360"/>
      </w:pPr>
    </w:p>
    <w:p w14:paraId="283C7CB2" w14:textId="577F7A70" w:rsidR="0051112B" w:rsidRDefault="0051112B" w:rsidP="00B61A0F">
      <w:pPr>
        <w:ind w:left="360"/>
      </w:pPr>
    </w:p>
    <w:p w14:paraId="146CE9F5" w14:textId="77777777" w:rsidR="0051112B" w:rsidRDefault="0051112B" w:rsidP="00B61A0F">
      <w:pPr>
        <w:ind w:left="360"/>
      </w:pPr>
    </w:p>
    <w:p w14:paraId="1E44C618" w14:textId="77777777" w:rsidR="0051112B" w:rsidRDefault="0051112B" w:rsidP="00B61A0F">
      <w:pPr>
        <w:ind w:left="360"/>
      </w:pPr>
    </w:p>
    <w:p w14:paraId="21B447F9" w14:textId="77777777" w:rsidR="0051112B" w:rsidRDefault="0051112B" w:rsidP="00B61A0F">
      <w:pPr>
        <w:ind w:left="360"/>
      </w:pPr>
    </w:p>
    <w:p w14:paraId="73AA1721" w14:textId="71432585" w:rsidR="0051112B" w:rsidRDefault="0051112B" w:rsidP="00B61A0F">
      <w:pPr>
        <w:ind w:left="360"/>
      </w:pPr>
    </w:p>
    <w:p w14:paraId="22DED2A9" w14:textId="77777777" w:rsidR="0051112B" w:rsidRDefault="0051112B" w:rsidP="00B61A0F">
      <w:pPr>
        <w:ind w:left="360"/>
      </w:pPr>
    </w:p>
    <w:p w14:paraId="2D9FE405" w14:textId="259E8E88" w:rsidR="0051112B" w:rsidRDefault="0051112B" w:rsidP="00B61A0F">
      <w:pPr>
        <w:ind w:left="360"/>
      </w:pPr>
    </w:p>
    <w:p w14:paraId="6C77058A" w14:textId="285D26B9" w:rsidR="0051112B" w:rsidRDefault="0051112B" w:rsidP="00B61A0F">
      <w:pPr>
        <w:ind w:left="360"/>
      </w:pPr>
    </w:p>
    <w:p w14:paraId="36541A56" w14:textId="063CE9BC" w:rsidR="0051112B" w:rsidRDefault="0051112B" w:rsidP="00B61A0F">
      <w:pPr>
        <w:ind w:left="360"/>
      </w:pPr>
    </w:p>
    <w:p w14:paraId="54030028" w14:textId="77777777" w:rsidR="0051112B" w:rsidRDefault="0051112B" w:rsidP="00B61A0F">
      <w:pPr>
        <w:ind w:left="360"/>
      </w:pPr>
    </w:p>
    <w:p w14:paraId="6CDF8957" w14:textId="77777777" w:rsidR="0051112B" w:rsidRDefault="0051112B" w:rsidP="00B61A0F">
      <w:pPr>
        <w:ind w:left="360"/>
      </w:pPr>
    </w:p>
    <w:p w14:paraId="0BCF8AAD" w14:textId="77777777" w:rsidR="0051112B" w:rsidRDefault="0051112B" w:rsidP="00B61A0F">
      <w:pPr>
        <w:ind w:left="360"/>
      </w:pPr>
    </w:p>
    <w:p w14:paraId="29A55118" w14:textId="77777777" w:rsidR="0051112B" w:rsidRDefault="0051112B" w:rsidP="00B61A0F">
      <w:pPr>
        <w:ind w:left="360"/>
      </w:pPr>
    </w:p>
    <w:p w14:paraId="0A4BE00E" w14:textId="77777777" w:rsidR="0051112B" w:rsidRDefault="0051112B" w:rsidP="00B61A0F">
      <w:pPr>
        <w:ind w:left="360"/>
      </w:pPr>
    </w:p>
    <w:p w14:paraId="5BD18114" w14:textId="77777777" w:rsidR="0051112B" w:rsidRDefault="0051112B" w:rsidP="00B61A0F">
      <w:pPr>
        <w:ind w:left="360"/>
      </w:pPr>
    </w:p>
    <w:p w14:paraId="4E1FCBD5" w14:textId="77777777" w:rsidR="0051112B" w:rsidRDefault="0051112B" w:rsidP="00B61A0F">
      <w:pPr>
        <w:ind w:left="360"/>
      </w:pPr>
    </w:p>
    <w:p w14:paraId="335E00E1" w14:textId="77777777" w:rsidR="0051112B" w:rsidRDefault="0051112B" w:rsidP="0051112B">
      <w:pPr>
        <w:numPr>
          <w:ilvl w:val="0"/>
          <w:numId w:val="70"/>
        </w:numPr>
      </w:pPr>
      <w:r w:rsidRPr="0019276E">
        <w:rPr>
          <w:smallCaps w:val="0"/>
          <w:color w:val="373545"/>
          <w:sz w:val="30"/>
          <w:szCs w:val="30"/>
          <w:lang w:val="en-IN"/>
        </w:rPr>
        <w:lastRenderedPageBreak/>
        <w:t>Run the Give command</w:t>
      </w:r>
      <w:r>
        <w:rPr>
          <w:smallCaps w:val="0"/>
          <w:color w:val="373545"/>
          <w:sz w:val="30"/>
          <w:szCs w:val="30"/>
          <w:lang w:val="en-IN"/>
        </w:rPr>
        <w:t xml:space="preserve"> from the below image</w:t>
      </w:r>
      <w:r w:rsidRPr="0019276E">
        <w:rPr>
          <w:smallCaps w:val="0"/>
          <w:color w:val="373545"/>
          <w:sz w:val="30"/>
          <w:szCs w:val="30"/>
          <w:lang w:val="en-IN"/>
        </w:rPr>
        <w:t xml:space="preserve"> on the machine which has internet</w:t>
      </w:r>
      <w:r>
        <w:rPr>
          <w:smallCaps w:val="0"/>
          <w:color w:val="373545"/>
          <w:sz w:val="30"/>
          <w:szCs w:val="30"/>
          <w:lang w:val="en-IN"/>
        </w:rPr>
        <w:t>. It Gather List of all available site in Bigfix</w:t>
      </w:r>
    </w:p>
    <w:p w14:paraId="645DCAA9" w14:textId="77777777" w:rsidR="0051112B" w:rsidRDefault="0051112B" w:rsidP="00B61A0F">
      <w:pPr>
        <w:ind w:left="360"/>
      </w:pPr>
    </w:p>
    <w:p w14:paraId="742A27EE" w14:textId="0AF5D10C" w:rsidR="00CA4D84" w:rsidRDefault="00CA4D84" w:rsidP="0051112B">
      <w:pPr>
        <w:ind w:left="0"/>
        <w:rPr>
          <w:noProof/>
        </w:rPr>
      </w:pPr>
      <w:r>
        <w:rPr>
          <w:noProof/>
        </w:rPr>
        <w:drawing>
          <wp:anchor distT="0" distB="0" distL="114300" distR="114300" simplePos="0" relativeHeight="251676672" behindDoc="1" locked="0" layoutInCell="1" allowOverlap="1" wp14:anchorId="36922C4C" wp14:editId="1D260495">
            <wp:simplePos x="0" y="0"/>
            <wp:positionH relativeFrom="margin">
              <wp:align>left</wp:align>
            </wp:positionH>
            <wp:positionV relativeFrom="paragraph">
              <wp:posOffset>-343563</wp:posOffset>
            </wp:positionV>
            <wp:extent cx="6642100" cy="3800475"/>
            <wp:effectExtent l="0" t="0" r="6350" b="9525"/>
            <wp:wrapNone/>
            <wp:docPr id="21887409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642100" cy="3800475"/>
                    </a:xfrm>
                    <a:prstGeom prst="rect">
                      <a:avLst/>
                    </a:prstGeom>
                    <a:noFill/>
                    <a:ln>
                      <a:noFill/>
                    </a:ln>
                  </pic:spPr>
                </pic:pic>
              </a:graphicData>
            </a:graphic>
          </wp:anchor>
        </w:drawing>
      </w:r>
    </w:p>
    <w:p w14:paraId="1E75B4A7" w14:textId="77777777" w:rsidR="00CA4D84" w:rsidRDefault="00CA4D84" w:rsidP="0051112B">
      <w:pPr>
        <w:ind w:left="0"/>
        <w:rPr>
          <w:noProof/>
        </w:rPr>
      </w:pPr>
    </w:p>
    <w:p w14:paraId="2FF8C8DD" w14:textId="7C25B667" w:rsidR="00CA4D84" w:rsidRDefault="00CA4D84" w:rsidP="0051112B">
      <w:pPr>
        <w:ind w:left="0"/>
        <w:rPr>
          <w:noProof/>
        </w:rPr>
      </w:pPr>
    </w:p>
    <w:p w14:paraId="00BECA61" w14:textId="50EC0E84" w:rsidR="00CA4D84" w:rsidRDefault="00CA4D84" w:rsidP="0051112B">
      <w:pPr>
        <w:ind w:left="0"/>
      </w:pPr>
    </w:p>
    <w:p w14:paraId="23D59BD2" w14:textId="77777777" w:rsidR="00CA4D84" w:rsidRDefault="00CA4D84" w:rsidP="0051112B">
      <w:pPr>
        <w:ind w:left="0"/>
      </w:pPr>
    </w:p>
    <w:p w14:paraId="28F755E5" w14:textId="161EBF81" w:rsidR="0051112B" w:rsidRDefault="0051112B" w:rsidP="0051112B">
      <w:pPr>
        <w:ind w:left="0"/>
      </w:pPr>
    </w:p>
    <w:p w14:paraId="5C56FEE5" w14:textId="77777777" w:rsidR="00CA4D84" w:rsidRDefault="00CA4D84" w:rsidP="0051112B">
      <w:pPr>
        <w:ind w:left="0"/>
      </w:pPr>
    </w:p>
    <w:p w14:paraId="128AC703" w14:textId="77777777" w:rsidR="00CA4D84" w:rsidRDefault="00CA4D84" w:rsidP="0051112B">
      <w:pPr>
        <w:ind w:left="0"/>
      </w:pPr>
    </w:p>
    <w:p w14:paraId="62F8109C" w14:textId="77777777" w:rsidR="00CA4D84" w:rsidRDefault="00CA4D84" w:rsidP="0051112B">
      <w:pPr>
        <w:ind w:left="0"/>
      </w:pPr>
    </w:p>
    <w:p w14:paraId="215A4B2D" w14:textId="77777777" w:rsidR="00CA4D84" w:rsidRDefault="00CA4D84" w:rsidP="0051112B">
      <w:pPr>
        <w:ind w:left="0"/>
      </w:pPr>
    </w:p>
    <w:p w14:paraId="25C737FA" w14:textId="77777777" w:rsidR="00CA4D84" w:rsidRDefault="00CA4D84" w:rsidP="0051112B">
      <w:pPr>
        <w:ind w:left="0"/>
      </w:pPr>
    </w:p>
    <w:p w14:paraId="374A46FC" w14:textId="77777777" w:rsidR="00CA4D84" w:rsidRDefault="00CA4D84" w:rsidP="0051112B">
      <w:pPr>
        <w:ind w:left="0"/>
      </w:pPr>
    </w:p>
    <w:p w14:paraId="2B2AFCF8" w14:textId="77777777" w:rsidR="00CA4D84" w:rsidRDefault="00CA4D84" w:rsidP="0051112B">
      <w:pPr>
        <w:ind w:left="0"/>
      </w:pPr>
    </w:p>
    <w:p w14:paraId="0BDC098C" w14:textId="696B6D18" w:rsidR="00CA4D84" w:rsidRPr="00CA4D84" w:rsidRDefault="00CA4D84" w:rsidP="00456924">
      <w:pPr>
        <w:numPr>
          <w:ilvl w:val="0"/>
          <w:numId w:val="70"/>
        </w:numPr>
        <w:ind w:left="0"/>
      </w:pPr>
      <w:r>
        <w:rPr>
          <w:smallCaps w:val="0"/>
          <w:color w:val="373545"/>
          <w:sz w:val="30"/>
          <w:szCs w:val="30"/>
          <w:lang w:val="en-IN"/>
        </w:rPr>
        <w:t>Change N to G to Gather Content of Site you enabled in BigFix Console</w:t>
      </w:r>
    </w:p>
    <w:p w14:paraId="1C0D1CA9" w14:textId="4B54FA98" w:rsidR="00CA4D84" w:rsidRDefault="00CA4D84" w:rsidP="00CA4D84">
      <w:pPr>
        <w:ind w:left="0"/>
      </w:pPr>
      <w:r w:rsidRPr="00CA4D84">
        <w:rPr>
          <w:noProof/>
        </w:rPr>
        <w:drawing>
          <wp:anchor distT="0" distB="0" distL="114300" distR="114300" simplePos="0" relativeHeight="251677696" behindDoc="1" locked="0" layoutInCell="1" allowOverlap="1" wp14:anchorId="41DE3B7A" wp14:editId="686C487E">
            <wp:simplePos x="0" y="0"/>
            <wp:positionH relativeFrom="column">
              <wp:posOffset>-123411</wp:posOffset>
            </wp:positionH>
            <wp:positionV relativeFrom="paragraph">
              <wp:posOffset>278765</wp:posOffset>
            </wp:positionV>
            <wp:extent cx="6642100" cy="3460115"/>
            <wp:effectExtent l="0" t="0" r="6350" b="6985"/>
            <wp:wrapNone/>
            <wp:docPr id="1504761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76101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642100" cy="3460115"/>
                    </a:xfrm>
                    <a:prstGeom prst="rect">
                      <a:avLst/>
                    </a:prstGeom>
                  </pic:spPr>
                </pic:pic>
              </a:graphicData>
            </a:graphic>
          </wp:anchor>
        </w:drawing>
      </w:r>
    </w:p>
    <w:p w14:paraId="78C02727" w14:textId="28D34042" w:rsidR="00CA4D84" w:rsidRDefault="00CA4D84" w:rsidP="0051112B">
      <w:pPr>
        <w:ind w:left="0"/>
      </w:pPr>
    </w:p>
    <w:p w14:paraId="092B4115" w14:textId="77777777" w:rsidR="00CA4D84" w:rsidRDefault="00CA4D84" w:rsidP="0051112B">
      <w:pPr>
        <w:ind w:left="0"/>
      </w:pPr>
    </w:p>
    <w:p w14:paraId="6C772A68" w14:textId="77777777" w:rsidR="00CA4D84" w:rsidRDefault="00CA4D84" w:rsidP="0051112B">
      <w:pPr>
        <w:ind w:left="0"/>
      </w:pPr>
    </w:p>
    <w:p w14:paraId="290E59AD" w14:textId="77777777" w:rsidR="00CA4D84" w:rsidRDefault="00CA4D84" w:rsidP="0051112B">
      <w:pPr>
        <w:ind w:left="0"/>
      </w:pPr>
    </w:p>
    <w:p w14:paraId="67FE6D51" w14:textId="77777777" w:rsidR="00CA4D84" w:rsidRDefault="00CA4D84" w:rsidP="0051112B">
      <w:pPr>
        <w:ind w:left="0"/>
      </w:pPr>
    </w:p>
    <w:p w14:paraId="7ED1FCDD" w14:textId="77777777" w:rsidR="00CA4D84" w:rsidRDefault="00CA4D84" w:rsidP="0051112B">
      <w:pPr>
        <w:ind w:left="0"/>
      </w:pPr>
    </w:p>
    <w:p w14:paraId="70C0D4D8" w14:textId="77777777" w:rsidR="00CA4D84" w:rsidRDefault="00CA4D84" w:rsidP="0051112B">
      <w:pPr>
        <w:ind w:left="0"/>
      </w:pPr>
    </w:p>
    <w:p w14:paraId="45E7D929" w14:textId="77777777" w:rsidR="00CA4D84" w:rsidRDefault="00CA4D84" w:rsidP="0051112B">
      <w:pPr>
        <w:ind w:left="0"/>
      </w:pPr>
    </w:p>
    <w:p w14:paraId="3843C1FF" w14:textId="77777777" w:rsidR="00CA4D84" w:rsidRDefault="00CA4D84" w:rsidP="0051112B">
      <w:pPr>
        <w:ind w:left="0"/>
      </w:pPr>
    </w:p>
    <w:p w14:paraId="3FF572F0" w14:textId="77777777" w:rsidR="00CA4D84" w:rsidRDefault="00CA4D84" w:rsidP="0051112B">
      <w:pPr>
        <w:ind w:left="0"/>
      </w:pPr>
    </w:p>
    <w:p w14:paraId="32F00CE7" w14:textId="77777777" w:rsidR="00CA4D84" w:rsidRDefault="00CA4D84" w:rsidP="0051112B">
      <w:pPr>
        <w:ind w:left="0"/>
      </w:pPr>
    </w:p>
    <w:p w14:paraId="2E6B190F" w14:textId="77777777" w:rsidR="00CA4D84" w:rsidRDefault="00CA4D84" w:rsidP="0051112B">
      <w:pPr>
        <w:ind w:left="0"/>
      </w:pPr>
    </w:p>
    <w:p w14:paraId="00B54607" w14:textId="0B6A48DF" w:rsidR="00CA4D84" w:rsidRDefault="00CA4D84" w:rsidP="00CA4D84">
      <w:pPr>
        <w:numPr>
          <w:ilvl w:val="0"/>
          <w:numId w:val="70"/>
        </w:numPr>
      </w:pPr>
      <w:r>
        <w:rPr>
          <w:smallCaps w:val="0"/>
          <w:color w:val="373545"/>
          <w:sz w:val="30"/>
          <w:szCs w:val="30"/>
          <w:lang w:val="en-IN"/>
        </w:rPr>
        <w:lastRenderedPageBreak/>
        <w:t xml:space="preserve">Now We will Start importing Gather BES Support Site Content on Airgap Server Environment using below command. Copy the Airgap Tool Folder </w:t>
      </w:r>
      <w:proofErr w:type="gramStart"/>
      <w:r>
        <w:rPr>
          <w:smallCaps w:val="0"/>
          <w:color w:val="373545"/>
          <w:sz w:val="30"/>
          <w:szCs w:val="30"/>
          <w:lang w:val="en-IN"/>
        </w:rPr>
        <w:t>To</w:t>
      </w:r>
      <w:proofErr w:type="gramEnd"/>
      <w:r>
        <w:rPr>
          <w:smallCaps w:val="0"/>
          <w:color w:val="373545"/>
          <w:sz w:val="30"/>
          <w:szCs w:val="30"/>
          <w:lang w:val="en-IN"/>
        </w:rPr>
        <w:t xml:space="preserve"> Airgap Server Environment</w:t>
      </w:r>
    </w:p>
    <w:p w14:paraId="454C1A03" w14:textId="42C1136E" w:rsidR="00CA4D84" w:rsidRDefault="00CA4D84" w:rsidP="00CA4D84">
      <w:pPr>
        <w:ind w:left="0"/>
      </w:pPr>
    </w:p>
    <w:p w14:paraId="138ECA06" w14:textId="364277B2" w:rsidR="00CA4D84" w:rsidRDefault="00CA4D84" w:rsidP="00CA4D84">
      <w:pPr>
        <w:ind w:left="360"/>
      </w:pPr>
    </w:p>
    <w:p w14:paraId="67E8FA74" w14:textId="0BD57FCD" w:rsidR="00CA4D84" w:rsidRDefault="00CA4D84" w:rsidP="00CA4D84">
      <w:pPr>
        <w:ind w:left="360"/>
      </w:pPr>
      <w:r>
        <w:rPr>
          <w:noProof/>
        </w:rPr>
        <w:drawing>
          <wp:anchor distT="0" distB="0" distL="114300" distR="114300" simplePos="0" relativeHeight="251679744" behindDoc="1" locked="0" layoutInCell="1" allowOverlap="1" wp14:anchorId="7E7DA9A7" wp14:editId="2FD3E881">
            <wp:simplePos x="0" y="0"/>
            <wp:positionH relativeFrom="margin">
              <wp:posOffset>465041</wp:posOffset>
            </wp:positionH>
            <wp:positionV relativeFrom="paragraph">
              <wp:posOffset>-295054</wp:posOffset>
            </wp:positionV>
            <wp:extent cx="5525688" cy="3538855"/>
            <wp:effectExtent l="0" t="0" r="0" b="4445"/>
            <wp:wrapNone/>
            <wp:docPr id="15047069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25688" cy="35388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DD2FC5" w14:textId="17254505" w:rsidR="00CA4D84" w:rsidRDefault="00CA4D84" w:rsidP="00CA4D84">
      <w:pPr>
        <w:ind w:left="360"/>
      </w:pPr>
    </w:p>
    <w:p w14:paraId="137E8D88" w14:textId="77777777" w:rsidR="00CA4D84" w:rsidRDefault="00CA4D84" w:rsidP="00CA4D84">
      <w:pPr>
        <w:ind w:left="360"/>
      </w:pPr>
    </w:p>
    <w:p w14:paraId="790862B5" w14:textId="77777777" w:rsidR="00CA4D84" w:rsidRDefault="00CA4D84" w:rsidP="00CA4D84">
      <w:pPr>
        <w:ind w:left="360"/>
      </w:pPr>
    </w:p>
    <w:p w14:paraId="51BFC4D2" w14:textId="77777777" w:rsidR="00CA4D84" w:rsidRDefault="00CA4D84" w:rsidP="00CA4D84">
      <w:pPr>
        <w:ind w:left="360"/>
      </w:pPr>
    </w:p>
    <w:p w14:paraId="44EE8AEC" w14:textId="77777777" w:rsidR="00CA4D84" w:rsidRDefault="00CA4D84" w:rsidP="00CA4D84">
      <w:pPr>
        <w:ind w:left="360"/>
      </w:pPr>
    </w:p>
    <w:p w14:paraId="0E546963" w14:textId="77777777" w:rsidR="00CA4D84" w:rsidRDefault="00CA4D84" w:rsidP="00CA4D84">
      <w:pPr>
        <w:ind w:left="360"/>
      </w:pPr>
    </w:p>
    <w:p w14:paraId="575BB2C9" w14:textId="77777777" w:rsidR="00CA4D84" w:rsidRDefault="00CA4D84" w:rsidP="00CA4D84">
      <w:pPr>
        <w:ind w:left="360"/>
      </w:pPr>
    </w:p>
    <w:p w14:paraId="73E6AF38" w14:textId="77777777" w:rsidR="00CA4D84" w:rsidRDefault="00CA4D84" w:rsidP="00CA4D84">
      <w:pPr>
        <w:ind w:left="360"/>
      </w:pPr>
    </w:p>
    <w:p w14:paraId="73DCEE41" w14:textId="77777777" w:rsidR="00CA4D84" w:rsidRDefault="00CA4D84" w:rsidP="00CA4D84">
      <w:pPr>
        <w:ind w:left="360"/>
      </w:pPr>
    </w:p>
    <w:p w14:paraId="7DAD17A4" w14:textId="735C96EE" w:rsidR="00CA4D84" w:rsidRDefault="00CA4D84" w:rsidP="00CA4D84">
      <w:pPr>
        <w:ind w:left="360"/>
      </w:pPr>
    </w:p>
    <w:p w14:paraId="7470DB4C" w14:textId="7B51A941" w:rsidR="00CA4D84" w:rsidRDefault="00CA4D84" w:rsidP="00CA4D84">
      <w:pPr>
        <w:ind w:left="360"/>
      </w:pPr>
    </w:p>
    <w:p w14:paraId="2899E208" w14:textId="42172A9D" w:rsidR="00CA4D84" w:rsidRDefault="00CA4D84" w:rsidP="00CA4D84">
      <w:pPr>
        <w:ind w:left="360"/>
      </w:pPr>
      <w:r>
        <w:rPr>
          <w:noProof/>
        </w:rPr>
        <w:drawing>
          <wp:anchor distT="0" distB="0" distL="114300" distR="114300" simplePos="0" relativeHeight="251680768" behindDoc="1" locked="0" layoutInCell="1" allowOverlap="1" wp14:anchorId="47F576EB" wp14:editId="400E2D32">
            <wp:simplePos x="0" y="0"/>
            <wp:positionH relativeFrom="margin">
              <wp:align>left</wp:align>
            </wp:positionH>
            <wp:positionV relativeFrom="paragraph">
              <wp:posOffset>157729</wp:posOffset>
            </wp:positionV>
            <wp:extent cx="6186115" cy="4571731"/>
            <wp:effectExtent l="0" t="0" r="5715" b="635"/>
            <wp:wrapNone/>
            <wp:docPr id="62028706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86115" cy="457173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810448" w14:textId="77777777" w:rsidR="00CA4D84" w:rsidRDefault="00CA4D84" w:rsidP="00CA4D84">
      <w:pPr>
        <w:ind w:left="360"/>
      </w:pPr>
    </w:p>
    <w:p w14:paraId="1A8DFA8D" w14:textId="77777777" w:rsidR="00CA4D84" w:rsidRDefault="00CA4D84" w:rsidP="00CA4D84">
      <w:pPr>
        <w:ind w:left="360"/>
      </w:pPr>
    </w:p>
    <w:p w14:paraId="53D1B622" w14:textId="77777777" w:rsidR="00CA4D84" w:rsidRDefault="00CA4D84" w:rsidP="00CA4D84">
      <w:pPr>
        <w:ind w:left="360"/>
      </w:pPr>
    </w:p>
    <w:p w14:paraId="2F45180F" w14:textId="77777777" w:rsidR="00CA4D84" w:rsidRDefault="00CA4D84" w:rsidP="00CA4D84">
      <w:pPr>
        <w:ind w:left="360"/>
      </w:pPr>
    </w:p>
    <w:p w14:paraId="08B8CBE6" w14:textId="77777777" w:rsidR="00CA4D84" w:rsidRDefault="00CA4D84" w:rsidP="00CA4D84">
      <w:pPr>
        <w:ind w:left="360"/>
      </w:pPr>
    </w:p>
    <w:p w14:paraId="3472DEDE" w14:textId="77777777" w:rsidR="00CA4D84" w:rsidRDefault="00CA4D84" w:rsidP="00CA4D84">
      <w:pPr>
        <w:ind w:left="360"/>
      </w:pPr>
    </w:p>
    <w:p w14:paraId="35DCB9D9" w14:textId="77777777" w:rsidR="00CA4D84" w:rsidRDefault="00CA4D84" w:rsidP="00CA4D84">
      <w:pPr>
        <w:ind w:left="360"/>
      </w:pPr>
    </w:p>
    <w:p w14:paraId="6FD29372" w14:textId="77777777" w:rsidR="00CA4D84" w:rsidRDefault="00CA4D84" w:rsidP="00CA4D84">
      <w:pPr>
        <w:ind w:left="360"/>
      </w:pPr>
    </w:p>
    <w:p w14:paraId="7C6F5F8A" w14:textId="77777777" w:rsidR="00CA4D84" w:rsidRDefault="00CA4D84" w:rsidP="00CA4D84">
      <w:pPr>
        <w:ind w:left="360"/>
      </w:pPr>
    </w:p>
    <w:p w14:paraId="57B13D53" w14:textId="77777777" w:rsidR="00CA4D84" w:rsidRDefault="00CA4D84" w:rsidP="00CA4D84">
      <w:pPr>
        <w:ind w:left="360"/>
      </w:pPr>
    </w:p>
    <w:p w14:paraId="458A6D4C" w14:textId="77777777" w:rsidR="00CA4D84" w:rsidRDefault="00CA4D84" w:rsidP="00CA4D84">
      <w:pPr>
        <w:ind w:left="360"/>
      </w:pPr>
    </w:p>
    <w:p w14:paraId="6A8FD5C6" w14:textId="77777777" w:rsidR="00CA4D84" w:rsidRDefault="00CA4D84" w:rsidP="00CA4D84">
      <w:pPr>
        <w:ind w:left="360"/>
      </w:pPr>
    </w:p>
    <w:p w14:paraId="2B08EC9D" w14:textId="77777777" w:rsidR="00CA4D84" w:rsidRDefault="00CA4D84" w:rsidP="00CA4D84">
      <w:pPr>
        <w:ind w:left="360"/>
      </w:pPr>
    </w:p>
    <w:p w14:paraId="106A1B27" w14:textId="77777777" w:rsidR="00CA4D84" w:rsidRDefault="00CA4D84" w:rsidP="00CA4D84">
      <w:pPr>
        <w:ind w:left="360"/>
      </w:pPr>
    </w:p>
    <w:p w14:paraId="4407EDEA" w14:textId="5CFDE9EF" w:rsidR="00CA4D84" w:rsidRDefault="00CA4D84" w:rsidP="00CA4D84">
      <w:pPr>
        <w:ind w:left="0"/>
      </w:pPr>
    </w:p>
    <w:p w14:paraId="08CC4C41" w14:textId="77777777" w:rsidR="00CA4D84" w:rsidRDefault="00CA4D84" w:rsidP="00CA4D84">
      <w:pPr>
        <w:ind w:left="0"/>
      </w:pPr>
    </w:p>
    <w:p w14:paraId="51A07205" w14:textId="77777777" w:rsidR="00CA4D84" w:rsidRDefault="00CA4D84" w:rsidP="00CA4D84">
      <w:pPr>
        <w:numPr>
          <w:ilvl w:val="0"/>
          <w:numId w:val="70"/>
        </w:numPr>
      </w:pPr>
      <w:r>
        <w:rPr>
          <w:smallCaps w:val="0"/>
          <w:color w:val="373545"/>
          <w:sz w:val="30"/>
          <w:szCs w:val="30"/>
          <w:lang w:val="en-IN"/>
        </w:rPr>
        <w:t>Successfully imported BES Support Site Content.</w:t>
      </w:r>
    </w:p>
    <w:p w14:paraId="13431544" w14:textId="76F7D277" w:rsidR="00CA4D84" w:rsidRDefault="00CA4D84" w:rsidP="00CA4D84">
      <w:pPr>
        <w:ind w:left="360"/>
      </w:pPr>
    </w:p>
    <w:p w14:paraId="0F939751" w14:textId="75C6DE89" w:rsidR="00CA4D84" w:rsidRDefault="00CA4D84" w:rsidP="00CA4D84">
      <w:pPr>
        <w:ind w:left="360"/>
      </w:pPr>
    </w:p>
    <w:p w14:paraId="2C20A816" w14:textId="1C2CDD47" w:rsidR="00CA4D84" w:rsidRDefault="00CA4D84" w:rsidP="00CA4D84">
      <w:pPr>
        <w:ind w:left="360"/>
      </w:pPr>
    </w:p>
    <w:p w14:paraId="7BDD2D87" w14:textId="1F9F6D9E" w:rsidR="00CA4D84" w:rsidRDefault="00CA4D84" w:rsidP="00CA4D84">
      <w:pPr>
        <w:ind w:left="360"/>
      </w:pPr>
      <w:r>
        <w:rPr>
          <w:noProof/>
        </w:rPr>
        <w:drawing>
          <wp:anchor distT="0" distB="0" distL="114300" distR="114300" simplePos="0" relativeHeight="251681792" behindDoc="1" locked="0" layoutInCell="1" allowOverlap="1" wp14:anchorId="5E592E44" wp14:editId="5BD9E049">
            <wp:simplePos x="0" y="0"/>
            <wp:positionH relativeFrom="margin">
              <wp:posOffset>185779</wp:posOffset>
            </wp:positionH>
            <wp:positionV relativeFrom="paragraph">
              <wp:posOffset>41192</wp:posOffset>
            </wp:positionV>
            <wp:extent cx="6186115" cy="3956050"/>
            <wp:effectExtent l="0" t="0" r="5715" b="6350"/>
            <wp:wrapNone/>
            <wp:docPr id="50551034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86115" cy="3956050"/>
                    </a:xfrm>
                    <a:prstGeom prst="rect">
                      <a:avLst/>
                    </a:prstGeom>
                    <a:noFill/>
                    <a:ln>
                      <a:noFill/>
                    </a:ln>
                  </pic:spPr>
                </pic:pic>
              </a:graphicData>
            </a:graphic>
            <wp14:sizeRelH relativeFrom="margin">
              <wp14:pctWidth>0</wp14:pctWidth>
            </wp14:sizeRelH>
          </wp:anchor>
        </w:drawing>
      </w:r>
    </w:p>
    <w:p w14:paraId="6F289691" w14:textId="1F35FFE0" w:rsidR="00CA4D84" w:rsidRDefault="00CA4D84" w:rsidP="00CA4D84">
      <w:pPr>
        <w:ind w:left="360"/>
      </w:pPr>
    </w:p>
    <w:p w14:paraId="032522B4" w14:textId="72D63AEC" w:rsidR="00CA4D84" w:rsidRDefault="00CA4D84" w:rsidP="00CA4D84">
      <w:pPr>
        <w:ind w:left="360"/>
      </w:pPr>
    </w:p>
    <w:p w14:paraId="42B107C4" w14:textId="1F52D02A" w:rsidR="00CA4D84" w:rsidRDefault="00CA4D84" w:rsidP="00CA4D84">
      <w:pPr>
        <w:ind w:left="360"/>
      </w:pPr>
    </w:p>
    <w:p w14:paraId="1C83C2C6" w14:textId="77777777" w:rsidR="00CA4D84" w:rsidRDefault="00CA4D84" w:rsidP="00CA4D84">
      <w:pPr>
        <w:ind w:left="360"/>
      </w:pPr>
    </w:p>
    <w:p w14:paraId="05D3E4E0" w14:textId="77777777" w:rsidR="00CA4D84" w:rsidRDefault="00CA4D84" w:rsidP="00CA4D84">
      <w:pPr>
        <w:ind w:left="360"/>
      </w:pPr>
    </w:p>
    <w:p w14:paraId="2D0008AB" w14:textId="77777777" w:rsidR="00CA4D84" w:rsidRDefault="00CA4D84" w:rsidP="00CA4D84">
      <w:pPr>
        <w:ind w:left="360"/>
      </w:pPr>
    </w:p>
    <w:p w14:paraId="755950CC" w14:textId="77777777" w:rsidR="00CA4D84" w:rsidRDefault="00CA4D84" w:rsidP="00CA4D84">
      <w:pPr>
        <w:ind w:left="360"/>
      </w:pPr>
    </w:p>
    <w:p w14:paraId="4E00687C" w14:textId="7AE8BC17" w:rsidR="00CA4D84" w:rsidRDefault="00CA4D84" w:rsidP="0051112B">
      <w:pPr>
        <w:ind w:left="0"/>
      </w:pPr>
      <w:r>
        <w:br/>
      </w:r>
    </w:p>
    <w:p w14:paraId="76A97BA0" w14:textId="77777777" w:rsidR="00CA4D84" w:rsidRDefault="00CA4D84" w:rsidP="0051112B">
      <w:pPr>
        <w:ind w:left="0"/>
      </w:pPr>
    </w:p>
    <w:p w14:paraId="54A66F7A" w14:textId="77777777" w:rsidR="00CA4D84" w:rsidRDefault="00CA4D84" w:rsidP="0051112B">
      <w:pPr>
        <w:ind w:left="0"/>
      </w:pPr>
    </w:p>
    <w:p w14:paraId="3AC6C64F" w14:textId="77777777" w:rsidR="00CA4D84" w:rsidRDefault="00CA4D84" w:rsidP="0051112B">
      <w:pPr>
        <w:ind w:left="0"/>
      </w:pPr>
    </w:p>
    <w:p w14:paraId="3ED1D649" w14:textId="77777777" w:rsidR="00CA4D84" w:rsidRDefault="00CA4D84" w:rsidP="0051112B">
      <w:pPr>
        <w:ind w:left="0"/>
      </w:pPr>
    </w:p>
    <w:p w14:paraId="2F7A0FF1" w14:textId="344DBAFE" w:rsidR="00CA4D84" w:rsidRPr="00D20089" w:rsidRDefault="00CA4D84" w:rsidP="00CA4D84">
      <w:pPr>
        <w:pStyle w:val="ListParagraph"/>
        <w:numPr>
          <w:ilvl w:val="0"/>
          <w:numId w:val="74"/>
        </w:numPr>
      </w:pPr>
      <w:r>
        <w:rPr>
          <w:noProof/>
        </w:rPr>
        <w:drawing>
          <wp:anchor distT="0" distB="0" distL="114300" distR="114300" simplePos="0" relativeHeight="251682816" behindDoc="1" locked="0" layoutInCell="1" allowOverlap="1" wp14:anchorId="78E12402" wp14:editId="3070A21A">
            <wp:simplePos x="0" y="0"/>
            <wp:positionH relativeFrom="column">
              <wp:posOffset>75372</wp:posOffset>
            </wp:positionH>
            <wp:positionV relativeFrom="paragraph">
              <wp:posOffset>487624</wp:posOffset>
            </wp:positionV>
            <wp:extent cx="5998045" cy="4380981"/>
            <wp:effectExtent l="0" t="0" r="3175" b="635"/>
            <wp:wrapNone/>
            <wp:docPr id="906062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98045" cy="4380981"/>
                    </a:xfrm>
                    <a:prstGeom prst="rect">
                      <a:avLst/>
                    </a:prstGeom>
                    <a:noFill/>
                    <a:ln>
                      <a:noFill/>
                    </a:ln>
                  </pic:spPr>
                </pic:pic>
              </a:graphicData>
            </a:graphic>
          </wp:anchor>
        </w:drawing>
      </w:r>
      <w:r>
        <w:rPr>
          <w:sz w:val="30"/>
          <w:szCs w:val="30"/>
        </w:rPr>
        <w:t>Here I have Gathered Patches for AIX site.</w:t>
      </w:r>
    </w:p>
    <w:p w14:paraId="6B8AAA04" w14:textId="77777777" w:rsidR="00D20089" w:rsidRDefault="00D20089" w:rsidP="00D20089"/>
    <w:p w14:paraId="181DF94C" w14:textId="77777777" w:rsidR="00D20089" w:rsidRDefault="00D20089" w:rsidP="00D20089"/>
    <w:p w14:paraId="61E4E821" w14:textId="77777777" w:rsidR="00D20089" w:rsidRDefault="00D20089" w:rsidP="00D20089"/>
    <w:p w14:paraId="0DA425B1" w14:textId="77777777" w:rsidR="00D20089" w:rsidRDefault="00D20089" w:rsidP="00D20089"/>
    <w:p w14:paraId="4DCCE68A" w14:textId="77777777" w:rsidR="00D20089" w:rsidRDefault="00D20089" w:rsidP="00D20089"/>
    <w:p w14:paraId="65720AA1" w14:textId="77777777" w:rsidR="00D20089" w:rsidRDefault="00D20089" w:rsidP="00D20089"/>
    <w:p w14:paraId="43D205B4" w14:textId="77777777" w:rsidR="00D20089" w:rsidRDefault="00D20089" w:rsidP="00D20089"/>
    <w:p w14:paraId="6A36FFF3" w14:textId="77777777" w:rsidR="00D20089" w:rsidRDefault="00D20089" w:rsidP="00D20089"/>
    <w:p w14:paraId="0E85A44C" w14:textId="77777777" w:rsidR="00D20089" w:rsidRDefault="00D20089" w:rsidP="00D20089"/>
    <w:p w14:paraId="713C93AE" w14:textId="77777777" w:rsidR="00D20089" w:rsidRDefault="00D20089" w:rsidP="00D20089"/>
    <w:p w14:paraId="13D7FF04" w14:textId="77777777" w:rsidR="00D20089" w:rsidRDefault="00D20089" w:rsidP="00D20089"/>
    <w:p w14:paraId="360A64EB" w14:textId="77777777" w:rsidR="00D20089" w:rsidRDefault="00D20089" w:rsidP="00D20089"/>
    <w:p w14:paraId="51309B44" w14:textId="77777777" w:rsidR="00D20089" w:rsidRDefault="00D20089" w:rsidP="00D20089"/>
    <w:p w14:paraId="26C581F4" w14:textId="77777777" w:rsidR="00D20089" w:rsidRDefault="00D20089" w:rsidP="00D20089"/>
    <w:p w14:paraId="4C9AAADB" w14:textId="77777777" w:rsidR="00D20089" w:rsidRDefault="00D20089" w:rsidP="00D20089"/>
    <w:p w14:paraId="6B7CFC72" w14:textId="77777777" w:rsidR="00D20089" w:rsidRDefault="00D20089" w:rsidP="00D20089"/>
    <w:p w14:paraId="4FC68717" w14:textId="77777777" w:rsidR="00D20089" w:rsidRDefault="00D20089" w:rsidP="00D20089"/>
    <w:p w14:paraId="4E53BCE7" w14:textId="567A50FE" w:rsidR="00D20089" w:rsidRDefault="00D20089" w:rsidP="00D20089">
      <w:pPr>
        <w:ind w:left="0" w:firstLine="706"/>
        <w:rPr>
          <w:smallCaps w:val="0"/>
          <w:color w:val="373545"/>
          <w:sz w:val="40"/>
          <w:szCs w:val="40"/>
        </w:rPr>
      </w:pPr>
      <w:r>
        <w:rPr>
          <w:smallCaps w:val="0"/>
          <w:color w:val="373545"/>
          <w:sz w:val="40"/>
          <w:szCs w:val="40"/>
        </w:rPr>
        <w:t xml:space="preserve">File Downloads </w:t>
      </w:r>
    </w:p>
    <w:p w14:paraId="6EE37684" w14:textId="77777777" w:rsidR="00D20089" w:rsidRDefault="00D20089" w:rsidP="00D20089">
      <w:pPr>
        <w:ind w:left="0" w:firstLine="706"/>
        <w:rPr>
          <w:smallCaps w:val="0"/>
          <w:color w:val="373545"/>
          <w:sz w:val="40"/>
          <w:szCs w:val="40"/>
        </w:rPr>
      </w:pPr>
    </w:p>
    <w:p w14:paraId="529B34C5" w14:textId="77777777" w:rsidR="00D20089" w:rsidRPr="00375EE4" w:rsidRDefault="00D20089" w:rsidP="00D20089">
      <w:pPr>
        <w:ind w:left="0"/>
        <w:rPr>
          <w:smallCaps w:val="0"/>
          <w:color w:val="373545"/>
          <w:sz w:val="30"/>
          <w:szCs w:val="30"/>
          <w:lang w:val="en-IN"/>
        </w:rPr>
      </w:pPr>
      <w:r w:rsidRPr="00375EE4">
        <w:rPr>
          <w:smallCaps w:val="0"/>
          <w:color w:val="373545"/>
          <w:sz w:val="30"/>
          <w:szCs w:val="30"/>
          <w:lang w:val="en-IN"/>
        </w:rPr>
        <w:t>Prerequisites</w:t>
      </w:r>
    </w:p>
    <w:p w14:paraId="27444AC0" w14:textId="581AE28F" w:rsidR="00D20089" w:rsidRPr="00345549" w:rsidRDefault="00D20089" w:rsidP="00D20089">
      <w:pPr>
        <w:numPr>
          <w:ilvl w:val="0"/>
          <w:numId w:val="70"/>
        </w:numPr>
      </w:pPr>
      <w:r>
        <w:rPr>
          <w:smallCaps w:val="0"/>
          <w:color w:val="373545"/>
          <w:sz w:val="30"/>
          <w:szCs w:val="30"/>
          <w:lang w:val="en-IN"/>
        </w:rPr>
        <w:t>Download Airgap Tool Utilities from download.bigfix.com on the machine which has internet and extract it.</w:t>
      </w:r>
    </w:p>
    <w:p w14:paraId="01F471C9" w14:textId="77777777" w:rsidR="00D20089" w:rsidRPr="0051112B" w:rsidRDefault="00D20089" w:rsidP="00D20089">
      <w:pPr>
        <w:numPr>
          <w:ilvl w:val="0"/>
          <w:numId w:val="70"/>
        </w:numPr>
      </w:pPr>
      <w:r>
        <w:rPr>
          <w:smallCaps w:val="0"/>
          <w:color w:val="373545"/>
          <w:sz w:val="30"/>
          <w:szCs w:val="30"/>
          <w:lang w:val="en-IN"/>
        </w:rPr>
        <w:t>Then Go to console BigFix Patch Management.</w:t>
      </w:r>
    </w:p>
    <w:p w14:paraId="19BDCAD1" w14:textId="77676899" w:rsidR="00D20089" w:rsidRPr="00345549" w:rsidRDefault="00D20089" w:rsidP="00D20089">
      <w:pPr>
        <w:numPr>
          <w:ilvl w:val="0"/>
          <w:numId w:val="70"/>
        </w:numPr>
      </w:pPr>
      <w:r>
        <w:rPr>
          <w:smallCaps w:val="0"/>
          <w:color w:val="373545"/>
          <w:sz w:val="30"/>
          <w:szCs w:val="30"/>
          <w:lang w:val="en-IN"/>
        </w:rPr>
        <w:t xml:space="preserve">Enable Site of Your Choice </w:t>
      </w:r>
    </w:p>
    <w:p w14:paraId="211A8082" w14:textId="5077810F" w:rsidR="00D20089" w:rsidRDefault="00B0445A" w:rsidP="00D20089">
      <w:pPr>
        <w:ind w:left="0"/>
      </w:pPr>
      <w:r w:rsidRPr="00B0445A">
        <w:rPr>
          <w:noProof/>
        </w:rPr>
        <w:drawing>
          <wp:anchor distT="0" distB="0" distL="114300" distR="114300" simplePos="0" relativeHeight="251683840" behindDoc="1" locked="0" layoutInCell="1" allowOverlap="1" wp14:anchorId="53EB2765" wp14:editId="75E79645">
            <wp:simplePos x="0" y="0"/>
            <wp:positionH relativeFrom="margin">
              <wp:posOffset>357809</wp:posOffset>
            </wp:positionH>
            <wp:positionV relativeFrom="paragraph">
              <wp:posOffset>276750</wp:posOffset>
            </wp:positionV>
            <wp:extent cx="5422789" cy="4929761"/>
            <wp:effectExtent l="0" t="0" r="6985" b="4445"/>
            <wp:wrapNone/>
            <wp:docPr id="88895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5244" name=""/>
                    <pic:cNvPicPr/>
                  </pic:nvPicPr>
                  <pic:blipFill>
                    <a:blip r:embed="rId33">
                      <a:extLst>
                        <a:ext uri="{28A0092B-C50C-407E-A947-70E740481C1C}">
                          <a14:useLocalDpi xmlns:a14="http://schemas.microsoft.com/office/drawing/2010/main" val="0"/>
                        </a:ext>
                      </a:extLst>
                    </a:blip>
                    <a:stretch>
                      <a:fillRect/>
                    </a:stretch>
                  </pic:blipFill>
                  <pic:spPr>
                    <a:xfrm>
                      <a:off x="0" y="0"/>
                      <a:ext cx="5422789" cy="4929761"/>
                    </a:xfrm>
                    <a:prstGeom prst="rect">
                      <a:avLst/>
                    </a:prstGeom>
                  </pic:spPr>
                </pic:pic>
              </a:graphicData>
            </a:graphic>
            <wp14:sizeRelH relativeFrom="margin">
              <wp14:pctWidth>0</wp14:pctWidth>
            </wp14:sizeRelH>
            <wp14:sizeRelV relativeFrom="margin">
              <wp14:pctHeight>0</wp14:pctHeight>
            </wp14:sizeRelV>
          </wp:anchor>
        </w:drawing>
      </w:r>
    </w:p>
    <w:p w14:paraId="4BA18A81" w14:textId="512DA8C4" w:rsidR="00D20089" w:rsidRDefault="00D20089" w:rsidP="00D20089">
      <w:pPr>
        <w:ind w:left="0"/>
      </w:pPr>
    </w:p>
    <w:p w14:paraId="6009877F" w14:textId="77777777" w:rsidR="00B0445A" w:rsidRDefault="00B0445A" w:rsidP="00D20089">
      <w:pPr>
        <w:ind w:left="0"/>
      </w:pPr>
    </w:p>
    <w:p w14:paraId="358D6F7A" w14:textId="77777777" w:rsidR="00B0445A" w:rsidRDefault="00B0445A" w:rsidP="00D20089">
      <w:pPr>
        <w:ind w:left="0"/>
      </w:pPr>
    </w:p>
    <w:p w14:paraId="5AB5AB5A" w14:textId="77777777" w:rsidR="00B0445A" w:rsidRDefault="00B0445A" w:rsidP="00D20089">
      <w:pPr>
        <w:ind w:left="0"/>
      </w:pPr>
    </w:p>
    <w:p w14:paraId="4BC89E61" w14:textId="77777777" w:rsidR="00B0445A" w:rsidRDefault="00B0445A" w:rsidP="00D20089">
      <w:pPr>
        <w:ind w:left="0"/>
      </w:pPr>
    </w:p>
    <w:p w14:paraId="02048B48" w14:textId="1DC387B5" w:rsidR="00B0445A" w:rsidRDefault="00B0445A" w:rsidP="00D20089">
      <w:pPr>
        <w:ind w:left="0"/>
      </w:pPr>
    </w:p>
    <w:p w14:paraId="12C5178A" w14:textId="77777777" w:rsidR="00B0445A" w:rsidRDefault="00B0445A" w:rsidP="00D20089">
      <w:pPr>
        <w:ind w:left="0"/>
      </w:pPr>
    </w:p>
    <w:p w14:paraId="5491C947" w14:textId="7660084C" w:rsidR="00B0445A" w:rsidRDefault="00B0445A" w:rsidP="00D20089">
      <w:pPr>
        <w:ind w:left="0"/>
      </w:pPr>
    </w:p>
    <w:p w14:paraId="7206D528" w14:textId="3D61E0FE" w:rsidR="00B0445A" w:rsidRDefault="00B0445A" w:rsidP="00D20089">
      <w:pPr>
        <w:ind w:left="0"/>
      </w:pPr>
    </w:p>
    <w:p w14:paraId="3C11B2B5" w14:textId="77777777" w:rsidR="00B0445A" w:rsidRDefault="00B0445A" w:rsidP="00D20089">
      <w:pPr>
        <w:ind w:left="0"/>
      </w:pPr>
    </w:p>
    <w:p w14:paraId="6C98164C" w14:textId="77777777" w:rsidR="00B0445A" w:rsidRDefault="00B0445A" w:rsidP="00D20089">
      <w:pPr>
        <w:ind w:left="0"/>
      </w:pPr>
    </w:p>
    <w:p w14:paraId="06C3215A" w14:textId="77777777" w:rsidR="00B0445A" w:rsidRDefault="00B0445A" w:rsidP="00D20089">
      <w:pPr>
        <w:ind w:left="0"/>
      </w:pPr>
    </w:p>
    <w:p w14:paraId="53B06982" w14:textId="77777777" w:rsidR="00B0445A" w:rsidRDefault="00B0445A" w:rsidP="00D20089">
      <w:pPr>
        <w:ind w:left="0"/>
      </w:pPr>
    </w:p>
    <w:p w14:paraId="105EE2B7" w14:textId="0C98B59F" w:rsidR="00B0445A" w:rsidRDefault="00B0445A" w:rsidP="00D20089">
      <w:pPr>
        <w:ind w:left="0"/>
      </w:pPr>
    </w:p>
    <w:p w14:paraId="75953CB2" w14:textId="77777777" w:rsidR="00B0445A" w:rsidRDefault="00B0445A" w:rsidP="00D20089">
      <w:pPr>
        <w:ind w:left="0"/>
      </w:pPr>
    </w:p>
    <w:p w14:paraId="1D44A918" w14:textId="77AC512D" w:rsidR="00B0445A" w:rsidRDefault="00B0445A" w:rsidP="00D20089">
      <w:pPr>
        <w:ind w:left="0"/>
      </w:pPr>
    </w:p>
    <w:p w14:paraId="61E2D8D6" w14:textId="77777777" w:rsidR="00B0445A" w:rsidRDefault="00B0445A" w:rsidP="00D20089">
      <w:pPr>
        <w:ind w:left="0"/>
      </w:pPr>
    </w:p>
    <w:p w14:paraId="0FAC89CF" w14:textId="77777777" w:rsidR="00B0445A" w:rsidRDefault="00B0445A" w:rsidP="00D20089">
      <w:pPr>
        <w:ind w:left="0"/>
      </w:pPr>
    </w:p>
    <w:p w14:paraId="22FE2FC4" w14:textId="6754471C" w:rsidR="00B0445A" w:rsidRPr="0051112B" w:rsidRDefault="00B0445A" w:rsidP="00B0445A">
      <w:pPr>
        <w:numPr>
          <w:ilvl w:val="0"/>
          <w:numId w:val="70"/>
        </w:numPr>
      </w:pPr>
      <w:r>
        <w:rPr>
          <w:smallCaps w:val="0"/>
          <w:color w:val="373545"/>
          <w:sz w:val="30"/>
          <w:szCs w:val="30"/>
          <w:lang w:val="en-IN"/>
        </w:rPr>
        <w:lastRenderedPageBreak/>
        <w:t>Change the Site of Your Choice from N to D to Download the Patches</w:t>
      </w:r>
    </w:p>
    <w:p w14:paraId="5C4BBAA9" w14:textId="77777777" w:rsidR="00B0445A" w:rsidRDefault="00B0445A" w:rsidP="00D20089">
      <w:pPr>
        <w:ind w:left="0"/>
      </w:pPr>
    </w:p>
    <w:p w14:paraId="47C279F8" w14:textId="77777777" w:rsidR="00B0445A" w:rsidRDefault="00B0445A" w:rsidP="00D20089">
      <w:pPr>
        <w:ind w:left="0"/>
      </w:pPr>
    </w:p>
    <w:p w14:paraId="1C15AC04" w14:textId="77777777" w:rsidR="00B0445A" w:rsidRDefault="00B0445A" w:rsidP="00D20089">
      <w:pPr>
        <w:ind w:left="0"/>
      </w:pPr>
    </w:p>
    <w:p w14:paraId="490DE6FA" w14:textId="77777777" w:rsidR="00B0445A" w:rsidRDefault="00B0445A" w:rsidP="00D20089">
      <w:pPr>
        <w:ind w:left="0"/>
      </w:pPr>
    </w:p>
    <w:p w14:paraId="2F0A33CA" w14:textId="35676FE2" w:rsidR="00B0445A" w:rsidRDefault="00B0445A" w:rsidP="00D20089">
      <w:pPr>
        <w:ind w:left="0"/>
      </w:pPr>
    </w:p>
    <w:p w14:paraId="62030166" w14:textId="5D1F5331" w:rsidR="00B0445A" w:rsidRDefault="00B0445A" w:rsidP="00D20089">
      <w:pPr>
        <w:ind w:left="0"/>
      </w:pPr>
      <w:r w:rsidRPr="00B0445A">
        <w:rPr>
          <w:noProof/>
        </w:rPr>
        <w:drawing>
          <wp:anchor distT="0" distB="0" distL="114300" distR="114300" simplePos="0" relativeHeight="251684864" behindDoc="1" locked="0" layoutInCell="1" allowOverlap="1" wp14:anchorId="04C97543" wp14:editId="773FDF73">
            <wp:simplePos x="0" y="0"/>
            <wp:positionH relativeFrom="margin">
              <wp:posOffset>2651</wp:posOffset>
            </wp:positionH>
            <wp:positionV relativeFrom="paragraph">
              <wp:posOffset>5329</wp:posOffset>
            </wp:positionV>
            <wp:extent cx="6352540" cy="3331845"/>
            <wp:effectExtent l="0" t="0" r="0" b="1905"/>
            <wp:wrapNone/>
            <wp:docPr id="371626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62699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352540" cy="3331845"/>
                    </a:xfrm>
                    <a:prstGeom prst="rect">
                      <a:avLst/>
                    </a:prstGeom>
                  </pic:spPr>
                </pic:pic>
              </a:graphicData>
            </a:graphic>
          </wp:anchor>
        </w:drawing>
      </w:r>
    </w:p>
    <w:p w14:paraId="0D2D3EA0" w14:textId="6F2DA747" w:rsidR="00B0445A" w:rsidRDefault="00B0445A" w:rsidP="00D20089">
      <w:pPr>
        <w:ind w:left="0"/>
      </w:pPr>
    </w:p>
    <w:p w14:paraId="6A482E6D" w14:textId="38D8F47C" w:rsidR="00B0445A" w:rsidRDefault="00B0445A" w:rsidP="00D20089">
      <w:pPr>
        <w:ind w:left="0"/>
      </w:pPr>
    </w:p>
    <w:p w14:paraId="5B282AC5" w14:textId="02B9A443" w:rsidR="00B0445A" w:rsidRDefault="00B0445A" w:rsidP="00D20089">
      <w:pPr>
        <w:ind w:left="0"/>
      </w:pPr>
    </w:p>
    <w:p w14:paraId="52B2E9A0" w14:textId="6979E084" w:rsidR="00B0445A" w:rsidRDefault="00B0445A" w:rsidP="00D20089">
      <w:pPr>
        <w:ind w:left="0"/>
      </w:pPr>
    </w:p>
    <w:p w14:paraId="4C061A85" w14:textId="0712F595" w:rsidR="00B0445A" w:rsidRDefault="00B0445A" w:rsidP="00D20089">
      <w:pPr>
        <w:ind w:left="0"/>
      </w:pPr>
    </w:p>
    <w:p w14:paraId="2656A9D9" w14:textId="61322E19" w:rsidR="00B0445A" w:rsidRDefault="00B0445A" w:rsidP="00D20089">
      <w:pPr>
        <w:ind w:left="0"/>
      </w:pPr>
    </w:p>
    <w:p w14:paraId="4C410CE1" w14:textId="6FB89249" w:rsidR="00B0445A" w:rsidRDefault="00B0445A" w:rsidP="00D20089">
      <w:pPr>
        <w:ind w:left="0"/>
      </w:pPr>
    </w:p>
    <w:p w14:paraId="3F428443" w14:textId="6B478096" w:rsidR="00B0445A" w:rsidRDefault="00B0445A" w:rsidP="00D20089">
      <w:pPr>
        <w:ind w:left="0"/>
      </w:pPr>
    </w:p>
    <w:p w14:paraId="1C431EDE" w14:textId="1F6ED586" w:rsidR="00B0445A" w:rsidRDefault="00B0445A" w:rsidP="00D20089">
      <w:pPr>
        <w:ind w:left="0"/>
      </w:pPr>
    </w:p>
    <w:p w14:paraId="6E02BC92" w14:textId="6C134650" w:rsidR="00B0445A" w:rsidRDefault="00B0445A" w:rsidP="00D20089">
      <w:pPr>
        <w:ind w:left="0"/>
      </w:pPr>
    </w:p>
    <w:p w14:paraId="49A9DCD8" w14:textId="48D8BB3B" w:rsidR="00B0445A" w:rsidRDefault="00B0445A" w:rsidP="00D20089">
      <w:pPr>
        <w:ind w:left="0"/>
      </w:pPr>
    </w:p>
    <w:p w14:paraId="0F177B80" w14:textId="2478F668" w:rsidR="00B0445A" w:rsidRPr="0051112B" w:rsidRDefault="00B0445A" w:rsidP="00B0445A">
      <w:pPr>
        <w:numPr>
          <w:ilvl w:val="0"/>
          <w:numId w:val="70"/>
        </w:numPr>
      </w:pPr>
      <w:r>
        <w:rPr>
          <w:smallCaps w:val="0"/>
          <w:color w:val="373545"/>
          <w:sz w:val="30"/>
          <w:szCs w:val="30"/>
          <w:lang w:val="en-IN"/>
        </w:rPr>
        <w:t xml:space="preserve">After that Delete Airgap Response </w:t>
      </w:r>
      <w:proofErr w:type="gramStart"/>
      <w:r>
        <w:rPr>
          <w:smallCaps w:val="0"/>
          <w:color w:val="373545"/>
          <w:sz w:val="30"/>
          <w:szCs w:val="30"/>
          <w:lang w:val="en-IN"/>
        </w:rPr>
        <w:t>file</w:t>
      </w:r>
      <w:proofErr w:type="gramEnd"/>
      <w:r>
        <w:rPr>
          <w:smallCaps w:val="0"/>
          <w:color w:val="373545"/>
          <w:sz w:val="30"/>
          <w:szCs w:val="30"/>
          <w:lang w:val="en-IN"/>
        </w:rPr>
        <w:t xml:space="preserve"> From Airgap Tool Folder and then Run the below commands to download the patches.</w:t>
      </w:r>
    </w:p>
    <w:p w14:paraId="29A6A23C" w14:textId="77777777" w:rsidR="00B0445A" w:rsidRDefault="00B0445A" w:rsidP="00D20089">
      <w:pPr>
        <w:ind w:left="0"/>
      </w:pPr>
    </w:p>
    <w:p w14:paraId="2D0580DA" w14:textId="6C0D00BA" w:rsidR="00B0445A" w:rsidRDefault="00B0445A" w:rsidP="00D20089">
      <w:pPr>
        <w:ind w:left="0"/>
      </w:pPr>
      <w:r>
        <w:rPr>
          <w:noProof/>
        </w:rPr>
        <w:drawing>
          <wp:anchor distT="0" distB="0" distL="114300" distR="114300" simplePos="0" relativeHeight="251685888" behindDoc="1" locked="0" layoutInCell="1" allowOverlap="1" wp14:anchorId="3F91E060" wp14:editId="09540491">
            <wp:simplePos x="0" y="0"/>
            <wp:positionH relativeFrom="margin">
              <wp:posOffset>31806</wp:posOffset>
            </wp:positionH>
            <wp:positionV relativeFrom="paragraph">
              <wp:posOffset>159385</wp:posOffset>
            </wp:positionV>
            <wp:extent cx="6642100" cy="3676650"/>
            <wp:effectExtent l="0" t="0" r="6350" b="0"/>
            <wp:wrapNone/>
            <wp:docPr id="2016504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642100" cy="3676650"/>
                    </a:xfrm>
                    <a:prstGeom prst="rect">
                      <a:avLst/>
                    </a:prstGeom>
                    <a:noFill/>
                    <a:ln>
                      <a:noFill/>
                    </a:ln>
                  </pic:spPr>
                </pic:pic>
              </a:graphicData>
            </a:graphic>
          </wp:anchor>
        </w:drawing>
      </w:r>
    </w:p>
    <w:p w14:paraId="235DF082" w14:textId="2BF4DE9D" w:rsidR="00B0445A" w:rsidRDefault="00B0445A" w:rsidP="00D20089">
      <w:pPr>
        <w:ind w:left="0"/>
      </w:pPr>
    </w:p>
    <w:p w14:paraId="6C028C89" w14:textId="5844F64F" w:rsidR="00B0445A" w:rsidRDefault="00B0445A" w:rsidP="00D20089">
      <w:pPr>
        <w:ind w:left="0"/>
      </w:pPr>
    </w:p>
    <w:p w14:paraId="0F56AC37" w14:textId="75ABFA8B" w:rsidR="00B0445A" w:rsidRDefault="00B0445A" w:rsidP="00D20089">
      <w:pPr>
        <w:ind w:left="0"/>
      </w:pPr>
    </w:p>
    <w:p w14:paraId="12DEF987" w14:textId="051528A8" w:rsidR="00B0445A" w:rsidRDefault="00B0445A" w:rsidP="00D20089">
      <w:pPr>
        <w:ind w:left="0"/>
      </w:pPr>
    </w:p>
    <w:p w14:paraId="01F3C869" w14:textId="77777777" w:rsidR="00B0445A" w:rsidRDefault="00B0445A" w:rsidP="00D20089">
      <w:pPr>
        <w:ind w:left="0"/>
      </w:pPr>
    </w:p>
    <w:p w14:paraId="7D17C9FB" w14:textId="77777777" w:rsidR="00B0445A" w:rsidRDefault="00B0445A" w:rsidP="00D20089">
      <w:pPr>
        <w:ind w:left="0"/>
      </w:pPr>
    </w:p>
    <w:p w14:paraId="3C7731F4" w14:textId="77777777" w:rsidR="00B0445A" w:rsidRDefault="00B0445A" w:rsidP="00D20089">
      <w:pPr>
        <w:ind w:left="0"/>
      </w:pPr>
    </w:p>
    <w:p w14:paraId="584C69F8" w14:textId="77777777" w:rsidR="00B0445A" w:rsidRDefault="00B0445A" w:rsidP="00D20089">
      <w:pPr>
        <w:ind w:left="0"/>
      </w:pPr>
    </w:p>
    <w:p w14:paraId="7E0C0216" w14:textId="654C9F21" w:rsidR="00B0445A" w:rsidRDefault="00B0445A" w:rsidP="00D20089">
      <w:pPr>
        <w:ind w:left="0"/>
      </w:pPr>
    </w:p>
    <w:p w14:paraId="2E381D99" w14:textId="2338ED83" w:rsidR="00B0445A" w:rsidRDefault="00B0445A" w:rsidP="00D20089">
      <w:pPr>
        <w:ind w:left="0"/>
      </w:pPr>
    </w:p>
    <w:p w14:paraId="244AC0C3" w14:textId="77777777" w:rsidR="00B0445A" w:rsidRDefault="00B0445A" w:rsidP="00D20089">
      <w:pPr>
        <w:ind w:left="0"/>
      </w:pPr>
    </w:p>
    <w:p w14:paraId="218188F4" w14:textId="77777777" w:rsidR="00B0445A" w:rsidRDefault="00B0445A" w:rsidP="00D20089">
      <w:pPr>
        <w:ind w:left="0"/>
      </w:pPr>
    </w:p>
    <w:p w14:paraId="356F9DF5" w14:textId="77777777" w:rsidR="00B0445A" w:rsidRDefault="00B0445A" w:rsidP="00D20089">
      <w:pPr>
        <w:ind w:left="0"/>
      </w:pPr>
    </w:p>
    <w:p w14:paraId="6E6C36B8" w14:textId="1020C0EE" w:rsidR="006C6D27" w:rsidRPr="0051112B" w:rsidRDefault="006C6D27" w:rsidP="006C6D27">
      <w:pPr>
        <w:numPr>
          <w:ilvl w:val="0"/>
          <w:numId w:val="70"/>
        </w:numPr>
      </w:pPr>
      <w:r>
        <w:rPr>
          <w:smallCaps w:val="0"/>
          <w:color w:val="373545"/>
          <w:sz w:val="30"/>
          <w:szCs w:val="30"/>
          <w:lang w:val="en-IN"/>
        </w:rPr>
        <w:t xml:space="preserve">Here I have downloaded patches for BES Support Sites. Now Choose </w:t>
      </w:r>
      <w:proofErr w:type="spellStart"/>
      <w:r>
        <w:rPr>
          <w:smallCaps w:val="0"/>
          <w:color w:val="373545"/>
          <w:sz w:val="30"/>
          <w:szCs w:val="30"/>
          <w:lang w:val="en-IN"/>
        </w:rPr>
        <w:t>Fixlets</w:t>
      </w:r>
      <w:proofErr w:type="spellEnd"/>
      <w:r>
        <w:rPr>
          <w:smallCaps w:val="0"/>
          <w:color w:val="373545"/>
          <w:sz w:val="30"/>
          <w:szCs w:val="30"/>
          <w:lang w:val="en-IN"/>
        </w:rPr>
        <w:t xml:space="preserve"> of your choice </w:t>
      </w:r>
    </w:p>
    <w:p w14:paraId="487C219C" w14:textId="77777777" w:rsidR="006C6D27" w:rsidRDefault="006C6D27" w:rsidP="006C6D27">
      <w:pPr>
        <w:ind w:left="0"/>
      </w:pPr>
    </w:p>
    <w:p w14:paraId="553C7A90" w14:textId="0817C8EB" w:rsidR="00B0445A" w:rsidRDefault="000B5149" w:rsidP="00D20089">
      <w:pPr>
        <w:ind w:left="0"/>
      </w:pPr>
      <w:r w:rsidRPr="000B5149">
        <w:t>.\BESAirgapTool.exe -site bigfixsites.txt -</w:t>
      </w:r>
      <w:proofErr w:type="spellStart"/>
      <w:r w:rsidRPr="000B5149">
        <w:t>createFileList</w:t>
      </w:r>
      <w:proofErr w:type="spellEnd"/>
      <w:r w:rsidRPr="000B5149">
        <w:t xml:space="preserve"> download.txt</w:t>
      </w:r>
    </w:p>
    <w:p w14:paraId="2BC1267B" w14:textId="546E9B5A" w:rsidR="00B0445A" w:rsidRDefault="00B0445A" w:rsidP="00D20089">
      <w:pPr>
        <w:ind w:left="0"/>
      </w:pPr>
      <w:r w:rsidRPr="00B0445A">
        <w:rPr>
          <w:noProof/>
        </w:rPr>
        <w:drawing>
          <wp:anchor distT="0" distB="0" distL="114300" distR="114300" simplePos="0" relativeHeight="251686912" behindDoc="1" locked="0" layoutInCell="1" allowOverlap="1" wp14:anchorId="2DDC06EB" wp14:editId="088C4C33">
            <wp:simplePos x="0" y="0"/>
            <wp:positionH relativeFrom="margin">
              <wp:align>right</wp:align>
            </wp:positionH>
            <wp:positionV relativeFrom="paragraph">
              <wp:posOffset>14715</wp:posOffset>
            </wp:positionV>
            <wp:extent cx="6642100" cy="3430905"/>
            <wp:effectExtent l="0" t="0" r="6350" b="0"/>
            <wp:wrapNone/>
            <wp:docPr id="472877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877188"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642100" cy="3430905"/>
                    </a:xfrm>
                    <a:prstGeom prst="rect">
                      <a:avLst/>
                    </a:prstGeom>
                  </pic:spPr>
                </pic:pic>
              </a:graphicData>
            </a:graphic>
          </wp:anchor>
        </w:drawing>
      </w:r>
    </w:p>
    <w:p w14:paraId="634299A2" w14:textId="781969A4" w:rsidR="00B0445A" w:rsidRDefault="00B0445A" w:rsidP="00D20089">
      <w:pPr>
        <w:ind w:left="0"/>
      </w:pPr>
    </w:p>
    <w:p w14:paraId="3D0D48AE" w14:textId="684FB20D" w:rsidR="00B0445A" w:rsidRDefault="00B0445A" w:rsidP="00D20089">
      <w:pPr>
        <w:ind w:left="0"/>
      </w:pPr>
    </w:p>
    <w:p w14:paraId="31D1899B" w14:textId="35D21612" w:rsidR="00B0445A" w:rsidRDefault="00B0445A" w:rsidP="00D20089">
      <w:pPr>
        <w:ind w:left="0"/>
      </w:pPr>
    </w:p>
    <w:p w14:paraId="59311414" w14:textId="4B317C3C" w:rsidR="00B0445A" w:rsidRDefault="00B0445A" w:rsidP="00D20089">
      <w:pPr>
        <w:ind w:left="0"/>
      </w:pPr>
    </w:p>
    <w:p w14:paraId="7B43D03C" w14:textId="57828093" w:rsidR="00B0445A" w:rsidRDefault="00B0445A" w:rsidP="00D20089">
      <w:pPr>
        <w:ind w:left="0"/>
      </w:pPr>
    </w:p>
    <w:p w14:paraId="3BBDC814" w14:textId="77777777" w:rsidR="00B0445A" w:rsidRDefault="00B0445A" w:rsidP="00D20089">
      <w:pPr>
        <w:ind w:left="0"/>
      </w:pPr>
    </w:p>
    <w:p w14:paraId="06DAF8AC" w14:textId="77777777" w:rsidR="00B0445A" w:rsidRDefault="00B0445A" w:rsidP="00D20089">
      <w:pPr>
        <w:ind w:left="0"/>
      </w:pPr>
    </w:p>
    <w:p w14:paraId="43EF3BF7" w14:textId="2D112BD0" w:rsidR="00B0445A" w:rsidRDefault="00B0445A" w:rsidP="00D20089">
      <w:pPr>
        <w:ind w:left="0"/>
      </w:pPr>
    </w:p>
    <w:p w14:paraId="21492EF8" w14:textId="4F065220" w:rsidR="00B0445A" w:rsidRDefault="00B0445A" w:rsidP="00D20089">
      <w:pPr>
        <w:ind w:left="0"/>
      </w:pPr>
    </w:p>
    <w:p w14:paraId="60A3E0C0" w14:textId="13C228F5" w:rsidR="00B0445A" w:rsidRDefault="00B0445A" w:rsidP="00D20089">
      <w:pPr>
        <w:ind w:left="0"/>
      </w:pPr>
    </w:p>
    <w:p w14:paraId="6FC2F973" w14:textId="77777777" w:rsidR="004E03B4" w:rsidRDefault="004E03B4" w:rsidP="00D20089">
      <w:pPr>
        <w:ind w:left="0"/>
      </w:pPr>
    </w:p>
    <w:p w14:paraId="08B16692" w14:textId="3B079100" w:rsidR="004E03B4" w:rsidRPr="0051112B" w:rsidRDefault="004E03B4" w:rsidP="004E03B4">
      <w:pPr>
        <w:numPr>
          <w:ilvl w:val="0"/>
          <w:numId w:val="70"/>
        </w:numPr>
      </w:pPr>
      <w:r>
        <w:rPr>
          <w:smallCaps w:val="0"/>
          <w:color w:val="373545"/>
          <w:sz w:val="30"/>
          <w:szCs w:val="30"/>
          <w:lang w:val="en-IN"/>
        </w:rPr>
        <w:t xml:space="preserve">Here I want to patch </w:t>
      </w:r>
      <w:proofErr w:type="gramStart"/>
      <w:r>
        <w:rPr>
          <w:smallCaps w:val="0"/>
          <w:color w:val="373545"/>
          <w:sz w:val="30"/>
          <w:szCs w:val="30"/>
          <w:lang w:val="en-IN"/>
        </w:rPr>
        <w:t>particular this</w:t>
      </w:r>
      <w:proofErr w:type="gramEnd"/>
      <w:r>
        <w:rPr>
          <w:smallCaps w:val="0"/>
          <w:color w:val="373545"/>
          <w:sz w:val="30"/>
          <w:szCs w:val="30"/>
          <w:lang w:val="en-IN"/>
        </w:rPr>
        <w:t xml:space="preserve"> </w:t>
      </w:r>
      <w:proofErr w:type="spellStart"/>
      <w:r>
        <w:rPr>
          <w:smallCaps w:val="0"/>
          <w:color w:val="373545"/>
          <w:sz w:val="30"/>
          <w:szCs w:val="30"/>
          <w:lang w:val="en-IN"/>
        </w:rPr>
        <w:t>fixlet</w:t>
      </w:r>
      <w:proofErr w:type="spellEnd"/>
      <w:r>
        <w:rPr>
          <w:smallCaps w:val="0"/>
          <w:color w:val="373545"/>
          <w:sz w:val="30"/>
          <w:szCs w:val="30"/>
          <w:lang w:val="en-IN"/>
        </w:rPr>
        <w:t xml:space="preserve"> so select the </w:t>
      </w:r>
      <w:proofErr w:type="spellStart"/>
      <w:r>
        <w:rPr>
          <w:smallCaps w:val="0"/>
          <w:color w:val="373545"/>
          <w:sz w:val="30"/>
          <w:szCs w:val="30"/>
          <w:lang w:val="en-IN"/>
        </w:rPr>
        <w:t>fixlet</w:t>
      </w:r>
      <w:proofErr w:type="spellEnd"/>
      <w:r>
        <w:rPr>
          <w:smallCaps w:val="0"/>
          <w:color w:val="373545"/>
          <w:sz w:val="30"/>
          <w:szCs w:val="30"/>
          <w:lang w:val="en-IN"/>
        </w:rPr>
        <w:t xml:space="preserve"> and remove other </w:t>
      </w:r>
      <w:proofErr w:type="spellStart"/>
      <w:r>
        <w:rPr>
          <w:smallCaps w:val="0"/>
          <w:color w:val="373545"/>
          <w:sz w:val="30"/>
          <w:szCs w:val="30"/>
          <w:lang w:val="en-IN"/>
        </w:rPr>
        <w:t>fixlet</w:t>
      </w:r>
      <w:proofErr w:type="spellEnd"/>
      <w:r>
        <w:rPr>
          <w:smallCaps w:val="0"/>
          <w:color w:val="373545"/>
          <w:sz w:val="30"/>
          <w:szCs w:val="30"/>
          <w:lang w:val="en-IN"/>
        </w:rPr>
        <w:t xml:space="preserve"> list</w:t>
      </w:r>
    </w:p>
    <w:p w14:paraId="18B8A3CB" w14:textId="3EF2CDC4" w:rsidR="004E03B4" w:rsidRDefault="004E03B4" w:rsidP="004E03B4">
      <w:pPr>
        <w:ind w:left="0"/>
      </w:pPr>
      <w:r w:rsidRPr="004E03B4">
        <w:rPr>
          <w:noProof/>
        </w:rPr>
        <w:drawing>
          <wp:anchor distT="0" distB="0" distL="114300" distR="114300" simplePos="0" relativeHeight="251687936" behindDoc="1" locked="0" layoutInCell="1" allowOverlap="1" wp14:anchorId="7AFDEFAF" wp14:editId="27BC9426">
            <wp:simplePos x="0" y="0"/>
            <wp:positionH relativeFrom="margin">
              <wp:align>center</wp:align>
            </wp:positionH>
            <wp:positionV relativeFrom="paragraph">
              <wp:posOffset>237148</wp:posOffset>
            </wp:positionV>
            <wp:extent cx="6048655" cy="3226142"/>
            <wp:effectExtent l="0" t="0" r="0" b="0"/>
            <wp:wrapNone/>
            <wp:docPr id="1057014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014823"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048655" cy="3226142"/>
                    </a:xfrm>
                    <a:prstGeom prst="rect">
                      <a:avLst/>
                    </a:prstGeom>
                  </pic:spPr>
                </pic:pic>
              </a:graphicData>
            </a:graphic>
            <wp14:sizeRelH relativeFrom="margin">
              <wp14:pctWidth>0</wp14:pctWidth>
            </wp14:sizeRelH>
            <wp14:sizeRelV relativeFrom="margin">
              <wp14:pctHeight>0</wp14:pctHeight>
            </wp14:sizeRelV>
          </wp:anchor>
        </w:drawing>
      </w:r>
    </w:p>
    <w:p w14:paraId="7E70516C" w14:textId="773B748A" w:rsidR="004E03B4" w:rsidRDefault="004E03B4" w:rsidP="004E03B4">
      <w:pPr>
        <w:ind w:left="0"/>
      </w:pPr>
    </w:p>
    <w:p w14:paraId="6B0B3CA8" w14:textId="77777777" w:rsidR="004E03B4" w:rsidRDefault="004E03B4" w:rsidP="00D20089">
      <w:pPr>
        <w:ind w:left="0"/>
      </w:pPr>
    </w:p>
    <w:p w14:paraId="0FF79412" w14:textId="77777777" w:rsidR="004E03B4" w:rsidRDefault="004E03B4" w:rsidP="00D20089">
      <w:pPr>
        <w:ind w:left="0"/>
      </w:pPr>
    </w:p>
    <w:p w14:paraId="22714D71" w14:textId="77777777" w:rsidR="004E03B4" w:rsidRDefault="004E03B4" w:rsidP="00D20089">
      <w:pPr>
        <w:ind w:left="0"/>
      </w:pPr>
    </w:p>
    <w:p w14:paraId="015FFD75" w14:textId="77777777" w:rsidR="004E03B4" w:rsidRDefault="004E03B4" w:rsidP="00D20089">
      <w:pPr>
        <w:ind w:left="0"/>
      </w:pPr>
    </w:p>
    <w:p w14:paraId="263C0CB0" w14:textId="77777777" w:rsidR="004E03B4" w:rsidRDefault="004E03B4" w:rsidP="00D20089">
      <w:pPr>
        <w:ind w:left="0"/>
      </w:pPr>
    </w:p>
    <w:p w14:paraId="15BA094F" w14:textId="77777777" w:rsidR="004E03B4" w:rsidRDefault="004E03B4" w:rsidP="00D20089">
      <w:pPr>
        <w:ind w:left="0"/>
      </w:pPr>
    </w:p>
    <w:p w14:paraId="372F9783" w14:textId="77777777" w:rsidR="004E03B4" w:rsidRDefault="004E03B4" w:rsidP="00D20089">
      <w:pPr>
        <w:ind w:left="0"/>
      </w:pPr>
    </w:p>
    <w:p w14:paraId="64BA5186" w14:textId="77777777" w:rsidR="004E03B4" w:rsidRDefault="004E03B4" w:rsidP="00D20089">
      <w:pPr>
        <w:ind w:left="0"/>
      </w:pPr>
    </w:p>
    <w:p w14:paraId="6F2B1056" w14:textId="77777777" w:rsidR="004E03B4" w:rsidRDefault="004E03B4" w:rsidP="00D20089">
      <w:pPr>
        <w:ind w:left="0"/>
      </w:pPr>
    </w:p>
    <w:p w14:paraId="4C222D67" w14:textId="77777777" w:rsidR="004E03B4" w:rsidRDefault="004E03B4" w:rsidP="00D20089">
      <w:pPr>
        <w:ind w:left="0"/>
      </w:pPr>
    </w:p>
    <w:p w14:paraId="3DA31FBE" w14:textId="0D0919F5" w:rsidR="004E03B4" w:rsidRPr="004E03B4" w:rsidRDefault="004E03B4" w:rsidP="00660FBD">
      <w:pPr>
        <w:numPr>
          <w:ilvl w:val="0"/>
          <w:numId w:val="70"/>
        </w:numPr>
        <w:ind w:left="0"/>
      </w:pPr>
      <w:r>
        <w:rPr>
          <w:smallCaps w:val="0"/>
          <w:color w:val="373545"/>
          <w:sz w:val="30"/>
          <w:szCs w:val="30"/>
          <w:lang w:val="en-IN"/>
        </w:rPr>
        <w:t>Now save this file in Airgap Tool Folder I have saved it with name of download_files.txt</w:t>
      </w:r>
    </w:p>
    <w:p w14:paraId="72D83C89" w14:textId="77777777" w:rsidR="004E03B4" w:rsidRDefault="004E03B4" w:rsidP="004E03B4">
      <w:pPr>
        <w:ind w:left="0"/>
      </w:pPr>
    </w:p>
    <w:p w14:paraId="04778977" w14:textId="5638F90D" w:rsidR="004E03B4" w:rsidRDefault="004E03B4" w:rsidP="004E03B4">
      <w:pPr>
        <w:ind w:left="0"/>
      </w:pPr>
      <w:r w:rsidRPr="004E03B4">
        <w:rPr>
          <w:noProof/>
        </w:rPr>
        <w:drawing>
          <wp:anchor distT="0" distB="0" distL="114300" distR="114300" simplePos="0" relativeHeight="251688960" behindDoc="1" locked="0" layoutInCell="1" allowOverlap="1" wp14:anchorId="297E7B56" wp14:editId="5BC4CB6A">
            <wp:simplePos x="0" y="0"/>
            <wp:positionH relativeFrom="margin">
              <wp:align>left</wp:align>
            </wp:positionH>
            <wp:positionV relativeFrom="paragraph">
              <wp:posOffset>159385</wp:posOffset>
            </wp:positionV>
            <wp:extent cx="6642100" cy="3476625"/>
            <wp:effectExtent l="0" t="0" r="6350" b="9525"/>
            <wp:wrapNone/>
            <wp:docPr id="955735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73588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42100" cy="3476625"/>
                    </a:xfrm>
                    <a:prstGeom prst="rect">
                      <a:avLst/>
                    </a:prstGeom>
                  </pic:spPr>
                </pic:pic>
              </a:graphicData>
            </a:graphic>
          </wp:anchor>
        </w:drawing>
      </w:r>
    </w:p>
    <w:p w14:paraId="78A810D1" w14:textId="72A87936" w:rsidR="004E03B4" w:rsidRDefault="004E03B4" w:rsidP="004E03B4">
      <w:pPr>
        <w:ind w:left="0"/>
      </w:pPr>
    </w:p>
    <w:p w14:paraId="4C7E305C" w14:textId="05E09779" w:rsidR="004E03B4" w:rsidRDefault="004E03B4" w:rsidP="004E03B4">
      <w:pPr>
        <w:ind w:left="0"/>
      </w:pPr>
    </w:p>
    <w:p w14:paraId="6EE686A4" w14:textId="6DAF9A5D" w:rsidR="004E03B4" w:rsidRDefault="004E03B4" w:rsidP="004E03B4">
      <w:pPr>
        <w:ind w:left="0"/>
      </w:pPr>
    </w:p>
    <w:p w14:paraId="5CC21C0C" w14:textId="77777777" w:rsidR="004E03B4" w:rsidRDefault="004E03B4" w:rsidP="004E03B4">
      <w:pPr>
        <w:ind w:left="0"/>
      </w:pPr>
    </w:p>
    <w:p w14:paraId="6943E7A7" w14:textId="6E0A907B" w:rsidR="004E03B4" w:rsidRDefault="004E03B4" w:rsidP="004E03B4">
      <w:pPr>
        <w:ind w:left="0"/>
      </w:pPr>
    </w:p>
    <w:p w14:paraId="3984FA50" w14:textId="77777777" w:rsidR="004E03B4" w:rsidRDefault="004E03B4" w:rsidP="004E03B4">
      <w:pPr>
        <w:ind w:left="0"/>
      </w:pPr>
    </w:p>
    <w:p w14:paraId="7B672074" w14:textId="77777777" w:rsidR="004E03B4" w:rsidRDefault="004E03B4" w:rsidP="004E03B4">
      <w:pPr>
        <w:ind w:left="0"/>
      </w:pPr>
    </w:p>
    <w:p w14:paraId="5DE6001C" w14:textId="5FF001C4" w:rsidR="004E03B4" w:rsidRDefault="004E03B4" w:rsidP="004E03B4">
      <w:pPr>
        <w:ind w:left="0"/>
      </w:pPr>
    </w:p>
    <w:p w14:paraId="0456CA52" w14:textId="77777777" w:rsidR="004E03B4" w:rsidRDefault="004E03B4" w:rsidP="004E03B4">
      <w:pPr>
        <w:ind w:left="0"/>
      </w:pPr>
    </w:p>
    <w:p w14:paraId="58A3B506" w14:textId="0C394E48" w:rsidR="004E03B4" w:rsidRDefault="004E03B4" w:rsidP="004E03B4">
      <w:pPr>
        <w:ind w:left="0"/>
      </w:pPr>
    </w:p>
    <w:p w14:paraId="79A24F64" w14:textId="77777777" w:rsidR="004E03B4" w:rsidRDefault="004E03B4" w:rsidP="004E03B4">
      <w:pPr>
        <w:ind w:left="0"/>
      </w:pPr>
    </w:p>
    <w:p w14:paraId="5FF8776D" w14:textId="77777777" w:rsidR="004E03B4" w:rsidRDefault="004E03B4" w:rsidP="004E03B4">
      <w:pPr>
        <w:ind w:left="0"/>
      </w:pPr>
    </w:p>
    <w:p w14:paraId="4856AECB" w14:textId="26DBDDDA" w:rsidR="004E03B4" w:rsidRPr="004E03B4" w:rsidRDefault="004E03B4" w:rsidP="004E03B4">
      <w:pPr>
        <w:numPr>
          <w:ilvl w:val="0"/>
          <w:numId w:val="70"/>
        </w:numPr>
        <w:ind w:left="0"/>
      </w:pPr>
      <w:r>
        <w:rPr>
          <w:smallCaps w:val="0"/>
          <w:color w:val="373545"/>
          <w:sz w:val="30"/>
          <w:szCs w:val="30"/>
          <w:lang w:val="en-IN"/>
        </w:rPr>
        <w:t xml:space="preserve">Now Run the below command to download that </w:t>
      </w:r>
      <w:proofErr w:type="gramStart"/>
      <w:r>
        <w:rPr>
          <w:smallCaps w:val="0"/>
          <w:color w:val="373545"/>
          <w:sz w:val="30"/>
          <w:szCs w:val="30"/>
          <w:lang w:val="en-IN"/>
        </w:rPr>
        <w:t xml:space="preserve">particular </w:t>
      </w:r>
      <w:proofErr w:type="spellStart"/>
      <w:r>
        <w:rPr>
          <w:smallCaps w:val="0"/>
          <w:color w:val="373545"/>
          <w:sz w:val="30"/>
          <w:szCs w:val="30"/>
          <w:lang w:val="en-IN"/>
        </w:rPr>
        <w:t>fixlet</w:t>
      </w:r>
      <w:proofErr w:type="spellEnd"/>
      <w:proofErr w:type="gramEnd"/>
      <w:r w:rsidR="001F2A8B">
        <w:rPr>
          <w:smallCaps w:val="0"/>
          <w:color w:val="373545"/>
          <w:sz w:val="30"/>
          <w:szCs w:val="30"/>
          <w:lang w:val="en-IN"/>
        </w:rPr>
        <w:t xml:space="preserve"> it will create a cache folder copy it to Airgap Folder on Airgap Server  </w:t>
      </w:r>
    </w:p>
    <w:p w14:paraId="604E1211" w14:textId="72767A46" w:rsidR="004E03B4" w:rsidRDefault="001F2A8B" w:rsidP="004E03B4">
      <w:pPr>
        <w:ind w:left="0"/>
      </w:pPr>
      <w:r w:rsidRPr="001F2A8B">
        <w:rPr>
          <w:noProof/>
        </w:rPr>
        <w:drawing>
          <wp:anchor distT="0" distB="0" distL="114300" distR="114300" simplePos="0" relativeHeight="251689984" behindDoc="1" locked="0" layoutInCell="1" allowOverlap="1" wp14:anchorId="43BD1155" wp14:editId="26DF336E">
            <wp:simplePos x="0" y="0"/>
            <wp:positionH relativeFrom="margin">
              <wp:align>left</wp:align>
            </wp:positionH>
            <wp:positionV relativeFrom="paragraph">
              <wp:posOffset>257028</wp:posOffset>
            </wp:positionV>
            <wp:extent cx="6642100" cy="2660650"/>
            <wp:effectExtent l="0" t="0" r="6350" b="6350"/>
            <wp:wrapNone/>
            <wp:docPr id="2086914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914237"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42100" cy="2660650"/>
                    </a:xfrm>
                    <a:prstGeom prst="rect">
                      <a:avLst/>
                    </a:prstGeom>
                  </pic:spPr>
                </pic:pic>
              </a:graphicData>
            </a:graphic>
          </wp:anchor>
        </w:drawing>
      </w:r>
    </w:p>
    <w:p w14:paraId="6C534217" w14:textId="3993B43E" w:rsidR="004E03B4" w:rsidRDefault="004E03B4" w:rsidP="004E03B4">
      <w:pPr>
        <w:ind w:left="0"/>
      </w:pPr>
    </w:p>
    <w:p w14:paraId="21EA3540" w14:textId="1DD72427" w:rsidR="004E03B4" w:rsidRDefault="004E03B4" w:rsidP="004E03B4">
      <w:pPr>
        <w:ind w:left="0"/>
      </w:pPr>
    </w:p>
    <w:p w14:paraId="59362E3A" w14:textId="77777777" w:rsidR="004E03B4" w:rsidRDefault="004E03B4" w:rsidP="004E03B4">
      <w:pPr>
        <w:ind w:left="0"/>
      </w:pPr>
    </w:p>
    <w:p w14:paraId="063AAB90" w14:textId="77777777" w:rsidR="004E03B4" w:rsidRDefault="004E03B4" w:rsidP="004E03B4">
      <w:pPr>
        <w:ind w:left="0"/>
      </w:pPr>
    </w:p>
    <w:p w14:paraId="554C7844" w14:textId="5BAF6D48" w:rsidR="001F2A8B" w:rsidRDefault="001F2A8B" w:rsidP="004E03B4">
      <w:pPr>
        <w:ind w:left="0"/>
      </w:pPr>
    </w:p>
    <w:p w14:paraId="558CE9EC" w14:textId="77777777" w:rsidR="001F2A8B" w:rsidRDefault="001F2A8B" w:rsidP="004E03B4">
      <w:pPr>
        <w:ind w:left="0"/>
      </w:pPr>
    </w:p>
    <w:p w14:paraId="316FA2EF" w14:textId="70FBBE0E" w:rsidR="001F2A8B" w:rsidRDefault="001F2A8B" w:rsidP="004E03B4">
      <w:pPr>
        <w:ind w:left="0"/>
      </w:pPr>
    </w:p>
    <w:p w14:paraId="4C2E1800" w14:textId="20964EE7" w:rsidR="001F2A8B" w:rsidRDefault="001F2A8B" w:rsidP="004E03B4">
      <w:pPr>
        <w:ind w:left="0"/>
      </w:pPr>
    </w:p>
    <w:p w14:paraId="19411C66" w14:textId="5F9D94B7" w:rsidR="001F2A8B" w:rsidRDefault="001F2A8B" w:rsidP="004E03B4">
      <w:pPr>
        <w:ind w:left="0"/>
      </w:pPr>
    </w:p>
    <w:p w14:paraId="6040E256" w14:textId="1307D511" w:rsidR="001F2A8B" w:rsidRDefault="001F2A8B" w:rsidP="004E03B4">
      <w:pPr>
        <w:ind w:left="0"/>
      </w:pPr>
    </w:p>
    <w:p w14:paraId="5D2093DA" w14:textId="710C5624" w:rsidR="001F2A8B" w:rsidRDefault="001F2A8B" w:rsidP="004E03B4">
      <w:pPr>
        <w:ind w:left="0"/>
      </w:pPr>
    </w:p>
    <w:p w14:paraId="16081494" w14:textId="23EEAD67" w:rsidR="001F2A8B" w:rsidRDefault="001F2A8B" w:rsidP="004E03B4">
      <w:pPr>
        <w:ind w:left="0"/>
      </w:pPr>
    </w:p>
    <w:p w14:paraId="577C5C91" w14:textId="4D90F8EB" w:rsidR="001F2A8B" w:rsidRDefault="001F2A8B" w:rsidP="004E03B4">
      <w:pPr>
        <w:ind w:left="0"/>
      </w:pPr>
    </w:p>
    <w:p w14:paraId="40A8320D" w14:textId="77777777" w:rsidR="001F2A8B" w:rsidRDefault="001F2A8B" w:rsidP="004E03B4">
      <w:pPr>
        <w:ind w:left="0"/>
      </w:pPr>
    </w:p>
    <w:p w14:paraId="61703C39" w14:textId="77777777" w:rsidR="001F2A8B" w:rsidRDefault="001F2A8B" w:rsidP="004E03B4">
      <w:pPr>
        <w:ind w:left="0"/>
      </w:pPr>
    </w:p>
    <w:p w14:paraId="43495894" w14:textId="04B717CD" w:rsidR="001F2A8B" w:rsidRDefault="001F2A8B" w:rsidP="004E03B4">
      <w:pPr>
        <w:ind w:left="0"/>
      </w:pPr>
      <w:r w:rsidRPr="001F2A8B">
        <w:rPr>
          <w:noProof/>
        </w:rPr>
        <w:drawing>
          <wp:anchor distT="0" distB="0" distL="114300" distR="114300" simplePos="0" relativeHeight="251691008" behindDoc="1" locked="0" layoutInCell="1" allowOverlap="1" wp14:anchorId="2A3B6094" wp14:editId="0D5E9E25">
            <wp:simplePos x="0" y="0"/>
            <wp:positionH relativeFrom="column">
              <wp:posOffset>518600</wp:posOffset>
            </wp:positionH>
            <wp:positionV relativeFrom="paragraph">
              <wp:posOffset>2833</wp:posOffset>
            </wp:positionV>
            <wp:extent cx="5197475" cy="4519930"/>
            <wp:effectExtent l="0" t="0" r="3175" b="0"/>
            <wp:wrapNone/>
            <wp:docPr id="1299611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611664" name=""/>
                    <pic:cNvPicPr/>
                  </pic:nvPicPr>
                  <pic:blipFill>
                    <a:blip r:embed="rId40">
                      <a:extLst>
                        <a:ext uri="{28A0092B-C50C-407E-A947-70E740481C1C}">
                          <a14:useLocalDpi xmlns:a14="http://schemas.microsoft.com/office/drawing/2010/main" val="0"/>
                        </a:ext>
                      </a:extLst>
                    </a:blip>
                    <a:stretch>
                      <a:fillRect/>
                    </a:stretch>
                  </pic:blipFill>
                  <pic:spPr>
                    <a:xfrm>
                      <a:off x="0" y="0"/>
                      <a:ext cx="5197475" cy="4519930"/>
                    </a:xfrm>
                    <a:prstGeom prst="rect">
                      <a:avLst/>
                    </a:prstGeom>
                  </pic:spPr>
                </pic:pic>
              </a:graphicData>
            </a:graphic>
          </wp:anchor>
        </w:drawing>
      </w:r>
    </w:p>
    <w:p w14:paraId="4D2DA6B4" w14:textId="7CB1FCAA" w:rsidR="001F2A8B" w:rsidRDefault="001F2A8B" w:rsidP="004E03B4">
      <w:pPr>
        <w:ind w:left="0"/>
      </w:pPr>
    </w:p>
    <w:p w14:paraId="08F11E59" w14:textId="596FCCF0" w:rsidR="001F2A8B" w:rsidRDefault="001F2A8B" w:rsidP="004E03B4">
      <w:pPr>
        <w:ind w:left="0"/>
      </w:pPr>
    </w:p>
    <w:p w14:paraId="3E9285A9" w14:textId="39ED5649" w:rsidR="001F2A8B" w:rsidRDefault="001F2A8B" w:rsidP="004E03B4">
      <w:pPr>
        <w:ind w:left="0"/>
      </w:pPr>
    </w:p>
    <w:p w14:paraId="2A595B6B" w14:textId="3346D994" w:rsidR="001F2A8B" w:rsidRDefault="001F2A8B" w:rsidP="004E03B4">
      <w:pPr>
        <w:ind w:left="0"/>
      </w:pPr>
    </w:p>
    <w:p w14:paraId="5B222972" w14:textId="4E15DC74" w:rsidR="001F2A8B" w:rsidRDefault="001F2A8B" w:rsidP="004E03B4">
      <w:pPr>
        <w:ind w:left="0"/>
      </w:pPr>
    </w:p>
    <w:p w14:paraId="42B2DCDB" w14:textId="59E3AE44" w:rsidR="001F2A8B" w:rsidRDefault="001F2A8B" w:rsidP="004E03B4">
      <w:pPr>
        <w:ind w:left="0"/>
      </w:pPr>
    </w:p>
    <w:p w14:paraId="5093F9DD" w14:textId="62EE8B5B" w:rsidR="001F2A8B" w:rsidRDefault="001F2A8B" w:rsidP="004E03B4">
      <w:pPr>
        <w:ind w:left="0"/>
      </w:pPr>
    </w:p>
    <w:p w14:paraId="63E306CC" w14:textId="17831091" w:rsidR="001F2A8B" w:rsidRDefault="001F2A8B" w:rsidP="004E03B4">
      <w:pPr>
        <w:ind w:left="0"/>
      </w:pPr>
    </w:p>
    <w:p w14:paraId="71780611" w14:textId="77777777" w:rsidR="001F2A8B" w:rsidRDefault="001F2A8B" w:rsidP="004E03B4">
      <w:pPr>
        <w:ind w:left="0"/>
      </w:pPr>
    </w:p>
    <w:p w14:paraId="69F2270D" w14:textId="77777777" w:rsidR="001F2A8B" w:rsidRDefault="001F2A8B" w:rsidP="004E03B4">
      <w:pPr>
        <w:ind w:left="0"/>
      </w:pPr>
    </w:p>
    <w:p w14:paraId="36228285" w14:textId="58E0D471" w:rsidR="001F2A8B" w:rsidRDefault="001F2A8B" w:rsidP="004E03B4">
      <w:pPr>
        <w:ind w:left="0"/>
      </w:pPr>
    </w:p>
    <w:p w14:paraId="4D55E359" w14:textId="78806AB1" w:rsidR="001F2A8B" w:rsidRDefault="001F2A8B" w:rsidP="004E03B4">
      <w:pPr>
        <w:ind w:left="0"/>
      </w:pPr>
    </w:p>
    <w:p w14:paraId="566F2121" w14:textId="2E5E2D32" w:rsidR="001F2A8B" w:rsidRDefault="001F2A8B" w:rsidP="004E03B4">
      <w:pPr>
        <w:ind w:left="0"/>
      </w:pPr>
    </w:p>
    <w:p w14:paraId="1B100DF3" w14:textId="35240CC2" w:rsidR="001F2A8B" w:rsidRDefault="001F2A8B" w:rsidP="004E03B4">
      <w:pPr>
        <w:ind w:left="0"/>
      </w:pPr>
    </w:p>
    <w:p w14:paraId="1C1821C0" w14:textId="492426DD" w:rsidR="001F2A8B" w:rsidRDefault="001F2A8B" w:rsidP="004E03B4">
      <w:pPr>
        <w:ind w:left="0"/>
      </w:pPr>
    </w:p>
    <w:p w14:paraId="72810DE0" w14:textId="7E266570" w:rsidR="001F2A8B" w:rsidRPr="004E03B4" w:rsidRDefault="001F2A8B" w:rsidP="001F2A8B">
      <w:pPr>
        <w:numPr>
          <w:ilvl w:val="0"/>
          <w:numId w:val="70"/>
        </w:numPr>
        <w:ind w:left="0"/>
      </w:pPr>
      <w:r>
        <w:rPr>
          <w:smallCaps w:val="0"/>
          <w:color w:val="373545"/>
          <w:sz w:val="30"/>
          <w:szCs w:val="30"/>
          <w:lang w:val="en-IN"/>
        </w:rPr>
        <w:t xml:space="preserve">Now copy the file present in the cache folder to </w:t>
      </w:r>
      <w:proofErr w:type="gramStart"/>
      <w:r>
        <w:rPr>
          <w:smallCaps w:val="0"/>
          <w:color w:val="373545"/>
          <w:sz w:val="30"/>
          <w:szCs w:val="30"/>
          <w:lang w:val="en-IN"/>
        </w:rPr>
        <w:t xml:space="preserve">{ </w:t>
      </w:r>
      <w:r w:rsidRPr="001F2A8B">
        <w:rPr>
          <w:smallCaps w:val="0"/>
          <w:color w:val="373545"/>
          <w:sz w:val="30"/>
          <w:szCs w:val="30"/>
          <w:lang w:val="en-IN"/>
        </w:rPr>
        <w:t>C:\Program</w:t>
      </w:r>
      <w:proofErr w:type="gramEnd"/>
      <w:r w:rsidRPr="001F2A8B">
        <w:rPr>
          <w:smallCaps w:val="0"/>
          <w:color w:val="373545"/>
          <w:sz w:val="30"/>
          <w:szCs w:val="30"/>
          <w:lang w:val="en-IN"/>
        </w:rPr>
        <w:t xml:space="preserve"> Files (x86)\BigFix Enterprise\BES Server\</w:t>
      </w:r>
      <w:proofErr w:type="spellStart"/>
      <w:r w:rsidRPr="001F2A8B">
        <w:rPr>
          <w:smallCaps w:val="0"/>
          <w:color w:val="373545"/>
          <w:sz w:val="30"/>
          <w:szCs w:val="30"/>
          <w:lang w:val="en-IN"/>
        </w:rPr>
        <w:t>wwwrootbes</w:t>
      </w:r>
      <w:proofErr w:type="spellEnd"/>
      <w:r w:rsidRPr="001F2A8B">
        <w:rPr>
          <w:smallCaps w:val="0"/>
          <w:color w:val="373545"/>
          <w:sz w:val="30"/>
          <w:szCs w:val="30"/>
          <w:lang w:val="en-IN"/>
        </w:rPr>
        <w:t>\</w:t>
      </w:r>
      <w:proofErr w:type="spellStart"/>
      <w:r w:rsidRPr="001F2A8B">
        <w:rPr>
          <w:smallCaps w:val="0"/>
          <w:color w:val="373545"/>
          <w:sz w:val="30"/>
          <w:szCs w:val="30"/>
          <w:lang w:val="en-IN"/>
        </w:rPr>
        <w:t>bfmirror</w:t>
      </w:r>
      <w:proofErr w:type="spellEnd"/>
      <w:r w:rsidRPr="001F2A8B">
        <w:rPr>
          <w:smallCaps w:val="0"/>
          <w:color w:val="373545"/>
          <w:sz w:val="30"/>
          <w:szCs w:val="30"/>
          <w:lang w:val="en-IN"/>
        </w:rPr>
        <w:t>\downloads\sha1</w:t>
      </w:r>
      <w:r>
        <w:rPr>
          <w:smallCaps w:val="0"/>
          <w:color w:val="373545"/>
          <w:sz w:val="30"/>
          <w:szCs w:val="30"/>
          <w:lang w:val="en-IN"/>
        </w:rPr>
        <w:t xml:space="preserve"> } on Airgap Server </w:t>
      </w:r>
    </w:p>
    <w:p w14:paraId="1A0ADA1B" w14:textId="56D6093D" w:rsidR="001F2A8B" w:rsidRDefault="001F2A8B" w:rsidP="004E03B4">
      <w:pPr>
        <w:ind w:left="0"/>
      </w:pPr>
      <w:r w:rsidRPr="001F2A8B">
        <w:rPr>
          <w:noProof/>
        </w:rPr>
        <w:drawing>
          <wp:anchor distT="0" distB="0" distL="114300" distR="114300" simplePos="0" relativeHeight="251692032" behindDoc="1" locked="0" layoutInCell="1" allowOverlap="1" wp14:anchorId="59DFB9EC" wp14:editId="7889FAE9">
            <wp:simplePos x="0" y="0"/>
            <wp:positionH relativeFrom="column">
              <wp:posOffset>674809</wp:posOffset>
            </wp:positionH>
            <wp:positionV relativeFrom="paragraph">
              <wp:posOffset>160264</wp:posOffset>
            </wp:positionV>
            <wp:extent cx="4881059" cy="4471349"/>
            <wp:effectExtent l="0" t="0" r="0" b="5715"/>
            <wp:wrapNone/>
            <wp:docPr id="95789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9970" name=""/>
                    <pic:cNvPicPr/>
                  </pic:nvPicPr>
                  <pic:blipFill>
                    <a:blip r:embed="rId41">
                      <a:extLst>
                        <a:ext uri="{28A0092B-C50C-407E-A947-70E740481C1C}">
                          <a14:useLocalDpi xmlns:a14="http://schemas.microsoft.com/office/drawing/2010/main" val="0"/>
                        </a:ext>
                      </a:extLst>
                    </a:blip>
                    <a:stretch>
                      <a:fillRect/>
                    </a:stretch>
                  </pic:blipFill>
                  <pic:spPr>
                    <a:xfrm>
                      <a:off x="0" y="0"/>
                      <a:ext cx="4881059" cy="4471349"/>
                    </a:xfrm>
                    <a:prstGeom prst="rect">
                      <a:avLst/>
                    </a:prstGeom>
                  </pic:spPr>
                </pic:pic>
              </a:graphicData>
            </a:graphic>
            <wp14:sizeRelH relativeFrom="margin">
              <wp14:pctWidth>0</wp14:pctWidth>
            </wp14:sizeRelH>
            <wp14:sizeRelV relativeFrom="margin">
              <wp14:pctHeight>0</wp14:pctHeight>
            </wp14:sizeRelV>
          </wp:anchor>
        </w:drawing>
      </w:r>
    </w:p>
    <w:p w14:paraId="0B45A96F" w14:textId="5B0B2D4F" w:rsidR="001F2A8B" w:rsidRDefault="001F2A8B" w:rsidP="004E03B4">
      <w:pPr>
        <w:ind w:left="0"/>
      </w:pPr>
    </w:p>
    <w:p w14:paraId="65EBF629" w14:textId="31EF627B" w:rsidR="001F2A8B" w:rsidRDefault="001F2A8B" w:rsidP="004E03B4">
      <w:pPr>
        <w:ind w:left="0"/>
      </w:pPr>
    </w:p>
    <w:p w14:paraId="1FC944AA" w14:textId="77777777" w:rsidR="001F2A8B" w:rsidRPr="001F2A8B" w:rsidRDefault="001F2A8B" w:rsidP="001F2A8B"/>
    <w:p w14:paraId="7EE649D1" w14:textId="77777777" w:rsidR="001F2A8B" w:rsidRPr="001F2A8B" w:rsidRDefault="001F2A8B" w:rsidP="001F2A8B"/>
    <w:p w14:paraId="2A4E52B5" w14:textId="77777777" w:rsidR="001F2A8B" w:rsidRPr="001F2A8B" w:rsidRDefault="001F2A8B" w:rsidP="001F2A8B"/>
    <w:p w14:paraId="1D93A7D1" w14:textId="77777777" w:rsidR="001F2A8B" w:rsidRDefault="001F2A8B" w:rsidP="001F2A8B"/>
    <w:p w14:paraId="5C04D80E" w14:textId="77777777" w:rsidR="001F2A8B" w:rsidRDefault="001F2A8B" w:rsidP="001F2A8B"/>
    <w:p w14:paraId="26594F09" w14:textId="77777777" w:rsidR="001F2A8B" w:rsidRDefault="001F2A8B" w:rsidP="001F2A8B"/>
    <w:p w14:paraId="025B2A1B" w14:textId="77777777" w:rsidR="001F2A8B" w:rsidRDefault="001F2A8B" w:rsidP="001F2A8B"/>
    <w:p w14:paraId="687C51F2" w14:textId="77777777" w:rsidR="001F2A8B" w:rsidRDefault="001F2A8B" w:rsidP="001F2A8B"/>
    <w:p w14:paraId="07A954ED" w14:textId="77777777" w:rsidR="001F2A8B" w:rsidRDefault="001F2A8B" w:rsidP="001F2A8B"/>
    <w:p w14:paraId="56940A67" w14:textId="77777777" w:rsidR="001F2A8B" w:rsidRDefault="001F2A8B" w:rsidP="001F2A8B"/>
    <w:p w14:paraId="625E19D2" w14:textId="77777777" w:rsidR="001F2A8B" w:rsidRDefault="001F2A8B" w:rsidP="001F2A8B"/>
    <w:p w14:paraId="6B51DBC7" w14:textId="77777777" w:rsidR="001F2A8B" w:rsidRDefault="001F2A8B" w:rsidP="001F2A8B"/>
    <w:p w14:paraId="614CE5E3" w14:textId="62B5EF5A" w:rsidR="001F2A8B" w:rsidRPr="004E03B4" w:rsidRDefault="001F2A8B" w:rsidP="001F2A8B">
      <w:pPr>
        <w:numPr>
          <w:ilvl w:val="0"/>
          <w:numId w:val="70"/>
        </w:numPr>
        <w:ind w:left="0"/>
      </w:pPr>
      <w:r>
        <w:rPr>
          <w:smallCaps w:val="0"/>
          <w:color w:val="373545"/>
          <w:sz w:val="30"/>
          <w:szCs w:val="30"/>
          <w:lang w:val="en-IN"/>
        </w:rPr>
        <w:t xml:space="preserve">Now you </w:t>
      </w:r>
      <w:proofErr w:type="gramStart"/>
      <w:r>
        <w:rPr>
          <w:smallCaps w:val="0"/>
          <w:color w:val="373545"/>
          <w:sz w:val="30"/>
          <w:szCs w:val="30"/>
          <w:lang w:val="en-IN"/>
        </w:rPr>
        <w:t>will</w:t>
      </w:r>
      <w:proofErr w:type="gramEnd"/>
      <w:r>
        <w:rPr>
          <w:smallCaps w:val="0"/>
          <w:color w:val="373545"/>
          <w:sz w:val="30"/>
          <w:szCs w:val="30"/>
          <w:lang w:val="en-IN"/>
        </w:rPr>
        <w:t xml:space="preserve"> able to </w:t>
      </w:r>
      <w:r w:rsidR="0086189E">
        <w:rPr>
          <w:smallCaps w:val="0"/>
          <w:color w:val="373545"/>
          <w:sz w:val="30"/>
          <w:szCs w:val="30"/>
          <w:lang w:val="en-IN"/>
        </w:rPr>
        <w:t xml:space="preserve">take action on that </w:t>
      </w:r>
      <w:r>
        <w:rPr>
          <w:smallCaps w:val="0"/>
          <w:color w:val="373545"/>
          <w:sz w:val="30"/>
          <w:szCs w:val="30"/>
          <w:lang w:val="en-IN"/>
        </w:rPr>
        <w:t xml:space="preserve">particular </w:t>
      </w:r>
      <w:proofErr w:type="spellStart"/>
      <w:r>
        <w:rPr>
          <w:smallCaps w:val="0"/>
          <w:color w:val="373545"/>
          <w:sz w:val="30"/>
          <w:szCs w:val="30"/>
          <w:lang w:val="en-IN"/>
        </w:rPr>
        <w:t>fixlet</w:t>
      </w:r>
      <w:proofErr w:type="spellEnd"/>
      <w:r>
        <w:rPr>
          <w:smallCaps w:val="0"/>
          <w:color w:val="373545"/>
          <w:sz w:val="30"/>
          <w:szCs w:val="30"/>
          <w:lang w:val="en-IN"/>
        </w:rPr>
        <w:t xml:space="preserve"> from console </w:t>
      </w:r>
    </w:p>
    <w:p w14:paraId="0A3B3CCA" w14:textId="26D5A1EE" w:rsidR="001F2A8B" w:rsidRPr="001F2A8B" w:rsidRDefault="0086189E" w:rsidP="001F2A8B">
      <w:r w:rsidRPr="0086189E">
        <w:rPr>
          <w:noProof/>
        </w:rPr>
        <w:drawing>
          <wp:anchor distT="0" distB="0" distL="114300" distR="114300" simplePos="0" relativeHeight="251693056" behindDoc="1" locked="0" layoutInCell="1" allowOverlap="1" wp14:anchorId="6CB1E773" wp14:editId="67B213A0">
            <wp:simplePos x="0" y="0"/>
            <wp:positionH relativeFrom="column">
              <wp:posOffset>-218635</wp:posOffset>
            </wp:positionH>
            <wp:positionV relativeFrom="paragraph">
              <wp:posOffset>202272</wp:posOffset>
            </wp:positionV>
            <wp:extent cx="6642100" cy="4600575"/>
            <wp:effectExtent l="0" t="0" r="6350" b="9525"/>
            <wp:wrapNone/>
            <wp:docPr id="1044384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384443" name=""/>
                    <pic:cNvPicPr/>
                  </pic:nvPicPr>
                  <pic:blipFill>
                    <a:blip r:embed="rId42">
                      <a:extLst>
                        <a:ext uri="{28A0092B-C50C-407E-A947-70E740481C1C}">
                          <a14:useLocalDpi xmlns:a14="http://schemas.microsoft.com/office/drawing/2010/main" val="0"/>
                        </a:ext>
                      </a:extLst>
                    </a:blip>
                    <a:stretch>
                      <a:fillRect/>
                    </a:stretch>
                  </pic:blipFill>
                  <pic:spPr>
                    <a:xfrm>
                      <a:off x="0" y="0"/>
                      <a:ext cx="6642100" cy="4600575"/>
                    </a:xfrm>
                    <a:prstGeom prst="rect">
                      <a:avLst/>
                    </a:prstGeom>
                  </pic:spPr>
                </pic:pic>
              </a:graphicData>
            </a:graphic>
          </wp:anchor>
        </w:drawing>
      </w:r>
    </w:p>
    <w:sectPr w:rsidR="001F2A8B" w:rsidRPr="001F2A8B" w:rsidSect="00D70010">
      <w:headerReference w:type="first" r:id="rId43"/>
      <w:footerReference w:type="first" r:id="rId44"/>
      <w:pgSz w:w="11900" w:h="16840"/>
      <w:pgMar w:top="426" w:right="720" w:bottom="697"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A16201" w14:textId="77777777" w:rsidR="00C038CF" w:rsidRDefault="00C038CF" w:rsidP="000062D1">
      <w:r>
        <w:separator/>
      </w:r>
    </w:p>
    <w:p w14:paraId="1D39B33B" w14:textId="77777777" w:rsidR="00C038CF" w:rsidRDefault="00C038CF" w:rsidP="000062D1"/>
    <w:p w14:paraId="499DA371" w14:textId="77777777" w:rsidR="00C038CF" w:rsidRDefault="00C038CF"/>
    <w:p w14:paraId="3F940B0E" w14:textId="77777777" w:rsidR="00C038CF" w:rsidRDefault="00C038CF"/>
    <w:p w14:paraId="2D78EC3B" w14:textId="77777777" w:rsidR="00C038CF" w:rsidRDefault="00C038CF"/>
  </w:endnote>
  <w:endnote w:type="continuationSeparator" w:id="0">
    <w:p w14:paraId="38520944" w14:textId="77777777" w:rsidR="00C038CF" w:rsidRDefault="00C038CF" w:rsidP="000062D1">
      <w:r>
        <w:continuationSeparator/>
      </w:r>
    </w:p>
    <w:p w14:paraId="3E3A4DD2" w14:textId="77777777" w:rsidR="00C038CF" w:rsidRDefault="00C038CF" w:rsidP="000062D1"/>
    <w:p w14:paraId="5DC83C24" w14:textId="77777777" w:rsidR="00C038CF" w:rsidRDefault="00C038CF"/>
    <w:p w14:paraId="65B81C86" w14:textId="77777777" w:rsidR="00C038CF" w:rsidRDefault="00C038CF"/>
    <w:p w14:paraId="632B2CA6" w14:textId="77777777" w:rsidR="00C038CF" w:rsidRDefault="00C038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CLTech Roobert">
    <w:altName w:val="Calibri"/>
    <w:charset w:val="00"/>
    <w:family w:val="swiss"/>
    <w:pitch w:val="variable"/>
    <w:sig w:usb0="A10000FF" w:usb1="0000607B"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altName w:val="﷽﷽﷽﷽﷽﷽﷽﷽ĝኀ"/>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panose1 w:val="00000000000000000000"/>
    <w:charset w:val="00"/>
    <w:family w:val="roman"/>
    <w:notTrueType/>
    <w:pitch w:val="default"/>
  </w:font>
  <w:font w:name="HCLTech Roobert SemiBold">
    <w:altName w:val="Calibri"/>
    <w:panose1 w:val="00000000000000000000"/>
    <w:charset w:val="4D"/>
    <w:family w:val="auto"/>
    <w:notTrueType/>
    <w:pitch w:val="variable"/>
    <w:sig w:usb0="A10000FF" w:usb1="0000607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8A252A" w14:textId="77777777" w:rsidR="00881286" w:rsidRPr="00881286" w:rsidRDefault="00881286" w:rsidP="00881286">
    <w:pPr>
      <w:pStyle w:val="Footer"/>
      <w:rPr>
        <w:rFonts w:cs="Calibri (Body)"/>
        <w:smallCaps w:val="0"/>
        <w:color w:val="FFFFFF" w:themeColor="background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F6DBE3" w14:textId="77777777" w:rsidR="00C038CF" w:rsidRDefault="00C038CF" w:rsidP="000062D1">
      <w:r>
        <w:separator/>
      </w:r>
    </w:p>
    <w:p w14:paraId="5C5E497D" w14:textId="77777777" w:rsidR="00C038CF" w:rsidRDefault="00C038CF" w:rsidP="000062D1"/>
    <w:p w14:paraId="283618D4" w14:textId="77777777" w:rsidR="00C038CF" w:rsidRDefault="00C038CF"/>
    <w:p w14:paraId="3E633D61" w14:textId="77777777" w:rsidR="00C038CF" w:rsidRDefault="00C038CF"/>
    <w:p w14:paraId="00368D35" w14:textId="77777777" w:rsidR="00C038CF" w:rsidRDefault="00C038CF"/>
  </w:footnote>
  <w:footnote w:type="continuationSeparator" w:id="0">
    <w:p w14:paraId="231F80F1" w14:textId="77777777" w:rsidR="00C038CF" w:rsidRDefault="00C038CF" w:rsidP="000062D1">
      <w:r>
        <w:continuationSeparator/>
      </w:r>
    </w:p>
    <w:p w14:paraId="0AA2596C" w14:textId="77777777" w:rsidR="00C038CF" w:rsidRDefault="00C038CF" w:rsidP="000062D1"/>
    <w:p w14:paraId="114D3CBC" w14:textId="77777777" w:rsidR="00C038CF" w:rsidRDefault="00C038CF"/>
    <w:p w14:paraId="5B1FAA1F" w14:textId="77777777" w:rsidR="00C038CF" w:rsidRDefault="00C038CF"/>
    <w:p w14:paraId="68CE5F72" w14:textId="77777777" w:rsidR="00C038CF" w:rsidRDefault="00C038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3BF6DE" w14:textId="77777777" w:rsidR="00881286" w:rsidRDefault="00881286">
    <w:pPr>
      <w:pStyle w:val="Header"/>
    </w:pPr>
    <w:r>
      <w:rPr>
        <w:noProof/>
        <w:lang w:val="en-US" w:eastAsia="en-US"/>
      </w:rPr>
      <w:drawing>
        <wp:anchor distT="0" distB="0" distL="114300" distR="114300" simplePos="0" relativeHeight="251663360" behindDoc="0" locked="0" layoutInCell="1" allowOverlap="1" wp14:anchorId="19064E48" wp14:editId="21F5EA6A">
          <wp:simplePos x="0" y="0"/>
          <wp:positionH relativeFrom="column">
            <wp:posOffset>-492446</wp:posOffset>
          </wp:positionH>
          <wp:positionV relativeFrom="paragraph">
            <wp:posOffset>-453542</wp:posOffset>
          </wp:positionV>
          <wp:extent cx="7594600" cy="10827724"/>
          <wp:effectExtent l="0" t="0" r="6350" b="0"/>
          <wp:wrapNone/>
          <wp:docPr id="554714756"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Lst>
                  </a:blip>
                  <a:stretch>
                    <a:fillRect/>
                  </a:stretch>
                </pic:blipFill>
                <pic:spPr>
                  <a:xfrm>
                    <a:off x="0" y="0"/>
                    <a:ext cx="7594600" cy="1082772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A051A"/>
    <w:multiLevelType w:val="hybridMultilevel"/>
    <w:tmpl w:val="62B05CB0"/>
    <w:lvl w:ilvl="0" w:tplc="1DE64D82">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1" w15:restartNumberingAfterBreak="0">
    <w:nsid w:val="03452F47"/>
    <w:multiLevelType w:val="hybridMultilevel"/>
    <w:tmpl w:val="E02C7F44"/>
    <w:lvl w:ilvl="0" w:tplc="D7487F34">
      <w:start w:val="1"/>
      <w:numFmt w:val="bullet"/>
      <w:pStyle w:val="LucyH3BoldPara"/>
      <w:lvlText w:val=""/>
      <w:lvlJc w:val="left"/>
      <w:pPr>
        <w:ind w:left="3067" w:hanging="360"/>
      </w:pPr>
      <w:rPr>
        <w:rFonts w:ascii="Wingdings" w:hAnsi="Wingdings" w:hint="default"/>
      </w:rPr>
    </w:lvl>
    <w:lvl w:ilvl="1" w:tplc="04090003" w:tentative="1">
      <w:start w:val="1"/>
      <w:numFmt w:val="bullet"/>
      <w:lvlText w:val="o"/>
      <w:lvlJc w:val="left"/>
      <w:pPr>
        <w:ind w:left="3787" w:hanging="360"/>
      </w:pPr>
      <w:rPr>
        <w:rFonts w:ascii="Courier New" w:hAnsi="Courier New" w:cs="Courier New" w:hint="default"/>
      </w:rPr>
    </w:lvl>
    <w:lvl w:ilvl="2" w:tplc="04090005" w:tentative="1">
      <w:start w:val="1"/>
      <w:numFmt w:val="bullet"/>
      <w:lvlText w:val=""/>
      <w:lvlJc w:val="left"/>
      <w:pPr>
        <w:ind w:left="4507" w:hanging="360"/>
      </w:pPr>
      <w:rPr>
        <w:rFonts w:ascii="Wingdings" w:hAnsi="Wingdings" w:hint="default"/>
      </w:rPr>
    </w:lvl>
    <w:lvl w:ilvl="3" w:tplc="04090001" w:tentative="1">
      <w:start w:val="1"/>
      <w:numFmt w:val="bullet"/>
      <w:lvlText w:val=""/>
      <w:lvlJc w:val="left"/>
      <w:pPr>
        <w:ind w:left="5227" w:hanging="360"/>
      </w:pPr>
      <w:rPr>
        <w:rFonts w:ascii="Symbol" w:hAnsi="Symbol" w:hint="default"/>
      </w:rPr>
    </w:lvl>
    <w:lvl w:ilvl="4" w:tplc="04090003" w:tentative="1">
      <w:start w:val="1"/>
      <w:numFmt w:val="bullet"/>
      <w:lvlText w:val="o"/>
      <w:lvlJc w:val="left"/>
      <w:pPr>
        <w:ind w:left="5947" w:hanging="360"/>
      </w:pPr>
      <w:rPr>
        <w:rFonts w:ascii="Courier New" w:hAnsi="Courier New" w:cs="Courier New" w:hint="default"/>
      </w:rPr>
    </w:lvl>
    <w:lvl w:ilvl="5" w:tplc="04090005" w:tentative="1">
      <w:start w:val="1"/>
      <w:numFmt w:val="bullet"/>
      <w:lvlText w:val=""/>
      <w:lvlJc w:val="left"/>
      <w:pPr>
        <w:ind w:left="6667" w:hanging="360"/>
      </w:pPr>
      <w:rPr>
        <w:rFonts w:ascii="Wingdings" w:hAnsi="Wingdings" w:hint="default"/>
      </w:rPr>
    </w:lvl>
    <w:lvl w:ilvl="6" w:tplc="04090001" w:tentative="1">
      <w:start w:val="1"/>
      <w:numFmt w:val="bullet"/>
      <w:lvlText w:val=""/>
      <w:lvlJc w:val="left"/>
      <w:pPr>
        <w:ind w:left="7387" w:hanging="360"/>
      </w:pPr>
      <w:rPr>
        <w:rFonts w:ascii="Symbol" w:hAnsi="Symbol" w:hint="default"/>
      </w:rPr>
    </w:lvl>
    <w:lvl w:ilvl="7" w:tplc="04090003" w:tentative="1">
      <w:start w:val="1"/>
      <w:numFmt w:val="bullet"/>
      <w:lvlText w:val="o"/>
      <w:lvlJc w:val="left"/>
      <w:pPr>
        <w:ind w:left="8107" w:hanging="360"/>
      </w:pPr>
      <w:rPr>
        <w:rFonts w:ascii="Courier New" w:hAnsi="Courier New" w:cs="Courier New" w:hint="default"/>
      </w:rPr>
    </w:lvl>
    <w:lvl w:ilvl="8" w:tplc="04090005" w:tentative="1">
      <w:start w:val="1"/>
      <w:numFmt w:val="bullet"/>
      <w:lvlText w:val=""/>
      <w:lvlJc w:val="left"/>
      <w:pPr>
        <w:ind w:left="8827" w:hanging="360"/>
      </w:pPr>
      <w:rPr>
        <w:rFonts w:ascii="Wingdings" w:hAnsi="Wingdings" w:hint="default"/>
      </w:rPr>
    </w:lvl>
  </w:abstractNum>
  <w:abstractNum w:abstractNumId="2" w15:restartNumberingAfterBreak="0">
    <w:nsid w:val="08E85BB8"/>
    <w:multiLevelType w:val="multilevel"/>
    <w:tmpl w:val="F31AC5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D672C"/>
    <w:multiLevelType w:val="multilevel"/>
    <w:tmpl w:val="94589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952EBA"/>
    <w:multiLevelType w:val="hybridMultilevel"/>
    <w:tmpl w:val="1E4825D6"/>
    <w:lvl w:ilvl="0" w:tplc="EB1E6700">
      <w:start w:val="1"/>
      <w:numFmt w:val="decimal"/>
      <w:pStyle w:val="LucyH1ListPara"/>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5" w15:restartNumberingAfterBreak="0">
    <w:nsid w:val="16DA65E0"/>
    <w:multiLevelType w:val="hybridMultilevel"/>
    <w:tmpl w:val="11868B8C"/>
    <w:lvl w:ilvl="0" w:tplc="EBAE1B7C">
      <w:start w:val="1"/>
      <w:numFmt w:val="bullet"/>
      <w:pStyle w:val="LucyH6bullets"/>
      <w:lvlText w:val="o"/>
      <w:lvlJc w:val="left"/>
      <w:pPr>
        <w:ind w:left="1409" w:hanging="360"/>
      </w:pPr>
      <w:rPr>
        <w:rFonts w:ascii="Courier New" w:hAnsi="Courier New" w:cs="Courier New" w:hint="default"/>
      </w:rPr>
    </w:lvl>
    <w:lvl w:ilvl="1" w:tplc="04090003" w:tentative="1">
      <w:start w:val="1"/>
      <w:numFmt w:val="bullet"/>
      <w:lvlText w:val="o"/>
      <w:lvlJc w:val="left"/>
      <w:pPr>
        <w:ind w:left="2141" w:hanging="360"/>
      </w:pPr>
      <w:rPr>
        <w:rFonts w:ascii="Courier New" w:hAnsi="Courier New" w:cs="Courier New" w:hint="default"/>
      </w:rPr>
    </w:lvl>
    <w:lvl w:ilvl="2" w:tplc="04090005" w:tentative="1">
      <w:start w:val="1"/>
      <w:numFmt w:val="bullet"/>
      <w:lvlText w:val=""/>
      <w:lvlJc w:val="left"/>
      <w:pPr>
        <w:ind w:left="2861" w:hanging="360"/>
      </w:pPr>
      <w:rPr>
        <w:rFonts w:ascii="Wingdings" w:hAnsi="Wingdings" w:hint="default"/>
      </w:rPr>
    </w:lvl>
    <w:lvl w:ilvl="3" w:tplc="04090001" w:tentative="1">
      <w:start w:val="1"/>
      <w:numFmt w:val="bullet"/>
      <w:lvlText w:val=""/>
      <w:lvlJc w:val="left"/>
      <w:pPr>
        <w:ind w:left="3581" w:hanging="360"/>
      </w:pPr>
      <w:rPr>
        <w:rFonts w:ascii="Symbol" w:hAnsi="Symbol" w:hint="default"/>
      </w:rPr>
    </w:lvl>
    <w:lvl w:ilvl="4" w:tplc="04090003" w:tentative="1">
      <w:start w:val="1"/>
      <w:numFmt w:val="bullet"/>
      <w:lvlText w:val="o"/>
      <w:lvlJc w:val="left"/>
      <w:pPr>
        <w:ind w:left="4301" w:hanging="360"/>
      </w:pPr>
      <w:rPr>
        <w:rFonts w:ascii="Courier New" w:hAnsi="Courier New" w:cs="Courier New" w:hint="default"/>
      </w:rPr>
    </w:lvl>
    <w:lvl w:ilvl="5" w:tplc="04090005" w:tentative="1">
      <w:start w:val="1"/>
      <w:numFmt w:val="bullet"/>
      <w:lvlText w:val=""/>
      <w:lvlJc w:val="left"/>
      <w:pPr>
        <w:ind w:left="5021" w:hanging="360"/>
      </w:pPr>
      <w:rPr>
        <w:rFonts w:ascii="Wingdings" w:hAnsi="Wingdings" w:hint="default"/>
      </w:rPr>
    </w:lvl>
    <w:lvl w:ilvl="6" w:tplc="04090001" w:tentative="1">
      <w:start w:val="1"/>
      <w:numFmt w:val="bullet"/>
      <w:lvlText w:val=""/>
      <w:lvlJc w:val="left"/>
      <w:pPr>
        <w:ind w:left="5741" w:hanging="360"/>
      </w:pPr>
      <w:rPr>
        <w:rFonts w:ascii="Symbol" w:hAnsi="Symbol" w:hint="default"/>
      </w:rPr>
    </w:lvl>
    <w:lvl w:ilvl="7" w:tplc="04090003" w:tentative="1">
      <w:start w:val="1"/>
      <w:numFmt w:val="bullet"/>
      <w:lvlText w:val="o"/>
      <w:lvlJc w:val="left"/>
      <w:pPr>
        <w:ind w:left="6461" w:hanging="360"/>
      </w:pPr>
      <w:rPr>
        <w:rFonts w:ascii="Courier New" w:hAnsi="Courier New" w:cs="Courier New" w:hint="default"/>
      </w:rPr>
    </w:lvl>
    <w:lvl w:ilvl="8" w:tplc="04090005" w:tentative="1">
      <w:start w:val="1"/>
      <w:numFmt w:val="bullet"/>
      <w:lvlText w:val=""/>
      <w:lvlJc w:val="left"/>
      <w:pPr>
        <w:ind w:left="7181" w:hanging="360"/>
      </w:pPr>
      <w:rPr>
        <w:rFonts w:ascii="Wingdings" w:hAnsi="Wingdings" w:hint="default"/>
      </w:rPr>
    </w:lvl>
  </w:abstractNum>
  <w:abstractNum w:abstractNumId="6" w15:restartNumberingAfterBreak="0">
    <w:nsid w:val="1E042577"/>
    <w:multiLevelType w:val="multilevel"/>
    <w:tmpl w:val="EB1C3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4F1FB5"/>
    <w:multiLevelType w:val="hybridMultilevel"/>
    <w:tmpl w:val="83946252"/>
    <w:lvl w:ilvl="0" w:tplc="64E4D532">
      <w:start w:val="1"/>
      <w:numFmt w:val="bullet"/>
      <w:pStyle w:val="LucyH3Sub-ParaHyphen"/>
      <w:lvlText w:val=""/>
      <w:lvlJc w:val="left"/>
      <w:pPr>
        <w:ind w:left="3384" w:hanging="360"/>
      </w:pPr>
      <w:rPr>
        <w:rFonts w:ascii="Symbol" w:hAnsi="Symbol" w:hint="default"/>
      </w:rPr>
    </w:lvl>
    <w:lvl w:ilvl="1" w:tplc="04090003" w:tentative="1">
      <w:start w:val="1"/>
      <w:numFmt w:val="bullet"/>
      <w:lvlText w:val="o"/>
      <w:lvlJc w:val="left"/>
      <w:pPr>
        <w:ind w:left="4104" w:hanging="360"/>
      </w:pPr>
      <w:rPr>
        <w:rFonts w:ascii="Courier New" w:hAnsi="Courier New" w:cs="Courier New" w:hint="default"/>
      </w:rPr>
    </w:lvl>
    <w:lvl w:ilvl="2" w:tplc="04090005" w:tentative="1">
      <w:start w:val="1"/>
      <w:numFmt w:val="bullet"/>
      <w:lvlText w:val=""/>
      <w:lvlJc w:val="left"/>
      <w:pPr>
        <w:ind w:left="4824" w:hanging="360"/>
      </w:pPr>
      <w:rPr>
        <w:rFonts w:ascii="Wingdings" w:hAnsi="Wingdings" w:hint="default"/>
      </w:rPr>
    </w:lvl>
    <w:lvl w:ilvl="3" w:tplc="04090001" w:tentative="1">
      <w:start w:val="1"/>
      <w:numFmt w:val="bullet"/>
      <w:lvlText w:val=""/>
      <w:lvlJc w:val="left"/>
      <w:pPr>
        <w:ind w:left="5544" w:hanging="360"/>
      </w:pPr>
      <w:rPr>
        <w:rFonts w:ascii="Symbol" w:hAnsi="Symbol" w:hint="default"/>
      </w:rPr>
    </w:lvl>
    <w:lvl w:ilvl="4" w:tplc="04090003" w:tentative="1">
      <w:start w:val="1"/>
      <w:numFmt w:val="bullet"/>
      <w:lvlText w:val="o"/>
      <w:lvlJc w:val="left"/>
      <w:pPr>
        <w:ind w:left="6264" w:hanging="360"/>
      </w:pPr>
      <w:rPr>
        <w:rFonts w:ascii="Courier New" w:hAnsi="Courier New" w:cs="Courier New" w:hint="default"/>
      </w:rPr>
    </w:lvl>
    <w:lvl w:ilvl="5" w:tplc="04090005" w:tentative="1">
      <w:start w:val="1"/>
      <w:numFmt w:val="bullet"/>
      <w:lvlText w:val=""/>
      <w:lvlJc w:val="left"/>
      <w:pPr>
        <w:ind w:left="6984" w:hanging="360"/>
      </w:pPr>
      <w:rPr>
        <w:rFonts w:ascii="Wingdings" w:hAnsi="Wingdings" w:hint="default"/>
      </w:rPr>
    </w:lvl>
    <w:lvl w:ilvl="6" w:tplc="04090001" w:tentative="1">
      <w:start w:val="1"/>
      <w:numFmt w:val="bullet"/>
      <w:lvlText w:val=""/>
      <w:lvlJc w:val="left"/>
      <w:pPr>
        <w:ind w:left="7704" w:hanging="360"/>
      </w:pPr>
      <w:rPr>
        <w:rFonts w:ascii="Symbol" w:hAnsi="Symbol" w:hint="default"/>
      </w:rPr>
    </w:lvl>
    <w:lvl w:ilvl="7" w:tplc="04090003" w:tentative="1">
      <w:start w:val="1"/>
      <w:numFmt w:val="bullet"/>
      <w:lvlText w:val="o"/>
      <w:lvlJc w:val="left"/>
      <w:pPr>
        <w:ind w:left="8424" w:hanging="360"/>
      </w:pPr>
      <w:rPr>
        <w:rFonts w:ascii="Courier New" w:hAnsi="Courier New" w:cs="Courier New" w:hint="default"/>
      </w:rPr>
    </w:lvl>
    <w:lvl w:ilvl="8" w:tplc="04090005" w:tentative="1">
      <w:start w:val="1"/>
      <w:numFmt w:val="bullet"/>
      <w:lvlText w:val=""/>
      <w:lvlJc w:val="left"/>
      <w:pPr>
        <w:ind w:left="9144" w:hanging="360"/>
      </w:pPr>
      <w:rPr>
        <w:rFonts w:ascii="Wingdings" w:hAnsi="Wingdings" w:hint="default"/>
      </w:rPr>
    </w:lvl>
  </w:abstractNum>
  <w:abstractNum w:abstractNumId="8" w15:restartNumberingAfterBreak="0">
    <w:nsid w:val="21061C5A"/>
    <w:multiLevelType w:val="multilevel"/>
    <w:tmpl w:val="692ACCAC"/>
    <w:lvl w:ilvl="0">
      <w:start w:val="1"/>
      <w:numFmt w:val="decimal"/>
      <w:pStyle w:val="Heading1"/>
      <w:lvlText w:val="%1"/>
      <w:lvlJc w:val="left"/>
      <w:pPr>
        <w:ind w:left="3312" w:hanging="432"/>
      </w:pPr>
    </w:lvl>
    <w:lvl w:ilvl="1">
      <w:start w:val="1"/>
      <w:numFmt w:val="decimal"/>
      <w:pStyle w:val="Heading2"/>
      <w:lvlText w:val="%1.%2"/>
      <w:lvlJc w:val="left"/>
      <w:pPr>
        <w:ind w:left="93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color w:val="A6A6A6" w:themeColor="background1" w:themeShade="A6"/>
      </w:rPr>
    </w:lvl>
    <w:lvl w:ilvl="4">
      <w:start w:val="1"/>
      <w:numFmt w:val="decimal"/>
      <w:pStyle w:val="Heading5"/>
      <w:lvlText w:val="%1.%2.%3.%4.%5"/>
      <w:lvlJc w:val="left"/>
      <w:pPr>
        <w:ind w:left="1008" w:hanging="1008"/>
      </w:pPr>
      <w:rPr>
        <w:rFonts w:ascii="HCLTech Roobert" w:hAnsi="HCLTech Roobert" w:cstheme="majorHAnsi" w:hint="default"/>
        <w:b/>
        <w:bCs w:val="0"/>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26B2A97"/>
    <w:multiLevelType w:val="hybridMultilevel"/>
    <w:tmpl w:val="0A860A6E"/>
    <w:lvl w:ilvl="0" w:tplc="636CB1E0">
      <w:start w:val="1"/>
      <w:numFmt w:val="bullet"/>
      <w:pStyle w:val="LucyH1Bullets"/>
      <w:lvlText w:val=""/>
      <w:lvlJc w:val="left"/>
      <w:pPr>
        <w:ind w:left="878" w:hanging="360"/>
      </w:pPr>
      <w:rPr>
        <w:rFonts w:ascii="Symbol" w:hAnsi="Symbol" w:hint="default"/>
        <w:color w:val="auto"/>
      </w:rPr>
    </w:lvl>
    <w:lvl w:ilvl="1" w:tplc="40090003" w:tentative="1">
      <w:start w:val="1"/>
      <w:numFmt w:val="bullet"/>
      <w:lvlText w:val="o"/>
      <w:lvlJc w:val="left"/>
      <w:pPr>
        <w:ind w:left="1604" w:hanging="360"/>
      </w:pPr>
      <w:rPr>
        <w:rFonts w:ascii="Courier New" w:hAnsi="Courier New" w:cs="Courier New" w:hint="default"/>
      </w:rPr>
    </w:lvl>
    <w:lvl w:ilvl="2" w:tplc="40090005" w:tentative="1">
      <w:start w:val="1"/>
      <w:numFmt w:val="bullet"/>
      <w:lvlText w:val=""/>
      <w:lvlJc w:val="left"/>
      <w:pPr>
        <w:ind w:left="2324" w:hanging="360"/>
      </w:pPr>
      <w:rPr>
        <w:rFonts w:ascii="Wingdings" w:hAnsi="Wingdings" w:hint="default"/>
      </w:rPr>
    </w:lvl>
    <w:lvl w:ilvl="3" w:tplc="40090001" w:tentative="1">
      <w:start w:val="1"/>
      <w:numFmt w:val="bullet"/>
      <w:lvlText w:val=""/>
      <w:lvlJc w:val="left"/>
      <w:pPr>
        <w:ind w:left="3044" w:hanging="360"/>
      </w:pPr>
      <w:rPr>
        <w:rFonts w:ascii="Symbol" w:hAnsi="Symbol" w:hint="default"/>
      </w:rPr>
    </w:lvl>
    <w:lvl w:ilvl="4" w:tplc="40090003" w:tentative="1">
      <w:start w:val="1"/>
      <w:numFmt w:val="bullet"/>
      <w:lvlText w:val="o"/>
      <w:lvlJc w:val="left"/>
      <w:pPr>
        <w:ind w:left="3764" w:hanging="360"/>
      </w:pPr>
      <w:rPr>
        <w:rFonts w:ascii="Courier New" w:hAnsi="Courier New" w:cs="Courier New" w:hint="default"/>
      </w:rPr>
    </w:lvl>
    <w:lvl w:ilvl="5" w:tplc="40090005" w:tentative="1">
      <w:start w:val="1"/>
      <w:numFmt w:val="bullet"/>
      <w:lvlText w:val=""/>
      <w:lvlJc w:val="left"/>
      <w:pPr>
        <w:ind w:left="4484" w:hanging="360"/>
      </w:pPr>
      <w:rPr>
        <w:rFonts w:ascii="Wingdings" w:hAnsi="Wingdings" w:hint="default"/>
      </w:rPr>
    </w:lvl>
    <w:lvl w:ilvl="6" w:tplc="40090001" w:tentative="1">
      <w:start w:val="1"/>
      <w:numFmt w:val="bullet"/>
      <w:lvlText w:val=""/>
      <w:lvlJc w:val="left"/>
      <w:pPr>
        <w:ind w:left="5204" w:hanging="360"/>
      </w:pPr>
      <w:rPr>
        <w:rFonts w:ascii="Symbol" w:hAnsi="Symbol" w:hint="default"/>
      </w:rPr>
    </w:lvl>
    <w:lvl w:ilvl="7" w:tplc="40090003" w:tentative="1">
      <w:start w:val="1"/>
      <w:numFmt w:val="bullet"/>
      <w:lvlText w:val="o"/>
      <w:lvlJc w:val="left"/>
      <w:pPr>
        <w:ind w:left="5924" w:hanging="360"/>
      </w:pPr>
      <w:rPr>
        <w:rFonts w:ascii="Courier New" w:hAnsi="Courier New" w:cs="Courier New" w:hint="default"/>
      </w:rPr>
    </w:lvl>
    <w:lvl w:ilvl="8" w:tplc="40090005" w:tentative="1">
      <w:start w:val="1"/>
      <w:numFmt w:val="bullet"/>
      <w:lvlText w:val=""/>
      <w:lvlJc w:val="left"/>
      <w:pPr>
        <w:ind w:left="6644" w:hanging="360"/>
      </w:pPr>
      <w:rPr>
        <w:rFonts w:ascii="Wingdings" w:hAnsi="Wingdings" w:hint="default"/>
      </w:rPr>
    </w:lvl>
  </w:abstractNum>
  <w:abstractNum w:abstractNumId="10" w15:restartNumberingAfterBreak="0">
    <w:nsid w:val="242B3C57"/>
    <w:multiLevelType w:val="hybridMultilevel"/>
    <w:tmpl w:val="CD860D3A"/>
    <w:lvl w:ilvl="0" w:tplc="C428C652">
      <w:start w:val="1"/>
      <w:numFmt w:val="bullet"/>
      <w:pStyle w:val="Style2-Bulletedlis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27F81A6F"/>
    <w:multiLevelType w:val="hybridMultilevel"/>
    <w:tmpl w:val="B6FC5162"/>
    <w:lvl w:ilvl="0" w:tplc="4009001B">
      <w:start w:val="1"/>
      <w:numFmt w:val="lowerRoman"/>
      <w:lvlText w:val="%1."/>
      <w:lvlJc w:val="right"/>
      <w:pPr>
        <w:ind w:left="30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B2789D"/>
    <w:multiLevelType w:val="hybridMultilevel"/>
    <w:tmpl w:val="EC760964"/>
    <w:lvl w:ilvl="0" w:tplc="34BA3D2A">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13" w15:restartNumberingAfterBreak="0">
    <w:nsid w:val="2CFF6153"/>
    <w:multiLevelType w:val="multilevel"/>
    <w:tmpl w:val="CFB297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LucyH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D913FC1"/>
    <w:multiLevelType w:val="hybridMultilevel"/>
    <w:tmpl w:val="A8B84700"/>
    <w:lvl w:ilvl="0" w:tplc="559E16B0">
      <w:start w:val="1"/>
      <w:numFmt w:val="lowerRoman"/>
      <w:pStyle w:val="ListParagraph"/>
      <w:lvlText w:val="%1."/>
      <w:lvlJc w:val="right"/>
      <w:pPr>
        <w:ind w:left="1772" w:hanging="360"/>
      </w:p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15" w15:restartNumberingAfterBreak="0">
    <w:nsid w:val="2F96566D"/>
    <w:multiLevelType w:val="hybridMultilevel"/>
    <w:tmpl w:val="B7E0B0D8"/>
    <w:lvl w:ilvl="0" w:tplc="FF364E2A">
      <w:start w:val="1"/>
      <w:numFmt w:val="bullet"/>
      <w:pStyle w:val="LucyH4Bullet"/>
      <w:lvlText w:val=""/>
      <w:lvlJc w:val="left"/>
      <w:pPr>
        <w:ind w:left="3557" w:hanging="360"/>
      </w:pPr>
      <w:rPr>
        <w:rFonts w:ascii="Symbol" w:hAnsi="Symbol" w:hint="default"/>
        <w:color w:val="auto"/>
      </w:rPr>
    </w:lvl>
    <w:lvl w:ilvl="1" w:tplc="04090003" w:tentative="1">
      <w:start w:val="1"/>
      <w:numFmt w:val="bullet"/>
      <w:lvlText w:val="o"/>
      <w:lvlJc w:val="left"/>
      <w:pPr>
        <w:ind w:left="4277" w:hanging="360"/>
      </w:pPr>
      <w:rPr>
        <w:rFonts w:ascii="Courier New" w:hAnsi="Courier New" w:cs="Courier New" w:hint="default"/>
      </w:rPr>
    </w:lvl>
    <w:lvl w:ilvl="2" w:tplc="04090005" w:tentative="1">
      <w:start w:val="1"/>
      <w:numFmt w:val="bullet"/>
      <w:lvlText w:val=""/>
      <w:lvlJc w:val="left"/>
      <w:pPr>
        <w:ind w:left="4997" w:hanging="360"/>
      </w:pPr>
      <w:rPr>
        <w:rFonts w:ascii="Wingdings" w:hAnsi="Wingdings" w:hint="default"/>
      </w:rPr>
    </w:lvl>
    <w:lvl w:ilvl="3" w:tplc="04090001" w:tentative="1">
      <w:start w:val="1"/>
      <w:numFmt w:val="bullet"/>
      <w:lvlText w:val=""/>
      <w:lvlJc w:val="left"/>
      <w:pPr>
        <w:ind w:left="5717" w:hanging="360"/>
      </w:pPr>
      <w:rPr>
        <w:rFonts w:ascii="Symbol" w:hAnsi="Symbol" w:hint="default"/>
      </w:rPr>
    </w:lvl>
    <w:lvl w:ilvl="4" w:tplc="04090003" w:tentative="1">
      <w:start w:val="1"/>
      <w:numFmt w:val="bullet"/>
      <w:lvlText w:val="o"/>
      <w:lvlJc w:val="left"/>
      <w:pPr>
        <w:ind w:left="6437" w:hanging="360"/>
      </w:pPr>
      <w:rPr>
        <w:rFonts w:ascii="Courier New" w:hAnsi="Courier New" w:cs="Courier New" w:hint="default"/>
      </w:rPr>
    </w:lvl>
    <w:lvl w:ilvl="5" w:tplc="04090005" w:tentative="1">
      <w:start w:val="1"/>
      <w:numFmt w:val="bullet"/>
      <w:lvlText w:val=""/>
      <w:lvlJc w:val="left"/>
      <w:pPr>
        <w:ind w:left="7157" w:hanging="360"/>
      </w:pPr>
      <w:rPr>
        <w:rFonts w:ascii="Wingdings" w:hAnsi="Wingdings" w:hint="default"/>
      </w:rPr>
    </w:lvl>
    <w:lvl w:ilvl="6" w:tplc="04090001" w:tentative="1">
      <w:start w:val="1"/>
      <w:numFmt w:val="bullet"/>
      <w:lvlText w:val=""/>
      <w:lvlJc w:val="left"/>
      <w:pPr>
        <w:ind w:left="7877" w:hanging="360"/>
      </w:pPr>
      <w:rPr>
        <w:rFonts w:ascii="Symbol" w:hAnsi="Symbol" w:hint="default"/>
      </w:rPr>
    </w:lvl>
    <w:lvl w:ilvl="7" w:tplc="04090003" w:tentative="1">
      <w:start w:val="1"/>
      <w:numFmt w:val="bullet"/>
      <w:lvlText w:val="o"/>
      <w:lvlJc w:val="left"/>
      <w:pPr>
        <w:ind w:left="8597" w:hanging="360"/>
      </w:pPr>
      <w:rPr>
        <w:rFonts w:ascii="Courier New" w:hAnsi="Courier New" w:cs="Courier New" w:hint="default"/>
      </w:rPr>
    </w:lvl>
    <w:lvl w:ilvl="8" w:tplc="04090005" w:tentative="1">
      <w:start w:val="1"/>
      <w:numFmt w:val="bullet"/>
      <w:lvlText w:val=""/>
      <w:lvlJc w:val="left"/>
      <w:pPr>
        <w:ind w:left="9317" w:hanging="360"/>
      </w:pPr>
      <w:rPr>
        <w:rFonts w:ascii="Wingdings" w:hAnsi="Wingdings" w:hint="default"/>
      </w:rPr>
    </w:lvl>
  </w:abstractNum>
  <w:abstractNum w:abstractNumId="16" w15:restartNumberingAfterBreak="0">
    <w:nsid w:val="30E756EC"/>
    <w:multiLevelType w:val="hybridMultilevel"/>
    <w:tmpl w:val="A2A29EB2"/>
    <w:lvl w:ilvl="0" w:tplc="34BA3D2A">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17" w15:restartNumberingAfterBreak="0">
    <w:nsid w:val="345433FA"/>
    <w:multiLevelType w:val="hybridMultilevel"/>
    <w:tmpl w:val="E0EC5584"/>
    <w:lvl w:ilvl="0" w:tplc="3FA62EC2">
      <w:start w:val="1"/>
      <w:numFmt w:val="decimal"/>
      <w:pStyle w:val="LucyH3List"/>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8" w15:restartNumberingAfterBreak="0">
    <w:nsid w:val="34C07042"/>
    <w:multiLevelType w:val="hybridMultilevel"/>
    <w:tmpl w:val="4FA853D0"/>
    <w:lvl w:ilvl="0" w:tplc="F0E2CA7A">
      <w:start w:val="1"/>
      <w:numFmt w:val="bullet"/>
      <w:pStyle w:val="Bullet"/>
      <w:lvlText w:val=""/>
      <w:lvlJc w:val="left"/>
      <w:pPr>
        <w:ind w:left="1620" w:hanging="360"/>
      </w:pPr>
      <w:rPr>
        <w:rFonts w:ascii="Wingdings" w:hAnsi="Wingding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58611BD"/>
    <w:multiLevelType w:val="hybridMultilevel"/>
    <w:tmpl w:val="5050842C"/>
    <w:lvl w:ilvl="0" w:tplc="34BA3D2A">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20" w15:restartNumberingAfterBreak="0">
    <w:nsid w:val="394A7FBA"/>
    <w:multiLevelType w:val="hybridMultilevel"/>
    <w:tmpl w:val="BE6473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D523494"/>
    <w:multiLevelType w:val="hybridMultilevel"/>
    <w:tmpl w:val="7FB6FA2C"/>
    <w:lvl w:ilvl="0" w:tplc="34BA3D2A">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22" w15:restartNumberingAfterBreak="0">
    <w:nsid w:val="3D907E61"/>
    <w:multiLevelType w:val="hybridMultilevel"/>
    <w:tmpl w:val="236073FA"/>
    <w:lvl w:ilvl="0" w:tplc="34BA3D2A">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23" w15:restartNumberingAfterBreak="0">
    <w:nsid w:val="44A07097"/>
    <w:multiLevelType w:val="multilevel"/>
    <w:tmpl w:val="22C66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5A254B"/>
    <w:multiLevelType w:val="hybridMultilevel"/>
    <w:tmpl w:val="5CEC3BBC"/>
    <w:lvl w:ilvl="0" w:tplc="2C3A1BD4">
      <w:start w:val="1"/>
      <w:numFmt w:val="decimal"/>
      <w:pStyle w:val="LucyListH3"/>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5" w15:restartNumberingAfterBreak="0">
    <w:nsid w:val="4AB82A34"/>
    <w:multiLevelType w:val="hybridMultilevel"/>
    <w:tmpl w:val="E258E962"/>
    <w:lvl w:ilvl="0" w:tplc="E2C432E4">
      <w:start w:val="1"/>
      <w:numFmt w:val="bullet"/>
      <w:pStyle w:val="Lvel2Bullets"/>
      <w:lvlText w:val=""/>
      <w:lvlJc w:val="left"/>
      <w:pPr>
        <w:ind w:left="1620" w:hanging="360"/>
      </w:pPr>
      <w:rPr>
        <w:rFonts w:ascii="Symbol" w:hAnsi="Symbol" w:hint="default"/>
        <w:color w:val="595959" w:themeColor="text1" w:themeTint="A6"/>
      </w:rPr>
    </w:lvl>
    <w:lvl w:ilvl="1" w:tplc="40090003">
      <w:start w:val="1"/>
      <w:numFmt w:val="bullet"/>
      <w:lvlText w:val="o"/>
      <w:lvlJc w:val="left"/>
      <w:pPr>
        <w:ind w:left="2340" w:hanging="360"/>
      </w:pPr>
      <w:rPr>
        <w:rFonts w:ascii="Courier New" w:hAnsi="Courier New" w:cs="Courier New" w:hint="default"/>
      </w:rPr>
    </w:lvl>
    <w:lvl w:ilvl="2" w:tplc="40090005">
      <w:start w:val="1"/>
      <w:numFmt w:val="bullet"/>
      <w:lvlText w:val=""/>
      <w:lvlJc w:val="left"/>
      <w:pPr>
        <w:ind w:left="3060" w:hanging="360"/>
      </w:pPr>
      <w:rPr>
        <w:rFonts w:ascii="Wingdings" w:hAnsi="Wingdings" w:hint="default"/>
      </w:rPr>
    </w:lvl>
    <w:lvl w:ilvl="3" w:tplc="40090001" w:tentative="1">
      <w:start w:val="1"/>
      <w:numFmt w:val="bullet"/>
      <w:lvlText w:val=""/>
      <w:lvlJc w:val="left"/>
      <w:pPr>
        <w:ind w:left="3780" w:hanging="360"/>
      </w:pPr>
      <w:rPr>
        <w:rFonts w:ascii="Symbol" w:hAnsi="Symbol" w:hint="default"/>
      </w:rPr>
    </w:lvl>
    <w:lvl w:ilvl="4" w:tplc="40090003" w:tentative="1">
      <w:start w:val="1"/>
      <w:numFmt w:val="bullet"/>
      <w:lvlText w:val="o"/>
      <w:lvlJc w:val="left"/>
      <w:pPr>
        <w:ind w:left="4500" w:hanging="360"/>
      </w:pPr>
      <w:rPr>
        <w:rFonts w:ascii="Courier New" w:hAnsi="Courier New" w:cs="Courier New" w:hint="default"/>
      </w:rPr>
    </w:lvl>
    <w:lvl w:ilvl="5" w:tplc="40090005" w:tentative="1">
      <w:start w:val="1"/>
      <w:numFmt w:val="bullet"/>
      <w:lvlText w:val=""/>
      <w:lvlJc w:val="left"/>
      <w:pPr>
        <w:ind w:left="5220" w:hanging="360"/>
      </w:pPr>
      <w:rPr>
        <w:rFonts w:ascii="Wingdings" w:hAnsi="Wingdings" w:hint="default"/>
      </w:rPr>
    </w:lvl>
    <w:lvl w:ilvl="6" w:tplc="40090001" w:tentative="1">
      <w:start w:val="1"/>
      <w:numFmt w:val="bullet"/>
      <w:lvlText w:val=""/>
      <w:lvlJc w:val="left"/>
      <w:pPr>
        <w:ind w:left="5940" w:hanging="360"/>
      </w:pPr>
      <w:rPr>
        <w:rFonts w:ascii="Symbol" w:hAnsi="Symbol" w:hint="default"/>
      </w:rPr>
    </w:lvl>
    <w:lvl w:ilvl="7" w:tplc="40090003" w:tentative="1">
      <w:start w:val="1"/>
      <w:numFmt w:val="bullet"/>
      <w:lvlText w:val="o"/>
      <w:lvlJc w:val="left"/>
      <w:pPr>
        <w:ind w:left="6660" w:hanging="360"/>
      </w:pPr>
      <w:rPr>
        <w:rFonts w:ascii="Courier New" w:hAnsi="Courier New" w:cs="Courier New" w:hint="default"/>
      </w:rPr>
    </w:lvl>
    <w:lvl w:ilvl="8" w:tplc="40090005" w:tentative="1">
      <w:start w:val="1"/>
      <w:numFmt w:val="bullet"/>
      <w:lvlText w:val=""/>
      <w:lvlJc w:val="left"/>
      <w:pPr>
        <w:ind w:left="7380" w:hanging="360"/>
      </w:pPr>
      <w:rPr>
        <w:rFonts w:ascii="Wingdings" w:hAnsi="Wingdings" w:hint="default"/>
      </w:rPr>
    </w:lvl>
  </w:abstractNum>
  <w:abstractNum w:abstractNumId="26" w15:restartNumberingAfterBreak="0">
    <w:nsid w:val="4B71047E"/>
    <w:multiLevelType w:val="hybridMultilevel"/>
    <w:tmpl w:val="B1860DD4"/>
    <w:lvl w:ilvl="0" w:tplc="34BA3D2A">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27" w15:restartNumberingAfterBreak="0">
    <w:nsid w:val="4E2D5276"/>
    <w:multiLevelType w:val="multilevel"/>
    <w:tmpl w:val="001C7646"/>
    <w:styleLink w:val="Style1"/>
    <w:lvl w:ilvl="0">
      <w:start w:val="1"/>
      <w:numFmt w:val="decimal"/>
      <w:lvlText w:val="%1."/>
      <w:lvlJc w:val="left"/>
      <w:pPr>
        <w:ind w:left="360" w:hanging="360"/>
      </w:pPr>
      <w:rPr>
        <w:rFonts w:ascii="Calibri" w:hAnsi="Calibri" w:hint="default"/>
        <w:color w:val="auto"/>
        <w:sz w:val="24"/>
      </w:rPr>
    </w:lvl>
    <w:lvl w:ilvl="1">
      <w:start w:val="1"/>
      <w:numFmt w:val="lowerLetter"/>
      <w:pStyle w:val="ListNumber2"/>
      <w:lvlText w:val="%2."/>
      <w:lvlJc w:val="left"/>
      <w:pPr>
        <w:ind w:left="720" w:hanging="360"/>
      </w:pPr>
      <w:rPr>
        <w:rFonts w:ascii="Calibri" w:hAnsi="Calibri" w:hint="default"/>
        <w:sz w:val="24"/>
      </w:rPr>
    </w:lvl>
    <w:lvl w:ilvl="2">
      <w:start w:val="1"/>
      <w:numFmt w:val="lowerRoman"/>
      <w:pStyle w:val="ListNumber3"/>
      <w:lvlText w:val="%3."/>
      <w:lvlJc w:val="left"/>
      <w:pPr>
        <w:ind w:left="1080" w:hanging="360"/>
      </w:pPr>
      <w:rPr>
        <w:rFonts w:ascii="Calibri" w:hAnsi="Calibri"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F4E3C04"/>
    <w:multiLevelType w:val="hybridMultilevel"/>
    <w:tmpl w:val="333AB91A"/>
    <w:lvl w:ilvl="0" w:tplc="909AF252">
      <w:start w:val="1"/>
      <w:numFmt w:val="lowerLetter"/>
      <w:pStyle w:val="Lucy35List"/>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36D33AE"/>
    <w:multiLevelType w:val="hybridMultilevel"/>
    <w:tmpl w:val="BC385408"/>
    <w:lvl w:ilvl="0" w:tplc="1206E8EE">
      <w:start w:val="1"/>
      <w:numFmt w:val="lowerLetter"/>
      <w:pStyle w:val="LucyH3Listalpha"/>
      <w:lvlText w:val="%1."/>
      <w:lvlJc w:val="left"/>
      <w:pPr>
        <w:ind w:left="1772"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30" w15:restartNumberingAfterBreak="0">
    <w:nsid w:val="575F2DEA"/>
    <w:multiLevelType w:val="hybridMultilevel"/>
    <w:tmpl w:val="D8A4B332"/>
    <w:lvl w:ilvl="0" w:tplc="146264DC">
      <w:start w:val="1"/>
      <w:numFmt w:val="bullet"/>
      <w:pStyle w:val="LucyH2Bullet"/>
      <w:lvlText w:val=""/>
      <w:lvlJc w:val="left"/>
      <w:pPr>
        <w:ind w:left="2684" w:hanging="360"/>
      </w:pPr>
      <w:rPr>
        <w:rFonts w:ascii="Symbol" w:hAnsi="Symbol" w:hint="default"/>
        <w:color w:val="auto"/>
      </w:rPr>
    </w:lvl>
    <w:lvl w:ilvl="1" w:tplc="04090003" w:tentative="1">
      <w:start w:val="1"/>
      <w:numFmt w:val="bullet"/>
      <w:lvlText w:val="o"/>
      <w:lvlJc w:val="left"/>
      <w:pPr>
        <w:ind w:left="3404" w:hanging="360"/>
      </w:pPr>
      <w:rPr>
        <w:rFonts w:ascii="Courier New" w:hAnsi="Courier New" w:cs="Courier New" w:hint="default"/>
      </w:rPr>
    </w:lvl>
    <w:lvl w:ilvl="2" w:tplc="04090005" w:tentative="1">
      <w:start w:val="1"/>
      <w:numFmt w:val="bullet"/>
      <w:lvlText w:val=""/>
      <w:lvlJc w:val="left"/>
      <w:pPr>
        <w:ind w:left="4124" w:hanging="360"/>
      </w:pPr>
      <w:rPr>
        <w:rFonts w:ascii="Wingdings" w:hAnsi="Wingdings" w:hint="default"/>
      </w:rPr>
    </w:lvl>
    <w:lvl w:ilvl="3" w:tplc="04090001" w:tentative="1">
      <w:start w:val="1"/>
      <w:numFmt w:val="bullet"/>
      <w:lvlText w:val=""/>
      <w:lvlJc w:val="left"/>
      <w:pPr>
        <w:ind w:left="4844" w:hanging="360"/>
      </w:pPr>
      <w:rPr>
        <w:rFonts w:ascii="Symbol" w:hAnsi="Symbol" w:hint="default"/>
      </w:rPr>
    </w:lvl>
    <w:lvl w:ilvl="4" w:tplc="04090003" w:tentative="1">
      <w:start w:val="1"/>
      <w:numFmt w:val="bullet"/>
      <w:lvlText w:val="o"/>
      <w:lvlJc w:val="left"/>
      <w:pPr>
        <w:ind w:left="5564" w:hanging="360"/>
      </w:pPr>
      <w:rPr>
        <w:rFonts w:ascii="Courier New" w:hAnsi="Courier New" w:cs="Courier New" w:hint="default"/>
      </w:rPr>
    </w:lvl>
    <w:lvl w:ilvl="5" w:tplc="04090005" w:tentative="1">
      <w:start w:val="1"/>
      <w:numFmt w:val="bullet"/>
      <w:lvlText w:val=""/>
      <w:lvlJc w:val="left"/>
      <w:pPr>
        <w:ind w:left="6284" w:hanging="360"/>
      </w:pPr>
      <w:rPr>
        <w:rFonts w:ascii="Wingdings" w:hAnsi="Wingdings" w:hint="default"/>
      </w:rPr>
    </w:lvl>
    <w:lvl w:ilvl="6" w:tplc="04090001" w:tentative="1">
      <w:start w:val="1"/>
      <w:numFmt w:val="bullet"/>
      <w:lvlText w:val=""/>
      <w:lvlJc w:val="left"/>
      <w:pPr>
        <w:ind w:left="7004" w:hanging="360"/>
      </w:pPr>
      <w:rPr>
        <w:rFonts w:ascii="Symbol" w:hAnsi="Symbol" w:hint="default"/>
      </w:rPr>
    </w:lvl>
    <w:lvl w:ilvl="7" w:tplc="04090003" w:tentative="1">
      <w:start w:val="1"/>
      <w:numFmt w:val="bullet"/>
      <w:lvlText w:val="o"/>
      <w:lvlJc w:val="left"/>
      <w:pPr>
        <w:ind w:left="7724" w:hanging="360"/>
      </w:pPr>
      <w:rPr>
        <w:rFonts w:ascii="Courier New" w:hAnsi="Courier New" w:cs="Courier New" w:hint="default"/>
      </w:rPr>
    </w:lvl>
    <w:lvl w:ilvl="8" w:tplc="04090005" w:tentative="1">
      <w:start w:val="1"/>
      <w:numFmt w:val="bullet"/>
      <w:lvlText w:val=""/>
      <w:lvlJc w:val="left"/>
      <w:pPr>
        <w:ind w:left="8444" w:hanging="360"/>
      </w:pPr>
      <w:rPr>
        <w:rFonts w:ascii="Wingdings" w:hAnsi="Wingdings" w:hint="default"/>
      </w:rPr>
    </w:lvl>
  </w:abstractNum>
  <w:abstractNum w:abstractNumId="31" w15:restartNumberingAfterBreak="0">
    <w:nsid w:val="581605A1"/>
    <w:multiLevelType w:val="hybridMultilevel"/>
    <w:tmpl w:val="5A10A598"/>
    <w:lvl w:ilvl="0" w:tplc="24C61FA4">
      <w:start w:val="1"/>
      <w:numFmt w:val="bullet"/>
      <w:pStyle w:val="LucyH5Hyphen"/>
      <w:lvlText w:val=""/>
      <w:lvlJc w:val="left"/>
      <w:pPr>
        <w:ind w:left="3557" w:hanging="360"/>
      </w:pPr>
      <w:rPr>
        <w:rFonts w:ascii="Symbol" w:hAnsi="Symbol" w:hint="default"/>
      </w:rPr>
    </w:lvl>
    <w:lvl w:ilvl="1" w:tplc="04090019" w:tentative="1">
      <w:start w:val="1"/>
      <w:numFmt w:val="lowerLetter"/>
      <w:lvlText w:val="%2."/>
      <w:lvlJc w:val="left"/>
      <w:pPr>
        <w:ind w:left="4277" w:hanging="360"/>
      </w:pPr>
    </w:lvl>
    <w:lvl w:ilvl="2" w:tplc="0409001B" w:tentative="1">
      <w:start w:val="1"/>
      <w:numFmt w:val="lowerRoman"/>
      <w:lvlText w:val="%3."/>
      <w:lvlJc w:val="right"/>
      <w:pPr>
        <w:ind w:left="4997" w:hanging="180"/>
      </w:pPr>
    </w:lvl>
    <w:lvl w:ilvl="3" w:tplc="0409000F" w:tentative="1">
      <w:start w:val="1"/>
      <w:numFmt w:val="decimal"/>
      <w:lvlText w:val="%4."/>
      <w:lvlJc w:val="left"/>
      <w:pPr>
        <w:ind w:left="5717" w:hanging="360"/>
      </w:pPr>
    </w:lvl>
    <w:lvl w:ilvl="4" w:tplc="04090019" w:tentative="1">
      <w:start w:val="1"/>
      <w:numFmt w:val="lowerLetter"/>
      <w:lvlText w:val="%5."/>
      <w:lvlJc w:val="left"/>
      <w:pPr>
        <w:ind w:left="6437" w:hanging="360"/>
      </w:pPr>
    </w:lvl>
    <w:lvl w:ilvl="5" w:tplc="0409001B" w:tentative="1">
      <w:start w:val="1"/>
      <w:numFmt w:val="lowerRoman"/>
      <w:lvlText w:val="%6."/>
      <w:lvlJc w:val="right"/>
      <w:pPr>
        <w:ind w:left="7157" w:hanging="180"/>
      </w:pPr>
    </w:lvl>
    <w:lvl w:ilvl="6" w:tplc="0409000F" w:tentative="1">
      <w:start w:val="1"/>
      <w:numFmt w:val="decimal"/>
      <w:lvlText w:val="%7."/>
      <w:lvlJc w:val="left"/>
      <w:pPr>
        <w:ind w:left="7877" w:hanging="360"/>
      </w:pPr>
    </w:lvl>
    <w:lvl w:ilvl="7" w:tplc="04090019" w:tentative="1">
      <w:start w:val="1"/>
      <w:numFmt w:val="lowerLetter"/>
      <w:lvlText w:val="%8."/>
      <w:lvlJc w:val="left"/>
      <w:pPr>
        <w:ind w:left="8597" w:hanging="360"/>
      </w:pPr>
    </w:lvl>
    <w:lvl w:ilvl="8" w:tplc="0409001B" w:tentative="1">
      <w:start w:val="1"/>
      <w:numFmt w:val="lowerRoman"/>
      <w:lvlText w:val="%9."/>
      <w:lvlJc w:val="right"/>
      <w:pPr>
        <w:ind w:left="9317" w:hanging="180"/>
      </w:pPr>
    </w:lvl>
  </w:abstractNum>
  <w:abstractNum w:abstractNumId="32" w15:restartNumberingAfterBreak="0">
    <w:nsid w:val="5AA417A6"/>
    <w:multiLevelType w:val="hybridMultilevel"/>
    <w:tmpl w:val="B5528A5E"/>
    <w:lvl w:ilvl="0" w:tplc="C6762A9E">
      <w:start w:val="1"/>
      <w:numFmt w:val="bullet"/>
      <w:pStyle w:val="Bulletedlist"/>
      <w:lvlText w:val=""/>
      <w:lvlJc w:val="left"/>
      <w:pPr>
        <w:ind w:left="862" w:hanging="360"/>
      </w:pPr>
      <w:rPr>
        <w:rFonts w:ascii="Symbol" w:hAnsi="Symbol" w:hint="default"/>
        <w:color w:val="000000" w:themeColor="text1"/>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33" w15:restartNumberingAfterBreak="0">
    <w:nsid w:val="5E2275E2"/>
    <w:multiLevelType w:val="hybridMultilevel"/>
    <w:tmpl w:val="6C2AF1E0"/>
    <w:lvl w:ilvl="0" w:tplc="34BA3D2A">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34" w15:restartNumberingAfterBreak="0">
    <w:nsid w:val="5F71418E"/>
    <w:multiLevelType w:val="multilevel"/>
    <w:tmpl w:val="7DFEEDF2"/>
    <w:styleLink w:val="CurrentList2"/>
    <w:lvl w:ilvl="0">
      <w:start w:val="1"/>
      <w:numFmt w:val="bullet"/>
      <w:lvlText w:val=""/>
      <w:lvlJc w:val="left"/>
      <w:pPr>
        <w:ind w:left="878"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8F2BE9"/>
    <w:multiLevelType w:val="multilevel"/>
    <w:tmpl w:val="EBB2B37E"/>
    <w:lvl w:ilvl="0">
      <w:start w:val="1"/>
      <w:numFmt w:val="none"/>
      <w:pStyle w:val="Style2-Heading2"/>
      <w:lvlText w:val="4.2"/>
      <w:lvlJc w:val="left"/>
      <w:pPr>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61427D13"/>
    <w:multiLevelType w:val="hybridMultilevel"/>
    <w:tmpl w:val="7DFEEDF2"/>
    <w:lvl w:ilvl="0" w:tplc="266EAA44">
      <w:start w:val="1"/>
      <w:numFmt w:val="bullet"/>
      <w:lvlText w:val=""/>
      <w:lvlJc w:val="left"/>
      <w:pPr>
        <w:ind w:left="87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DD6663"/>
    <w:multiLevelType w:val="hybridMultilevel"/>
    <w:tmpl w:val="5E4ABDCC"/>
    <w:name w:val=".12222"/>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38" w15:restartNumberingAfterBreak="0">
    <w:nsid w:val="660E7F46"/>
    <w:multiLevelType w:val="hybridMultilevel"/>
    <w:tmpl w:val="F3E683F6"/>
    <w:lvl w:ilvl="0" w:tplc="149CF146">
      <w:start w:val="1"/>
      <w:numFmt w:val="lowerLetter"/>
      <w:pStyle w:val="LucyH4List"/>
      <w:lvlText w:val="%1."/>
      <w:lvlJc w:val="left"/>
      <w:pPr>
        <w:ind w:left="1429" w:hanging="360"/>
      </w:pPr>
      <w:rPr>
        <w:rFonts w:hint="default"/>
      </w:rPr>
    </w:lvl>
    <w:lvl w:ilvl="1" w:tplc="04090019" w:tentative="1">
      <w:start w:val="1"/>
      <w:numFmt w:val="lowerLetter"/>
      <w:lvlText w:val="%2."/>
      <w:lvlJc w:val="left"/>
      <w:pPr>
        <w:ind w:left="932" w:hanging="360"/>
      </w:pPr>
    </w:lvl>
    <w:lvl w:ilvl="2" w:tplc="0409001B" w:tentative="1">
      <w:start w:val="1"/>
      <w:numFmt w:val="lowerRoman"/>
      <w:lvlText w:val="%3."/>
      <w:lvlJc w:val="right"/>
      <w:pPr>
        <w:ind w:left="1652" w:hanging="180"/>
      </w:pPr>
    </w:lvl>
    <w:lvl w:ilvl="3" w:tplc="0409000F" w:tentative="1">
      <w:start w:val="1"/>
      <w:numFmt w:val="decimal"/>
      <w:lvlText w:val="%4."/>
      <w:lvlJc w:val="left"/>
      <w:pPr>
        <w:ind w:left="2372" w:hanging="360"/>
      </w:pPr>
    </w:lvl>
    <w:lvl w:ilvl="4" w:tplc="04090019" w:tentative="1">
      <w:start w:val="1"/>
      <w:numFmt w:val="lowerLetter"/>
      <w:lvlText w:val="%5."/>
      <w:lvlJc w:val="left"/>
      <w:pPr>
        <w:ind w:left="3092" w:hanging="360"/>
      </w:pPr>
    </w:lvl>
    <w:lvl w:ilvl="5" w:tplc="0409001B" w:tentative="1">
      <w:start w:val="1"/>
      <w:numFmt w:val="lowerRoman"/>
      <w:lvlText w:val="%6."/>
      <w:lvlJc w:val="right"/>
      <w:pPr>
        <w:ind w:left="3812" w:hanging="180"/>
      </w:pPr>
    </w:lvl>
    <w:lvl w:ilvl="6" w:tplc="0409000F" w:tentative="1">
      <w:start w:val="1"/>
      <w:numFmt w:val="decimal"/>
      <w:lvlText w:val="%7."/>
      <w:lvlJc w:val="left"/>
      <w:pPr>
        <w:ind w:left="4532" w:hanging="360"/>
      </w:pPr>
    </w:lvl>
    <w:lvl w:ilvl="7" w:tplc="04090019" w:tentative="1">
      <w:start w:val="1"/>
      <w:numFmt w:val="lowerLetter"/>
      <w:lvlText w:val="%8."/>
      <w:lvlJc w:val="left"/>
      <w:pPr>
        <w:ind w:left="5252" w:hanging="360"/>
      </w:pPr>
    </w:lvl>
    <w:lvl w:ilvl="8" w:tplc="0409001B" w:tentative="1">
      <w:start w:val="1"/>
      <w:numFmt w:val="lowerRoman"/>
      <w:lvlText w:val="%9."/>
      <w:lvlJc w:val="right"/>
      <w:pPr>
        <w:ind w:left="5972" w:hanging="180"/>
      </w:pPr>
    </w:lvl>
  </w:abstractNum>
  <w:abstractNum w:abstractNumId="39" w15:restartNumberingAfterBreak="0">
    <w:nsid w:val="672C3CF9"/>
    <w:multiLevelType w:val="multilevel"/>
    <w:tmpl w:val="62B05CB0"/>
    <w:styleLink w:val="CurrentList1"/>
    <w:lvl w:ilvl="0">
      <w:start w:val="1"/>
      <w:numFmt w:val="bullet"/>
      <w:lvlText w:val=""/>
      <w:lvlJc w:val="left"/>
      <w:pPr>
        <w:ind w:left="878" w:hanging="360"/>
      </w:pPr>
      <w:rPr>
        <w:rFonts w:ascii="Symbol" w:hAnsi="Symbol" w:hint="default"/>
      </w:rPr>
    </w:lvl>
    <w:lvl w:ilvl="1">
      <w:start w:val="1"/>
      <w:numFmt w:val="bullet"/>
      <w:lvlText w:val="o"/>
      <w:lvlJc w:val="left"/>
      <w:pPr>
        <w:ind w:left="1598" w:hanging="360"/>
      </w:pPr>
      <w:rPr>
        <w:rFonts w:ascii="Courier New" w:hAnsi="Courier New" w:cs="Courier New" w:hint="default"/>
      </w:rPr>
    </w:lvl>
    <w:lvl w:ilvl="2">
      <w:start w:val="1"/>
      <w:numFmt w:val="bullet"/>
      <w:lvlText w:val=""/>
      <w:lvlJc w:val="left"/>
      <w:pPr>
        <w:ind w:left="2318" w:hanging="360"/>
      </w:pPr>
      <w:rPr>
        <w:rFonts w:ascii="Wingdings" w:hAnsi="Wingdings" w:hint="default"/>
      </w:rPr>
    </w:lvl>
    <w:lvl w:ilvl="3">
      <w:start w:val="1"/>
      <w:numFmt w:val="bullet"/>
      <w:lvlText w:val=""/>
      <w:lvlJc w:val="left"/>
      <w:pPr>
        <w:ind w:left="3038" w:hanging="360"/>
      </w:pPr>
      <w:rPr>
        <w:rFonts w:ascii="Symbol" w:hAnsi="Symbol" w:hint="default"/>
      </w:rPr>
    </w:lvl>
    <w:lvl w:ilvl="4">
      <w:start w:val="1"/>
      <w:numFmt w:val="bullet"/>
      <w:lvlText w:val="o"/>
      <w:lvlJc w:val="left"/>
      <w:pPr>
        <w:ind w:left="3758" w:hanging="360"/>
      </w:pPr>
      <w:rPr>
        <w:rFonts w:ascii="Courier New" w:hAnsi="Courier New" w:cs="Courier New" w:hint="default"/>
      </w:rPr>
    </w:lvl>
    <w:lvl w:ilvl="5">
      <w:start w:val="1"/>
      <w:numFmt w:val="bullet"/>
      <w:lvlText w:val=""/>
      <w:lvlJc w:val="left"/>
      <w:pPr>
        <w:ind w:left="4478" w:hanging="360"/>
      </w:pPr>
      <w:rPr>
        <w:rFonts w:ascii="Wingdings" w:hAnsi="Wingdings" w:hint="default"/>
      </w:rPr>
    </w:lvl>
    <w:lvl w:ilvl="6">
      <w:start w:val="1"/>
      <w:numFmt w:val="bullet"/>
      <w:lvlText w:val=""/>
      <w:lvlJc w:val="left"/>
      <w:pPr>
        <w:ind w:left="5198" w:hanging="360"/>
      </w:pPr>
      <w:rPr>
        <w:rFonts w:ascii="Symbol" w:hAnsi="Symbol" w:hint="default"/>
      </w:rPr>
    </w:lvl>
    <w:lvl w:ilvl="7">
      <w:start w:val="1"/>
      <w:numFmt w:val="bullet"/>
      <w:lvlText w:val="o"/>
      <w:lvlJc w:val="left"/>
      <w:pPr>
        <w:ind w:left="5918" w:hanging="360"/>
      </w:pPr>
      <w:rPr>
        <w:rFonts w:ascii="Courier New" w:hAnsi="Courier New" w:cs="Courier New" w:hint="default"/>
      </w:rPr>
    </w:lvl>
    <w:lvl w:ilvl="8">
      <w:start w:val="1"/>
      <w:numFmt w:val="bullet"/>
      <w:lvlText w:val=""/>
      <w:lvlJc w:val="left"/>
      <w:pPr>
        <w:ind w:left="6638" w:hanging="360"/>
      </w:pPr>
      <w:rPr>
        <w:rFonts w:ascii="Wingdings" w:hAnsi="Wingdings" w:hint="default"/>
      </w:rPr>
    </w:lvl>
  </w:abstractNum>
  <w:abstractNum w:abstractNumId="40" w15:restartNumberingAfterBreak="0">
    <w:nsid w:val="6C2E7A36"/>
    <w:multiLevelType w:val="hybridMultilevel"/>
    <w:tmpl w:val="A56CA5D4"/>
    <w:lvl w:ilvl="0" w:tplc="5D064A96">
      <w:start w:val="1"/>
      <w:numFmt w:val="decimal"/>
      <w:pStyle w:val="LucyH4ListNumber"/>
      <w:lvlText w:val="%1."/>
      <w:lvlJc w:val="left"/>
      <w:pPr>
        <w:ind w:left="907" w:hanging="360"/>
      </w:pPr>
      <w:rPr>
        <w:rFonts w:ascii="HCLTech Roobert" w:hAnsi="HCLTech Roobert" w:cstheme="minorHAnsi" w:hint="default"/>
      </w:rPr>
    </w:lvl>
    <w:lvl w:ilvl="1" w:tplc="04090019" w:tentative="1">
      <w:start w:val="1"/>
      <w:numFmt w:val="lowerLetter"/>
      <w:lvlText w:val="%2."/>
      <w:lvlJc w:val="left"/>
      <w:pPr>
        <w:ind w:left="410" w:hanging="360"/>
      </w:pPr>
    </w:lvl>
    <w:lvl w:ilvl="2" w:tplc="0409001B" w:tentative="1">
      <w:start w:val="1"/>
      <w:numFmt w:val="lowerRoman"/>
      <w:lvlText w:val="%3."/>
      <w:lvlJc w:val="right"/>
      <w:pPr>
        <w:ind w:left="1130" w:hanging="180"/>
      </w:pPr>
    </w:lvl>
    <w:lvl w:ilvl="3" w:tplc="0409000F" w:tentative="1">
      <w:start w:val="1"/>
      <w:numFmt w:val="decimal"/>
      <w:lvlText w:val="%4."/>
      <w:lvlJc w:val="left"/>
      <w:pPr>
        <w:ind w:left="1850" w:hanging="360"/>
      </w:pPr>
    </w:lvl>
    <w:lvl w:ilvl="4" w:tplc="04090019" w:tentative="1">
      <w:start w:val="1"/>
      <w:numFmt w:val="lowerLetter"/>
      <w:lvlText w:val="%5."/>
      <w:lvlJc w:val="left"/>
      <w:pPr>
        <w:ind w:left="2570" w:hanging="360"/>
      </w:pPr>
    </w:lvl>
    <w:lvl w:ilvl="5" w:tplc="0409001B" w:tentative="1">
      <w:start w:val="1"/>
      <w:numFmt w:val="lowerRoman"/>
      <w:lvlText w:val="%6."/>
      <w:lvlJc w:val="right"/>
      <w:pPr>
        <w:ind w:left="3290" w:hanging="180"/>
      </w:pPr>
    </w:lvl>
    <w:lvl w:ilvl="6" w:tplc="0409000F" w:tentative="1">
      <w:start w:val="1"/>
      <w:numFmt w:val="decimal"/>
      <w:lvlText w:val="%7."/>
      <w:lvlJc w:val="left"/>
      <w:pPr>
        <w:ind w:left="4010" w:hanging="360"/>
      </w:pPr>
    </w:lvl>
    <w:lvl w:ilvl="7" w:tplc="04090019" w:tentative="1">
      <w:start w:val="1"/>
      <w:numFmt w:val="lowerLetter"/>
      <w:lvlText w:val="%8."/>
      <w:lvlJc w:val="left"/>
      <w:pPr>
        <w:ind w:left="4730" w:hanging="360"/>
      </w:pPr>
    </w:lvl>
    <w:lvl w:ilvl="8" w:tplc="0409001B" w:tentative="1">
      <w:start w:val="1"/>
      <w:numFmt w:val="lowerRoman"/>
      <w:lvlText w:val="%9."/>
      <w:lvlJc w:val="right"/>
      <w:pPr>
        <w:ind w:left="5450" w:hanging="180"/>
      </w:pPr>
    </w:lvl>
  </w:abstractNum>
  <w:abstractNum w:abstractNumId="41" w15:restartNumberingAfterBreak="0">
    <w:nsid w:val="6FB41BBE"/>
    <w:multiLevelType w:val="multilevel"/>
    <w:tmpl w:val="001C7646"/>
    <w:numStyleLink w:val="Style1"/>
  </w:abstractNum>
  <w:abstractNum w:abstractNumId="42" w15:restartNumberingAfterBreak="0">
    <w:nsid w:val="737A54EA"/>
    <w:multiLevelType w:val="hybridMultilevel"/>
    <w:tmpl w:val="1946DD8E"/>
    <w:lvl w:ilvl="0" w:tplc="379E382E">
      <w:start w:val="1"/>
      <w:numFmt w:val="decimal"/>
      <w:pStyle w:val="ListedItems"/>
      <w:lvlText w:val="%1."/>
      <w:lvlJc w:val="left"/>
      <w:pPr>
        <w:ind w:left="907" w:hanging="360"/>
      </w:pPr>
      <w:rPr>
        <w:rFonts w:ascii="HCLTech Roobert" w:hAnsi="HCLTech Roobert" w:cstheme="minorHAnsi" w:hint="default"/>
        <w:b w:val="0"/>
        <w:bCs w:val="0"/>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43" w15:restartNumberingAfterBreak="0">
    <w:nsid w:val="746C2CCB"/>
    <w:multiLevelType w:val="hybridMultilevel"/>
    <w:tmpl w:val="DF14C444"/>
    <w:lvl w:ilvl="0" w:tplc="D832A5C6">
      <w:start w:val="1"/>
      <w:numFmt w:val="lowerRoman"/>
      <w:pStyle w:val="H4List"/>
      <w:lvlText w:val="%1."/>
      <w:lvlJc w:val="right"/>
      <w:pPr>
        <w:ind w:left="5038" w:hanging="360"/>
      </w:pPr>
    </w:lvl>
    <w:lvl w:ilvl="1" w:tplc="04090019" w:tentative="1">
      <w:start w:val="1"/>
      <w:numFmt w:val="lowerLetter"/>
      <w:lvlText w:val="%2."/>
      <w:lvlJc w:val="left"/>
      <w:pPr>
        <w:ind w:left="5758" w:hanging="360"/>
      </w:pPr>
    </w:lvl>
    <w:lvl w:ilvl="2" w:tplc="0409001B" w:tentative="1">
      <w:start w:val="1"/>
      <w:numFmt w:val="lowerRoman"/>
      <w:lvlText w:val="%3."/>
      <w:lvlJc w:val="right"/>
      <w:pPr>
        <w:ind w:left="6478" w:hanging="180"/>
      </w:pPr>
    </w:lvl>
    <w:lvl w:ilvl="3" w:tplc="0409000F" w:tentative="1">
      <w:start w:val="1"/>
      <w:numFmt w:val="decimal"/>
      <w:lvlText w:val="%4."/>
      <w:lvlJc w:val="left"/>
      <w:pPr>
        <w:ind w:left="7198" w:hanging="360"/>
      </w:pPr>
    </w:lvl>
    <w:lvl w:ilvl="4" w:tplc="04090019" w:tentative="1">
      <w:start w:val="1"/>
      <w:numFmt w:val="lowerLetter"/>
      <w:lvlText w:val="%5."/>
      <w:lvlJc w:val="left"/>
      <w:pPr>
        <w:ind w:left="7918" w:hanging="360"/>
      </w:pPr>
    </w:lvl>
    <w:lvl w:ilvl="5" w:tplc="0409001B" w:tentative="1">
      <w:start w:val="1"/>
      <w:numFmt w:val="lowerRoman"/>
      <w:lvlText w:val="%6."/>
      <w:lvlJc w:val="right"/>
      <w:pPr>
        <w:ind w:left="8638" w:hanging="180"/>
      </w:pPr>
    </w:lvl>
    <w:lvl w:ilvl="6" w:tplc="0409000F" w:tentative="1">
      <w:start w:val="1"/>
      <w:numFmt w:val="decimal"/>
      <w:lvlText w:val="%7."/>
      <w:lvlJc w:val="left"/>
      <w:pPr>
        <w:ind w:left="9358" w:hanging="360"/>
      </w:pPr>
    </w:lvl>
    <w:lvl w:ilvl="7" w:tplc="04090019" w:tentative="1">
      <w:start w:val="1"/>
      <w:numFmt w:val="lowerLetter"/>
      <w:lvlText w:val="%8."/>
      <w:lvlJc w:val="left"/>
      <w:pPr>
        <w:ind w:left="10078" w:hanging="360"/>
      </w:pPr>
    </w:lvl>
    <w:lvl w:ilvl="8" w:tplc="0409001B" w:tentative="1">
      <w:start w:val="1"/>
      <w:numFmt w:val="lowerRoman"/>
      <w:lvlText w:val="%9."/>
      <w:lvlJc w:val="right"/>
      <w:pPr>
        <w:ind w:left="10798" w:hanging="180"/>
      </w:pPr>
    </w:lvl>
  </w:abstractNum>
  <w:abstractNum w:abstractNumId="44" w15:restartNumberingAfterBreak="0">
    <w:nsid w:val="75C84D9F"/>
    <w:multiLevelType w:val="hybridMultilevel"/>
    <w:tmpl w:val="B922F978"/>
    <w:lvl w:ilvl="0" w:tplc="59FECC0E">
      <w:start w:val="1"/>
      <w:numFmt w:val="bullet"/>
      <w:pStyle w:val="LucyH2HypenList"/>
      <w:lvlText w:val=""/>
      <w:lvlJc w:val="left"/>
      <w:pPr>
        <w:ind w:left="1069" w:hanging="360"/>
      </w:pPr>
      <w:rPr>
        <w:rFonts w:ascii="Symbol" w:hAnsi="Symbol" w:hint="default"/>
        <w:color w:val="3B3838" w:themeColor="background2" w:themeShade="40"/>
      </w:rPr>
    </w:lvl>
    <w:lvl w:ilvl="1" w:tplc="40090003">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45" w15:restartNumberingAfterBreak="0">
    <w:nsid w:val="782E4FFA"/>
    <w:multiLevelType w:val="hybridMultilevel"/>
    <w:tmpl w:val="7E26D958"/>
    <w:lvl w:ilvl="0" w:tplc="F8AEF316">
      <w:start w:val="1"/>
      <w:numFmt w:val="decimal"/>
      <w:pStyle w:val="LucyH2List"/>
      <w:lvlText w:val="%1."/>
      <w:lvlJc w:val="left"/>
      <w:pPr>
        <w:ind w:left="1620" w:hanging="360"/>
      </w:pPr>
    </w:lvl>
    <w:lvl w:ilvl="1" w:tplc="40090019">
      <w:start w:val="1"/>
      <w:numFmt w:val="lowerLetter"/>
      <w:lvlText w:val="%2."/>
      <w:lvlJc w:val="left"/>
      <w:pPr>
        <w:ind w:left="2340" w:hanging="360"/>
      </w:pPr>
    </w:lvl>
    <w:lvl w:ilvl="2" w:tplc="4009001B">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46" w15:restartNumberingAfterBreak="0">
    <w:nsid w:val="78C26BBF"/>
    <w:multiLevelType w:val="multilevel"/>
    <w:tmpl w:val="A81CD6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B1239E2"/>
    <w:multiLevelType w:val="hybridMultilevel"/>
    <w:tmpl w:val="A9B88676"/>
    <w:lvl w:ilvl="0" w:tplc="34BA3D2A">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num w:numId="1" w16cid:durableId="702903172">
    <w:abstractNumId w:val="27"/>
  </w:num>
  <w:num w:numId="2" w16cid:durableId="1353846068">
    <w:abstractNumId w:val="32"/>
  </w:num>
  <w:num w:numId="3" w16cid:durableId="1130900636">
    <w:abstractNumId w:val="44"/>
  </w:num>
  <w:num w:numId="4" w16cid:durableId="509761379">
    <w:abstractNumId w:val="8"/>
  </w:num>
  <w:num w:numId="5" w16cid:durableId="468328547">
    <w:abstractNumId w:val="45"/>
  </w:num>
  <w:num w:numId="6" w16cid:durableId="604465169">
    <w:abstractNumId w:val="9"/>
  </w:num>
  <w:num w:numId="7" w16cid:durableId="16122592">
    <w:abstractNumId w:val="30"/>
  </w:num>
  <w:num w:numId="8" w16cid:durableId="602688043">
    <w:abstractNumId w:val="1"/>
  </w:num>
  <w:num w:numId="9" w16cid:durableId="1148666091">
    <w:abstractNumId w:val="7"/>
  </w:num>
  <w:num w:numId="10" w16cid:durableId="334037575">
    <w:abstractNumId w:val="29"/>
  </w:num>
  <w:num w:numId="11" w16cid:durableId="1664627395">
    <w:abstractNumId w:val="38"/>
  </w:num>
  <w:num w:numId="12" w16cid:durableId="1266888729">
    <w:abstractNumId w:val="24"/>
  </w:num>
  <w:num w:numId="13" w16cid:durableId="541019245">
    <w:abstractNumId w:val="40"/>
  </w:num>
  <w:num w:numId="14" w16cid:durableId="1356157141">
    <w:abstractNumId w:val="15"/>
  </w:num>
  <w:num w:numId="15" w16cid:durableId="1940404486">
    <w:abstractNumId w:val="13"/>
  </w:num>
  <w:num w:numId="16" w16cid:durableId="1632586995">
    <w:abstractNumId w:val="5"/>
  </w:num>
  <w:num w:numId="17" w16cid:durableId="197477542">
    <w:abstractNumId w:val="31"/>
  </w:num>
  <w:num w:numId="18" w16cid:durableId="1437628348">
    <w:abstractNumId w:val="4"/>
  </w:num>
  <w:num w:numId="19" w16cid:durableId="2063211814">
    <w:abstractNumId w:val="35"/>
  </w:num>
  <w:num w:numId="20" w16cid:durableId="1187793165">
    <w:abstractNumId w:val="10"/>
  </w:num>
  <w:num w:numId="21" w16cid:durableId="1221791094">
    <w:abstractNumId w:val="18"/>
  </w:num>
  <w:num w:numId="22" w16cid:durableId="736821858">
    <w:abstractNumId w:val="42"/>
  </w:num>
  <w:num w:numId="23" w16cid:durableId="70271438">
    <w:abstractNumId w:val="17"/>
  </w:num>
  <w:num w:numId="24" w16cid:durableId="446706651">
    <w:abstractNumId w:val="42"/>
    <w:lvlOverride w:ilvl="0">
      <w:startOverride w:val="1"/>
    </w:lvlOverride>
  </w:num>
  <w:num w:numId="25" w16cid:durableId="1015303763">
    <w:abstractNumId w:val="42"/>
    <w:lvlOverride w:ilvl="0">
      <w:startOverride w:val="1"/>
    </w:lvlOverride>
  </w:num>
  <w:num w:numId="26" w16cid:durableId="1715229218">
    <w:abstractNumId w:val="42"/>
    <w:lvlOverride w:ilvl="0">
      <w:startOverride w:val="1"/>
    </w:lvlOverride>
  </w:num>
  <w:num w:numId="27" w16cid:durableId="64033562">
    <w:abstractNumId w:val="42"/>
    <w:lvlOverride w:ilvl="0">
      <w:startOverride w:val="1"/>
    </w:lvlOverride>
  </w:num>
  <w:num w:numId="28" w16cid:durableId="2042852105">
    <w:abstractNumId w:val="42"/>
    <w:lvlOverride w:ilvl="0">
      <w:startOverride w:val="1"/>
    </w:lvlOverride>
  </w:num>
  <w:num w:numId="29" w16cid:durableId="1812165588">
    <w:abstractNumId w:val="42"/>
    <w:lvlOverride w:ilvl="0">
      <w:startOverride w:val="1"/>
    </w:lvlOverride>
  </w:num>
  <w:num w:numId="30" w16cid:durableId="228226494">
    <w:abstractNumId w:val="42"/>
    <w:lvlOverride w:ilvl="0">
      <w:startOverride w:val="1"/>
    </w:lvlOverride>
  </w:num>
  <w:num w:numId="31" w16cid:durableId="587466842">
    <w:abstractNumId w:val="42"/>
    <w:lvlOverride w:ilvl="0">
      <w:startOverride w:val="1"/>
    </w:lvlOverride>
  </w:num>
  <w:num w:numId="32" w16cid:durableId="220292176">
    <w:abstractNumId w:val="42"/>
    <w:lvlOverride w:ilvl="0">
      <w:startOverride w:val="1"/>
    </w:lvlOverride>
  </w:num>
  <w:num w:numId="33" w16cid:durableId="761536483">
    <w:abstractNumId w:val="42"/>
    <w:lvlOverride w:ilvl="0">
      <w:startOverride w:val="1"/>
    </w:lvlOverride>
  </w:num>
  <w:num w:numId="34" w16cid:durableId="1186290351">
    <w:abstractNumId w:val="36"/>
  </w:num>
  <w:num w:numId="35" w16cid:durableId="1197230729">
    <w:abstractNumId w:val="12"/>
  </w:num>
  <w:num w:numId="36" w16cid:durableId="537468807">
    <w:abstractNumId w:val="16"/>
  </w:num>
  <w:num w:numId="37" w16cid:durableId="1224875507">
    <w:abstractNumId w:val="26"/>
  </w:num>
  <w:num w:numId="38" w16cid:durableId="8533457">
    <w:abstractNumId w:val="21"/>
  </w:num>
  <w:num w:numId="39" w16cid:durableId="1133525290">
    <w:abstractNumId w:val="33"/>
  </w:num>
  <w:num w:numId="40" w16cid:durableId="1647199462">
    <w:abstractNumId w:val="47"/>
  </w:num>
  <w:num w:numId="41" w16cid:durableId="1144398093">
    <w:abstractNumId w:val="22"/>
  </w:num>
  <w:num w:numId="42" w16cid:durableId="1886208979">
    <w:abstractNumId w:val="19"/>
  </w:num>
  <w:num w:numId="43" w16cid:durableId="974987534">
    <w:abstractNumId w:val="0"/>
  </w:num>
  <w:num w:numId="44" w16cid:durableId="1377437508">
    <w:abstractNumId w:val="25"/>
  </w:num>
  <w:num w:numId="45" w16cid:durableId="1871797586">
    <w:abstractNumId w:val="43"/>
  </w:num>
  <w:num w:numId="46" w16cid:durableId="521937019">
    <w:abstractNumId w:val="38"/>
    <w:lvlOverride w:ilvl="0">
      <w:startOverride w:val="1"/>
    </w:lvlOverride>
  </w:num>
  <w:num w:numId="47" w16cid:durableId="850753569">
    <w:abstractNumId w:val="42"/>
    <w:lvlOverride w:ilvl="0">
      <w:startOverride w:val="1"/>
    </w:lvlOverride>
  </w:num>
  <w:num w:numId="48" w16cid:durableId="647364816">
    <w:abstractNumId w:val="38"/>
    <w:lvlOverride w:ilvl="0">
      <w:startOverride w:val="1"/>
    </w:lvlOverride>
  </w:num>
  <w:num w:numId="49" w16cid:durableId="1480726965">
    <w:abstractNumId w:val="42"/>
    <w:lvlOverride w:ilvl="0">
      <w:startOverride w:val="1"/>
    </w:lvlOverride>
  </w:num>
  <w:num w:numId="50" w16cid:durableId="1583643090">
    <w:abstractNumId w:val="28"/>
  </w:num>
  <w:num w:numId="51" w16cid:durableId="96368371">
    <w:abstractNumId w:val="42"/>
    <w:lvlOverride w:ilvl="0">
      <w:startOverride w:val="1"/>
    </w:lvlOverride>
  </w:num>
  <w:num w:numId="52" w16cid:durableId="1500656173">
    <w:abstractNumId w:val="42"/>
    <w:lvlOverride w:ilvl="0">
      <w:startOverride w:val="1"/>
    </w:lvlOverride>
  </w:num>
  <w:num w:numId="53" w16cid:durableId="1076241888">
    <w:abstractNumId w:val="28"/>
    <w:lvlOverride w:ilvl="0">
      <w:startOverride w:val="1"/>
    </w:lvlOverride>
  </w:num>
  <w:num w:numId="54" w16cid:durableId="1739937090">
    <w:abstractNumId w:val="41"/>
  </w:num>
  <w:num w:numId="55" w16cid:durableId="940794851">
    <w:abstractNumId w:val="28"/>
    <w:lvlOverride w:ilvl="0">
      <w:startOverride w:val="1"/>
    </w:lvlOverride>
  </w:num>
  <w:num w:numId="56" w16cid:durableId="586350903">
    <w:abstractNumId w:val="11"/>
  </w:num>
  <w:num w:numId="57" w16cid:durableId="792675150">
    <w:abstractNumId w:val="42"/>
    <w:lvlOverride w:ilvl="0">
      <w:startOverride w:val="1"/>
    </w:lvlOverride>
  </w:num>
  <w:num w:numId="58" w16cid:durableId="139463172">
    <w:abstractNumId w:val="42"/>
    <w:lvlOverride w:ilvl="0">
      <w:startOverride w:val="1"/>
    </w:lvlOverride>
  </w:num>
  <w:num w:numId="59" w16cid:durableId="2004623405">
    <w:abstractNumId w:val="38"/>
    <w:lvlOverride w:ilvl="0">
      <w:startOverride w:val="1"/>
    </w:lvlOverride>
  </w:num>
  <w:num w:numId="60" w16cid:durableId="2024168736">
    <w:abstractNumId w:val="14"/>
  </w:num>
  <w:num w:numId="61" w16cid:durableId="1974632261">
    <w:abstractNumId w:val="42"/>
    <w:lvlOverride w:ilvl="0">
      <w:startOverride w:val="1"/>
    </w:lvlOverride>
  </w:num>
  <w:num w:numId="62" w16cid:durableId="2117402830">
    <w:abstractNumId w:val="42"/>
    <w:lvlOverride w:ilvl="0">
      <w:startOverride w:val="1"/>
    </w:lvlOverride>
  </w:num>
  <w:num w:numId="63" w16cid:durableId="1451240811">
    <w:abstractNumId w:val="42"/>
    <w:lvlOverride w:ilvl="0">
      <w:startOverride w:val="1"/>
    </w:lvlOverride>
  </w:num>
  <w:num w:numId="64" w16cid:durableId="1139498353">
    <w:abstractNumId w:val="45"/>
  </w:num>
  <w:num w:numId="65" w16cid:durableId="1745757247">
    <w:abstractNumId w:val="39"/>
  </w:num>
  <w:num w:numId="66" w16cid:durableId="449402447">
    <w:abstractNumId w:val="34"/>
  </w:num>
  <w:num w:numId="67" w16cid:durableId="903834367">
    <w:abstractNumId w:val="42"/>
    <w:lvlOverride w:ilvl="0">
      <w:startOverride w:val="1"/>
    </w:lvlOverride>
  </w:num>
  <w:num w:numId="68" w16cid:durableId="1663001283">
    <w:abstractNumId w:val="42"/>
    <w:lvlOverride w:ilvl="0">
      <w:startOverride w:val="1"/>
    </w:lvlOverride>
  </w:num>
  <w:num w:numId="69" w16cid:durableId="1591351022">
    <w:abstractNumId w:val="3"/>
  </w:num>
  <w:num w:numId="70" w16cid:durableId="753086581">
    <w:abstractNumId w:val="2"/>
  </w:num>
  <w:num w:numId="71" w16cid:durableId="1924071570">
    <w:abstractNumId w:val="6"/>
  </w:num>
  <w:num w:numId="72" w16cid:durableId="1753626299">
    <w:abstractNumId w:val="23"/>
  </w:num>
  <w:num w:numId="73" w16cid:durableId="915171798">
    <w:abstractNumId w:val="46"/>
  </w:num>
  <w:num w:numId="74" w16cid:durableId="1719623997">
    <w:abstractNumId w:val="20"/>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isplayBackgroundShape/>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0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zQ3MTU3trA0MjNS0lEKTi0uzszPAykwtqgFAJ9uWigtAAAA"/>
  </w:docVars>
  <w:rsids>
    <w:rsidRoot w:val="009A103D"/>
    <w:rsid w:val="00000BB4"/>
    <w:rsid w:val="00000E23"/>
    <w:rsid w:val="00001F40"/>
    <w:rsid w:val="00003090"/>
    <w:rsid w:val="000032C0"/>
    <w:rsid w:val="000033DE"/>
    <w:rsid w:val="000039AC"/>
    <w:rsid w:val="00003EAB"/>
    <w:rsid w:val="000041C4"/>
    <w:rsid w:val="00004A4E"/>
    <w:rsid w:val="00004D10"/>
    <w:rsid w:val="0000612A"/>
    <w:rsid w:val="000062D1"/>
    <w:rsid w:val="00006A6D"/>
    <w:rsid w:val="0001008E"/>
    <w:rsid w:val="000102D3"/>
    <w:rsid w:val="0001165E"/>
    <w:rsid w:val="00011A60"/>
    <w:rsid w:val="00011BB3"/>
    <w:rsid w:val="00012293"/>
    <w:rsid w:val="0001234F"/>
    <w:rsid w:val="00013402"/>
    <w:rsid w:val="00014291"/>
    <w:rsid w:val="0001446C"/>
    <w:rsid w:val="000145EC"/>
    <w:rsid w:val="000148B1"/>
    <w:rsid w:val="00014E33"/>
    <w:rsid w:val="000152B0"/>
    <w:rsid w:val="0001558E"/>
    <w:rsid w:val="00015EA5"/>
    <w:rsid w:val="00016122"/>
    <w:rsid w:val="00020696"/>
    <w:rsid w:val="00020FF5"/>
    <w:rsid w:val="000211B0"/>
    <w:rsid w:val="00021F27"/>
    <w:rsid w:val="0002239E"/>
    <w:rsid w:val="00022423"/>
    <w:rsid w:val="0002397F"/>
    <w:rsid w:val="00023B1C"/>
    <w:rsid w:val="00023C0E"/>
    <w:rsid w:val="00025F93"/>
    <w:rsid w:val="000261E4"/>
    <w:rsid w:val="00026657"/>
    <w:rsid w:val="00026FA3"/>
    <w:rsid w:val="00027205"/>
    <w:rsid w:val="00030183"/>
    <w:rsid w:val="0003097F"/>
    <w:rsid w:val="000315D5"/>
    <w:rsid w:val="00032E3C"/>
    <w:rsid w:val="000342A9"/>
    <w:rsid w:val="000342C6"/>
    <w:rsid w:val="0003567F"/>
    <w:rsid w:val="00035721"/>
    <w:rsid w:val="000359C7"/>
    <w:rsid w:val="00035CCA"/>
    <w:rsid w:val="00036030"/>
    <w:rsid w:val="000365FB"/>
    <w:rsid w:val="0003719F"/>
    <w:rsid w:val="0003773B"/>
    <w:rsid w:val="00037A2C"/>
    <w:rsid w:val="00037BD2"/>
    <w:rsid w:val="00037BE1"/>
    <w:rsid w:val="00037E7E"/>
    <w:rsid w:val="00037FA4"/>
    <w:rsid w:val="0004033C"/>
    <w:rsid w:val="00041565"/>
    <w:rsid w:val="000424BA"/>
    <w:rsid w:val="00042944"/>
    <w:rsid w:val="0004335C"/>
    <w:rsid w:val="00043B33"/>
    <w:rsid w:val="0004484B"/>
    <w:rsid w:val="00044C74"/>
    <w:rsid w:val="00044F10"/>
    <w:rsid w:val="0004591D"/>
    <w:rsid w:val="00046704"/>
    <w:rsid w:val="00046E90"/>
    <w:rsid w:val="00047465"/>
    <w:rsid w:val="00047609"/>
    <w:rsid w:val="000505B8"/>
    <w:rsid w:val="000505C9"/>
    <w:rsid w:val="000505FE"/>
    <w:rsid w:val="000507FC"/>
    <w:rsid w:val="000519F3"/>
    <w:rsid w:val="000523E9"/>
    <w:rsid w:val="00052A73"/>
    <w:rsid w:val="0005314F"/>
    <w:rsid w:val="0005473E"/>
    <w:rsid w:val="00056469"/>
    <w:rsid w:val="00056571"/>
    <w:rsid w:val="0005721F"/>
    <w:rsid w:val="0006052D"/>
    <w:rsid w:val="00060C22"/>
    <w:rsid w:val="000616B0"/>
    <w:rsid w:val="00061F1D"/>
    <w:rsid w:val="00062358"/>
    <w:rsid w:val="00062599"/>
    <w:rsid w:val="000626F7"/>
    <w:rsid w:val="0006318E"/>
    <w:rsid w:val="00063616"/>
    <w:rsid w:val="00065745"/>
    <w:rsid w:val="00065B2C"/>
    <w:rsid w:val="00066C83"/>
    <w:rsid w:val="000671F4"/>
    <w:rsid w:val="00073144"/>
    <w:rsid w:val="00073DCD"/>
    <w:rsid w:val="00074C30"/>
    <w:rsid w:val="0007544F"/>
    <w:rsid w:val="00075539"/>
    <w:rsid w:val="00075D8E"/>
    <w:rsid w:val="00076609"/>
    <w:rsid w:val="000770DE"/>
    <w:rsid w:val="00077A79"/>
    <w:rsid w:val="00080331"/>
    <w:rsid w:val="00081666"/>
    <w:rsid w:val="000819C5"/>
    <w:rsid w:val="00081AE0"/>
    <w:rsid w:val="00082413"/>
    <w:rsid w:val="000829B6"/>
    <w:rsid w:val="0008310E"/>
    <w:rsid w:val="00083FD7"/>
    <w:rsid w:val="00084CB6"/>
    <w:rsid w:val="000851D3"/>
    <w:rsid w:val="000854F5"/>
    <w:rsid w:val="00085650"/>
    <w:rsid w:val="00085699"/>
    <w:rsid w:val="00085F1C"/>
    <w:rsid w:val="00086931"/>
    <w:rsid w:val="00086E6B"/>
    <w:rsid w:val="00087267"/>
    <w:rsid w:val="00087DDF"/>
    <w:rsid w:val="000914FC"/>
    <w:rsid w:val="00091710"/>
    <w:rsid w:val="00091A02"/>
    <w:rsid w:val="00091A5C"/>
    <w:rsid w:val="000920FE"/>
    <w:rsid w:val="000921E3"/>
    <w:rsid w:val="00092203"/>
    <w:rsid w:val="000926ED"/>
    <w:rsid w:val="00092849"/>
    <w:rsid w:val="0009292F"/>
    <w:rsid w:val="00092A9C"/>
    <w:rsid w:val="00092B49"/>
    <w:rsid w:val="00092C9E"/>
    <w:rsid w:val="0009304F"/>
    <w:rsid w:val="00093067"/>
    <w:rsid w:val="00093381"/>
    <w:rsid w:val="000936DC"/>
    <w:rsid w:val="00094353"/>
    <w:rsid w:val="0009461E"/>
    <w:rsid w:val="00095172"/>
    <w:rsid w:val="0009550E"/>
    <w:rsid w:val="00095A98"/>
    <w:rsid w:val="00095D72"/>
    <w:rsid w:val="00095EA3"/>
    <w:rsid w:val="0009656A"/>
    <w:rsid w:val="00096F92"/>
    <w:rsid w:val="00097073"/>
    <w:rsid w:val="0009726C"/>
    <w:rsid w:val="00097528"/>
    <w:rsid w:val="00097579"/>
    <w:rsid w:val="00097A9B"/>
    <w:rsid w:val="000A00E5"/>
    <w:rsid w:val="000A0124"/>
    <w:rsid w:val="000A0C94"/>
    <w:rsid w:val="000A1586"/>
    <w:rsid w:val="000A3974"/>
    <w:rsid w:val="000A3C0F"/>
    <w:rsid w:val="000A4A3B"/>
    <w:rsid w:val="000A5875"/>
    <w:rsid w:val="000A6145"/>
    <w:rsid w:val="000A65A7"/>
    <w:rsid w:val="000A66F7"/>
    <w:rsid w:val="000A7362"/>
    <w:rsid w:val="000A775E"/>
    <w:rsid w:val="000A7C82"/>
    <w:rsid w:val="000A7E66"/>
    <w:rsid w:val="000B0EF2"/>
    <w:rsid w:val="000B10D6"/>
    <w:rsid w:val="000B13AE"/>
    <w:rsid w:val="000B18C1"/>
    <w:rsid w:val="000B1AF2"/>
    <w:rsid w:val="000B1D80"/>
    <w:rsid w:val="000B1EC9"/>
    <w:rsid w:val="000B2A0D"/>
    <w:rsid w:val="000B2B66"/>
    <w:rsid w:val="000B3115"/>
    <w:rsid w:val="000B3250"/>
    <w:rsid w:val="000B3926"/>
    <w:rsid w:val="000B3A58"/>
    <w:rsid w:val="000B3DC9"/>
    <w:rsid w:val="000B3FE9"/>
    <w:rsid w:val="000B45E6"/>
    <w:rsid w:val="000B4D25"/>
    <w:rsid w:val="000B5149"/>
    <w:rsid w:val="000B5684"/>
    <w:rsid w:val="000B621B"/>
    <w:rsid w:val="000B6612"/>
    <w:rsid w:val="000B6983"/>
    <w:rsid w:val="000B73AA"/>
    <w:rsid w:val="000B7AC2"/>
    <w:rsid w:val="000B7EF2"/>
    <w:rsid w:val="000C00BC"/>
    <w:rsid w:val="000C0278"/>
    <w:rsid w:val="000C044F"/>
    <w:rsid w:val="000C147B"/>
    <w:rsid w:val="000C241C"/>
    <w:rsid w:val="000C29F7"/>
    <w:rsid w:val="000C3030"/>
    <w:rsid w:val="000C3048"/>
    <w:rsid w:val="000C34EA"/>
    <w:rsid w:val="000C3552"/>
    <w:rsid w:val="000C404A"/>
    <w:rsid w:val="000C475E"/>
    <w:rsid w:val="000C590B"/>
    <w:rsid w:val="000C6176"/>
    <w:rsid w:val="000C6486"/>
    <w:rsid w:val="000D1AC7"/>
    <w:rsid w:val="000D28ED"/>
    <w:rsid w:val="000D302D"/>
    <w:rsid w:val="000D368E"/>
    <w:rsid w:val="000D3AE5"/>
    <w:rsid w:val="000D3BC3"/>
    <w:rsid w:val="000D3D1E"/>
    <w:rsid w:val="000D4D45"/>
    <w:rsid w:val="000D52B8"/>
    <w:rsid w:val="000D6180"/>
    <w:rsid w:val="000D6B3B"/>
    <w:rsid w:val="000D77C0"/>
    <w:rsid w:val="000D7882"/>
    <w:rsid w:val="000E1C50"/>
    <w:rsid w:val="000E1EFD"/>
    <w:rsid w:val="000E1F7C"/>
    <w:rsid w:val="000E2BAB"/>
    <w:rsid w:val="000E3579"/>
    <w:rsid w:val="000E3889"/>
    <w:rsid w:val="000E3A5C"/>
    <w:rsid w:val="000E3E2C"/>
    <w:rsid w:val="000E4237"/>
    <w:rsid w:val="000E467A"/>
    <w:rsid w:val="000E4733"/>
    <w:rsid w:val="000E4D8B"/>
    <w:rsid w:val="000E536A"/>
    <w:rsid w:val="000E5845"/>
    <w:rsid w:val="000E6077"/>
    <w:rsid w:val="000E6A12"/>
    <w:rsid w:val="000E6BBE"/>
    <w:rsid w:val="000E72A2"/>
    <w:rsid w:val="000E7766"/>
    <w:rsid w:val="000E7DBD"/>
    <w:rsid w:val="000F00D7"/>
    <w:rsid w:val="000F04F2"/>
    <w:rsid w:val="000F0A14"/>
    <w:rsid w:val="000F1D85"/>
    <w:rsid w:val="000F1DDA"/>
    <w:rsid w:val="000F2922"/>
    <w:rsid w:val="000F2C4C"/>
    <w:rsid w:val="000F360D"/>
    <w:rsid w:val="000F3715"/>
    <w:rsid w:val="000F3BD2"/>
    <w:rsid w:val="000F4607"/>
    <w:rsid w:val="000F4891"/>
    <w:rsid w:val="000F4F13"/>
    <w:rsid w:val="000F5620"/>
    <w:rsid w:val="000F5E9A"/>
    <w:rsid w:val="000F6F27"/>
    <w:rsid w:val="000F73C0"/>
    <w:rsid w:val="000F79C2"/>
    <w:rsid w:val="001008BF"/>
    <w:rsid w:val="0010116C"/>
    <w:rsid w:val="001012FD"/>
    <w:rsid w:val="001014B9"/>
    <w:rsid w:val="001014F4"/>
    <w:rsid w:val="001019CF"/>
    <w:rsid w:val="0010273F"/>
    <w:rsid w:val="00102B74"/>
    <w:rsid w:val="00102D1D"/>
    <w:rsid w:val="00103053"/>
    <w:rsid w:val="001032E6"/>
    <w:rsid w:val="001047D5"/>
    <w:rsid w:val="00104AFC"/>
    <w:rsid w:val="00104C22"/>
    <w:rsid w:val="001055F2"/>
    <w:rsid w:val="00105C77"/>
    <w:rsid w:val="00105F18"/>
    <w:rsid w:val="00106252"/>
    <w:rsid w:val="001069D7"/>
    <w:rsid w:val="0010710A"/>
    <w:rsid w:val="001079BF"/>
    <w:rsid w:val="00107A90"/>
    <w:rsid w:val="00107DBF"/>
    <w:rsid w:val="0011053A"/>
    <w:rsid w:val="0011085F"/>
    <w:rsid w:val="00110C56"/>
    <w:rsid w:val="00111EF2"/>
    <w:rsid w:val="00113BD9"/>
    <w:rsid w:val="00113F97"/>
    <w:rsid w:val="00114904"/>
    <w:rsid w:val="001154E5"/>
    <w:rsid w:val="001161CC"/>
    <w:rsid w:val="001178BD"/>
    <w:rsid w:val="00120873"/>
    <w:rsid w:val="001213D4"/>
    <w:rsid w:val="00121C81"/>
    <w:rsid w:val="001221AC"/>
    <w:rsid w:val="001247D1"/>
    <w:rsid w:val="00124AE2"/>
    <w:rsid w:val="00124F3F"/>
    <w:rsid w:val="00124F76"/>
    <w:rsid w:val="00125627"/>
    <w:rsid w:val="00126414"/>
    <w:rsid w:val="00127B32"/>
    <w:rsid w:val="00127BB1"/>
    <w:rsid w:val="00127EE6"/>
    <w:rsid w:val="00127F4F"/>
    <w:rsid w:val="00130234"/>
    <w:rsid w:val="00130483"/>
    <w:rsid w:val="0013102A"/>
    <w:rsid w:val="001315FC"/>
    <w:rsid w:val="0013161B"/>
    <w:rsid w:val="0013197F"/>
    <w:rsid w:val="00131DAC"/>
    <w:rsid w:val="00132DAA"/>
    <w:rsid w:val="00133365"/>
    <w:rsid w:val="001344A4"/>
    <w:rsid w:val="001348A7"/>
    <w:rsid w:val="001348E3"/>
    <w:rsid w:val="00135CF8"/>
    <w:rsid w:val="00137324"/>
    <w:rsid w:val="00137D30"/>
    <w:rsid w:val="00140B5B"/>
    <w:rsid w:val="0014199E"/>
    <w:rsid w:val="00141CDA"/>
    <w:rsid w:val="001421E9"/>
    <w:rsid w:val="00143452"/>
    <w:rsid w:val="00143610"/>
    <w:rsid w:val="00143840"/>
    <w:rsid w:val="00143C8A"/>
    <w:rsid w:val="001453CF"/>
    <w:rsid w:val="00147010"/>
    <w:rsid w:val="001479FE"/>
    <w:rsid w:val="001503F4"/>
    <w:rsid w:val="001514CB"/>
    <w:rsid w:val="001515E0"/>
    <w:rsid w:val="00151D40"/>
    <w:rsid w:val="001522C0"/>
    <w:rsid w:val="00152BC5"/>
    <w:rsid w:val="001531ED"/>
    <w:rsid w:val="001547A5"/>
    <w:rsid w:val="0015504A"/>
    <w:rsid w:val="00155960"/>
    <w:rsid w:val="00155D17"/>
    <w:rsid w:val="00155D67"/>
    <w:rsid w:val="0015648A"/>
    <w:rsid w:val="0015711F"/>
    <w:rsid w:val="00157697"/>
    <w:rsid w:val="00157AD9"/>
    <w:rsid w:val="00160766"/>
    <w:rsid w:val="0016508F"/>
    <w:rsid w:val="00167911"/>
    <w:rsid w:val="00167C41"/>
    <w:rsid w:val="001716F2"/>
    <w:rsid w:val="001731C1"/>
    <w:rsid w:val="00173531"/>
    <w:rsid w:val="001741BF"/>
    <w:rsid w:val="001743B4"/>
    <w:rsid w:val="00174A3A"/>
    <w:rsid w:val="0017520B"/>
    <w:rsid w:val="001757C7"/>
    <w:rsid w:val="001768F5"/>
    <w:rsid w:val="00176CF4"/>
    <w:rsid w:val="00176E44"/>
    <w:rsid w:val="001816ED"/>
    <w:rsid w:val="00181ABC"/>
    <w:rsid w:val="00182149"/>
    <w:rsid w:val="00182D4B"/>
    <w:rsid w:val="001835F5"/>
    <w:rsid w:val="001842F5"/>
    <w:rsid w:val="00184EA6"/>
    <w:rsid w:val="00185953"/>
    <w:rsid w:val="0018671C"/>
    <w:rsid w:val="0018764C"/>
    <w:rsid w:val="0018794E"/>
    <w:rsid w:val="00187A6C"/>
    <w:rsid w:val="00187D0E"/>
    <w:rsid w:val="00190775"/>
    <w:rsid w:val="00190A65"/>
    <w:rsid w:val="00190E83"/>
    <w:rsid w:val="00191C27"/>
    <w:rsid w:val="00191DC5"/>
    <w:rsid w:val="00191E38"/>
    <w:rsid w:val="00191F39"/>
    <w:rsid w:val="0019276E"/>
    <w:rsid w:val="001927F4"/>
    <w:rsid w:val="0019330C"/>
    <w:rsid w:val="001935E9"/>
    <w:rsid w:val="001942EB"/>
    <w:rsid w:val="00194AFF"/>
    <w:rsid w:val="0019558E"/>
    <w:rsid w:val="00196B7C"/>
    <w:rsid w:val="00196C47"/>
    <w:rsid w:val="00197641"/>
    <w:rsid w:val="001976EC"/>
    <w:rsid w:val="001978ED"/>
    <w:rsid w:val="00197C6C"/>
    <w:rsid w:val="00197ECA"/>
    <w:rsid w:val="001A1AC7"/>
    <w:rsid w:val="001A1D2F"/>
    <w:rsid w:val="001A2C0F"/>
    <w:rsid w:val="001A371B"/>
    <w:rsid w:val="001A481A"/>
    <w:rsid w:val="001A57DE"/>
    <w:rsid w:val="001A57FE"/>
    <w:rsid w:val="001A6160"/>
    <w:rsid w:val="001B054F"/>
    <w:rsid w:val="001B0705"/>
    <w:rsid w:val="001B0990"/>
    <w:rsid w:val="001B14FB"/>
    <w:rsid w:val="001B19E2"/>
    <w:rsid w:val="001B1A5D"/>
    <w:rsid w:val="001B1FE5"/>
    <w:rsid w:val="001B2011"/>
    <w:rsid w:val="001B2030"/>
    <w:rsid w:val="001B3500"/>
    <w:rsid w:val="001B3606"/>
    <w:rsid w:val="001B3613"/>
    <w:rsid w:val="001B413F"/>
    <w:rsid w:val="001B5080"/>
    <w:rsid w:val="001B50D2"/>
    <w:rsid w:val="001B529A"/>
    <w:rsid w:val="001B609F"/>
    <w:rsid w:val="001B61CE"/>
    <w:rsid w:val="001B69A6"/>
    <w:rsid w:val="001B71DD"/>
    <w:rsid w:val="001B7355"/>
    <w:rsid w:val="001B7BED"/>
    <w:rsid w:val="001C100A"/>
    <w:rsid w:val="001C2664"/>
    <w:rsid w:val="001C2F72"/>
    <w:rsid w:val="001C426D"/>
    <w:rsid w:val="001C4FB4"/>
    <w:rsid w:val="001C5F3B"/>
    <w:rsid w:val="001C6E3A"/>
    <w:rsid w:val="001C754F"/>
    <w:rsid w:val="001C795E"/>
    <w:rsid w:val="001C7AC5"/>
    <w:rsid w:val="001D0878"/>
    <w:rsid w:val="001D1211"/>
    <w:rsid w:val="001D17B0"/>
    <w:rsid w:val="001D2299"/>
    <w:rsid w:val="001D231B"/>
    <w:rsid w:val="001D2394"/>
    <w:rsid w:val="001D23B9"/>
    <w:rsid w:val="001D28F4"/>
    <w:rsid w:val="001D2FA6"/>
    <w:rsid w:val="001D3B62"/>
    <w:rsid w:val="001D47D4"/>
    <w:rsid w:val="001D4B08"/>
    <w:rsid w:val="001D4B3F"/>
    <w:rsid w:val="001D5137"/>
    <w:rsid w:val="001D541B"/>
    <w:rsid w:val="001D5B1B"/>
    <w:rsid w:val="001D5BEB"/>
    <w:rsid w:val="001D6749"/>
    <w:rsid w:val="001E0D56"/>
    <w:rsid w:val="001E14F6"/>
    <w:rsid w:val="001E16B2"/>
    <w:rsid w:val="001E18E8"/>
    <w:rsid w:val="001E2D75"/>
    <w:rsid w:val="001E35D8"/>
    <w:rsid w:val="001E3716"/>
    <w:rsid w:val="001E39B2"/>
    <w:rsid w:val="001E3D28"/>
    <w:rsid w:val="001E3E39"/>
    <w:rsid w:val="001E416E"/>
    <w:rsid w:val="001E4946"/>
    <w:rsid w:val="001E4A6A"/>
    <w:rsid w:val="001E4E04"/>
    <w:rsid w:val="001E4EDE"/>
    <w:rsid w:val="001E55B8"/>
    <w:rsid w:val="001E5D0D"/>
    <w:rsid w:val="001E60D3"/>
    <w:rsid w:val="001E6426"/>
    <w:rsid w:val="001E64ED"/>
    <w:rsid w:val="001E6D6C"/>
    <w:rsid w:val="001E712C"/>
    <w:rsid w:val="001E716F"/>
    <w:rsid w:val="001E74C8"/>
    <w:rsid w:val="001E7761"/>
    <w:rsid w:val="001F119C"/>
    <w:rsid w:val="001F2A8B"/>
    <w:rsid w:val="001F2DCE"/>
    <w:rsid w:val="001F32DA"/>
    <w:rsid w:val="001F3AEC"/>
    <w:rsid w:val="001F3EA8"/>
    <w:rsid w:val="001F46CB"/>
    <w:rsid w:val="001F4B58"/>
    <w:rsid w:val="001F520A"/>
    <w:rsid w:val="001F58D0"/>
    <w:rsid w:val="001F5AAB"/>
    <w:rsid w:val="001F6075"/>
    <w:rsid w:val="001F633E"/>
    <w:rsid w:val="001F6356"/>
    <w:rsid w:val="001F66CE"/>
    <w:rsid w:val="001F66D5"/>
    <w:rsid w:val="001F6A1B"/>
    <w:rsid w:val="001F6D34"/>
    <w:rsid w:val="001F7030"/>
    <w:rsid w:val="001F707E"/>
    <w:rsid w:val="001F7E59"/>
    <w:rsid w:val="00200A3E"/>
    <w:rsid w:val="0020177A"/>
    <w:rsid w:val="00201E35"/>
    <w:rsid w:val="00201E41"/>
    <w:rsid w:val="002020E5"/>
    <w:rsid w:val="00202C3B"/>
    <w:rsid w:val="0020372F"/>
    <w:rsid w:val="00203ED0"/>
    <w:rsid w:val="00204627"/>
    <w:rsid w:val="00204B04"/>
    <w:rsid w:val="00205322"/>
    <w:rsid w:val="00205C2E"/>
    <w:rsid w:val="00206905"/>
    <w:rsid w:val="00206A2E"/>
    <w:rsid w:val="002112AD"/>
    <w:rsid w:val="00211D9F"/>
    <w:rsid w:val="00211DF4"/>
    <w:rsid w:val="0021229E"/>
    <w:rsid w:val="00212A6A"/>
    <w:rsid w:val="002131B2"/>
    <w:rsid w:val="0021323E"/>
    <w:rsid w:val="00213259"/>
    <w:rsid w:val="00213AAF"/>
    <w:rsid w:val="00214271"/>
    <w:rsid w:val="002146D4"/>
    <w:rsid w:val="0021534A"/>
    <w:rsid w:val="00215BC9"/>
    <w:rsid w:val="00215C96"/>
    <w:rsid w:val="002162F3"/>
    <w:rsid w:val="00216544"/>
    <w:rsid w:val="0021681C"/>
    <w:rsid w:val="002169A9"/>
    <w:rsid w:val="00216B35"/>
    <w:rsid w:val="0021765C"/>
    <w:rsid w:val="002178FD"/>
    <w:rsid w:val="0022001D"/>
    <w:rsid w:val="00221A28"/>
    <w:rsid w:val="00221AE8"/>
    <w:rsid w:val="00222721"/>
    <w:rsid w:val="00223C97"/>
    <w:rsid w:val="0022490E"/>
    <w:rsid w:val="00224DCC"/>
    <w:rsid w:val="00224F71"/>
    <w:rsid w:val="002250D6"/>
    <w:rsid w:val="00225EF2"/>
    <w:rsid w:val="0022682B"/>
    <w:rsid w:val="0022683D"/>
    <w:rsid w:val="00226C4A"/>
    <w:rsid w:val="00227974"/>
    <w:rsid w:val="002310EB"/>
    <w:rsid w:val="00232930"/>
    <w:rsid w:val="002331E9"/>
    <w:rsid w:val="002335B3"/>
    <w:rsid w:val="00233C2C"/>
    <w:rsid w:val="00233C48"/>
    <w:rsid w:val="00233FA8"/>
    <w:rsid w:val="00234638"/>
    <w:rsid w:val="00234EFD"/>
    <w:rsid w:val="00235128"/>
    <w:rsid w:val="0023541E"/>
    <w:rsid w:val="00235993"/>
    <w:rsid w:val="00235A38"/>
    <w:rsid w:val="00235DE1"/>
    <w:rsid w:val="00237038"/>
    <w:rsid w:val="00237215"/>
    <w:rsid w:val="00241EDC"/>
    <w:rsid w:val="00242618"/>
    <w:rsid w:val="00243127"/>
    <w:rsid w:val="0024405E"/>
    <w:rsid w:val="0024414A"/>
    <w:rsid w:val="00244483"/>
    <w:rsid w:val="002449CE"/>
    <w:rsid w:val="00244C75"/>
    <w:rsid w:val="00246B02"/>
    <w:rsid w:val="00247FEE"/>
    <w:rsid w:val="002504D4"/>
    <w:rsid w:val="00250DB3"/>
    <w:rsid w:val="0025116E"/>
    <w:rsid w:val="00251629"/>
    <w:rsid w:val="00251E87"/>
    <w:rsid w:val="00252158"/>
    <w:rsid w:val="00252CD5"/>
    <w:rsid w:val="002553BB"/>
    <w:rsid w:val="00255AD4"/>
    <w:rsid w:val="00255CE0"/>
    <w:rsid w:val="00255F67"/>
    <w:rsid w:val="002561DE"/>
    <w:rsid w:val="0025676C"/>
    <w:rsid w:val="00256A1B"/>
    <w:rsid w:val="00257047"/>
    <w:rsid w:val="0025732F"/>
    <w:rsid w:val="002577B2"/>
    <w:rsid w:val="00260074"/>
    <w:rsid w:val="0026064F"/>
    <w:rsid w:val="00261D91"/>
    <w:rsid w:val="002623B6"/>
    <w:rsid w:val="002630A4"/>
    <w:rsid w:val="00263BB6"/>
    <w:rsid w:val="00263C99"/>
    <w:rsid w:val="00263E9C"/>
    <w:rsid w:val="00265ADB"/>
    <w:rsid w:val="00265BA5"/>
    <w:rsid w:val="002661B4"/>
    <w:rsid w:val="0026644C"/>
    <w:rsid w:val="00266C32"/>
    <w:rsid w:val="002676BD"/>
    <w:rsid w:val="00270273"/>
    <w:rsid w:val="00270435"/>
    <w:rsid w:val="00270BA2"/>
    <w:rsid w:val="00270DD8"/>
    <w:rsid w:val="00270E65"/>
    <w:rsid w:val="0027127C"/>
    <w:rsid w:val="0027150B"/>
    <w:rsid w:val="002730A1"/>
    <w:rsid w:val="00273572"/>
    <w:rsid w:val="002736C8"/>
    <w:rsid w:val="0027374C"/>
    <w:rsid w:val="0027441F"/>
    <w:rsid w:val="0027449F"/>
    <w:rsid w:val="0027496C"/>
    <w:rsid w:val="002750D9"/>
    <w:rsid w:val="0027538D"/>
    <w:rsid w:val="0027547C"/>
    <w:rsid w:val="00275857"/>
    <w:rsid w:val="00275C12"/>
    <w:rsid w:val="00276336"/>
    <w:rsid w:val="00276581"/>
    <w:rsid w:val="002777C2"/>
    <w:rsid w:val="00277B0F"/>
    <w:rsid w:val="00280645"/>
    <w:rsid w:val="00280BCF"/>
    <w:rsid w:val="00281677"/>
    <w:rsid w:val="00281C02"/>
    <w:rsid w:val="0028222A"/>
    <w:rsid w:val="00283BA7"/>
    <w:rsid w:val="0028431B"/>
    <w:rsid w:val="0028442A"/>
    <w:rsid w:val="0028498E"/>
    <w:rsid w:val="0028604C"/>
    <w:rsid w:val="00286EFD"/>
    <w:rsid w:val="002870B3"/>
    <w:rsid w:val="002872B2"/>
    <w:rsid w:val="002876C0"/>
    <w:rsid w:val="002876F6"/>
    <w:rsid w:val="00290005"/>
    <w:rsid w:val="002900C0"/>
    <w:rsid w:val="00290AF3"/>
    <w:rsid w:val="00290FE7"/>
    <w:rsid w:val="00291175"/>
    <w:rsid w:val="002912B7"/>
    <w:rsid w:val="002916D5"/>
    <w:rsid w:val="00291801"/>
    <w:rsid w:val="00291E44"/>
    <w:rsid w:val="00292011"/>
    <w:rsid w:val="00292BB7"/>
    <w:rsid w:val="0029304F"/>
    <w:rsid w:val="00293055"/>
    <w:rsid w:val="00293F37"/>
    <w:rsid w:val="002941AE"/>
    <w:rsid w:val="00294261"/>
    <w:rsid w:val="0029538F"/>
    <w:rsid w:val="00295645"/>
    <w:rsid w:val="00295727"/>
    <w:rsid w:val="0029640C"/>
    <w:rsid w:val="00296682"/>
    <w:rsid w:val="002970E4"/>
    <w:rsid w:val="002A1177"/>
    <w:rsid w:val="002A1A9A"/>
    <w:rsid w:val="002A2590"/>
    <w:rsid w:val="002A2889"/>
    <w:rsid w:val="002A2D69"/>
    <w:rsid w:val="002A32DA"/>
    <w:rsid w:val="002A34AE"/>
    <w:rsid w:val="002A39FF"/>
    <w:rsid w:val="002A3B0A"/>
    <w:rsid w:val="002A5EED"/>
    <w:rsid w:val="002A61E6"/>
    <w:rsid w:val="002A6347"/>
    <w:rsid w:val="002A7279"/>
    <w:rsid w:val="002A7CC6"/>
    <w:rsid w:val="002A7F59"/>
    <w:rsid w:val="002B0D95"/>
    <w:rsid w:val="002B18FE"/>
    <w:rsid w:val="002B1BD2"/>
    <w:rsid w:val="002B2A12"/>
    <w:rsid w:val="002B2F88"/>
    <w:rsid w:val="002B3135"/>
    <w:rsid w:val="002B31B8"/>
    <w:rsid w:val="002B3947"/>
    <w:rsid w:val="002B3DDF"/>
    <w:rsid w:val="002B3E14"/>
    <w:rsid w:val="002B42C1"/>
    <w:rsid w:val="002B476D"/>
    <w:rsid w:val="002B516D"/>
    <w:rsid w:val="002B553C"/>
    <w:rsid w:val="002B59CF"/>
    <w:rsid w:val="002B6742"/>
    <w:rsid w:val="002B6A18"/>
    <w:rsid w:val="002B6A58"/>
    <w:rsid w:val="002B74DF"/>
    <w:rsid w:val="002B7BC7"/>
    <w:rsid w:val="002B7DD7"/>
    <w:rsid w:val="002C05B1"/>
    <w:rsid w:val="002C1A83"/>
    <w:rsid w:val="002C1CA3"/>
    <w:rsid w:val="002C1E08"/>
    <w:rsid w:val="002C38D0"/>
    <w:rsid w:val="002C45BE"/>
    <w:rsid w:val="002C4FAB"/>
    <w:rsid w:val="002C4FCE"/>
    <w:rsid w:val="002C5E83"/>
    <w:rsid w:val="002C6A68"/>
    <w:rsid w:val="002C6C95"/>
    <w:rsid w:val="002C7794"/>
    <w:rsid w:val="002D05BE"/>
    <w:rsid w:val="002D05EC"/>
    <w:rsid w:val="002D17EA"/>
    <w:rsid w:val="002D1B5F"/>
    <w:rsid w:val="002D2534"/>
    <w:rsid w:val="002D526E"/>
    <w:rsid w:val="002D5E84"/>
    <w:rsid w:val="002D62A4"/>
    <w:rsid w:val="002D6727"/>
    <w:rsid w:val="002E0C48"/>
    <w:rsid w:val="002E1699"/>
    <w:rsid w:val="002E336A"/>
    <w:rsid w:val="002E34A4"/>
    <w:rsid w:val="002E3DE1"/>
    <w:rsid w:val="002E3FE1"/>
    <w:rsid w:val="002E4DE8"/>
    <w:rsid w:val="002E547D"/>
    <w:rsid w:val="002E65CC"/>
    <w:rsid w:val="002E76C7"/>
    <w:rsid w:val="002E7952"/>
    <w:rsid w:val="002F02AA"/>
    <w:rsid w:val="002F057A"/>
    <w:rsid w:val="002F11F1"/>
    <w:rsid w:val="002F1B4D"/>
    <w:rsid w:val="002F1DBE"/>
    <w:rsid w:val="002F2034"/>
    <w:rsid w:val="002F246A"/>
    <w:rsid w:val="002F306A"/>
    <w:rsid w:val="002F3C63"/>
    <w:rsid w:val="002F4551"/>
    <w:rsid w:val="002F48BC"/>
    <w:rsid w:val="002F5DF4"/>
    <w:rsid w:val="002F6687"/>
    <w:rsid w:val="002F6B10"/>
    <w:rsid w:val="00301B0A"/>
    <w:rsid w:val="003026E0"/>
    <w:rsid w:val="00302F0D"/>
    <w:rsid w:val="00303C14"/>
    <w:rsid w:val="00303F93"/>
    <w:rsid w:val="003047AA"/>
    <w:rsid w:val="00305DB3"/>
    <w:rsid w:val="003066A3"/>
    <w:rsid w:val="003072B3"/>
    <w:rsid w:val="003078AC"/>
    <w:rsid w:val="00310C82"/>
    <w:rsid w:val="00311BD4"/>
    <w:rsid w:val="003125B1"/>
    <w:rsid w:val="00312B85"/>
    <w:rsid w:val="00312E4B"/>
    <w:rsid w:val="00313710"/>
    <w:rsid w:val="00314452"/>
    <w:rsid w:val="003147DA"/>
    <w:rsid w:val="00314FC5"/>
    <w:rsid w:val="0031606D"/>
    <w:rsid w:val="0031611E"/>
    <w:rsid w:val="0031681E"/>
    <w:rsid w:val="00316A16"/>
    <w:rsid w:val="00316A66"/>
    <w:rsid w:val="00317F33"/>
    <w:rsid w:val="003200D7"/>
    <w:rsid w:val="003209C1"/>
    <w:rsid w:val="00321ADA"/>
    <w:rsid w:val="00321CB7"/>
    <w:rsid w:val="0032269F"/>
    <w:rsid w:val="00323869"/>
    <w:rsid w:val="00323EFE"/>
    <w:rsid w:val="003245F0"/>
    <w:rsid w:val="00324CE7"/>
    <w:rsid w:val="00325195"/>
    <w:rsid w:val="0032625D"/>
    <w:rsid w:val="00327124"/>
    <w:rsid w:val="0032716B"/>
    <w:rsid w:val="003318CD"/>
    <w:rsid w:val="003319CD"/>
    <w:rsid w:val="00332D29"/>
    <w:rsid w:val="00333104"/>
    <w:rsid w:val="00333240"/>
    <w:rsid w:val="00333AED"/>
    <w:rsid w:val="0033417F"/>
    <w:rsid w:val="00334C93"/>
    <w:rsid w:val="00334F76"/>
    <w:rsid w:val="00336330"/>
    <w:rsid w:val="0033665D"/>
    <w:rsid w:val="0033683C"/>
    <w:rsid w:val="00337400"/>
    <w:rsid w:val="003375B1"/>
    <w:rsid w:val="0033773A"/>
    <w:rsid w:val="00337B97"/>
    <w:rsid w:val="00340310"/>
    <w:rsid w:val="003413ED"/>
    <w:rsid w:val="00341667"/>
    <w:rsid w:val="00343A93"/>
    <w:rsid w:val="00343E29"/>
    <w:rsid w:val="0034472F"/>
    <w:rsid w:val="00345549"/>
    <w:rsid w:val="00346142"/>
    <w:rsid w:val="00346DC2"/>
    <w:rsid w:val="00346E68"/>
    <w:rsid w:val="00350645"/>
    <w:rsid w:val="00350EB7"/>
    <w:rsid w:val="00350FDE"/>
    <w:rsid w:val="003517C1"/>
    <w:rsid w:val="00352AB2"/>
    <w:rsid w:val="003530C7"/>
    <w:rsid w:val="0035325A"/>
    <w:rsid w:val="00353848"/>
    <w:rsid w:val="00353B8B"/>
    <w:rsid w:val="003540C9"/>
    <w:rsid w:val="00354D37"/>
    <w:rsid w:val="00354FA2"/>
    <w:rsid w:val="003551C4"/>
    <w:rsid w:val="0035569D"/>
    <w:rsid w:val="003557A3"/>
    <w:rsid w:val="00355A22"/>
    <w:rsid w:val="00356278"/>
    <w:rsid w:val="00357E3C"/>
    <w:rsid w:val="0036011D"/>
    <w:rsid w:val="00360658"/>
    <w:rsid w:val="00360B29"/>
    <w:rsid w:val="003614DA"/>
    <w:rsid w:val="0036181A"/>
    <w:rsid w:val="00362EC7"/>
    <w:rsid w:val="00363DCB"/>
    <w:rsid w:val="0036494E"/>
    <w:rsid w:val="003649B6"/>
    <w:rsid w:val="00364D38"/>
    <w:rsid w:val="0036568B"/>
    <w:rsid w:val="0036572A"/>
    <w:rsid w:val="003659F8"/>
    <w:rsid w:val="00365CE5"/>
    <w:rsid w:val="003661A7"/>
    <w:rsid w:val="00366830"/>
    <w:rsid w:val="003668DE"/>
    <w:rsid w:val="00366C12"/>
    <w:rsid w:val="00367277"/>
    <w:rsid w:val="00367584"/>
    <w:rsid w:val="003709AB"/>
    <w:rsid w:val="00370A15"/>
    <w:rsid w:val="00371AF3"/>
    <w:rsid w:val="00372427"/>
    <w:rsid w:val="00372632"/>
    <w:rsid w:val="00372E2B"/>
    <w:rsid w:val="00373943"/>
    <w:rsid w:val="00373F09"/>
    <w:rsid w:val="003755BF"/>
    <w:rsid w:val="00375C70"/>
    <w:rsid w:val="00375EE4"/>
    <w:rsid w:val="00376FFD"/>
    <w:rsid w:val="00377485"/>
    <w:rsid w:val="0038005D"/>
    <w:rsid w:val="00380830"/>
    <w:rsid w:val="00380A2D"/>
    <w:rsid w:val="00381758"/>
    <w:rsid w:val="00381F56"/>
    <w:rsid w:val="00382227"/>
    <w:rsid w:val="003824E3"/>
    <w:rsid w:val="00382BCF"/>
    <w:rsid w:val="00382C4A"/>
    <w:rsid w:val="003830B9"/>
    <w:rsid w:val="0038317B"/>
    <w:rsid w:val="00383AE2"/>
    <w:rsid w:val="0038575F"/>
    <w:rsid w:val="00385F1A"/>
    <w:rsid w:val="003862A9"/>
    <w:rsid w:val="00386731"/>
    <w:rsid w:val="00386F7E"/>
    <w:rsid w:val="00387628"/>
    <w:rsid w:val="00391137"/>
    <w:rsid w:val="00391CC1"/>
    <w:rsid w:val="00392109"/>
    <w:rsid w:val="003924E2"/>
    <w:rsid w:val="00392FAF"/>
    <w:rsid w:val="003930F8"/>
    <w:rsid w:val="0039315A"/>
    <w:rsid w:val="00393646"/>
    <w:rsid w:val="003940CC"/>
    <w:rsid w:val="00394713"/>
    <w:rsid w:val="00394769"/>
    <w:rsid w:val="00395F53"/>
    <w:rsid w:val="0039688B"/>
    <w:rsid w:val="00397C8C"/>
    <w:rsid w:val="003A0917"/>
    <w:rsid w:val="003A12D8"/>
    <w:rsid w:val="003A136E"/>
    <w:rsid w:val="003A146F"/>
    <w:rsid w:val="003A184A"/>
    <w:rsid w:val="003A1B24"/>
    <w:rsid w:val="003A2FB7"/>
    <w:rsid w:val="003A3966"/>
    <w:rsid w:val="003A4A5C"/>
    <w:rsid w:val="003A4CC6"/>
    <w:rsid w:val="003A551E"/>
    <w:rsid w:val="003A6023"/>
    <w:rsid w:val="003A6528"/>
    <w:rsid w:val="003A71A9"/>
    <w:rsid w:val="003B049F"/>
    <w:rsid w:val="003B0AF3"/>
    <w:rsid w:val="003B0BF2"/>
    <w:rsid w:val="003B2486"/>
    <w:rsid w:val="003B3163"/>
    <w:rsid w:val="003B3583"/>
    <w:rsid w:val="003B35A3"/>
    <w:rsid w:val="003B38CB"/>
    <w:rsid w:val="003B3C34"/>
    <w:rsid w:val="003B40B3"/>
    <w:rsid w:val="003B4346"/>
    <w:rsid w:val="003B440B"/>
    <w:rsid w:val="003B4F9C"/>
    <w:rsid w:val="003B55DB"/>
    <w:rsid w:val="003B622F"/>
    <w:rsid w:val="003B66B0"/>
    <w:rsid w:val="003B6916"/>
    <w:rsid w:val="003B6C19"/>
    <w:rsid w:val="003B6C51"/>
    <w:rsid w:val="003B781B"/>
    <w:rsid w:val="003C0C02"/>
    <w:rsid w:val="003C0C08"/>
    <w:rsid w:val="003C10FE"/>
    <w:rsid w:val="003C1F4F"/>
    <w:rsid w:val="003C283B"/>
    <w:rsid w:val="003C3CBC"/>
    <w:rsid w:val="003C4504"/>
    <w:rsid w:val="003C599A"/>
    <w:rsid w:val="003C5C76"/>
    <w:rsid w:val="003C5E9C"/>
    <w:rsid w:val="003C5FF0"/>
    <w:rsid w:val="003C68F1"/>
    <w:rsid w:val="003D00C6"/>
    <w:rsid w:val="003D0284"/>
    <w:rsid w:val="003D07F9"/>
    <w:rsid w:val="003D0E36"/>
    <w:rsid w:val="003D10C0"/>
    <w:rsid w:val="003D1B41"/>
    <w:rsid w:val="003D24C2"/>
    <w:rsid w:val="003D2D05"/>
    <w:rsid w:val="003D42FC"/>
    <w:rsid w:val="003D4386"/>
    <w:rsid w:val="003D4BD5"/>
    <w:rsid w:val="003D4EEE"/>
    <w:rsid w:val="003D4F11"/>
    <w:rsid w:val="003D5178"/>
    <w:rsid w:val="003D53F2"/>
    <w:rsid w:val="003D5665"/>
    <w:rsid w:val="003D6293"/>
    <w:rsid w:val="003D6353"/>
    <w:rsid w:val="003D6D94"/>
    <w:rsid w:val="003D6F5D"/>
    <w:rsid w:val="003D71A3"/>
    <w:rsid w:val="003D7524"/>
    <w:rsid w:val="003D77C2"/>
    <w:rsid w:val="003D7BF8"/>
    <w:rsid w:val="003E06ED"/>
    <w:rsid w:val="003E1793"/>
    <w:rsid w:val="003E1D14"/>
    <w:rsid w:val="003E2AD6"/>
    <w:rsid w:val="003E2E12"/>
    <w:rsid w:val="003E4057"/>
    <w:rsid w:val="003E4C60"/>
    <w:rsid w:val="003E50BE"/>
    <w:rsid w:val="003E5864"/>
    <w:rsid w:val="003E59B5"/>
    <w:rsid w:val="003E5B4D"/>
    <w:rsid w:val="003E5EC9"/>
    <w:rsid w:val="003E6191"/>
    <w:rsid w:val="003E7DA1"/>
    <w:rsid w:val="003F0035"/>
    <w:rsid w:val="003F0548"/>
    <w:rsid w:val="003F0FFF"/>
    <w:rsid w:val="003F151B"/>
    <w:rsid w:val="003F251A"/>
    <w:rsid w:val="003F278E"/>
    <w:rsid w:val="003F2843"/>
    <w:rsid w:val="003F2E16"/>
    <w:rsid w:val="003F2E30"/>
    <w:rsid w:val="003F320C"/>
    <w:rsid w:val="003F3397"/>
    <w:rsid w:val="003F37F3"/>
    <w:rsid w:val="003F5919"/>
    <w:rsid w:val="003F60E9"/>
    <w:rsid w:val="003F6376"/>
    <w:rsid w:val="003F7218"/>
    <w:rsid w:val="0040084E"/>
    <w:rsid w:val="004012B5"/>
    <w:rsid w:val="00401850"/>
    <w:rsid w:val="00402001"/>
    <w:rsid w:val="00402D63"/>
    <w:rsid w:val="004030D5"/>
    <w:rsid w:val="004032D1"/>
    <w:rsid w:val="00403FD4"/>
    <w:rsid w:val="004044E7"/>
    <w:rsid w:val="004046E7"/>
    <w:rsid w:val="004050C2"/>
    <w:rsid w:val="00405512"/>
    <w:rsid w:val="0040652F"/>
    <w:rsid w:val="00410E1E"/>
    <w:rsid w:val="00411099"/>
    <w:rsid w:val="004112A0"/>
    <w:rsid w:val="00413FB5"/>
    <w:rsid w:val="004145C8"/>
    <w:rsid w:val="00414D2D"/>
    <w:rsid w:val="004150EE"/>
    <w:rsid w:val="004152D3"/>
    <w:rsid w:val="004153B5"/>
    <w:rsid w:val="004159E5"/>
    <w:rsid w:val="004164D1"/>
    <w:rsid w:val="004175A4"/>
    <w:rsid w:val="00417966"/>
    <w:rsid w:val="00417979"/>
    <w:rsid w:val="00417F17"/>
    <w:rsid w:val="00421299"/>
    <w:rsid w:val="00421496"/>
    <w:rsid w:val="00421AD5"/>
    <w:rsid w:val="00421D9A"/>
    <w:rsid w:val="004223A4"/>
    <w:rsid w:val="00422402"/>
    <w:rsid w:val="004227A4"/>
    <w:rsid w:val="00422A42"/>
    <w:rsid w:val="004236B1"/>
    <w:rsid w:val="004247F4"/>
    <w:rsid w:val="00424B3E"/>
    <w:rsid w:val="004253DC"/>
    <w:rsid w:val="004257CC"/>
    <w:rsid w:val="004268A2"/>
    <w:rsid w:val="00427781"/>
    <w:rsid w:val="00427E74"/>
    <w:rsid w:val="00430237"/>
    <w:rsid w:val="00430657"/>
    <w:rsid w:val="00430A31"/>
    <w:rsid w:val="00430A36"/>
    <w:rsid w:val="00430E39"/>
    <w:rsid w:val="004312B6"/>
    <w:rsid w:val="0043142E"/>
    <w:rsid w:val="004319B9"/>
    <w:rsid w:val="0043244A"/>
    <w:rsid w:val="004327CE"/>
    <w:rsid w:val="00432DBF"/>
    <w:rsid w:val="0043380E"/>
    <w:rsid w:val="00434A03"/>
    <w:rsid w:val="00434C78"/>
    <w:rsid w:val="0043552F"/>
    <w:rsid w:val="00435A31"/>
    <w:rsid w:val="00435A6B"/>
    <w:rsid w:val="00436030"/>
    <w:rsid w:val="00436AA5"/>
    <w:rsid w:val="00436B3B"/>
    <w:rsid w:val="0043740A"/>
    <w:rsid w:val="00440F61"/>
    <w:rsid w:val="004418DA"/>
    <w:rsid w:val="0044213A"/>
    <w:rsid w:val="00442C23"/>
    <w:rsid w:val="004433B7"/>
    <w:rsid w:val="004435F2"/>
    <w:rsid w:val="00443FCF"/>
    <w:rsid w:val="004441E3"/>
    <w:rsid w:val="00444446"/>
    <w:rsid w:val="004447C6"/>
    <w:rsid w:val="0044489B"/>
    <w:rsid w:val="00445397"/>
    <w:rsid w:val="00446FA4"/>
    <w:rsid w:val="00447021"/>
    <w:rsid w:val="004471C8"/>
    <w:rsid w:val="0044795B"/>
    <w:rsid w:val="00447E0A"/>
    <w:rsid w:val="00450776"/>
    <w:rsid w:val="004514D8"/>
    <w:rsid w:val="00452876"/>
    <w:rsid w:val="00452AEF"/>
    <w:rsid w:val="00452D9F"/>
    <w:rsid w:val="00453E3E"/>
    <w:rsid w:val="00453E46"/>
    <w:rsid w:val="0045516D"/>
    <w:rsid w:val="004553BF"/>
    <w:rsid w:val="00455B9C"/>
    <w:rsid w:val="00455BBE"/>
    <w:rsid w:val="004576B0"/>
    <w:rsid w:val="004578EA"/>
    <w:rsid w:val="0046094D"/>
    <w:rsid w:val="004610CF"/>
    <w:rsid w:val="00462C7D"/>
    <w:rsid w:val="004635ED"/>
    <w:rsid w:val="0046395B"/>
    <w:rsid w:val="00463DBA"/>
    <w:rsid w:val="00463FB1"/>
    <w:rsid w:val="0046487F"/>
    <w:rsid w:val="00464AA6"/>
    <w:rsid w:val="00464F45"/>
    <w:rsid w:val="00465147"/>
    <w:rsid w:val="004652C9"/>
    <w:rsid w:val="00465456"/>
    <w:rsid w:val="004654CC"/>
    <w:rsid w:val="00465B40"/>
    <w:rsid w:val="004661EC"/>
    <w:rsid w:val="00467DB5"/>
    <w:rsid w:val="00470188"/>
    <w:rsid w:val="0047033C"/>
    <w:rsid w:val="004706CF"/>
    <w:rsid w:val="004707CC"/>
    <w:rsid w:val="00471479"/>
    <w:rsid w:val="004714C2"/>
    <w:rsid w:val="00471873"/>
    <w:rsid w:val="0047325E"/>
    <w:rsid w:val="0047355C"/>
    <w:rsid w:val="004735E5"/>
    <w:rsid w:val="00473730"/>
    <w:rsid w:val="0047398C"/>
    <w:rsid w:val="00474A15"/>
    <w:rsid w:val="0047509F"/>
    <w:rsid w:val="004753B0"/>
    <w:rsid w:val="00475707"/>
    <w:rsid w:val="004762C7"/>
    <w:rsid w:val="00476553"/>
    <w:rsid w:val="00476640"/>
    <w:rsid w:val="00477050"/>
    <w:rsid w:val="004773DC"/>
    <w:rsid w:val="004773E0"/>
    <w:rsid w:val="00477A8C"/>
    <w:rsid w:val="00477F5F"/>
    <w:rsid w:val="0048050B"/>
    <w:rsid w:val="004818D1"/>
    <w:rsid w:val="0048221C"/>
    <w:rsid w:val="00482700"/>
    <w:rsid w:val="00482844"/>
    <w:rsid w:val="0048288A"/>
    <w:rsid w:val="00482AC1"/>
    <w:rsid w:val="004831B5"/>
    <w:rsid w:val="004835C1"/>
    <w:rsid w:val="00483A32"/>
    <w:rsid w:val="00484205"/>
    <w:rsid w:val="00484CC1"/>
    <w:rsid w:val="00486786"/>
    <w:rsid w:val="00486A73"/>
    <w:rsid w:val="00486B6C"/>
    <w:rsid w:val="00486F01"/>
    <w:rsid w:val="00487FD1"/>
    <w:rsid w:val="004915A7"/>
    <w:rsid w:val="0049178B"/>
    <w:rsid w:val="004917FD"/>
    <w:rsid w:val="00491A9E"/>
    <w:rsid w:val="00491BFD"/>
    <w:rsid w:val="00491D20"/>
    <w:rsid w:val="00491EFB"/>
    <w:rsid w:val="00492C1C"/>
    <w:rsid w:val="00493124"/>
    <w:rsid w:val="00493567"/>
    <w:rsid w:val="004941BA"/>
    <w:rsid w:val="004946E4"/>
    <w:rsid w:val="00494A97"/>
    <w:rsid w:val="0049548B"/>
    <w:rsid w:val="00495851"/>
    <w:rsid w:val="00495CBA"/>
    <w:rsid w:val="004962E7"/>
    <w:rsid w:val="00496718"/>
    <w:rsid w:val="004969A5"/>
    <w:rsid w:val="0049742F"/>
    <w:rsid w:val="00497746"/>
    <w:rsid w:val="00497B70"/>
    <w:rsid w:val="004A0E85"/>
    <w:rsid w:val="004A1693"/>
    <w:rsid w:val="004A1B6B"/>
    <w:rsid w:val="004A1CC0"/>
    <w:rsid w:val="004A24F1"/>
    <w:rsid w:val="004A2AE2"/>
    <w:rsid w:val="004A3969"/>
    <w:rsid w:val="004A3D5D"/>
    <w:rsid w:val="004A3E11"/>
    <w:rsid w:val="004A416C"/>
    <w:rsid w:val="004A4836"/>
    <w:rsid w:val="004A5899"/>
    <w:rsid w:val="004A6D1B"/>
    <w:rsid w:val="004A6F16"/>
    <w:rsid w:val="004B004B"/>
    <w:rsid w:val="004B1A34"/>
    <w:rsid w:val="004B2086"/>
    <w:rsid w:val="004B3384"/>
    <w:rsid w:val="004B363F"/>
    <w:rsid w:val="004B3988"/>
    <w:rsid w:val="004B43B3"/>
    <w:rsid w:val="004B47B0"/>
    <w:rsid w:val="004B4E22"/>
    <w:rsid w:val="004B62A8"/>
    <w:rsid w:val="004B63AA"/>
    <w:rsid w:val="004B6A2C"/>
    <w:rsid w:val="004B6D97"/>
    <w:rsid w:val="004C0376"/>
    <w:rsid w:val="004C1C66"/>
    <w:rsid w:val="004C1CBD"/>
    <w:rsid w:val="004C1F28"/>
    <w:rsid w:val="004C26C3"/>
    <w:rsid w:val="004C2870"/>
    <w:rsid w:val="004C29CF"/>
    <w:rsid w:val="004C2B7D"/>
    <w:rsid w:val="004C2F39"/>
    <w:rsid w:val="004C3168"/>
    <w:rsid w:val="004C325F"/>
    <w:rsid w:val="004C32BC"/>
    <w:rsid w:val="004C3544"/>
    <w:rsid w:val="004C36E6"/>
    <w:rsid w:val="004C37C8"/>
    <w:rsid w:val="004C3CE7"/>
    <w:rsid w:val="004C404C"/>
    <w:rsid w:val="004C4103"/>
    <w:rsid w:val="004C46BB"/>
    <w:rsid w:val="004C5C11"/>
    <w:rsid w:val="004C615A"/>
    <w:rsid w:val="004C6623"/>
    <w:rsid w:val="004C6CFB"/>
    <w:rsid w:val="004C6DE7"/>
    <w:rsid w:val="004D0630"/>
    <w:rsid w:val="004D068C"/>
    <w:rsid w:val="004D07C5"/>
    <w:rsid w:val="004D0B99"/>
    <w:rsid w:val="004D0CD4"/>
    <w:rsid w:val="004D197B"/>
    <w:rsid w:val="004D1BDA"/>
    <w:rsid w:val="004D1DC0"/>
    <w:rsid w:val="004D2CA6"/>
    <w:rsid w:val="004D3442"/>
    <w:rsid w:val="004D3813"/>
    <w:rsid w:val="004D50A6"/>
    <w:rsid w:val="004D624D"/>
    <w:rsid w:val="004D643C"/>
    <w:rsid w:val="004D724E"/>
    <w:rsid w:val="004D7366"/>
    <w:rsid w:val="004D7ABF"/>
    <w:rsid w:val="004D7B82"/>
    <w:rsid w:val="004D7DB1"/>
    <w:rsid w:val="004D7E20"/>
    <w:rsid w:val="004E03B4"/>
    <w:rsid w:val="004E03D0"/>
    <w:rsid w:val="004E07EA"/>
    <w:rsid w:val="004E0BB4"/>
    <w:rsid w:val="004E1EDC"/>
    <w:rsid w:val="004E24DD"/>
    <w:rsid w:val="004E2E51"/>
    <w:rsid w:val="004E4600"/>
    <w:rsid w:val="004E479E"/>
    <w:rsid w:val="004E487A"/>
    <w:rsid w:val="004E4CEC"/>
    <w:rsid w:val="004E541C"/>
    <w:rsid w:val="004E5D9C"/>
    <w:rsid w:val="004E61F2"/>
    <w:rsid w:val="004E7038"/>
    <w:rsid w:val="004E76FF"/>
    <w:rsid w:val="004E7D0C"/>
    <w:rsid w:val="004F0DBC"/>
    <w:rsid w:val="004F1C86"/>
    <w:rsid w:val="004F2A1A"/>
    <w:rsid w:val="004F32AE"/>
    <w:rsid w:val="004F34D4"/>
    <w:rsid w:val="004F4D21"/>
    <w:rsid w:val="004F735B"/>
    <w:rsid w:val="004F788F"/>
    <w:rsid w:val="0050022E"/>
    <w:rsid w:val="00500A4F"/>
    <w:rsid w:val="00500D7F"/>
    <w:rsid w:val="00500F4E"/>
    <w:rsid w:val="00501C31"/>
    <w:rsid w:val="00502201"/>
    <w:rsid w:val="00502246"/>
    <w:rsid w:val="005022E9"/>
    <w:rsid w:val="00502F96"/>
    <w:rsid w:val="0050370E"/>
    <w:rsid w:val="0050459D"/>
    <w:rsid w:val="00504C5D"/>
    <w:rsid w:val="005050A0"/>
    <w:rsid w:val="005052DD"/>
    <w:rsid w:val="00505B61"/>
    <w:rsid w:val="005060DC"/>
    <w:rsid w:val="005063C4"/>
    <w:rsid w:val="005064C8"/>
    <w:rsid w:val="00506FAF"/>
    <w:rsid w:val="00507C41"/>
    <w:rsid w:val="00507FA0"/>
    <w:rsid w:val="00510F27"/>
    <w:rsid w:val="0051112B"/>
    <w:rsid w:val="0051188F"/>
    <w:rsid w:val="00511BDC"/>
    <w:rsid w:val="005130A6"/>
    <w:rsid w:val="00513F72"/>
    <w:rsid w:val="0051438D"/>
    <w:rsid w:val="005155DC"/>
    <w:rsid w:val="00515C8E"/>
    <w:rsid w:val="00515F3E"/>
    <w:rsid w:val="0051734F"/>
    <w:rsid w:val="00517FB5"/>
    <w:rsid w:val="005204E0"/>
    <w:rsid w:val="00521062"/>
    <w:rsid w:val="005213E1"/>
    <w:rsid w:val="00521665"/>
    <w:rsid w:val="00521B25"/>
    <w:rsid w:val="00521F11"/>
    <w:rsid w:val="00521F70"/>
    <w:rsid w:val="0052224D"/>
    <w:rsid w:val="005226C4"/>
    <w:rsid w:val="00522A04"/>
    <w:rsid w:val="00523EBB"/>
    <w:rsid w:val="005254C2"/>
    <w:rsid w:val="00525A60"/>
    <w:rsid w:val="00526591"/>
    <w:rsid w:val="00526709"/>
    <w:rsid w:val="00526B34"/>
    <w:rsid w:val="00526CFF"/>
    <w:rsid w:val="005270CD"/>
    <w:rsid w:val="00527233"/>
    <w:rsid w:val="00530518"/>
    <w:rsid w:val="0053141E"/>
    <w:rsid w:val="00531670"/>
    <w:rsid w:val="00531ADB"/>
    <w:rsid w:val="0053208D"/>
    <w:rsid w:val="00532BC8"/>
    <w:rsid w:val="00533251"/>
    <w:rsid w:val="005332C3"/>
    <w:rsid w:val="00533BF5"/>
    <w:rsid w:val="0053424C"/>
    <w:rsid w:val="00534666"/>
    <w:rsid w:val="005349F5"/>
    <w:rsid w:val="00534AF4"/>
    <w:rsid w:val="00535215"/>
    <w:rsid w:val="00535FAC"/>
    <w:rsid w:val="00536071"/>
    <w:rsid w:val="00536C32"/>
    <w:rsid w:val="00536EEF"/>
    <w:rsid w:val="00537619"/>
    <w:rsid w:val="00537ACB"/>
    <w:rsid w:val="00537C55"/>
    <w:rsid w:val="00537D8F"/>
    <w:rsid w:val="00540484"/>
    <w:rsid w:val="00540B51"/>
    <w:rsid w:val="00540BDA"/>
    <w:rsid w:val="005410C0"/>
    <w:rsid w:val="00541134"/>
    <w:rsid w:val="00542AF9"/>
    <w:rsid w:val="00543327"/>
    <w:rsid w:val="00543D2B"/>
    <w:rsid w:val="00543F37"/>
    <w:rsid w:val="005446B5"/>
    <w:rsid w:val="005454D8"/>
    <w:rsid w:val="005455DC"/>
    <w:rsid w:val="00545671"/>
    <w:rsid w:val="005463C9"/>
    <w:rsid w:val="00546541"/>
    <w:rsid w:val="00546C35"/>
    <w:rsid w:val="005477A3"/>
    <w:rsid w:val="005477C2"/>
    <w:rsid w:val="00547F59"/>
    <w:rsid w:val="00550091"/>
    <w:rsid w:val="005509CA"/>
    <w:rsid w:val="00550A2B"/>
    <w:rsid w:val="00550A5E"/>
    <w:rsid w:val="00550B47"/>
    <w:rsid w:val="0055167C"/>
    <w:rsid w:val="005518C9"/>
    <w:rsid w:val="005518FD"/>
    <w:rsid w:val="00551B33"/>
    <w:rsid w:val="00551C14"/>
    <w:rsid w:val="00551C31"/>
    <w:rsid w:val="005522D8"/>
    <w:rsid w:val="00552376"/>
    <w:rsid w:val="0055261C"/>
    <w:rsid w:val="00553582"/>
    <w:rsid w:val="00553BFA"/>
    <w:rsid w:val="00554C4E"/>
    <w:rsid w:val="005559B0"/>
    <w:rsid w:val="00556979"/>
    <w:rsid w:val="005571B0"/>
    <w:rsid w:val="00557774"/>
    <w:rsid w:val="0055789A"/>
    <w:rsid w:val="005579E5"/>
    <w:rsid w:val="00557BF4"/>
    <w:rsid w:val="00557D43"/>
    <w:rsid w:val="00560B3A"/>
    <w:rsid w:val="00560B65"/>
    <w:rsid w:val="00561101"/>
    <w:rsid w:val="00561BF6"/>
    <w:rsid w:val="00562E91"/>
    <w:rsid w:val="00563635"/>
    <w:rsid w:val="00563906"/>
    <w:rsid w:val="00563970"/>
    <w:rsid w:val="00564E44"/>
    <w:rsid w:val="005654E2"/>
    <w:rsid w:val="0056559A"/>
    <w:rsid w:val="005663B0"/>
    <w:rsid w:val="00566610"/>
    <w:rsid w:val="00566A3D"/>
    <w:rsid w:val="005670B0"/>
    <w:rsid w:val="0056727C"/>
    <w:rsid w:val="0056743E"/>
    <w:rsid w:val="005714A5"/>
    <w:rsid w:val="005718A2"/>
    <w:rsid w:val="00571BA7"/>
    <w:rsid w:val="00573665"/>
    <w:rsid w:val="005745EB"/>
    <w:rsid w:val="00574C24"/>
    <w:rsid w:val="00575987"/>
    <w:rsid w:val="00576457"/>
    <w:rsid w:val="005764C7"/>
    <w:rsid w:val="00576A41"/>
    <w:rsid w:val="00577355"/>
    <w:rsid w:val="00577B67"/>
    <w:rsid w:val="00577B8D"/>
    <w:rsid w:val="0058075D"/>
    <w:rsid w:val="00580945"/>
    <w:rsid w:val="0058142C"/>
    <w:rsid w:val="00581BCA"/>
    <w:rsid w:val="005833FF"/>
    <w:rsid w:val="00584C85"/>
    <w:rsid w:val="005854C7"/>
    <w:rsid w:val="005858C5"/>
    <w:rsid w:val="005862DB"/>
    <w:rsid w:val="00586C6D"/>
    <w:rsid w:val="00587044"/>
    <w:rsid w:val="00587947"/>
    <w:rsid w:val="00587A01"/>
    <w:rsid w:val="00587BDA"/>
    <w:rsid w:val="005906E4"/>
    <w:rsid w:val="00590850"/>
    <w:rsid w:val="00590C1B"/>
    <w:rsid w:val="00590DBE"/>
    <w:rsid w:val="005910F0"/>
    <w:rsid w:val="00591EA7"/>
    <w:rsid w:val="00592904"/>
    <w:rsid w:val="0059300C"/>
    <w:rsid w:val="005947EA"/>
    <w:rsid w:val="00594A12"/>
    <w:rsid w:val="00594B13"/>
    <w:rsid w:val="00594C6C"/>
    <w:rsid w:val="00595246"/>
    <w:rsid w:val="00595A54"/>
    <w:rsid w:val="00596758"/>
    <w:rsid w:val="00596C2F"/>
    <w:rsid w:val="00596D00"/>
    <w:rsid w:val="00597530"/>
    <w:rsid w:val="005A031D"/>
    <w:rsid w:val="005A0760"/>
    <w:rsid w:val="005A1444"/>
    <w:rsid w:val="005A1990"/>
    <w:rsid w:val="005A2339"/>
    <w:rsid w:val="005A2456"/>
    <w:rsid w:val="005A24B6"/>
    <w:rsid w:val="005A2B63"/>
    <w:rsid w:val="005A342A"/>
    <w:rsid w:val="005A387E"/>
    <w:rsid w:val="005A3C5F"/>
    <w:rsid w:val="005A3C7E"/>
    <w:rsid w:val="005A4C70"/>
    <w:rsid w:val="005A518D"/>
    <w:rsid w:val="005A5B05"/>
    <w:rsid w:val="005A661A"/>
    <w:rsid w:val="005A6751"/>
    <w:rsid w:val="005A68E1"/>
    <w:rsid w:val="005A6DC8"/>
    <w:rsid w:val="005B1268"/>
    <w:rsid w:val="005B1AAF"/>
    <w:rsid w:val="005B1B0A"/>
    <w:rsid w:val="005B2175"/>
    <w:rsid w:val="005B24DF"/>
    <w:rsid w:val="005B277B"/>
    <w:rsid w:val="005B2B73"/>
    <w:rsid w:val="005B375E"/>
    <w:rsid w:val="005B4A45"/>
    <w:rsid w:val="005B4AD8"/>
    <w:rsid w:val="005B56EB"/>
    <w:rsid w:val="005B6A84"/>
    <w:rsid w:val="005B76A9"/>
    <w:rsid w:val="005B7D4F"/>
    <w:rsid w:val="005C0180"/>
    <w:rsid w:val="005C0CD6"/>
    <w:rsid w:val="005C219D"/>
    <w:rsid w:val="005C36BB"/>
    <w:rsid w:val="005C3A62"/>
    <w:rsid w:val="005C48EF"/>
    <w:rsid w:val="005C4FCA"/>
    <w:rsid w:val="005C517D"/>
    <w:rsid w:val="005C572F"/>
    <w:rsid w:val="005C5851"/>
    <w:rsid w:val="005C5988"/>
    <w:rsid w:val="005C67A6"/>
    <w:rsid w:val="005C7695"/>
    <w:rsid w:val="005C769B"/>
    <w:rsid w:val="005C7AE9"/>
    <w:rsid w:val="005D0B4D"/>
    <w:rsid w:val="005D0FE5"/>
    <w:rsid w:val="005D42B2"/>
    <w:rsid w:val="005D4855"/>
    <w:rsid w:val="005D4D16"/>
    <w:rsid w:val="005D527D"/>
    <w:rsid w:val="005D5561"/>
    <w:rsid w:val="005D5827"/>
    <w:rsid w:val="005D5DED"/>
    <w:rsid w:val="005D5DFE"/>
    <w:rsid w:val="005D65DD"/>
    <w:rsid w:val="005D6926"/>
    <w:rsid w:val="005D73D1"/>
    <w:rsid w:val="005D7555"/>
    <w:rsid w:val="005E08A5"/>
    <w:rsid w:val="005E08CE"/>
    <w:rsid w:val="005E1B04"/>
    <w:rsid w:val="005E2B0D"/>
    <w:rsid w:val="005E326B"/>
    <w:rsid w:val="005E3C35"/>
    <w:rsid w:val="005E4480"/>
    <w:rsid w:val="005E4575"/>
    <w:rsid w:val="005E47F5"/>
    <w:rsid w:val="005E4854"/>
    <w:rsid w:val="005E4AF1"/>
    <w:rsid w:val="005E53E2"/>
    <w:rsid w:val="005E5CDB"/>
    <w:rsid w:val="005E5DB6"/>
    <w:rsid w:val="005E5DFF"/>
    <w:rsid w:val="005E60D7"/>
    <w:rsid w:val="005E643E"/>
    <w:rsid w:val="005E6649"/>
    <w:rsid w:val="005E6889"/>
    <w:rsid w:val="005E6C27"/>
    <w:rsid w:val="005E6EC4"/>
    <w:rsid w:val="005E6FC4"/>
    <w:rsid w:val="005E7827"/>
    <w:rsid w:val="005E7969"/>
    <w:rsid w:val="005F02CA"/>
    <w:rsid w:val="005F0795"/>
    <w:rsid w:val="005F0A72"/>
    <w:rsid w:val="005F0D7C"/>
    <w:rsid w:val="005F0FA3"/>
    <w:rsid w:val="005F1280"/>
    <w:rsid w:val="005F1621"/>
    <w:rsid w:val="005F1EE7"/>
    <w:rsid w:val="005F2087"/>
    <w:rsid w:val="005F2C34"/>
    <w:rsid w:val="005F2CDD"/>
    <w:rsid w:val="005F38D3"/>
    <w:rsid w:val="005F3AAA"/>
    <w:rsid w:val="005F40A6"/>
    <w:rsid w:val="005F4936"/>
    <w:rsid w:val="005F4C62"/>
    <w:rsid w:val="005F5FFE"/>
    <w:rsid w:val="005F6118"/>
    <w:rsid w:val="005F6AC5"/>
    <w:rsid w:val="005F6BA4"/>
    <w:rsid w:val="005F6E88"/>
    <w:rsid w:val="005F78CC"/>
    <w:rsid w:val="00600CB3"/>
    <w:rsid w:val="0060153F"/>
    <w:rsid w:val="00601D2B"/>
    <w:rsid w:val="00602327"/>
    <w:rsid w:val="00603542"/>
    <w:rsid w:val="006038E7"/>
    <w:rsid w:val="00603FA3"/>
    <w:rsid w:val="0060412C"/>
    <w:rsid w:val="00604B20"/>
    <w:rsid w:val="00604DB9"/>
    <w:rsid w:val="00606103"/>
    <w:rsid w:val="0060618C"/>
    <w:rsid w:val="006061AC"/>
    <w:rsid w:val="006069D5"/>
    <w:rsid w:val="00606E10"/>
    <w:rsid w:val="00606E14"/>
    <w:rsid w:val="006073AD"/>
    <w:rsid w:val="006074FE"/>
    <w:rsid w:val="00607660"/>
    <w:rsid w:val="00607A73"/>
    <w:rsid w:val="00610530"/>
    <w:rsid w:val="00610B56"/>
    <w:rsid w:val="006113AA"/>
    <w:rsid w:val="00611A45"/>
    <w:rsid w:val="00611AE4"/>
    <w:rsid w:val="0061203E"/>
    <w:rsid w:val="00612717"/>
    <w:rsid w:val="00612943"/>
    <w:rsid w:val="006130D0"/>
    <w:rsid w:val="00613424"/>
    <w:rsid w:val="00614A2A"/>
    <w:rsid w:val="00614BC0"/>
    <w:rsid w:val="00616855"/>
    <w:rsid w:val="006168D4"/>
    <w:rsid w:val="00616983"/>
    <w:rsid w:val="00616A6C"/>
    <w:rsid w:val="00616D4E"/>
    <w:rsid w:val="00617A84"/>
    <w:rsid w:val="00620DD6"/>
    <w:rsid w:val="00621360"/>
    <w:rsid w:val="006215A4"/>
    <w:rsid w:val="006249D2"/>
    <w:rsid w:val="00625B38"/>
    <w:rsid w:val="00625BE7"/>
    <w:rsid w:val="00625BEC"/>
    <w:rsid w:val="00627EC5"/>
    <w:rsid w:val="00630303"/>
    <w:rsid w:val="006305EB"/>
    <w:rsid w:val="00631119"/>
    <w:rsid w:val="00631C7D"/>
    <w:rsid w:val="00631F4F"/>
    <w:rsid w:val="00632394"/>
    <w:rsid w:val="00633887"/>
    <w:rsid w:val="0063390E"/>
    <w:rsid w:val="006339F1"/>
    <w:rsid w:val="00633F09"/>
    <w:rsid w:val="00634944"/>
    <w:rsid w:val="0063504C"/>
    <w:rsid w:val="00635375"/>
    <w:rsid w:val="006356F1"/>
    <w:rsid w:val="00635FFC"/>
    <w:rsid w:val="0063655E"/>
    <w:rsid w:val="00636793"/>
    <w:rsid w:val="00636B2E"/>
    <w:rsid w:val="00636B50"/>
    <w:rsid w:val="00636FEC"/>
    <w:rsid w:val="0063732D"/>
    <w:rsid w:val="006377B6"/>
    <w:rsid w:val="00637EE2"/>
    <w:rsid w:val="00640075"/>
    <w:rsid w:val="006400A5"/>
    <w:rsid w:val="00640958"/>
    <w:rsid w:val="00640F48"/>
    <w:rsid w:val="0064137A"/>
    <w:rsid w:val="00641895"/>
    <w:rsid w:val="00641A77"/>
    <w:rsid w:val="00641EEC"/>
    <w:rsid w:val="006423F8"/>
    <w:rsid w:val="00642F20"/>
    <w:rsid w:val="006431D2"/>
    <w:rsid w:val="00643D32"/>
    <w:rsid w:val="00643E5E"/>
    <w:rsid w:val="006456B3"/>
    <w:rsid w:val="00646A01"/>
    <w:rsid w:val="006502B5"/>
    <w:rsid w:val="006506CB"/>
    <w:rsid w:val="00650839"/>
    <w:rsid w:val="00650996"/>
    <w:rsid w:val="00650AD2"/>
    <w:rsid w:val="00650E2A"/>
    <w:rsid w:val="0065123C"/>
    <w:rsid w:val="006519BE"/>
    <w:rsid w:val="006527E1"/>
    <w:rsid w:val="00652906"/>
    <w:rsid w:val="0065303B"/>
    <w:rsid w:val="00653D36"/>
    <w:rsid w:val="0065406D"/>
    <w:rsid w:val="0065420B"/>
    <w:rsid w:val="006547A3"/>
    <w:rsid w:val="00654C71"/>
    <w:rsid w:val="00655234"/>
    <w:rsid w:val="006557F2"/>
    <w:rsid w:val="00655957"/>
    <w:rsid w:val="00655CD4"/>
    <w:rsid w:val="00655E98"/>
    <w:rsid w:val="00655EE8"/>
    <w:rsid w:val="00657194"/>
    <w:rsid w:val="00657D71"/>
    <w:rsid w:val="006604F1"/>
    <w:rsid w:val="00660C88"/>
    <w:rsid w:val="0066210D"/>
    <w:rsid w:val="006621E6"/>
    <w:rsid w:val="00664081"/>
    <w:rsid w:val="006648B3"/>
    <w:rsid w:val="00664C14"/>
    <w:rsid w:val="00665335"/>
    <w:rsid w:val="00665946"/>
    <w:rsid w:val="006669F6"/>
    <w:rsid w:val="00666F9C"/>
    <w:rsid w:val="00667A1A"/>
    <w:rsid w:val="00667A68"/>
    <w:rsid w:val="0067060B"/>
    <w:rsid w:val="00670850"/>
    <w:rsid w:val="00670E73"/>
    <w:rsid w:val="0067261E"/>
    <w:rsid w:val="00672750"/>
    <w:rsid w:val="00672BA6"/>
    <w:rsid w:val="0067304D"/>
    <w:rsid w:val="00673E8E"/>
    <w:rsid w:val="00673FB2"/>
    <w:rsid w:val="006740D6"/>
    <w:rsid w:val="00674540"/>
    <w:rsid w:val="0067480A"/>
    <w:rsid w:val="00674B99"/>
    <w:rsid w:val="00674FD1"/>
    <w:rsid w:val="006759EE"/>
    <w:rsid w:val="00676750"/>
    <w:rsid w:val="00676B89"/>
    <w:rsid w:val="00680EDE"/>
    <w:rsid w:val="006811CB"/>
    <w:rsid w:val="00681BC3"/>
    <w:rsid w:val="00682A2B"/>
    <w:rsid w:val="00682BBB"/>
    <w:rsid w:val="00682E07"/>
    <w:rsid w:val="00682E36"/>
    <w:rsid w:val="00683957"/>
    <w:rsid w:val="00684074"/>
    <w:rsid w:val="006843EA"/>
    <w:rsid w:val="006844E5"/>
    <w:rsid w:val="00685419"/>
    <w:rsid w:val="00685519"/>
    <w:rsid w:val="0068574C"/>
    <w:rsid w:val="006865B7"/>
    <w:rsid w:val="00686971"/>
    <w:rsid w:val="0068713D"/>
    <w:rsid w:val="00687BDC"/>
    <w:rsid w:val="00687E0E"/>
    <w:rsid w:val="00690212"/>
    <w:rsid w:val="006903E4"/>
    <w:rsid w:val="00691FDE"/>
    <w:rsid w:val="00692089"/>
    <w:rsid w:val="00695ABC"/>
    <w:rsid w:val="00695CF7"/>
    <w:rsid w:val="00695DCF"/>
    <w:rsid w:val="006965F0"/>
    <w:rsid w:val="00696EBF"/>
    <w:rsid w:val="006970E7"/>
    <w:rsid w:val="006A018F"/>
    <w:rsid w:val="006A0E1F"/>
    <w:rsid w:val="006A1A7A"/>
    <w:rsid w:val="006A27B8"/>
    <w:rsid w:val="006A3AC9"/>
    <w:rsid w:val="006A3AD6"/>
    <w:rsid w:val="006A3BFD"/>
    <w:rsid w:val="006A455A"/>
    <w:rsid w:val="006A4789"/>
    <w:rsid w:val="006A5170"/>
    <w:rsid w:val="006A5641"/>
    <w:rsid w:val="006A62B9"/>
    <w:rsid w:val="006A6966"/>
    <w:rsid w:val="006A6F25"/>
    <w:rsid w:val="006A7398"/>
    <w:rsid w:val="006B01C8"/>
    <w:rsid w:val="006B0353"/>
    <w:rsid w:val="006B057C"/>
    <w:rsid w:val="006B0E25"/>
    <w:rsid w:val="006B0EA0"/>
    <w:rsid w:val="006B1A2F"/>
    <w:rsid w:val="006B1C5B"/>
    <w:rsid w:val="006B20C3"/>
    <w:rsid w:val="006B385B"/>
    <w:rsid w:val="006B40C1"/>
    <w:rsid w:val="006B4A2B"/>
    <w:rsid w:val="006B4D0D"/>
    <w:rsid w:val="006B4DAF"/>
    <w:rsid w:val="006B546D"/>
    <w:rsid w:val="006B5F87"/>
    <w:rsid w:val="006B63ED"/>
    <w:rsid w:val="006B6795"/>
    <w:rsid w:val="006B7130"/>
    <w:rsid w:val="006B79C1"/>
    <w:rsid w:val="006B7D4C"/>
    <w:rsid w:val="006B7D76"/>
    <w:rsid w:val="006C04F3"/>
    <w:rsid w:val="006C1E52"/>
    <w:rsid w:val="006C2670"/>
    <w:rsid w:val="006C283B"/>
    <w:rsid w:val="006C288E"/>
    <w:rsid w:val="006C2DC2"/>
    <w:rsid w:val="006C37B8"/>
    <w:rsid w:val="006C3893"/>
    <w:rsid w:val="006C3DD8"/>
    <w:rsid w:val="006C469D"/>
    <w:rsid w:val="006C485D"/>
    <w:rsid w:val="006C4BF3"/>
    <w:rsid w:val="006C5C6F"/>
    <w:rsid w:val="006C5C8F"/>
    <w:rsid w:val="006C6D27"/>
    <w:rsid w:val="006C6E3D"/>
    <w:rsid w:val="006C77E2"/>
    <w:rsid w:val="006C7E0E"/>
    <w:rsid w:val="006C7F02"/>
    <w:rsid w:val="006D19B3"/>
    <w:rsid w:val="006D373B"/>
    <w:rsid w:val="006D45BC"/>
    <w:rsid w:val="006D4C66"/>
    <w:rsid w:val="006D4E6C"/>
    <w:rsid w:val="006D4F0C"/>
    <w:rsid w:val="006D508E"/>
    <w:rsid w:val="006D5F1F"/>
    <w:rsid w:val="006D6D39"/>
    <w:rsid w:val="006D734C"/>
    <w:rsid w:val="006E07E5"/>
    <w:rsid w:val="006E0AE9"/>
    <w:rsid w:val="006E129C"/>
    <w:rsid w:val="006E3088"/>
    <w:rsid w:val="006E3D34"/>
    <w:rsid w:val="006E5401"/>
    <w:rsid w:val="006E5D07"/>
    <w:rsid w:val="006E5EC3"/>
    <w:rsid w:val="006E65F9"/>
    <w:rsid w:val="006E6819"/>
    <w:rsid w:val="006E71F4"/>
    <w:rsid w:val="006F019A"/>
    <w:rsid w:val="006F07B2"/>
    <w:rsid w:val="006F1143"/>
    <w:rsid w:val="006F1159"/>
    <w:rsid w:val="006F18AC"/>
    <w:rsid w:val="006F2416"/>
    <w:rsid w:val="006F280A"/>
    <w:rsid w:val="006F2F76"/>
    <w:rsid w:val="006F301C"/>
    <w:rsid w:val="006F30F7"/>
    <w:rsid w:val="006F523E"/>
    <w:rsid w:val="006F5EA7"/>
    <w:rsid w:val="006F5FBE"/>
    <w:rsid w:val="006F61BE"/>
    <w:rsid w:val="006F6618"/>
    <w:rsid w:val="006F6A36"/>
    <w:rsid w:val="006F6D2A"/>
    <w:rsid w:val="006F7690"/>
    <w:rsid w:val="00700716"/>
    <w:rsid w:val="0070076B"/>
    <w:rsid w:val="0070088B"/>
    <w:rsid w:val="0070201F"/>
    <w:rsid w:val="00703BBB"/>
    <w:rsid w:val="00704009"/>
    <w:rsid w:val="007053D1"/>
    <w:rsid w:val="00705597"/>
    <w:rsid w:val="007057AA"/>
    <w:rsid w:val="00705C4E"/>
    <w:rsid w:val="00705DD1"/>
    <w:rsid w:val="0070711E"/>
    <w:rsid w:val="0070721E"/>
    <w:rsid w:val="007072B0"/>
    <w:rsid w:val="007077A1"/>
    <w:rsid w:val="007100C2"/>
    <w:rsid w:val="00710D74"/>
    <w:rsid w:val="007113F9"/>
    <w:rsid w:val="007127B5"/>
    <w:rsid w:val="00713614"/>
    <w:rsid w:val="0071374E"/>
    <w:rsid w:val="007144B3"/>
    <w:rsid w:val="00714E92"/>
    <w:rsid w:val="007171A2"/>
    <w:rsid w:val="00717D47"/>
    <w:rsid w:val="00717E2F"/>
    <w:rsid w:val="00720064"/>
    <w:rsid w:val="00720F63"/>
    <w:rsid w:val="00721B6D"/>
    <w:rsid w:val="0072261D"/>
    <w:rsid w:val="00722DB4"/>
    <w:rsid w:val="007232C5"/>
    <w:rsid w:val="007238AE"/>
    <w:rsid w:val="00723B4A"/>
    <w:rsid w:val="00723EAE"/>
    <w:rsid w:val="007241A8"/>
    <w:rsid w:val="00724DD3"/>
    <w:rsid w:val="00724E0B"/>
    <w:rsid w:val="0072536C"/>
    <w:rsid w:val="00725496"/>
    <w:rsid w:val="00725DD3"/>
    <w:rsid w:val="007275FD"/>
    <w:rsid w:val="007305CC"/>
    <w:rsid w:val="00730A12"/>
    <w:rsid w:val="00731B34"/>
    <w:rsid w:val="00731BE5"/>
    <w:rsid w:val="00731E19"/>
    <w:rsid w:val="00732F42"/>
    <w:rsid w:val="00733162"/>
    <w:rsid w:val="00733A9E"/>
    <w:rsid w:val="0073432B"/>
    <w:rsid w:val="00734423"/>
    <w:rsid w:val="007356E1"/>
    <w:rsid w:val="007358C0"/>
    <w:rsid w:val="00735CFA"/>
    <w:rsid w:val="007366FB"/>
    <w:rsid w:val="0073718F"/>
    <w:rsid w:val="007376A1"/>
    <w:rsid w:val="00737A2A"/>
    <w:rsid w:val="00737C8E"/>
    <w:rsid w:val="00737EFE"/>
    <w:rsid w:val="0074090A"/>
    <w:rsid w:val="00740CE7"/>
    <w:rsid w:val="007425AE"/>
    <w:rsid w:val="007429D7"/>
    <w:rsid w:val="0074318D"/>
    <w:rsid w:val="00743B4D"/>
    <w:rsid w:val="00744A84"/>
    <w:rsid w:val="00744AD9"/>
    <w:rsid w:val="007450E0"/>
    <w:rsid w:val="00745CDB"/>
    <w:rsid w:val="007471F7"/>
    <w:rsid w:val="00747B0B"/>
    <w:rsid w:val="007513D8"/>
    <w:rsid w:val="0075157D"/>
    <w:rsid w:val="007516B6"/>
    <w:rsid w:val="0075182D"/>
    <w:rsid w:val="007524F3"/>
    <w:rsid w:val="007524FA"/>
    <w:rsid w:val="00753133"/>
    <w:rsid w:val="00753676"/>
    <w:rsid w:val="0075710F"/>
    <w:rsid w:val="007575A5"/>
    <w:rsid w:val="00757CF6"/>
    <w:rsid w:val="007619B4"/>
    <w:rsid w:val="00761C32"/>
    <w:rsid w:val="007622F2"/>
    <w:rsid w:val="007626E1"/>
    <w:rsid w:val="0076296F"/>
    <w:rsid w:val="00762A19"/>
    <w:rsid w:val="00763205"/>
    <w:rsid w:val="00763925"/>
    <w:rsid w:val="00763CF9"/>
    <w:rsid w:val="0076494B"/>
    <w:rsid w:val="00764D96"/>
    <w:rsid w:val="007652E2"/>
    <w:rsid w:val="0076583B"/>
    <w:rsid w:val="00765941"/>
    <w:rsid w:val="007659DD"/>
    <w:rsid w:val="00766CDA"/>
    <w:rsid w:val="00766F1C"/>
    <w:rsid w:val="007670EB"/>
    <w:rsid w:val="007671E9"/>
    <w:rsid w:val="00767A9F"/>
    <w:rsid w:val="0077038B"/>
    <w:rsid w:val="00770994"/>
    <w:rsid w:val="00771B76"/>
    <w:rsid w:val="00772683"/>
    <w:rsid w:val="00772873"/>
    <w:rsid w:val="00772F20"/>
    <w:rsid w:val="007738B9"/>
    <w:rsid w:val="007749A1"/>
    <w:rsid w:val="00774C6D"/>
    <w:rsid w:val="0077500F"/>
    <w:rsid w:val="00775219"/>
    <w:rsid w:val="00775841"/>
    <w:rsid w:val="00775AEA"/>
    <w:rsid w:val="0077652C"/>
    <w:rsid w:val="00776A34"/>
    <w:rsid w:val="00777030"/>
    <w:rsid w:val="0077765C"/>
    <w:rsid w:val="00777C76"/>
    <w:rsid w:val="00777E44"/>
    <w:rsid w:val="00780197"/>
    <w:rsid w:val="0078087E"/>
    <w:rsid w:val="0078197F"/>
    <w:rsid w:val="007821C8"/>
    <w:rsid w:val="007824C6"/>
    <w:rsid w:val="00782702"/>
    <w:rsid w:val="0078355B"/>
    <w:rsid w:val="00783B6B"/>
    <w:rsid w:val="00784069"/>
    <w:rsid w:val="00784AB8"/>
    <w:rsid w:val="00784CEE"/>
    <w:rsid w:val="00784D50"/>
    <w:rsid w:val="00785136"/>
    <w:rsid w:val="0078694A"/>
    <w:rsid w:val="00786BB8"/>
    <w:rsid w:val="00786C7F"/>
    <w:rsid w:val="007879DB"/>
    <w:rsid w:val="00787AC3"/>
    <w:rsid w:val="007903FB"/>
    <w:rsid w:val="00790C1F"/>
    <w:rsid w:val="00791462"/>
    <w:rsid w:val="00791535"/>
    <w:rsid w:val="0079208A"/>
    <w:rsid w:val="00792D4C"/>
    <w:rsid w:val="00793771"/>
    <w:rsid w:val="00793DDB"/>
    <w:rsid w:val="00794665"/>
    <w:rsid w:val="00794DE5"/>
    <w:rsid w:val="00794F01"/>
    <w:rsid w:val="007950F1"/>
    <w:rsid w:val="00795260"/>
    <w:rsid w:val="0079555D"/>
    <w:rsid w:val="00795929"/>
    <w:rsid w:val="00796549"/>
    <w:rsid w:val="00796CB6"/>
    <w:rsid w:val="0079766C"/>
    <w:rsid w:val="007A0094"/>
    <w:rsid w:val="007A04CD"/>
    <w:rsid w:val="007A0512"/>
    <w:rsid w:val="007A09E6"/>
    <w:rsid w:val="007A15C6"/>
    <w:rsid w:val="007A1867"/>
    <w:rsid w:val="007A1FD2"/>
    <w:rsid w:val="007A2CC5"/>
    <w:rsid w:val="007A37AE"/>
    <w:rsid w:val="007A3AEE"/>
    <w:rsid w:val="007A45C8"/>
    <w:rsid w:val="007A47B4"/>
    <w:rsid w:val="007A5D9C"/>
    <w:rsid w:val="007A6037"/>
    <w:rsid w:val="007A7607"/>
    <w:rsid w:val="007B06C2"/>
    <w:rsid w:val="007B0D82"/>
    <w:rsid w:val="007B1021"/>
    <w:rsid w:val="007B1278"/>
    <w:rsid w:val="007B1B6D"/>
    <w:rsid w:val="007B3167"/>
    <w:rsid w:val="007B3303"/>
    <w:rsid w:val="007B3A14"/>
    <w:rsid w:val="007B3F4D"/>
    <w:rsid w:val="007B4040"/>
    <w:rsid w:val="007B49D5"/>
    <w:rsid w:val="007B4FB8"/>
    <w:rsid w:val="007B5A05"/>
    <w:rsid w:val="007B61EB"/>
    <w:rsid w:val="007B6581"/>
    <w:rsid w:val="007B6991"/>
    <w:rsid w:val="007B7588"/>
    <w:rsid w:val="007B7C01"/>
    <w:rsid w:val="007C0ACC"/>
    <w:rsid w:val="007C0D08"/>
    <w:rsid w:val="007C15FA"/>
    <w:rsid w:val="007C21A7"/>
    <w:rsid w:val="007C2540"/>
    <w:rsid w:val="007C296D"/>
    <w:rsid w:val="007C2E36"/>
    <w:rsid w:val="007C3602"/>
    <w:rsid w:val="007C3FE8"/>
    <w:rsid w:val="007C4C57"/>
    <w:rsid w:val="007C5473"/>
    <w:rsid w:val="007C5A61"/>
    <w:rsid w:val="007C5D9E"/>
    <w:rsid w:val="007C62BD"/>
    <w:rsid w:val="007C75DF"/>
    <w:rsid w:val="007D0302"/>
    <w:rsid w:val="007D057C"/>
    <w:rsid w:val="007D0654"/>
    <w:rsid w:val="007D0AD1"/>
    <w:rsid w:val="007D0B2F"/>
    <w:rsid w:val="007D0B5B"/>
    <w:rsid w:val="007D18C0"/>
    <w:rsid w:val="007D2275"/>
    <w:rsid w:val="007D35C5"/>
    <w:rsid w:val="007D3AC9"/>
    <w:rsid w:val="007D3B64"/>
    <w:rsid w:val="007D4696"/>
    <w:rsid w:val="007D55F7"/>
    <w:rsid w:val="007D57F5"/>
    <w:rsid w:val="007D6AA0"/>
    <w:rsid w:val="007D7934"/>
    <w:rsid w:val="007E0253"/>
    <w:rsid w:val="007E02D3"/>
    <w:rsid w:val="007E04A2"/>
    <w:rsid w:val="007E1463"/>
    <w:rsid w:val="007E1901"/>
    <w:rsid w:val="007E2108"/>
    <w:rsid w:val="007E2403"/>
    <w:rsid w:val="007E25A6"/>
    <w:rsid w:val="007E3037"/>
    <w:rsid w:val="007E31B2"/>
    <w:rsid w:val="007E32DD"/>
    <w:rsid w:val="007E4A1C"/>
    <w:rsid w:val="007E4BDC"/>
    <w:rsid w:val="007E5554"/>
    <w:rsid w:val="007E56E7"/>
    <w:rsid w:val="007E5C60"/>
    <w:rsid w:val="007E636F"/>
    <w:rsid w:val="007E6F43"/>
    <w:rsid w:val="007E782A"/>
    <w:rsid w:val="007E7A48"/>
    <w:rsid w:val="007E7C76"/>
    <w:rsid w:val="007F0D4A"/>
    <w:rsid w:val="007F15A6"/>
    <w:rsid w:val="007F15F4"/>
    <w:rsid w:val="007F1C86"/>
    <w:rsid w:val="007F2E56"/>
    <w:rsid w:val="007F4ADA"/>
    <w:rsid w:val="007F56CC"/>
    <w:rsid w:val="007F5894"/>
    <w:rsid w:val="007F6C7A"/>
    <w:rsid w:val="007F6EA8"/>
    <w:rsid w:val="007F7720"/>
    <w:rsid w:val="007F7B72"/>
    <w:rsid w:val="0080004C"/>
    <w:rsid w:val="00800A84"/>
    <w:rsid w:val="00800EB9"/>
    <w:rsid w:val="008014FF"/>
    <w:rsid w:val="00801D9C"/>
    <w:rsid w:val="008028AC"/>
    <w:rsid w:val="00802C1C"/>
    <w:rsid w:val="00803922"/>
    <w:rsid w:val="00803A8E"/>
    <w:rsid w:val="00804339"/>
    <w:rsid w:val="008047FA"/>
    <w:rsid w:val="00805446"/>
    <w:rsid w:val="00805B3D"/>
    <w:rsid w:val="00806187"/>
    <w:rsid w:val="00810E28"/>
    <w:rsid w:val="00811907"/>
    <w:rsid w:val="00811C2A"/>
    <w:rsid w:val="0081241B"/>
    <w:rsid w:val="00812861"/>
    <w:rsid w:val="00812A8A"/>
    <w:rsid w:val="00812B25"/>
    <w:rsid w:val="00813269"/>
    <w:rsid w:val="00813895"/>
    <w:rsid w:val="00814085"/>
    <w:rsid w:val="00814B73"/>
    <w:rsid w:val="00814C3F"/>
    <w:rsid w:val="00815B8B"/>
    <w:rsid w:val="00815E11"/>
    <w:rsid w:val="00816D99"/>
    <w:rsid w:val="00816EE6"/>
    <w:rsid w:val="0082129B"/>
    <w:rsid w:val="0082176E"/>
    <w:rsid w:val="0082193E"/>
    <w:rsid w:val="008222DC"/>
    <w:rsid w:val="00822A55"/>
    <w:rsid w:val="008239DA"/>
    <w:rsid w:val="00823AF0"/>
    <w:rsid w:val="00823BED"/>
    <w:rsid w:val="00824161"/>
    <w:rsid w:val="0082540B"/>
    <w:rsid w:val="00825ACC"/>
    <w:rsid w:val="00827483"/>
    <w:rsid w:val="00830C18"/>
    <w:rsid w:val="00831127"/>
    <w:rsid w:val="008313C5"/>
    <w:rsid w:val="0083217A"/>
    <w:rsid w:val="00832A08"/>
    <w:rsid w:val="00833778"/>
    <w:rsid w:val="00833B4C"/>
    <w:rsid w:val="00833D88"/>
    <w:rsid w:val="008345E8"/>
    <w:rsid w:val="00835799"/>
    <w:rsid w:val="00836494"/>
    <w:rsid w:val="008378D0"/>
    <w:rsid w:val="00837C6A"/>
    <w:rsid w:val="008407F9"/>
    <w:rsid w:val="008412A1"/>
    <w:rsid w:val="0084132B"/>
    <w:rsid w:val="00841762"/>
    <w:rsid w:val="00841942"/>
    <w:rsid w:val="008419A2"/>
    <w:rsid w:val="00842853"/>
    <w:rsid w:val="00842EDE"/>
    <w:rsid w:val="008439BE"/>
    <w:rsid w:val="0084412A"/>
    <w:rsid w:val="00844260"/>
    <w:rsid w:val="0084451B"/>
    <w:rsid w:val="00844A00"/>
    <w:rsid w:val="00844D58"/>
    <w:rsid w:val="00844E30"/>
    <w:rsid w:val="00845796"/>
    <w:rsid w:val="00845E45"/>
    <w:rsid w:val="0084714F"/>
    <w:rsid w:val="008476C7"/>
    <w:rsid w:val="00850DBF"/>
    <w:rsid w:val="00850F1E"/>
    <w:rsid w:val="008511FD"/>
    <w:rsid w:val="00851586"/>
    <w:rsid w:val="0085163C"/>
    <w:rsid w:val="0085228A"/>
    <w:rsid w:val="008523C6"/>
    <w:rsid w:val="008525BE"/>
    <w:rsid w:val="008526D0"/>
    <w:rsid w:val="00852AA9"/>
    <w:rsid w:val="00852F5C"/>
    <w:rsid w:val="0085345B"/>
    <w:rsid w:val="00853EC0"/>
    <w:rsid w:val="00854D0B"/>
    <w:rsid w:val="00854F68"/>
    <w:rsid w:val="0085506F"/>
    <w:rsid w:val="00855F46"/>
    <w:rsid w:val="008569DA"/>
    <w:rsid w:val="00857526"/>
    <w:rsid w:val="00857883"/>
    <w:rsid w:val="00857D9F"/>
    <w:rsid w:val="00860179"/>
    <w:rsid w:val="0086062F"/>
    <w:rsid w:val="00860638"/>
    <w:rsid w:val="00860710"/>
    <w:rsid w:val="008615D5"/>
    <w:rsid w:val="00861608"/>
    <w:rsid w:val="0086189E"/>
    <w:rsid w:val="00861B25"/>
    <w:rsid w:val="00862C60"/>
    <w:rsid w:val="0086308D"/>
    <w:rsid w:val="008632D7"/>
    <w:rsid w:val="00863654"/>
    <w:rsid w:val="00864A65"/>
    <w:rsid w:val="00864D13"/>
    <w:rsid w:val="00864F03"/>
    <w:rsid w:val="00865D18"/>
    <w:rsid w:val="008664E4"/>
    <w:rsid w:val="008669BC"/>
    <w:rsid w:val="00866A17"/>
    <w:rsid w:val="00866B57"/>
    <w:rsid w:val="008676A9"/>
    <w:rsid w:val="00867866"/>
    <w:rsid w:val="0087172C"/>
    <w:rsid w:val="00872112"/>
    <w:rsid w:val="00872E2C"/>
    <w:rsid w:val="0087305E"/>
    <w:rsid w:val="0087312F"/>
    <w:rsid w:val="00873450"/>
    <w:rsid w:val="00873FDF"/>
    <w:rsid w:val="008745CD"/>
    <w:rsid w:val="00874A14"/>
    <w:rsid w:val="00874E3A"/>
    <w:rsid w:val="00875B08"/>
    <w:rsid w:val="00875F7F"/>
    <w:rsid w:val="00877320"/>
    <w:rsid w:val="008775C7"/>
    <w:rsid w:val="00877D0B"/>
    <w:rsid w:val="00877E47"/>
    <w:rsid w:val="00877F56"/>
    <w:rsid w:val="0088012E"/>
    <w:rsid w:val="0088068E"/>
    <w:rsid w:val="008806EA"/>
    <w:rsid w:val="008807C3"/>
    <w:rsid w:val="00880D37"/>
    <w:rsid w:val="00880E56"/>
    <w:rsid w:val="00880F91"/>
    <w:rsid w:val="008811FF"/>
    <w:rsid w:val="00881286"/>
    <w:rsid w:val="00881899"/>
    <w:rsid w:val="00881B4E"/>
    <w:rsid w:val="00881D14"/>
    <w:rsid w:val="00882827"/>
    <w:rsid w:val="008829F9"/>
    <w:rsid w:val="00883248"/>
    <w:rsid w:val="0088388B"/>
    <w:rsid w:val="008849CB"/>
    <w:rsid w:val="00885A4E"/>
    <w:rsid w:val="00886B59"/>
    <w:rsid w:val="0088747E"/>
    <w:rsid w:val="00887777"/>
    <w:rsid w:val="00887BD1"/>
    <w:rsid w:val="008900D0"/>
    <w:rsid w:val="00890654"/>
    <w:rsid w:val="00890B6B"/>
    <w:rsid w:val="00890F86"/>
    <w:rsid w:val="008913BE"/>
    <w:rsid w:val="00891F7E"/>
    <w:rsid w:val="00892BF9"/>
    <w:rsid w:val="00892D08"/>
    <w:rsid w:val="00894891"/>
    <w:rsid w:val="008953FF"/>
    <w:rsid w:val="00895A69"/>
    <w:rsid w:val="00895B33"/>
    <w:rsid w:val="00896AC2"/>
    <w:rsid w:val="008A0055"/>
    <w:rsid w:val="008A045D"/>
    <w:rsid w:val="008A0C3D"/>
    <w:rsid w:val="008A0F0A"/>
    <w:rsid w:val="008A1288"/>
    <w:rsid w:val="008A3D66"/>
    <w:rsid w:val="008A4F49"/>
    <w:rsid w:val="008A5761"/>
    <w:rsid w:val="008A58CB"/>
    <w:rsid w:val="008A620D"/>
    <w:rsid w:val="008A6BA4"/>
    <w:rsid w:val="008A7370"/>
    <w:rsid w:val="008A7C06"/>
    <w:rsid w:val="008B06FF"/>
    <w:rsid w:val="008B08A5"/>
    <w:rsid w:val="008B0AAA"/>
    <w:rsid w:val="008B0D7D"/>
    <w:rsid w:val="008B0F01"/>
    <w:rsid w:val="008B1254"/>
    <w:rsid w:val="008B167B"/>
    <w:rsid w:val="008B24E6"/>
    <w:rsid w:val="008B24F3"/>
    <w:rsid w:val="008B3051"/>
    <w:rsid w:val="008B36A8"/>
    <w:rsid w:val="008B3AB8"/>
    <w:rsid w:val="008B3D3F"/>
    <w:rsid w:val="008B4207"/>
    <w:rsid w:val="008B4576"/>
    <w:rsid w:val="008B4855"/>
    <w:rsid w:val="008B634A"/>
    <w:rsid w:val="008B65A4"/>
    <w:rsid w:val="008B6685"/>
    <w:rsid w:val="008B6BA8"/>
    <w:rsid w:val="008B6CB9"/>
    <w:rsid w:val="008B6D0C"/>
    <w:rsid w:val="008B79DC"/>
    <w:rsid w:val="008B7C2C"/>
    <w:rsid w:val="008B7D1D"/>
    <w:rsid w:val="008C0B3D"/>
    <w:rsid w:val="008C0DDC"/>
    <w:rsid w:val="008C1B6D"/>
    <w:rsid w:val="008C2C2C"/>
    <w:rsid w:val="008C2E78"/>
    <w:rsid w:val="008C3930"/>
    <w:rsid w:val="008C4C40"/>
    <w:rsid w:val="008C5745"/>
    <w:rsid w:val="008C5A10"/>
    <w:rsid w:val="008C5C7F"/>
    <w:rsid w:val="008C5D55"/>
    <w:rsid w:val="008C6754"/>
    <w:rsid w:val="008C67F1"/>
    <w:rsid w:val="008C6A45"/>
    <w:rsid w:val="008C7664"/>
    <w:rsid w:val="008C7FC8"/>
    <w:rsid w:val="008D10F9"/>
    <w:rsid w:val="008D1F42"/>
    <w:rsid w:val="008D2E6C"/>
    <w:rsid w:val="008D3052"/>
    <w:rsid w:val="008D3CFF"/>
    <w:rsid w:val="008D43E8"/>
    <w:rsid w:val="008D440D"/>
    <w:rsid w:val="008D456F"/>
    <w:rsid w:val="008D49EE"/>
    <w:rsid w:val="008D4D18"/>
    <w:rsid w:val="008D4D64"/>
    <w:rsid w:val="008D4FF7"/>
    <w:rsid w:val="008D52D5"/>
    <w:rsid w:val="008D5C9F"/>
    <w:rsid w:val="008D5CA2"/>
    <w:rsid w:val="008D5D74"/>
    <w:rsid w:val="008D6B9E"/>
    <w:rsid w:val="008D6D82"/>
    <w:rsid w:val="008D77D5"/>
    <w:rsid w:val="008E01BC"/>
    <w:rsid w:val="008E06C7"/>
    <w:rsid w:val="008E0702"/>
    <w:rsid w:val="008E07D5"/>
    <w:rsid w:val="008E0D73"/>
    <w:rsid w:val="008E0FC9"/>
    <w:rsid w:val="008E1383"/>
    <w:rsid w:val="008E1A7C"/>
    <w:rsid w:val="008E1CD7"/>
    <w:rsid w:val="008E1F37"/>
    <w:rsid w:val="008E2AF0"/>
    <w:rsid w:val="008E2AF9"/>
    <w:rsid w:val="008E2DAD"/>
    <w:rsid w:val="008E3794"/>
    <w:rsid w:val="008E484C"/>
    <w:rsid w:val="008E4DE3"/>
    <w:rsid w:val="008E5C90"/>
    <w:rsid w:val="008E5CA8"/>
    <w:rsid w:val="008E5D2A"/>
    <w:rsid w:val="008E5EBC"/>
    <w:rsid w:val="008E6261"/>
    <w:rsid w:val="008E6965"/>
    <w:rsid w:val="008E7829"/>
    <w:rsid w:val="008E7E58"/>
    <w:rsid w:val="008E7F2C"/>
    <w:rsid w:val="008F00F7"/>
    <w:rsid w:val="008F0503"/>
    <w:rsid w:val="008F1AE3"/>
    <w:rsid w:val="008F2300"/>
    <w:rsid w:val="008F26AA"/>
    <w:rsid w:val="008F2A71"/>
    <w:rsid w:val="008F4024"/>
    <w:rsid w:val="008F48C7"/>
    <w:rsid w:val="008F51B1"/>
    <w:rsid w:val="008F5275"/>
    <w:rsid w:val="008F5A7D"/>
    <w:rsid w:val="008F635E"/>
    <w:rsid w:val="008F66B7"/>
    <w:rsid w:val="008F6838"/>
    <w:rsid w:val="008F6897"/>
    <w:rsid w:val="008F7739"/>
    <w:rsid w:val="008F77C1"/>
    <w:rsid w:val="00900AD7"/>
    <w:rsid w:val="00900BEC"/>
    <w:rsid w:val="00901760"/>
    <w:rsid w:val="00901DC4"/>
    <w:rsid w:val="00901DE9"/>
    <w:rsid w:val="009042EA"/>
    <w:rsid w:val="009047E6"/>
    <w:rsid w:val="0090564B"/>
    <w:rsid w:val="009059FB"/>
    <w:rsid w:val="00905A40"/>
    <w:rsid w:val="00906682"/>
    <w:rsid w:val="00906F88"/>
    <w:rsid w:val="0090766E"/>
    <w:rsid w:val="00910476"/>
    <w:rsid w:val="00911537"/>
    <w:rsid w:val="009116EF"/>
    <w:rsid w:val="00911F47"/>
    <w:rsid w:val="0091337C"/>
    <w:rsid w:val="00913975"/>
    <w:rsid w:val="009145B8"/>
    <w:rsid w:val="009160F6"/>
    <w:rsid w:val="009168EA"/>
    <w:rsid w:val="00916EB9"/>
    <w:rsid w:val="00920497"/>
    <w:rsid w:val="00920766"/>
    <w:rsid w:val="009209B0"/>
    <w:rsid w:val="00920D16"/>
    <w:rsid w:val="00921641"/>
    <w:rsid w:val="00921908"/>
    <w:rsid w:val="00921B7C"/>
    <w:rsid w:val="00921B84"/>
    <w:rsid w:val="00922948"/>
    <w:rsid w:val="009231D2"/>
    <w:rsid w:val="00923A4B"/>
    <w:rsid w:val="00923DB2"/>
    <w:rsid w:val="009258C8"/>
    <w:rsid w:val="00925C33"/>
    <w:rsid w:val="00925D72"/>
    <w:rsid w:val="00925DE4"/>
    <w:rsid w:val="0092618E"/>
    <w:rsid w:val="009265FF"/>
    <w:rsid w:val="00927D87"/>
    <w:rsid w:val="00930084"/>
    <w:rsid w:val="00930FF6"/>
    <w:rsid w:val="00931351"/>
    <w:rsid w:val="009316F6"/>
    <w:rsid w:val="00931A71"/>
    <w:rsid w:val="00932504"/>
    <w:rsid w:val="00933489"/>
    <w:rsid w:val="009335EE"/>
    <w:rsid w:val="0093514B"/>
    <w:rsid w:val="00935888"/>
    <w:rsid w:val="0093603C"/>
    <w:rsid w:val="00936479"/>
    <w:rsid w:val="00936559"/>
    <w:rsid w:val="0093760F"/>
    <w:rsid w:val="009376D8"/>
    <w:rsid w:val="00937BB5"/>
    <w:rsid w:val="009400B2"/>
    <w:rsid w:val="0094040D"/>
    <w:rsid w:val="00940521"/>
    <w:rsid w:val="0094090B"/>
    <w:rsid w:val="00941C51"/>
    <w:rsid w:val="00943A7D"/>
    <w:rsid w:val="00943F60"/>
    <w:rsid w:val="009441F8"/>
    <w:rsid w:val="0094465C"/>
    <w:rsid w:val="00944F1D"/>
    <w:rsid w:val="0094643D"/>
    <w:rsid w:val="00946AEA"/>
    <w:rsid w:val="00946F81"/>
    <w:rsid w:val="009475AF"/>
    <w:rsid w:val="00947D37"/>
    <w:rsid w:val="00950B08"/>
    <w:rsid w:val="009519BC"/>
    <w:rsid w:val="00951C0F"/>
    <w:rsid w:val="00951DA6"/>
    <w:rsid w:val="00953815"/>
    <w:rsid w:val="00953AEC"/>
    <w:rsid w:val="00953DC9"/>
    <w:rsid w:val="00953EDC"/>
    <w:rsid w:val="00954D12"/>
    <w:rsid w:val="0095507B"/>
    <w:rsid w:val="009552C0"/>
    <w:rsid w:val="0095561B"/>
    <w:rsid w:val="009557C8"/>
    <w:rsid w:val="00955996"/>
    <w:rsid w:val="009559FA"/>
    <w:rsid w:val="00956961"/>
    <w:rsid w:val="00956B85"/>
    <w:rsid w:val="00956C0C"/>
    <w:rsid w:val="00957C6A"/>
    <w:rsid w:val="00957F54"/>
    <w:rsid w:val="00960451"/>
    <w:rsid w:val="00960837"/>
    <w:rsid w:val="00960FCB"/>
    <w:rsid w:val="00961133"/>
    <w:rsid w:val="00961873"/>
    <w:rsid w:val="009626FE"/>
    <w:rsid w:val="0096290C"/>
    <w:rsid w:val="00963ECE"/>
    <w:rsid w:val="009667DB"/>
    <w:rsid w:val="00966822"/>
    <w:rsid w:val="00966B42"/>
    <w:rsid w:val="0096775B"/>
    <w:rsid w:val="00967EBA"/>
    <w:rsid w:val="00967F1E"/>
    <w:rsid w:val="00970739"/>
    <w:rsid w:val="00971831"/>
    <w:rsid w:val="00971FE7"/>
    <w:rsid w:val="00972758"/>
    <w:rsid w:val="0097299C"/>
    <w:rsid w:val="00972EF9"/>
    <w:rsid w:val="00973352"/>
    <w:rsid w:val="00973A0E"/>
    <w:rsid w:val="00973AD1"/>
    <w:rsid w:val="00973C8A"/>
    <w:rsid w:val="009744AD"/>
    <w:rsid w:val="00974B4C"/>
    <w:rsid w:val="00974DF5"/>
    <w:rsid w:val="00974F06"/>
    <w:rsid w:val="00974F41"/>
    <w:rsid w:val="00975362"/>
    <w:rsid w:val="009756F0"/>
    <w:rsid w:val="00976010"/>
    <w:rsid w:val="009776EF"/>
    <w:rsid w:val="009778C5"/>
    <w:rsid w:val="00977BD1"/>
    <w:rsid w:val="00977F65"/>
    <w:rsid w:val="0098033C"/>
    <w:rsid w:val="00980407"/>
    <w:rsid w:val="0098089E"/>
    <w:rsid w:val="00980B52"/>
    <w:rsid w:val="00981303"/>
    <w:rsid w:val="0098189F"/>
    <w:rsid w:val="0098204B"/>
    <w:rsid w:val="00982732"/>
    <w:rsid w:val="00983514"/>
    <w:rsid w:val="00983C35"/>
    <w:rsid w:val="0098483A"/>
    <w:rsid w:val="00984D3C"/>
    <w:rsid w:val="00985393"/>
    <w:rsid w:val="009853EA"/>
    <w:rsid w:val="0098542D"/>
    <w:rsid w:val="00985BEE"/>
    <w:rsid w:val="009872C9"/>
    <w:rsid w:val="00987907"/>
    <w:rsid w:val="0099001D"/>
    <w:rsid w:val="0099041B"/>
    <w:rsid w:val="009910AD"/>
    <w:rsid w:val="00991107"/>
    <w:rsid w:val="00992649"/>
    <w:rsid w:val="00992E9E"/>
    <w:rsid w:val="00993705"/>
    <w:rsid w:val="00993759"/>
    <w:rsid w:val="0099424B"/>
    <w:rsid w:val="009949DD"/>
    <w:rsid w:val="00994A03"/>
    <w:rsid w:val="00994D43"/>
    <w:rsid w:val="00994EEF"/>
    <w:rsid w:val="009953D2"/>
    <w:rsid w:val="00995E96"/>
    <w:rsid w:val="00996054"/>
    <w:rsid w:val="009968EE"/>
    <w:rsid w:val="00997DFB"/>
    <w:rsid w:val="009A103D"/>
    <w:rsid w:val="009A24AE"/>
    <w:rsid w:val="009A2ACB"/>
    <w:rsid w:val="009A2B21"/>
    <w:rsid w:val="009A3001"/>
    <w:rsid w:val="009A399B"/>
    <w:rsid w:val="009A3A50"/>
    <w:rsid w:val="009A3DDB"/>
    <w:rsid w:val="009A4586"/>
    <w:rsid w:val="009A4ACD"/>
    <w:rsid w:val="009A4F0A"/>
    <w:rsid w:val="009A5D3D"/>
    <w:rsid w:val="009A6CD2"/>
    <w:rsid w:val="009A70DD"/>
    <w:rsid w:val="009A7AAD"/>
    <w:rsid w:val="009B0A7D"/>
    <w:rsid w:val="009B0B02"/>
    <w:rsid w:val="009B0DFD"/>
    <w:rsid w:val="009B0E9B"/>
    <w:rsid w:val="009B1C34"/>
    <w:rsid w:val="009B1F05"/>
    <w:rsid w:val="009B2D98"/>
    <w:rsid w:val="009B2DD9"/>
    <w:rsid w:val="009B2F73"/>
    <w:rsid w:val="009B36C3"/>
    <w:rsid w:val="009B3E5E"/>
    <w:rsid w:val="009B4034"/>
    <w:rsid w:val="009B438A"/>
    <w:rsid w:val="009B4D8C"/>
    <w:rsid w:val="009B53EF"/>
    <w:rsid w:val="009B58ED"/>
    <w:rsid w:val="009B60D0"/>
    <w:rsid w:val="009B6468"/>
    <w:rsid w:val="009B6A40"/>
    <w:rsid w:val="009B6FE9"/>
    <w:rsid w:val="009C00EA"/>
    <w:rsid w:val="009C0C85"/>
    <w:rsid w:val="009C111B"/>
    <w:rsid w:val="009C195B"/>
    <w:rsid w:val="009C23A4"/>
    <w:rsid w:val="009C283D"/>
    <w:rsid w:val="009C31A5"/>
    <w:rsid w:val="009C3A88"/>
    <w:rsid w:val="009C41D9"/>
    <w:rsid w:val="009C47A5"/>
    <w:rsid w:val="009C4B0E"/>
    <w:rsid w:val="009C5964"/>
    <w:rsid w:val="009C67B2"/>
    <w:rsid w:val="009C778C"/>
    <w:rsid w:val="009C7ACE"/>
    <w:rsid w:val="009C7CCB"/>
    <w:rsid w:val="009C7FBA"/>
    <w:rsid w:val="009D03BC"/>
    <w:rsid w:val="009D1C2B"/>
    <w:rsid w:val="009D3480"/>
    <w:rsid w:val="009D3746"/>
    <w:rsid w:val="009D3E0D"/>
    <w:rsid w:val="009D451A"/>
    <w:rsid w:val="009D4B8E"/>
    <w:rsid w:val="009D74B6"/>
    <w:rsid w:val="009D792F"/>
    <w:rsid w:val="009E0102"/>
    <w:rsid w:val="009E0740"/>
    <w:rsid w:val="009E0744"/>
    <w:rsid w:val="009E0C95"/>
    <w:rsid w:val="009E1065"/>
    <w:rsid w:val="009E1486"/>
    <w:rsid w:val="009E15D0"/>
    <w:rsid w:val="009E17B5"/>
    <w:rsid w:val="009E1865"/>
    <w:rsid w:val="009E2211"/>
    <w:rsid w:val="009E280C"/>
    <w:rsid w:val="009E302F"/>
    <w:rsid w:val="009E3F41"/>
    <w:rsid w:val="009E4629"/>
    <w:rsid w:val="009E4835"/>
    <w:rsid w:val="009E50B1"/>
    <w:rsid w:val="009E52CD"/>
    <w:rsid w:val="009E5535"/>
    <w:rsid w:val="009E55F3"/>
    <w:rsid w:val="009E5608"/>
    <w:rsid w:val="009E5E1D"/>
    <w:rsid w:val="009E5FED"/>
    <w:rsid w:val="009E6415"/>
    <w:rsid w:val="009E6A54"/>
    <w:rsid w:val="009E6E48"/>
    <w:rsid w:val="009E77DB"/>
    <w:rsid w:val="009E7E1A"/>
    <w:rsid w:val="009F0D90"/>
    <w:rsid w:val="009F1104"/>
    <w:rsid w:val="009F1719"/>
    <w:rsid w:val="009F1E65"/>
    <w:rsid w:val="009F2807"/>
    <w:rsid w:val="009F312C"/>
    <w:rsid w:val="009F3322"/>
    <w:rsid w:val="009F332F"/>
    <w:rsid w:val="009F35A5"/>
    <w:rsid w:val="009F361B"/>
    <w:rsid w:val="009F3702"/>
    <w:rsid w:val="009F4104"/>
    <w:rsid w:val="009F4D98"/>
    <w:rsid w:val="009F57D9"/>
    <w:rsid w:val="009F5C06"/>
    <w:rsid w:val="009F68BA"/>
    <w:rsid w:val="009F7621"/>
    <w:rsid w:val="009F7FA5"/>
    <w:rsid w:val="00A0025A"/>
    <w:rsid w:val="00A01B3F"/>
    <w:rsid w:val="00A01F98"/>
    <w:rsid w:val="00A020EE"/>
    <w:rsid w:val="00A02649"/>
    <w:rsid w:val="00A02771"/>
    <w:rsid w:val="00A03067"/>
    <w:rsid w:val="00A0356D"/>
    <w:rsid w:val="00A04F38"/>
    <w:rsid w:val="00A05559"/>
    <w:rsid w:val="00A05AAB"/>
    <w:rsid w:val="00A070AC"/>
    <w:rsid w:val="00A07627"/>
    <w:rsid w:val="00A10C62"/>
    <w:rsid w:val="00A12B07"/>
    <w:rsid w:val="00A13ACF"/>
    <w:rsid w:val="00A1403D"/>
    <w:rsid w:val="00A148A5"/>
    <w:rsid w:val="00A15265"/>
    <w:rsid w:val="00A152DF"/>
    <w:rsid w:val="00A158A1"/>
    <w:rsid w:val="00A15A72"/>
    <w:rsid w:val="00A166A7"/>
    <w:rsid w:val="00A16A59"/>
    <w:rsid w:val="00A16C7D"/>
    <w:rsid w:val="00A1716A"/>
    <w:rsid w:val="00A207FD"/>
    <w:rsid w:val="00A21260"/>
    <w:rsid w:val="00A216B0"/>
    <w:rsid w:val="00A23721"/>
    <w:rsid w:val="00A239E2"/>
    <w:rsid w:val="00A24E2C"/>
    <w:rsid w:val="00A24FC5"/>
    <w:rsid w:val="00A256B8"/>
    <w:rsid w:val="00A258E9"/>
    <w:rsid w:val="00A259D9"/>
    <w:rsid w:val="00A261BE"/>
    <w:rsid w:val="00A26369"/>
    <w:rsid w:val="00A26E84"/>
    <w:rsid w:val="00A27507"/>
    <w:rsid w:val="00A27A22"/>
    <w:rsid w:val="00A27C1E"/>
    <w:rsid w:val="00A315C5"/>
    <w:rsid w:val="00A31FA3"/>
    <w:rsid w:val="00A32495"/>
    <w:rsid w:val="00A32861"/>
    <w:rsid w:val="00A336B1"/>
    <w:rsid w:val="00A33A2A"/>
    <w:rsid w:val="00A340FB"/>
    <w:rsid w:val="00A34D6E"/>
    <w:rsid w:val="00A352AE"/>
    <w:rsid w:val="00A363BE"/>
    <w:rsid w:val="00A3651E"/>
    <w:rsid w:val="00A36872"/>
    <w:rsid w:val="00A36DD5"/>
    <w:rsid w:val="00A37B6F"/>
    <w:rsid w:val="00A40642"/>
    <w:rsid w:val="00A407F8"/>
    <w:rsid w:val="00A40CFF"/>
    <w:rsid w:val="00A43783"/>
    <w:rsid w:val="00A43992"/>
    <w:rsid w:val="00A4413F"/>
    <w:rsid w:val="00A445B8"/>
    <w:rsid w:val="00A447E2"/>
    <w:rsid w:val="00A45209"/>
    <w:rsid w:val="00A47661"/>
    <w:rsid w:val="00A479A0"/>
    <w:rsid w:val="00A479EF"/>
    <w:rsid w:val="00A51C41"/>
    <w:rsid w:val="00A52E45"/>
    <w:rsid w:val="00A53358"/>
    <w:rsid w:val="00A537F2"/>
    <w:rsid w:val="00A53A34"/>
    <w:rsid w:val="00A53F2F"/>
    <w:rsid w:val="00A53F89"/>
    <w:rsid w:val="00A54072"/>
    <w:rsid w:val="00A54286"/>
    <w:rsid w:val="00A5440E"/>
    <w:rsid w:val="00A549E6"/>
    <w:rsid w:val="00A54EE6"/>
    <w:rsid w:val="00A558E3"/>
    <w:rsid w:val="00A55A5C"/>
    <w:rsid w:val="00A56BBB"/>
    <w:rsid w:val="00A5789C"/>
    <w:rsid w:val="00A57AF1"/>
    <w:rsid w:val="00A57E81"/>
    <w:rsid w:val="00A6035A"/>
    <w:rsid w:val="00A612BF"/>
    <w:rsid w:val="00A61865"/>
    <w:rsid w:val="00A61E67"/>
    <w:rsid w:val="00A62153"/>
    <w:rsid w:val="00A62637"/>
    <w:rsid w:val="00A62DD0"/>
    <w:rsid w:val="00A62FB0"/>
    <w:rsid w:val="00A63464"/>
    <w:rsid w:val="00A636BE"/>
    <w:rsid w:val="00A63FAC"/>
    <w:rsid w:val="00A64654"/>
    <w:rsid w:val="00A647A1"/>
    <w:rsid w:val="00A65224"/>
    <w:rsid w:val="00A657CB"/>
    <w:rsid w:val="00A65F3D"/>
    <w:rsid w:val="00A6636E"/>
    <w:rsid w:val="00A66EAF"/>
    <w:rsid w:val="00A70728"/>
    <w:rsid w:val="00A7081F"/>
    <w:rsid w:val="00A7130B"/>
    <w:rsid w:val="00A7175E"/>
    <w:rsid w:val="00A720D5"/>
    <w:rsid w:val="00A72CD8"/>
    <w:rsid w:val="00A73265"/>
    <w:rsid w:val="00A74307"/>
    <w:rsid w:val="00A7471A"/>
    <w:rsid w:val="00A75827"/>
    <w:rsid w:val="00A758B6"/>
    <w:rsid w:val="00A76CCB"/>
    <w:rsid w:val="00A76E80"/>
    <w:rsid w:val="00A76FF6"/>
    <w:rsid w:val="00A774DC"/>
    <w:rsid w:val="00A7774C"/>
    <w:rsid w:val="00A80578"/>
    <w:rsid w:val="00A80924"/>
    <w:rsid w:val="00A80D19"/>
    <w:rsid w:val="00A824EF"/>
    <w:rsid w:val="00A82D2A"/>
    <w:rsid w:val="00A82DEA"/>
    <w:rsid w:val="00A83DD2"/>
    <w:rsid w:val="00A84497"/>
    <w:rsid w:val="00A84897"/>
    <w:rsid w:val="00A851A2"/>
    <w:rsid w:val="00A85637"/>
    <w:rsid w:val="00A8628D"/>
    <w:rsid w:val="00A87ADF"/>
    <w:rsid w:val="00A90ABA"/>
    <w:rsid w:val="00A90BD3"/>
    <w:rsid w:val="00A90BD9"/>
    <w:rsid w:val="00A911AD"/>
    <w:rsid w:val="00A915E0"/>
    <w:rsid w:val="00A91C80"/>
    <w:rsid w:val="00A93460"/>
    <w:rsid w:val="00A93F08"/>
    <w:rsid w:val="00A94284"/>
    <w:rsid w:val="00A954A4"/>
    <w:rsid w:val="00A95798"/>
    <w:rsid w:val="00A96390"/>
    <w:rsid w:val="00A9695B"/>
    <w:rsid w:val="00A96C58"/>
    <w:rsid w:val="00A97748"/>
    <w:rsid w:val="00A977E2"/>
    <w:rsid w:val="00A97E37"/>
    <w:rsid w:val="00A97ECB"/>
    <w:rsid w:val="00AA0786"/>
    <w:rsid w:val="00AA189F"/>
    <w:rsid w:val="00AA2913"/>
    <w:rsid w:val="00AA3428"/>
    <w:rsid w:val="00AA4866"/>
    <w:rsid w:val="00AA5098"/>
    <w:rsid w:val="00AA539E"/>
    <w:rsid w:val="00AA548E"/>
    <w:rsid w:val="00AA6332"/>
    <w:rsid w:val="00AA6410"/>
    <w:rsid w:val="00AA6CCA"/>
    <w:rsid w:val="00AA6E2F"/>
    <w:rsid w:val="00AA737F"/>
    <w:rsid w:val="00AA73AB"/>
    <w:rsid w:val="00AA7512"/>
    <w:rsid w:val="00AB11DA"/>
    <w:rsid w:val="00AB186B"/>
    <w:rsid w:val="00AB21F4"/>
    <w:rsid w:val="00AB2A8A"/>
    <w:rsid w:val="00AB30B7"/>
    <w:rsid w:val="00AB4C2E"/>
    <w:rsid w:val="00AB518C"/>
    <w:rsid w:val="00AB6437"/>
    <w:rsid w:val="00AB68B3"/>
    <w:rsid w:val="00AB6C9D"/>
    <w:rsid w:val="00AB6E96"/>
    <w:rsid w:val="00AB717F"/>
    <w:rsid w:val="00AB7227"/>
    <w:rsid w:val="00AB733D"/>
    <w:rsid w:val="00AB775E"/>
    <w:rsid w:val="00AB78E8"/>
    <w:rsid w:val="00AC1A9F"/>
    <w:rsid w:val="00AC22B3"/>
    <w:rsid w:val="00AC403B"/>
    <w:rsid w:val="00AC40DC"/>
    <w:rsid w:val="00AC54A7"/>
    <w:rsid w:val="00AC61A3"/>
    <w:rsid w:val="00AC7C50"/>
    <w:rsid w:val="00AD01F0"/>
    <w:rsid w:val="00AD0ED4"/>
    <w:rsid w:val="00AD11DD"/>
    <w:rsid w:val="00AD157A"/>
    <w:rsid w:val="00AD16F0"/>
    <w:rsid w:val="00AD1797"/>
    <w:rsid w:val="00AD19D3"/>
    <w:rsid w:val="00AD1AAB"/>
    <w:rsid w:val="00AD1B2C"/>
    <w:rsid w:val="00AD32EB"/>
    <w:rsid w:val="00AD4544"/>
    <w:rsid w:val="00AD4696"/>
    <w:rsid w:val="00AD4805"/>
    <w:rsid w:val="00AD4A20"/>
    <w:rsid w:val="00AD4BC2"/>
    <w:rsid w:val="00AD4F1D"/>
    <w:rsid w:val="00AD5048"/>
    <w:rsid w:val="00AD5A23"/>
    <w:rsid w:val="00AD63E6"/>
    <w:rsid w:val="00AD6A4F"/>
    <w:rsid w:val="00AD7050"/>
    <w:rsid w:val="00AD70D3"/>
    <w:rsid w:val="00AD7867"/>
    <w:rsid w:val="00AD7B2C"/>
    <w:rsid w:val="00AE00AD"/>
    <w:rsid w:val="00AE01E9"/>
    <w:rsid w:val="00AE061A"/>
    <w:rsid w:val="00AE13BB"/>
    <w:rsid w:val="00AE1931"/>
    <w:rsid w:val="00AE2A1B"/>
    <w:rsid w:val="00AE368A"/>
    <w:rsid w:val="00AE3C2B"/>
    <w:rsid w:val="00AE3CC6"/>
    <w:rsid w:val="00AE3E64"/>
    <w:rsid w:val="00AE419B"/>
    <w:rsid w:val="00AE41B5"/>
    <w:rsid w:val="00AE42C5"/>
    <w:rsid w:val="00AE462E"/>
    <w:rsid w:val="00AE49B3"/>
    <w:rsid w:val="00AE49DF"/>
    <w:rsid w:val="00AE4E49"/>
    <w:rsid w:val="00AE526E"/>
    <w:rsid w:val="00AE53CE"/>
    <w:rsid w:val="00AE5934"/>
    <w:rsid w:val="00AE5B61"/>
    <w:rsid w:val="00AE62C0"/>
    <w:rsid w:val="00AE6AE6"/>
    <w:rsid w:val="00AE6EE7"/>
    <w:rsid w:val="00AE7523"/>
    <w:rsid w:val="00AF10B9"/>
    <w:rsid w:val="00AF1149"/>
    <w:rsid w:val="00AF165D"/>
    <w:rsid w:val="00AF1CE5"/>
    <w:rsid w:val="00AF25B0"/>
    <w:rsid w:val="00AF3172"/>
    <w:rsid w:val="00AF5248"/>
    <w:rsid w:val="00AF66AD"/>
    <w:rsid w:val="00AF7148"/>
    <w:rsid w:val="00AF7478"/>
    <w:rsid w:val="00AF74DE"/>
    <w:rsid w:val="00AF750F"/>
    <w:rsid w:val="00AF7E00"/>
    <w:rsid w:val="00B010F8"/>
    <w:rsid w:val="00B01940"/>
    <w:rsid w:val="00B02143"/>
    <w:rsid w:val="00B02D3E"/>
    <w:rsid w:val="00B0308E"/>
    <w:rsid w:val="00B03925"/>
    <w:rsid w:val="00B0445A"/>
    <w:rsid w:val="00B047E9"/>
    <w:rsid w:val="00B04CB8"/>
    <w:rsid w:val="00B05091"/>
    <w:rsid w:val="00B05116"/>
    <w:rsid w:val="00B05251"/>
    <w:rsid w:val="00B057E0"/>
    <w:rsid w:val="00B05A10"/>
    <w:rsid w:val="00B05D66"/>
    <w:rsid w:val="00B05E8B"/>
    <w:rsid w:val="00B0647F"/>
    <w:rsid w:val="00B0652B"/>
    <w:rsid w:val="00B107A8"/>
    <w:rsid w:val="00B110B0"/>
    <w:rsid w:val="00B11179"/>
    <w:rsid w:val="00B11FE8"/>
    <w:rsid w:val="00B12324"/>
    <w:rsid w:val="00B125CE"/>
    <w:rsid w:val="00B125FF"/>
    <w:rsid w:val="00B13DC0"/>
    <w:rsid w:val="00B13ED1"/>
    <w:rsid w:val="00B14538"/>
    <w:rsid w:val="00B1458A"/>
    <w:rsid w:val="00B15BF3"/>
    <w:rsid w:val="00B15E3D"/>
    <w:rsid w:val="00B15FEF"/>
    <w:rsid w:val="00B16082"/>
    <w:rsid w:val="00B17CDE"/>
    <w:rsid w:val="00B17FCA"/>
    <w:rsid w:val="00B2006C"/>
    <w:rsid w:val="00B20A6D"/>
    <w:rsid w:val="00B210DB"/>
    <w:rsid w:val="00B21725"/>
    <w:rsid w:val="00B21E80"/>
    <w:rsid w:val="00B21EC3"/>
    <w:rsid w:val="00B22A41"/>
    <w:rsid w:val="00B22AC8"/>
    <w:rsid w:val="00B22BE6"/>
    <w:rsid w:val="00B232DB"/>
    <w:rsid w:val="00B233F9"/>
    <w:rsid w:val="00B23850"/>
    <w:rsid w:val="00B24723"/>
    <w:rsid w:val="00B24775"/>
    <w:rsid w:val="00B2492D"/>
    <w:rsid w:val="00B24F1B"/>
    <w:rsid w:val="00B25D17"/>
    <w:rsid w:val="00B25DDD"/>
    <w:rsid w:val="00B26994"/>
    <w:rsid w:val="00B26F86"/>
    <w:rsid w:val="00B27AAC"/>
    <w:rsid w:val="00B27C03"/>
    <w:rsid w:val="00B30006"/>
    <w:rsid w:val="00B304AA"/>
    <w:rsid w:val="00B31EF1"/>
    <w:rsid w:val="00B3297A"/>
    <w:rsid w:val="00B332EA"/>
    <w:rsid w:val="00B35299"/>
    <w:rsid w:val="00B3572D"/>
    <w:rsid w:val="00B35BC0"/>
    <w:rsid w:val="00B35CD5"/>
    <w:rsid w:val="00B35FB7"/>
    <w:rsid w:val="00B406D2"/>
    <w:rsid w:val="00B40857"/>
    <w:rsid w:val="00B411D7"/>
    <w:rsid w:val="00B42637"/>
    <w:rsid w:val="00B42939"/>
    <w:rsid w:val="00B42AEC"/>
    <w:rsid w:val="00B44022"/>
    <w:rsid w:val="00B44232"/>
    <w:rsid w:val="00B457B8"/>
    <w:rsid w:val="00B45DF8"/>
    <w:rsid w:val="00B4667C"/>
    <w:rsid w:val="00B469E6"/>
    <w:rsid w:val="00B47103"/>
    <w:rsid w:val="00B478E5"/>
    <w:rsid w:val="00B5076E"/>
    <w:rsid w:val="00B507D4"/>
    <w:rsid w:val="00B50898"/>
    <w:rsid w:val="00B50A8A"/>
    <w:rsid w:val="00B51134"/>
    <w:rsid w:val="00B51D67"/>
    <w:rsid w:val="00B52399"/>
    <w:rsid w:val="00B526ED"/>
    <w:rsid w:val="00B535DC"/>
    <w:rsid w:val="00B538DA"/>
    <w:rsid w:val="00B53DAA"/>
    <w:rsid w:val="00B5412E"/>
    <w:rsid w:val="00B55080"/>
    <w:rsid w:val="00B550FE"/>
    <w:rsid w:val="00B5592B"/>
    <w:rsid w:val="00B56BD2"/>
    <w:rsid w:val="00B579C2"/>
    <w:rsid w:val="00B603B0"/>
    <w:rsid w:val="00B609DA"/>
    <w:rsid w:val="00B61A0F"/>
    <w:rsid w:val="00B61D93"/>
    <w:rsid w:val="00B61D9A"/>
    <w:rsid w:val="00B61F06"/>
    <w:rsid w:val="00B62BC2"/>
    <w:rsid w:val="00B631B3"/>
    <w:rsid w:val="00B641A2"/>
    <w:rsid w:val="00B64D24"/>
    <w:rsid w:val="00B650C4"/>
    <w:rsid w:val="00B6593F"/>
    <w:rsid w:val="00B65950"/>
    <w:rsid w:val="00B65A1E"/>
    <w:rsid w:val="00B65EAB"/>
    <w:rsid w:val="00B673D0"/>
    <w:rsid w:val="00B67529"/>
    <w:rsid w:val="00B6764A"/>
    <w:rsid w:val="00B67832"/>
    <w:rsid w:val="00B67D0A"/>
    <w:rsid w:val="00B70249"/>
    <w:rsid w:val="00B7071C"/>
    <w:rsid w:val="00B707DB"/>
    <w:rsid w:val="00B70E1A"/>
    <w:rsid w:val="00B717E6"/>
    <w:rsid w:val="00B71E97"/>
    <w:rsid w:val="00B7290B"/>
    <w:rsid w:val="00B72951"/>
    <w:rsid w:val="00B73230"/>
    <w:rsid w:val="00B73332"/>
    <w:rsid w:val="00B73DC7"/>
    <w:rsid w:val="00B74D2E"/>
    <w:rsid w:val="00B75614"/>
    <w:rsid w:val="00B75939"/>
    <w:rsid w:val="00B770CD"/>
    <w:rsid w:val="00B77631"/>
    <w:rsid w:val="00B77E5A"/>
    <w:rsid w:val="00B80929"/>
    <w:rsid w:val="00B812A1"/>
    <w:rsid w:val="00B81640"/>
    <w:rsid w:val="00B81684"/>
    <w:rsid w:val="00B81D03"/>
    <w:rsid w:val="00B81F34"/>
    <w:rsid w:val="00B82852"/>
    <w:rsid w:val="00B82895"/>
    <w:rsid w:val="00B8289E"/>
    <w:rsid w:val="00B83560"/>
    <w:rsid w:val="00B8386E"/>
    <w:rsid w:val="00B84020"/>
    <w:rsid w:val="00B84965"/>
    <w:rsid w:val="00B8502D"/>
    <w:rsid w:val="00B85EBE"/>
    <w:rsid w:val="00B86275"/>
    <w:rsid w:val="00B86B84"/>
    <w:rsid w:val="00B874A6"/>
    <w:rsid w:val="00B875A9"/>
    <w:rsid w:val="00B912AE"/>
    <w:rsid w:val="00B91493"/>
    <w:rsid w:val="00B914F4"/>
    <w:rsid w:val="00B92377"/>
    <w:rsid w:val="00B92A25"/>
    <w:rsid w:val="00B92FAE"/>
    <w:rsid w:val="00B93B35"/>
    <w:rsid w:val="00B93C30"/>
    <w:rsid w:val="00B93EA4"/>
    <w:rsid w:val="00B9483B"/>
    <w:rsid w:val="00B9548D"/>
    <w:rsid w:val="00B957FB"/>
    <w:rsid w:val="00B96CA6"/>
    <w:rsid w:val="00B9701A"/>
    <w:rsid w:val="00B9786E"/>
    <w:rsid w:val="00BA07B1"/>
    <w:rsid w:val="00BA0B7C"/>
    <w:rsid w:val="00BA0DD9"/>
    <w:rsid w:val="00BA0FAE"/>
    <w:rsid w:val="00BA102C"/>
    <w:rsid w:val="00BA1414"/>
    <w:rsid w:val="00BA1513"/>
    <w:rsid w:val="00BA2B5B"/>
    <w:rsid w:val="00BA3C86"/>
    <w:rsid w:val="00BA4B86"/>
    <w:rsid w:val="00BA5857"/>
    <w:rsid w:val="00BA6178"/>
    <w:rsid w:val="00BA70EB"/>
    <w:rsid w:val="00BA7C58"/>
    <w:rsid w:val="00BA7CDE"/>
    <w:rsid w:val="00BB0083"/>
    <w:rsid w:val="00BB11F1"/>
    <w:rsid w:val="00BB1AEA"/>
    <w:rsid w:val="00BB1ED0"/>
    <w:rsid w:val="00BB2102"/>
    <w:rsid w:val="00BB2C7D"/>
    <w:rsid w:val="00BB330C"/>
    <w:rsid w:val="00BB386D"/>
    <w:rsid w:val="00BB3EA7"/>
    <w:rsid w:val="00BB529B"/>
    <w:rsid w:val="00BB5A4C"/>
    <w:rsid w:val="00BC06B8"/>
    <w:rsid w:val="00BC0A5B"/>
    <w:rsid w:val="00BC0CB4"/>
    <w:rsid w:val="00BC1E59"/>
    <w:rsid w:val="00BC2765"/>
    <w:rsid w:val="00BC27A6"/>
    <w:rsid w:val="00BC33BF"/>
    <w:rsid w:val="00BC3792"/>
    <w:rsid w:val="00BC3C12"/>
    <w:rsid w:val="00BC3CB8"/>
    <w:rsid w:val="00BC41F7"/>
    <w:rsid w:val="00BC4453"/>
    <w:rsid w:val="00BC45BB"/>
    <w:rsid w:val="00BC5127"/>
    <w:rsid w:val="00BC56EF"/>
    <w:rsid w:val="00BC5DD7"/>
    <w:rsid w:val="00BC5E11"/>
    <w:rsid w:val="00BC6296"/>
    <w:rsid w:val="00BC6DA1"/>
    <w:rsid w:val="00BC7625"/>
    <w:rsid w:val="00BC778D"/>
    <w:rsid w:val="00BC788C"/>
    <w:rsid w:val="00BC7B6A"/>
    <w:rsid w:val="00BD0110"/>
    <w:rsid w:val="00BD018F"/>
    <w:rsid w:val="00BD0243"/>
    <w:rsid w:val="00BD05CF"/>
    <w:rsid w:val="00BD08AF"/>
    <w:rsid w:val="00BD0B75"/>
    <w:rsid w:val="00BD0D55"/>
    <w:rsid w:val="00BD2133"/>
    <w:rsid w:val="00BD21B1"/>
    <w:rsid w:val="00BD2712"/>
    <w:rsid w:val="00BD29F8"/>
    <w:rsid w:val="00BD3685"/>
    <w:rsid w:val="00BD395F"/>
    <w:rsid w:val="00BD4939"/>
    <w:rsid w:val="00BD4A30"/>
    <w:rsid w:val="00BD4A41"/>
    <w:rsid w:val="00BD4CF6"/>
    <w:rsid w:val="00BD4CFD"/>
    <w:rsid w:val="00BD5413"/>
    <w:rsid w:val="00BD5817"/>
    <w:rsid w:val="00BD723B"/>
    <w:rsid w:val="00BD72D6"/>
    <w:rsid w:val="00BD7424"/>
    <w:rsid w:val="00BD752A"/>
    <w:rsid w:val="00BD7D82"/>
    <w:rsid w:val="00BE1162"/>
    <w:rsid w:val="00BE18BD"/>
    <w:rsid w:val="00BE2680"/>
    <w:rsid w:val="00BE2BA3"/>
    <w:rsid w:val="00BE3411"/>
    <w:rsid w:val="00BE3A40"/>
    <w:rsid w:val="00BE3C6B"/>
    <w:rsid w:val="00BE3E0C"/>
    <w:rsid w:val="00BE3E6C"/>
    <w:rsid w:val="00BE3F6F"/>
    <w:rsid w:val="00BE537A"/>
    <w:rsid w:val="00BE575E"/>
    <w:rsid w:val="00BE57FF"/>
    <w:rsid w:val="00BE62FF"/>
    <w:rsid w:val="00BE635F"/>
    <w:rsid w:val="00BE6B49"/>
    <w:rsid w:val="00BE7576"/>
    <w:rsid w:val="00BE7CCC"/>
    <w:rsid w:val="00BF0F07"/>
    <w:rsid w:val="00BF31A4"/>
    <w:rsid w:val="00BF382E"/>
    <w:rsid w:val="00BF3DB5"/>
    <w:rsid w:val="00BF44A0"/>
    <w:rsid w:val="00BF4B51"/>
    <w:rsid w:val="00BF4C80"/>
    <w:rsid w:val="00BF57A6"/>
    <w:rsid w:val="00BF5D47"/>
    <w:rsid w:val="00BF62E2"/>
    <w:rsid w:val="00BF62FE"/>
    <w:rsid w:val="00BF7162"/>
    <w:rsid w:val="00BF7DC0"/>
    <w:rsid w:val="00C000B3"/>
    <w:rsid w:val="00C009A4"/>
    <w:rsid w:val="00C00FF3"/>
    <w:rsid w:val="00C0254C"/>
    <w:rsid w:val="00C0278C"/>
    <w:rsid w:val="00C0289B"/>
    <w:rsid w:val="00C029F9"/>
    <w:rsid w:val="00C038CF"/>
    <w:rsid w:val="00C03FA5"/>
    <w:rsid w:val="00C04565"/>
    <w:rsid w:val="00C048EE"/>
    <w:rsid w:val="00C048FE"/>
    <w:rsid w:val="00C04CEB"/>
    <w:rsid w:val="00C0555C"/>
    <w:rsid w:val="00C05EC2"/>
    <w:rsid w:val="00C069C7"/>
    <w:rsid w:val="00C070FC"/>
    <w:rsid w:val="00C07CD0"/>
    <w:rsid w:val="00C07DC8"/>
    <w:rsid w:val="00C1068B"/>
    <w:rsid w:val="00C10953"/>
    <w:rsid w:val="00C11074"/>
    <w:rsid w:val="00C110D4"/>
    <w:rsid w:val="00C11599"/>
    <w:rsid w:val="00C11E7C"/>
    <w:rsid w:val="00C12483"/>
    <w:rsid w:val="00C124C4"/>
    <w:rsid w:val="00C12754"/>
    <w:rsid w:val="00C12F0D"/>
    <w:rsid w:val="00C12F26"/>
    <w:rsid w:val="00C130F0"/>
    <w:rsid w:val="00C135B1"/>
    <w:rsid w:val="00C13CA5"/>
    <w:rsid w:val="00C13FB5"/>
    <w:rsid w:val="00C14556"/>
    <w:rsid w:val="00C151C5"/>
    <w:rsid w:val="00C153AF"/>
    <w:rsid w:val="00C15DDF"/>
    <w:rsid w:val="00C16259"/>
    <w:rsid w:val="00C168FC"/>
    <w:rsid w:val="00C16AA0"/>
    <w:rsid w:val="00C16D13"/>
    <w:rsid w:val="00C16DF8"/>
    <w:rsid w:val="00C16FC6"/>
    <w:rsid w:val="00C17182"/>
    <w:rsid w:val="00C1795D"/>
    <w:rsid w:val="00C17C0F"/>
    <w:rsid w:val="00C17D0E"/>
    <w:rsid w:val="00C201A9"/>
    <w:rsid w:val="00C20484"/>
    <w:rsid w:val="00C20BCD"/>
    <w:rsid w:val="00C21062"/>
    <w:rsid w:val="00C2177D"/>
    <w:rsid w:val="00C21873"/>
    <w:rsid w:val="00C22BBC"/>
    <w:rsid w:val="00C22E3A"/>
    <w:rsid w:val="00C23013"/>
    <w:rsid w:val="00C239A2"/>
    <w:rsid w:val="00C23BFE"/>
    <w:rsid w:val="00C23CB8"/>
    <w:rsid w:val="00C23F67"/>
    <w:rsid w:val="00C2461F"/>
    <w:rsid w:val="00C25089"/>
    <w:rsid w:val="00C2523A"/>
    <w:rsid w:val="00C2539B"/>
    <w:rsid w:val="00C25918"/>
    <w:rsid w:val="00C26E24"/>
    <w:rsid w:val="00C271EC"/>
    <w:rsid w:val="00C274D4"/>
    <w:rsid w:val="00C27A82"/>
    <w:rsid w:val="00C27B2F"/>
    <w:rsid w:val="00C30050"/>
    <w:rsid w:val="00C304CD"/>
    <w:rsid w:val="00C305B6"/>
    <w:rsid w:val="00C30F1C"/>
    <w:rsid w:val="00C313D5"/>
    <w:rsid w:val="00C31655"/>
    <w:rsid w:val="00C31A92"/>
    <w:rsid w:val="00C324F7"/>
    <w:rsid w:val="00C3401D"/>
    <w:rsid w:val="00C345C4"/>
    <w:rsid w:val="00C34ED8"/>
    <w:rsid w:val="00C350AF"/>
    <w:rsid w:val="00C361F9"/>
    <w:rsid w:val="00C372E2"/>
    <w:rsid w:val="00C376E3"/>
    <w:rsid w:val="00C37A17"/>
    <w:rsid w:val="00C37B06"/>
    <w:rsid w:val="00C37D59"/>
    <w:rsid w:val="00C40885"/>
    <w:rsid w:val="00C41284"/>
    <w:rsid w:val="00C41BA0"/>
    <w:rsid w:val="00C41BA6"/>
    <w:rsid w:val="00C422D0"/>
    <w:rsid w:val="00C43599"/>
    <w:rsid w:val="00C44421"/>
    <w:rsid w:val="00C44814"/>
    <w:rsid w:val="00C44F98"/>
    <w:rsid w:val="00C454C1"/>
    <w:rsid w:val="00C45605"/>
    <w:rsid w:val="00C45CD8"/>
    <w:rsid w:val="00C45DB3"/>
    <w:rsid w:val="00C462FE"/>
    <w:rsid w:val="00C46561"/>
    <w:rsid w:val="00C46AC1"/>
    <w:rsid w:val="00C46C22"/>
    <w:rsid w:val="00C4700D"/>
    <w:rsid w:val="00C501DC"/>
    <w:rsid w:val="00C513BE"/>
    <w:rsid w:val="00C516CC"/>
    <w:rsid w:val="00C52220"/>
    <w:rsid w:val="00C52C73"/>
    <w:rsid w:val="00C52CA5"/>
    <w:rsid w:val="00C531AB"/>
    <w:rsid w:val="00C5422A"/>
    <w:rsid w:val="00C554E8"/>
    <w:rsid w:val="00C55727"/>
    <w:rsid w:val="00C55B30"/>
    <w:rsid w:val="00C56118"/>
    <w:rsid w:val="00C563A6"/>
    <w:rsid w:val="00C5676B"/>
    <w:rsid w:val="00C57208"/>
    <w:rsid w:val="00C57C0B"/>
    <w:rsid w:val="00C60DCC"/>
    <w:rsid w:val="00C614F5"/>
    <w:rsid w:val="00C61D06"/>
    <w:rsid w:val="00C623CA"/>
    <w:rsid w:val="00C62E2F"/>
    <w:rsid w:val="00C63664"/>
    <w:rsid w:val="00C63A66"/>
    <w:rsid w:val="00C64423"/>
    <w:rsid w:val="00C64445"/>
    <w:rsid w:val="00C652DC"/>
    <w:rsid w:val="00C652EB"/>
    <w:rsid w:val="00C653CD"/>
    <w:rsid w:val="00C65424"/>
    <w:rsid w:val="00C655C2"/>
    <w:rsid w:val="00C66305"/>
    <w:rsid w:val="00C668D6"/>
    <w:rsid w:val="00C67AFD"/>
    <w:rsid w:val="00C67D11"/>
    <w:rsid w:val="00C70436"/>
    <w:rsid w:val="00C71721"/>
    <w:rsid w:val="00C71D2F"/>
    <w:rsid w:val="00C72D31"/>
    <w:rsid w:val="00C7354B"/>
    <w:rsid w:val="00C73AEC"/>
    <w:rsid w:val="00C74D1B"/>
    <w:rsid w:val="00C75664"/>
    <w:rsid w:val="00C757A6"/>
    <w:rsid w:val="00C75F3C"/>
    <w:rsid w:val="00C762DF"/>
    <w:rsid w:val="00C76B2F"/>
    <w:rsid w:val="00C76D83"/>
    <w:rsid w:val="00C76F46"/>
    <w:rsid w:val="00C77C19"/>
    <w:rsid w:val="00C77C51"/>
    <w:rsid w:val="00C81350"/>
    <w:rsid w:val="00C819DF"/>
    <w:rsid w:val="00C829AE"/>
    <w:rsid w:val="00C82D6D"/>
    <w:rsid w:val="00C83094"/>
    <w:rsid w:val="00C83AAE"/>
    <w:rsid w:val="00C83DE2"/>
    <w:rsid w:val="00C842C1"/>
    <w:rsid w:val="00C84889"/>
    <w:rsid w:val="00C84A31"/>
    <w:rsid w:val="00C85268"/>
    <w:rsid w:val="00C85D55"/>
    <w:rsid w:val="00C86249"/>
    <w:rsid w:val="00C86C6B"/>
    <w:rsid w:val="00C875D6"/>
    <w:rsid w:val="00C87FA7"/>
    <w:rsid w:val="00C91FA6"/>
    <w:rsid w:val="00C925E9"/>
    <w:rsid w:val="00C946AD"/>
    <w:rsid w:val="00C94AC2"/>
    <w:rsid w:val="00C95083"/>
    <w:rsid w:val="00C95527"/>
    <w:rsid w:val="00C9555A"/>
    <w:rsid w:val="00C958AC"/>
    <w:rsid w:val="00C95DCA"/>
    <w:rsid w:val="00C95E4A"/>
    <w:rsid w:val="00C960CF"/>
    <w:rsid w:val="00C969D5"/>
    <w:rsid w:val="00C96BB9"/>
    <w:rsid w:val="00C976CC"/>
    <w:rsid w:val="00CA02BB"/>
    <w:rsid w:val="00CA0573"/>
    <w:rsid w:val="00CA087A"/>
    <w:rsid w:val="00CA169D"/>
    <w:rsid w:val="00CA1EE2"/>
    <w:rsid w:val="00CA21A3"/>
    <w:rsid w:val="00CA2509"/>
    <w:rsid w:val="00CA29C4"/>
    <w:rsid w:val="00CA357C"/>
    <w:rsid w:val="00CA3BD9"/>
    <w:rsid w:val="00CA3E04"/>
    <w:rsid w:val="00CA40EB"/>
    <w:rsid w:val="00CA44E4"/>
    <w:rsid w:val="00CA4D84"/>
    <w:rsid w:val="00CA4F8E"/>
    <w:rsid w:val="00CA54E7"/>
    <w:rsid w:val="00CA57F5"/>
    <w:rsid w:val="00CA5867"/>
    <w:rsid w:val="00CA65EC"/>
    <w:rsid w:val="00CA6A0B"/>
    <w:rsid w:val="00CA6C00"/>
    <w:rsid w:val="00CB0BBE"/>
    <w:rsid w:val="00CB0C18"/>
    <w:rsid w:val="00CB2B46"/>
    <w:rsid w:val="00CB2C58"/>
    <w:rsid w:val="00CB2DB3"/>
    <w:rsid w:val="00CB3939"/>
    <w:rsid w:val="00CB3CD6"/>
    <w:rsid w:val="00CB50A2"/>
    <w:rsid w:val="00CB5258"/>
    <w:rsid w:val="00CB52FF"/>
    <w:rsid w:val="00CB729B"/>
    <w:rsid w:val="00CB735E"/>
    <w:rsid w:val="00CB73BB"/>
    <w:rsid w:val="00CB7566"/>
    <w:rsid w:val="00CB763E"/>
    <w:rsid w:val="00CC0515"/>
    <w:rsid w:val="00CC1496"/>
    <w:rsid w:val="00CC1DB4"/>
    <w:rsid w:val="00CC1F7B"/>
    <w:rsid w:val="00CC21AB"/>
    <w:rsid w:val="00CC2885"/>
    <w:rsid w:val="00CC2C37"/>
    <w:rsid w:val="00CC2CDF"/>
    <w:rsid w:val="00CC30FE"/>
    <w:rsid w:val="00CC336A"/>
    <w:rsid w:val="00CC33B5"/>
    <w:rsid w:val="00CC3700"/>
    <w:rsid w:val="00CC377D"/>
    <w:rsid w:val="00CC43C2"/>
    <w:rsid w:val="00CC646F"/>
    <w:rsid w:val="00CC6EA3"/>
    <w:rsid w:val="00CC70BC"/>
    <w:rsid w:val="00CC7AB8"/>
    <w:rsid w:val="00CD12CB"/>
    <w:rsid w:val="00CD14DB"/>
    <w:rsid w:val="00CD1FDE"/>
    <w:rsid w:val="00CD215C"/>
    <w:rsid w:val="00CD27C6"/>
    <w:rsid w:val="00CD2837"/>
    <w:rsid w:val="00CD3F23"/>
    <w:rsid w:val="00CD40A9"/>
    <w:rsid w:val="00CD4247"/>
    <w:rsid w:val="00CD4661"/>
    <w:rsid w:val="00CD4FA2"/>
    <w:rsid w:val="00CD52DA"/>
    <w:rsid w:val="00CD5DCD"/>
    <w:rsid w:val="00CD72C6"/>
    <w:rsid w:val="00CD7744"/>
    <w:rsid w:val="00CD78D5"/>
    <w:rsid w:val="00CD7C90"/>
    <w:rsid w:val="00CD7D71"/>
    <w:rsid w:val="00CD7FD4"/>
    <w:rsid w:val="00CE038F"/>
    <w:rsid w:val="00CE0848"/>
    <w:rsid w:val="00CE245E"/>
    <w:rsid w:val="00CE2DD5"/>
    <w:rsid w:val="00CE2E05"/>
    <w:rsid w:val="00CE31D6"/>
    <w:rsid w:val="00CE3842"/>
    <w:rsid w:val="00CE4A3D"/>
    <w:rsid w:val="00CE4C3C"/>
    <w:rsid w:val="00CE5EB2"/>
    <w:rsid w:val="00CE68F8"/>
    <w:rsid w:val="00CE6A42"/>
    <w:rsid w:val="00CE71D6"/>
    <w:rsid w:val="00CE73DF"/>
    <w:rsid w:val="00CF0525"/>
    <w:rsid w:val="00CF09ED"/>
    <w:rsid w:val="00CF1364"/>
    <w:rsid w:val="00CF1AFB"/>
    <w:rsid w:val="00CF23B4"/>
    <w:rsid w:val="00CF2E3B"/>
    <w:rsid w:val="00CF4127"/>
    <w:rsid w:val="00CF5113"/>
    <w:rsid w:val="00CF5163"/>
    <w:rsid w:val="00CF5711"/>
    <w:rsid w:val="00CF5865"/>
    <w:rsid w:val="00CF5BB4"/>
    <w:rsid w:val="00CF6367"/>
    <w:rsid w:val="00CF68C6"/>
    <w:rsid w:val="00CF6A42"/>
    <w:rsid w:val="00CF7744"/>
    <w:rsid w:val="00CF799D"/>
    <w:rsid w:val="00D00BE1"/>
    <w:rsid w:val="00D018EC"/>
    <w:rsid w:val="00D020B4"/>
    <w:rsid w:val="00D0262A"/>
    <w:rsid w:val="00D028A9"/>
    <w:rsid w:val="00D02E5C"/>
    <w:rsid w:val="00D03B57"/>
    <w:rsid w:val="00D04FC9"/>
    <w:rsid w:val="00D06294"/>
    <w:rsid w:val="00D06BD3"/>
    <w:rsid w:val="00D075C4"/>
    <w:rsid w:val="00D07ECE"/>
    <w:rsid w:val="00D10833"/>
    <w:rsid w:val="00D1084E"/>
    <w:rsid w:val="00D1110E"/>
    <w:rsid w:val="00D115FE"/>
    <w:rsid w:val="00D1185A"/>
    <w:rsid w:val="00D11FB0"/>
    <w:rsid w:val="00D12339"/>
    <w:rsid w:val="00D128BB"/>
    <w:rsid w:val="00D129E5"/>
    <w:rsid w:val="00D13E96"/>
    <w:rsid w:val="00D13F9F"/>
    <w:rsid w:val="00D13FB2"/>
    <w:rsid w:val="00D1442D"/>
    <w:rsid w:val="00D144E6"/>
    <w:rsid w:val="00D145D8"/>
    <w:rsid w:val="00D145DB"/>
    <w:rsid w:val="00D14764"/>
    <w:rsid w:val="00D149AC"/>
    <w:rsid w:val="00D14A44"/>
    <w:rsid w:val="00D14C04"/>
    <w:rsid w:val="00D14DBE"/>
    <w:rsid w:val="00D14E0D"/>
    <w:rsid w:val="00D14F96"/>
    <w:rsid w:val="00D15D47"/>
    <w:rsid w:val="00D15FDE"/>
    <w:rsid w:val="00D16705"/>
    <w:rsid w:val="00D1699B"/>
    <w:rsid w:val="00D16C07"/>
    <w:rsid w:val="00D16D0D"/>
    <w:rsid w:val="00D16E09"/>
    <w:rsid w:val="00D17C35"/>
    <w:rsid w:val="00D20089"/>
    <w:rsid w:val="00D2032C"/>
    <w:rsid w:val="00D20E5A"/>
    <w:rsid w:val="00D210B5"/>
    <w:rsid w:val="00D2146D"/>
    <w:rsid w:val="00D219C1"/>
    <w:rsid w:val="00D22113"/>
    <w:rsid w:val="00D22ACA"/>
    <w:rsid w:val="00D22C56"/>
    <w:rsid w:val="00D24974"/>
    <w:rsid w:val="00D2515E"/>
    <w:rsid w:val="00D2553E"/>
    <w:rsid w:val="00D2554B"/>
    <w:rsid w:val="00D25A92"/>
    <w:rsid w:val="00D2705C"/>
    <w:rsid w:val="00D27569"/>
    <w:rsid w:val="00D27A22"/>
    <w:rsid w:val="00D27B1D"/>
    <w:rsid w:val="00D30B04"/>
    <w:rsid w:val="00D30E15"/>
    <w:rsid w:val="00D311E2"/>
    <w:rsid w:val="00D3186C"/>
    <w:rsid w:val="00D32A5F"/>
    <w:rsid w:val="00D32C0E"/>
    <w:rsid w:val="00D32EC0"/>
    <w:rsid w:val="00D33326"/>
    <w:rsid w:val="00D33778"/>
    <w:rsid w:val="00D33FEB"/>
    <w:rsid w:val="00D34592"/>
    <w:rsid w:val="00D34875"/>
    <w:rsid w:val="00D35637"/>
    <w:rsid w:val="00D35715"/>
    <w:rsid w:val="00D358DD"/>
    <w:rsid w:val="00D35979"/>
    <w:rsid w:val="00D35BAE"/>
    <w:rsid w:val="00D35F1E"/>
    <w:rsid w:val="00D36161"/>
    <w:rsid w:val="00D3658A"/>
    <w:rsid w:val="00D36B93"/>
    <w:rsid w:val="00D404F4"/>
    <w:rsid w:val="00D40C36"/>
    <w:rsid w:val="00D42397"/>
    <w:rsid w:val="00D4296A"/>
    <w:rsid w:val="00D42BA0"/>
    <w:rsid w:val="00D43678"/>
    <w:rsid w:val="00D43D9D"/>
    <w:rsid w:val="00D44626"/>
    <w:rsid w:val="00D449CE"/>
    <w:rsid w:val="00D44AA9"/>
    <w:rsid w:val="00D45E14"/>
    <w:rsid w:val="00D4636E"/>
    <w:rsid w:val="00D464DC"/>
    <w:rsid w:val="00D465A4"/>
    <w:rsid w:val="00D47BBD"/>
    <w:rsid w:val="00D47FF3"/>
    <w:rsid w:val="00D50D40"/>
    <w:rsid w:val="00D50F84"/>
    <w:rsid w:val="00D5162B"/>
    <w:rsid w:val="00D528F1"/>
    <w:rsid w:val="00D52D6C"/>
    <w:rsid w:val="00D53D7A"/>
    <w:rsid w:val="00D54D99"/>
    <w:rsid w:val="00D553E1"/>
    <w:rsid w:val="00D55952"/>
    <w:rsid w:val="00D55A87"/>
    <w:rsid w:val="00D55DA7"/>
    <w:rsid w:val="00D56C86"/>
    <w:rsid w:val="00D56C9E"/>
    <w:rsid w:val="00D572CB"/>
    <w:rsid w:val="00D5775E"/>
    <w:rsid w:val="00D578B9"/>
    <w:rsid w:val="00D6056E"/>
    <w:rsid w:val="00D61684"/>
    <w:rsid w:val="00D61A1D"/>
    <w:rsid w:val="00D62B18"/>
    <w:rsid w:val="00D63237"/>
    <w:rsid w:val="00D63D92"/>
    <w:rsid w:val="00D64163"/>
    <w:rsid w:val="00D64596"/>
    <w:rsid w:val="00D6683E"/>
    <w:rsid w:val="00D66FEC"/>
    <w:rsid w:val="00D670D8"/>
    <w:rsid w:val="00D677DF"/>
    <w:rsid w:val="00D67A77"/>
    <w:rsid w:val="00D70010"/>
    <w:rsid w:val="00D70266"/>
    <w:rsid w:val="00D70445"/>
    <w:rsid w:val="00D710B1"/>
    <w:rsid w:val="00D712FA"/>
    <w:rsid w:val="00D71542"/>
    <w:rsid w:val="00D716A9"/>
    <w:rsid w:val="00D72296"/>
    <w:rsid w:val="00D72FBD"/>
    <w:rsid w:val="00D7359F"/>
    <w:rsid w:val="00D7431E"/>
    <w:rsid w:val="00D74536"/>
    <w:rsid w:val="00D74785"/>
    <w:rsid w:val="00D75E6F"/>
    <w:rsid w:val="00D75FB7"/>
    <w:rsid w:val="00D76FBA"/>
    <w:rsid w:val="00D7766E"/>
    <w:rsid w:val="00D77E8B"/>
    <w:rsid w:val="00D80466"/>
    <w:rsid w:val="00D8093C"/>
    <w:rsid w:val="00D809C0"/>
    <w:rsid w:val="00D80BA4"/>
    <w:rsid w:val="00D81EF2"/>
    <w:rsid w:val="00D82C65"/>
    <w:rsid w:val="00D82D96"/>
    <w:rsid w:val="00D83C78"/>
    <w:rsid w:val="00D83F87"/>
    <w:rsid w:val="00D84481"/>
    <w:rsid w:val="00D850F7"/>
    <w:rsid w:val="00D85334"/>
    <w:rsid w:val="00D85DB7"/>
    <w:rsid w:val="00D860D1"/>
    <w:rsid w:val="00D86A32"/>
    <w:rsid w:val="00D86F14"/>
    <w:rsid w:val="00D872A2"/>
    <w:rsid w:val="00D8750E"/>
    <w:rsid w:val="00D879C7"/>
    <w:rsid w:val="00D87B43"/>
    <w:rsid w:val="00D87B81"/>
    <w:rsid w:val="00D9359E"/>
    <w:rsid w:val="00D94CCE"/>
    <w:rsid w:val="00D9551A"/>
    <w:rsid w:val="00D95A1F"/>
    <w:rsid w:val="00D963BB"/>
    <w:rsid w:val="00D96736"/>
    <w:rsid w:val="00DA0E77"/>
    <w:rsid w:val="00DA115B"/>
    <w:rsid w:val="00DA1EB0"/>
    <w:rsid w:val="00DA2972"/>
    <w:rsid w:val="00DA304E"/>
    <w:rsid w:val="00DA4339"/>
    <w:rsid w:val="00DA4887"/>
    <w:rsid w:val="00DA4B74"/>
    <w:rsid w:val="00DA5C65"/>
    <w:rsid w:val="00DA5C7E"/>
    <w:rsid w:val="00DA6435"/>
    <w:rsid w:val="00DA6E04"/>
    <w:rsid w:val="00DA7343"/>
    <w:rsid w:val="00DA765B"/>
    <w:rsid w:val="00DB0230"/>
    <w:rsid w:val="00DB0896"/>
    <w:rsid w:val="00DB2027"/>
    <w:rsid w:val="00DB230B"/>
    <w:rsid w:val="00DB2DE5"/>
    <w:rsid w:val="00DB335E"/>
    <w:rsid w:val="00DB34B8"/>
    <w:rsid w:val="00DB3ACB"/>
    <w:rsid w:val="00DB46AA"/>
    <w:rsid w:val="00DB6BC1"/>
    <w:rsid w:val="00DB7F74"/>
    <w:rsid w:val="00DC0E37"/>
    <w:rsid w:val="00DC1BE3"/>
    <w:rsid w:val="00DC25B3"/>
    <w:rsid w:val="00DC2C0C"/>
    <w:rsid w:val="00DC2E36"/>
    <w:rsid w:val="00DC3068"/>
    <w:rsid w:val="00DC4293"/>
    <w:rsid w:val="00DC4426"/>
    <w:rsid w:val="00DC54A0"/>
    <w:rsid w:val="00DC5797"/>
    <w:rsid w:val="00DC58C4"/>
    <w:rsid w:val="00DC58E8"/>
    <w:rsid w:val="00DC6243"/>
    <w:rsid w:val="00DC702F"/>
    <w:rsid w:val="00DC7F90"/>
    <w:rsid w:val="00DD04F9"/>
    <w:rsid w:val="00DD166C"/>
    <w:rsid w:val="00DD16E2"/>
    <w:rsid w:val="00DD1F54"/>
    <w:rsid w:val="00DD3684"/>
    <w:rsid w:val="00DD45B2"/>
    <w:rsid w:val="00DD4A60"/>
    <w:rsid w:val="00DD58D5"/>
    <w:rsid w:val="00DD6432"/>
    <w:rsid w:val="00DD75D6"/>
    <w:rsid w:val="00DD7F53"/>
    <w:rsid w:val="00DE0132"/>
    <w:rsid w:val="00DE0D1A"/>
    <w:rsid w:val="00DE1180"/>
    <w:rsid w:val="00DE11C2"/>
    <w:rsid w:val="00DE19A6"/>
    <w:rsid w:val="00DE2554"/>
    <w:rsid w:val="00DE403D"/>
    <w:rsid w:val="00DE48B5"/>
    <w:rsid w:val="00DE4BF7"/>
    <w:rsid w:val="00DE567B"/>
    <w:rsid w:val="00DE56E2"/>
    <w:rsid w:val="00DE5B67"/>
    <w:rsid w:val="00DE62A0"/>
    <w:rsid w:val="00DE7723"/>
    <w:rsid w:val="00DE778A"/>
    <w:rsid w:val="00DE7EC3"/>
    <w:rsid w:val="00DF10BF"/>
    <w:rsid w:val="00DF1A29"/>
    <w:rsid w:val="00DF1BA1"/>
    <w:rsid w:val="00DF333A"/>
    <w:rsid w:val="00DF3D70"/>
    <w:rsid w:val="00DF426B"/>
    <w:rsid w:val="00DF505D"/>
    <w:rsid w:val="00DF5BF7"/>
    <w:rsid w:val="00DF5E33"/>
    <w:rsid w:val="00DF61F6"/>
    <w:rsid w:val="00DF6ADD"/>
    <w:rsid w:val="00DF6B83"/>
    <w:rsid w:val="00DF6DE9"/>
    <w:rsid w:val="00DF71F5"/>
    <w:rsid w:val="00DF74EA"/>
    <w:rsid w:val="00DF7528"/>
    <w:rsid w:val="00E00226"/>
    <w:rsid w:val="00E00B70"/>
    <w:rsid w:val="00E01043"/>
    <w:rsid w:val="00E020CB"/>
    <w:rsid w:val="00E021AB"/>
    <w:rsid w:val="00E03969"/>
    <w:rsid w:val="00E040AE"/>
    <w:rsid w:val="00E04BDB"/>
    <w:rsid w:val="00E06EE5"/>
    <w:rsid w:val="00E07254"/>
    <w:rsid w:val="00E07437"/>
    <w:rsid w:val="00E07A74"/>
    <w:rsid w:val="00E102FF"/>
    <w:rsid w:val="00E10548"/>
    <w:rsid w:val="00E118BE"/>
    <w:rsid w:val="00E12EC4"/>
    <w:rsid w:val="00E12FE1"/>
    <w:rsid w:val="00E1300A"/>
    <w:rsid w:val="00E13077"/>
    <w:rsid w:val="00E13F2A"/>
    <w:rsid w:val="00E14B68"/>
    <w:rsid w:val="00E14CBA"/>
    <w:rsid w:val="00E14CF3"/>
    <w:rsid w:val="00E15374"/>
    <w:rsid w:val="00E159AF"/>
    <w:rsid w:val="00E15B04"/>
    <w:rsid w:val="00E1684E"/>
    <w:rsid w:val="00E16F40"/>
    <w:rsid w:val="00E176D7"/>
    <w:rsid w:val="00E17D2D"/>
    <w:rsid w:val="00E2016C"/>
    <w:rsid w:val="00E20268"/>
    <w:rsid w:val="00E2077B"/>
    <w:rsid w:val="00E20D04"/>
    <w:rsid w:val="00E212F8"/>
    <w:rsid w:val="00E23733"/>
    <w:rsid w:val="00E24066"/>
    <w:rsid w:val="00E24B3C"/>
    <w:rsid w:val="00E25A88"/>
    <w:rsid w:val="00E25B92"/>
    <w:rsid w:val="00E25F84"/>
    <w:rsid w:val="00E264F5"/>
    <w:rsid w:val="00E2679E"/>
    <w:rsid w:val="00E2691C"/>
    <w:rsid w:val="00E2707C"/>
    <w:rsid w:val="00E30154"/>
    <w:rsid w:val="00E30984"/>
    <w:rsid w:val="00E30C4B"/>
    <w:rsid w:val="00E30D7E"/>
    <w:rsid w:val="00E31658"/>
    <w:rsid w:val="00E316D7"/>
    <w:rsid w:val="00E31A90"/>
    <w:rsid w:val="00E31D3B"/>
    <w:rsid w:val="00E33453"/>
    <w:rsid w:val="00E3389C"/>
    <w:rsid w:val="00E33C1E"/>
    <w:rsid w:val="00E3441F"/>
    <w:rsid w:val="00E349D9"/>
    <w:rsid w:val="00E34A15"/>
    <w:rsid w:val="00E34BB3"/>
    <w:rsid w:val="00E3582E"/>
    <w:rsid w:val="00E36670"/>
    <w:rsid w:val="00E36E71"/>
    <w:rsid w:val="00E36F55"/>
    <w:rsid w:val="00E37634"/>
    <w:rsid w:val="00E37647"/>
    <w:rsid w:val="00E378CC"/>
    <w:rsid w:val="00E37A3D"/>
    <w:rsid w:val="00E37A96"/>
    <w:rsid w:val="00E37CAA"/>
    <w:rsid w:val="00E4023F"/>
    <w:rsid w:val="00E404ED"/>
    <w:rsid w:val="00E405D2"/>
    <w:rsid w:val="00E40BA5"/>
    <w:rsid w:val="00E41A11"/>
    <w:rsid w:val="00E41D72"/>
    <w:rsid w:val="00E41DA1"/>
    <w:rsid w:val="00E4319A"/>
    <w:rsid w:val="00E43749"/>
    <w:rsid w:val="00E43DFE"/>
    <w:rsid w:val="00E4499C"/>
    <w:rsid w:val="00E451F4"/>
    <w:rsid w:val="00E4593C"/>
    <w:rsid w:val="00E4606F"/>
    <w:rsid w:val="00E461EA"/>
    <w:rsid w:val="00E46CBC"/>
    <w:rsid w:val="00E46EE3"/>
    <w:rsid w:val="00E47B4B"/>
    <w:rsid w:val="00E47D38"/>
    <w:rsid w:val="00E47F4C"/>
    <w:rsid w:val="00E50ED9"/>
    <w:rsid w:val="00E5159B"/>
    <w:rsid w:val="00E51D04"/>
    <w:rsid w:val="00E5207C"/>
    <w:rsid w:val="00E520C6"/>
    <w:rsid w:val="00E5230B"/>
    <w:rsid w:val="00E53150"/>
    <w:rsid w:val="00E53EBD"/>
    <w:rsid w:val="00E546A3"/>
    <w:rsid w:val="00E56A71"/>
    <w:rsid w:val="00E57156"/>
    <w:rsid w:val="00E5734E"/>
    <w:rsid w:val="00E57B1F"/>
    <w:rsid w:val="00E60919"/>
    <w:rsid w:val="00E60952"/>
    <w:rsid w:val="00E616CA"/>
    <w:rsid w:val="00E616F7"/>
    <w:rsid w:val="00E6212B"/>
    <w:rsid w:val="00E62329"/>
    <w:rsid w:val="00E62602"/>
    <w:rsid w:val="00E62635"/>
    <w:rsid w:val="00E6325C"/>
    <w:rsid w:val="00E650EA"/>
    <w:rsid w:val="00E65401"/>
    <w:rsid w:val="00E6587D"/>
    <w:rsid w:val="00E65CDD"/>
    <w:rsid w:val="00E65D0F"/>
    <w:rsid w:val="00E664C9"/>
    <w:rsid w:val="00E66808"/>
    <w:rsid w:val="00E66C5D"/>
    <w:rsid w:val="00E672FE"/>
    <w:rsid w:val="00E67B8A"/>
    <w:rsid w:val="00E70222"/>
    <w:rsid w:val="00E70A47"/>
    <w:rsid w:val="00E7180A"/>
    <w:rsid w:val="00E71DE2"/>
    <w:rsid w:val="00E7284F"/>
    <w:rsid w:val="00E728AB"/>
    <w:rsid w:val="00E72CE2"/>
    <w:rsid w:val="00E73119"/>
    <w:rsid w:val="00E74108"/>
    <w:rsid w:val="00E7410F"/>
    <w:rsid w:val="00E74331"/>
    <w:rsid w:val="00E74337"/>
    <w:rsid w:val="00E749DA"/>
    <w:rsid w:val="00E74B80"/>
    <w:rsid w:val="00E75312"/>
    <w:rsid w:val="00E759B0"/>
    <w:rsid w:val="00E76288"/>
    <w:rsid w:val="00E764CC"/>
    <w:rsid w:val="00E767A4"/>
    <w:rsid w:val="00E77601"/>
    <w:rsid w:val="00E77DE2"/>
    <w:rsid w:val="00E77FDF"/>
    <w:rsid w:val="00E80284"/>
    <w:rsid w:val="00E80692"/>
    <w:rsid w:val="00E8101E"/>
    <w:rsid w:val="00E81461"/>
    <w:rsid w:val="00E81552"/>
    <w:rsid w:val="00E818A8"/>
    <w:rsid w:val="00E82061"/>
    <w:rsid w:val="00E82289"/>
    <w:rsid w:val="00E830D8"/>
    <w:rsid w:val="00E840DE"/>
    <w:rsid w:val="00E84486"/>
    <w:rsid w:val="00E85872"/>
    <w:rsid w:val="00E85BDE"/>
    <w:rsid w:val="00E860E6"/>
    <w:rsid w:val="00E867A3"/>
    <w:rsid w:val="00E86DBA"/>
    <w:rsid w:val="00E87040"/>
    <w:rsid w:val="00E90532"/>
    <w:rsid w:val="00E90945"/>
    <w:rsid w:val="00E91169"/>
    <w:rsid w:val="00E914F3"/>
    <w:rsid w:val="00E93CA9"/>
    <w:rsid w:val="00E94F59"/>
    <w:rsid w:val="00E95D2C"/>
    <w:rsid w:val="00E964C6"/>
    <w:rsid w:val="00E97FE9"/>
    <w:rsid w:val="00EA078B"/>
    <w:rsid w:val="00EA09AE"/>
    <w:rsid w:val="00EA160E"/>
    <w:rsid w:val="00EA161D"/>
    <w:rsid w:val="00EA16B5"/>
    <w:rsid w:val="00EA1BB8"/>
    <w:rsid w:val="00EA230A"/>
    <w:rsid w:val="00EA416B"/>
    <w:rsid w:val="00EA4BB6"/>
    <w:rsid w:val="00EA4DF0"/>
    <w:rsid w:val="00EA5385"/>
    <w:rsid w:val="00EA61C9"/>
    <w:rsid w:val="00EA6F7C"/>
    <w:rsid w:val="00EA70B8"/>
    <w:rsid w:val="00EA7E1B"/>
    <w:rsid w:val="00EB0119"/>
    <w:rsid w:val="00EB0802"/>
    <w:rsid w:val="00EB0D00"/>
    <w:rsid w:val="00EB0DEA"/>
    <w:rsid w:val="00EB2E0E"/>
    <w:rsid w:val="00EB32C8"/>
    <w:rsid w:val="00EB38E4"/>
    <w:rsid w:val="00EB3C4C"/>
    <w:rsid w:val="00EB4668"/>
    <w:rsid w:val="00EB47CB"/>
    <w:rsid w:val="00EB4993"/>
    <w:rsid w:val="00EB4D81"/>
    <w:rsid w:val="00EB50C1"/>
    <w:rsid w:val="00EB54BB"/>
    <w:rsid w:val="00EB588A"/>
    <w:rsid w:val="00EB74FA"/>
    <w:rsid w:val="00EB7A8C"/>
    <w:rsid w:val="00EB7B9E"/>
    <w:rsid w:val="00EB7CFC"/>
    <w:rsid w:val="00EB7F35"/>
    <w:rsid w:val="00EC0164"/>
    <w:rsid w:val="00EC0312"/>
    <w:rsid w:val="00EC1BD5"/>
    <w:rsid w:val="00EC1FEB"/>
    <w:rsid w:val="00EC2164"/>
    <w:rsid w:val="00EC2338"/>
    <w:rsid w:val="00EC248D"/>
    <w:rsid w:val="00EC26D1"/>
    <w:rsid w:val="00EC29CD"/>
    <w:rsid w:val="00EC2D8D"/>
    <w:rsid w:val="00EC2DB9"/>
    <w:rsid w:val="00EC311C"/>
    <w:rsid w:val="00EC3478"/>
    <w:rsid w:val="00EC372E"/>
    <w:rsid w:val="00EC3876"/>
    <w:rsid w:val="00EC4905"/>
    <w:rsid w:val="00EC4EE8"/>
    <w:rsid w:val="00EC5792"/>
    <w:rsid w:val="00EC5CB3"/>
    <w:rsid w:val="00EC6163"/>
    <w:rsid w:val="00EC6A77"/>
    <w:rsid w:val="00EC7106"/>
    <w:rsid w:val="00EC732C"/>
    <w:rsid w:val="00ED04FC"/>
    <w:rsid w:val="00ED1022"/>
    <w:rsid w:val="00ED1E6B"/>
    <w:rsid w:val="00ED2087"/>
    <w:rsid w:val="00ED2900"/>
    <w:rsid w:val="00ED2B59"/>
    <w:rsid w:val="00ED306D"/>
    <w:rsid w:val="00ED3724"/>
    <w:rsid w:val="00ED395E"/>
    <w:rsid w:val="00ED3A37"/>
    <w:rsid w:val="00ED4016"/>
    <w:rsid w:val="00ED4494"/>
    <w:rsid w:val="00ED4E2A"/>
    <w:rsid w:val="00ED4E56"/>
    <w:rsid w:val="00ED5072"/>
    <w:rsid w:val="00ED7C6E"/>
    <w:rsid w:val="00EE0110"/>
    <w:rsid w:val="00EE066D"/>
    <w:rsid w:val="00EE252B"/>
    <w:rsid w:val="00EE26E3"/>
    <w:rsid w:val="00EE44EA"/>
    <w:rsid w:val="00EE476C"/>
    <w:rsid w:val="00EE4DD9"/>
    <w:rsid w:val="00EE5746"/>
    <w:rsid w:val="00EE7167"/>
    <w:rsid w:val="00EE7194"/>
    <w:rsid w:val="00EE7C7D"/>
    <w:rsid w:val="00EF01A4"/>
    <w:rsid w:val="00EF0331"/>
    <w:rsid w:val="00EF082A"/>
    <w:rsid w:val="00EF1258"/>
    <w:rsid w:val="00EF2C16"/>
    <w:rsid w:val="00EF2DF4"/>
    <w:rsid w:val="00EF36F0"/>
    <w:rsid w:val="00EF5294"/>
    <w:rsid w:val="00EF6229"/>
    <w:rsid w:val="00EF6F7E"/>
    <w:rsid w:val="00EF7AF7"/>
    <w:rsid w:val="00F002B7"/>
    <w:rsid w:val="00F005BC"/>
    <w:rsid w:val="00F0075A"/>
    <w:rsid w:val="00F00810"/>
    <w:rsid w:val="00F0114D"/>
    <w:rsid w:val="00F015B5"/>
    <w:rsid w:val="00F02570"/>
    <w:rsid w:val="00F02943"/>
    <w:rsid w:val="00F02F78"/>
    <w:rsid w:val="00F031EC"/>
    <w:rsid w:val="00F03566"/>
    <w:rsid w:val="00F05B6C"/>
    <w:rsid w:val="00F0641B"/>
    <w:rsid w:val="00F07347"/>
    <w:rsid w:val="00F107C9"/>
    <w:rsid w:val="00F10EB1"/>
    <w:rsid w:val="00F10FEB"/>
    <w:rsid w:val="00F1186A"/>
    <w:rsid w:val="00F11989"/>
    <w:rsid w:val="00F11DE9"/>
    <w:rsid w:val="00F1237C"/>
    <w:rsid w:val="00F12765"/>
    <w:rsid w:val="00F12F67"/>
    <w:rsid w:val="00F130DA"/>
    <w:rsid w:val="00F1349E"/>
    <w:rsid w:val="00F14044"/>
    <w:rsid w:val="00F14EE2"/>
    <w:rsid w:val="00F15838"/>
    <w:rsid w:val="00F15907"/>
    <w:rsid w:val="00F15937"/>
    <w:rsid w:val="00F1602E"/>
    <w:rsid w:val="00F16A04"/>
    <w:rsid w:val="00F16A09"/>
    <w:rsid w:val="00F16ADD"/>
    <w:rsid w:val="00F17BBD"/>
    <w:rsid w:val="00F17F74"/>
    <w:rsid w:val="00F200D6"/>
    <w:rsid w:val="00F201CE"/>
    <w:rsid w:val="00F203BD"/>
    <w:rsid w:val="00F20465"/>
    <w:rsid w:val="00F20487"/>
    <w:rsid w:val="00F206ED"/>
    <w:rsid w:val="00F2220D"/>
    <w:rsid w:val="00F22265"/>
    <w:rsid w:val="00F227A8"/>
    <w:rsid w:val="00F230ED"/>
    <w:rsid w:val="00F233BA"/>
    <w:rsid w:val="00F234CF"/>
    <w:rsid w:val="00F2351B"/>
    <w:rsid w:val="00F23E92"/>
    <w:rsid w:val="00F24839"/>
    <w:rsid w:val="00F25475"/>
    <w:rsid w:val="00F25510"/>
    <w:rsid w:val="00F25D45"/>
    <w:rsid w:val="00F260C1"/>
    <w:rsid w:val="00F260CA"/>
    <w:rsid w:val="00F265B8"/>
    <w:rsid w:val="00F268D3"/>
    <w:rsid w:val="00F2718A"/>
    <w:rsid w:val="00F27594"/>
    <w:rsid w:val="00F276E1"/>
    <w:rsid w:val="00F278C5"/>
    <w:rsid w:val="00F278FE"/>
    <w:rsid w:val="00F27FBE"/>
    <w:rsid w:val="00F27FC4"/>
    <w:rsid w:val="00F303DA"/>
    <w:rsid w:val="00F30C34"/>
    <w:rsid w:val="00F32053"/>
    <w:rsid w:val="00F32541"/>
    <w:rsid w:val="00F325E5"/>
    <w:rsid w:val="00F32712"/>
    <w:rsid w:val="00F32B84"/>
    <w:rsid w:val="00F32C33"/>
    <w:rsid w:val="00F33093"/>
    <w:rsid w:val="00F33270"/>
    <w:rsid w:val="00F3339D"/>
    <w:rsid w:val="00F3374B"/>
    <w:rsid w:val="00F342B8"/>
    <w:rsid w:val="00F34721"/>
    <w:rsid w:val="00F34F50"/>
    <w:rsid w:val="00F34FA0"/>
    <w:rsid w:val="00F35A62"/>
    <w:rsid w:val="00F3700A"/>
    <w:rsid w:val="00F3706E"/>
    <w:rsid w:val="00F37C85"/>
    <w:rsid w:val="00F37FEA"/>
    <w:rsid w:val="00F4097E"/>
    <w:rsid w:val="00F40D01"/>
    <w:rsid w:val="00F41C7E"/>
    <w:rsid w:val="00F42079"/>
    <w:rsid w:val="00F4235B"/>
    <w:rsid w:val="00F42B81"/>
    <w:rsid w:val="00F43645"/>
    <w:rsid w:val="00F43759"/>
    <w:rsid w:val="00F43A65"/>
    <w:rsid w:val="00F43FC4"/>
    <w:rsid w:val="00F44C30"/>
    <w:rsid w:val="00F45203"/>
    <w:rsid w:val="00F4538B"/>
    <w:rsid w:val="00F45AFD"/>
    <w:rsid w:val="00F45DD8"/>
    <w:rsid w:val="00F460DE"/>
    <w:rsid w:val="00F469A7"/>
    <w:rsid w:val="00F46FF5"/>
    <w:rsid w:val="00F4761E"/>
    <w:rsid w:val="00F50810"/>
    <w:rsid w:val="00F50A34"/>
    <w:rsid w:val="00F50C44"/>
    <w:rsid w:val="00F51459"/>
    <w:rsid w:val="00F51815"/>
    <w:rsid w:val="00F51B7A"/>
    <w:rsid w:val="00F53487"/>
    <w:rsid w:val="00F53A5A"/>
    <w:rsid w:val="00F53E24"/>
    <w:rsid w:val="00F54773"/>
    <w:rsid w:val="00F54DBD"/>
    <w:rsid w:val="00F559A8"/>
    <w:rsid w:val="00F55A14"/>
    <w:rsid w:val="00F55F22"/>
    <w:rsid w:val="00F56AC0"/>
    <w:rsid w:val="00F576F3"/>
    <w:rsid w:val="00F57B84"/>
    <w:rsid w:val="00F600B1"/>
    <w:rsid w:val="00F603D1"/>
    <w:rsid w:val="00F6115A"/>
    <w:rsid w:val="00F6155F"/>
    <w:rsid w:val="00F6168D"/>
    <w:rsid w:val="00F61A65"/>
    <w:rsid w:val="00F61BD6"/>
    <w:rsid w:val="00F63246"/>
    <w:rsid w:val="00F639FC"/>
    <w:rsid w:val="00F63E3A"/>
    <w:rsid w:val="00F63F39"/>
    <w:rsid w:val="00F646F0"/>
    <w:rsid w:val="00F64903"/>
    <w:rsid w:val="00F64E18"/>
    <w:rsid w:val="00F6528A"/>
    <w:rsid w:val="00F6585C"/>
    <w:rsid w:val="00F66DAE"/>
    <w:rsid w:val="00F6759B"/>
    <w:rsid w:val="00F67CB7"/>
    <w:rsid w:val="00F71497"/>
    <w:rsid w:val="00F7196D"/>
    <w:rsid w:val="00F726EB"/>
    <w:rsid w:val="00F72820"/>
    <w:rsid w:val="00F732B9"/>
    <w:rsid w:val="00F7335C"/>
    <w:rsid w:val="00F733DC"/>
    <w:rsid w:val="00F73BC2"/>
    <w:rsid w:val="00F73ED0"/>
    <w:rsid w:val="00F7548A"/>
    <w:rsid w:val="00F762CC"/>
    <w:rsid w:val="00F768D4"/>
    <w:rsid w:val="00F7695C"/>
    <w:rsid w:val="00F76C9A"/>
    <w:rsid w:val="00F771BD"/>
    <w:rsid w:val="00F779BB"/>
    <w:rsid w:val="00F80159"/>
    <w:rsid w:val="00F8016A"/>
    <w:rsid w:val="00F80458"/>
    <w:rsid w:val="00F80ABB"/>
    <w:rsid w:val="00F80D00"/>
    <w:rsid w:val="00F81250"/>
    <w:rsid w:val="00F81B01"/>
    <w:rsid w:val="00F81C09"/>
    <w:rsid w:val="00F81C98"/>
    <w:rsid w:val="00F8212F"/>
    <w:rsid w:val="00F821A9"/>
    <w:rsid w:val="00F827E9"/>
    <w:rsid w:val="00F83380"/>
    <w:rsid w:val="00F83FCB"/>
    <w:rsid w:val="00F84A5B"/>
    <w:rsid w:val="00F84E78"/>
    <w:rsid w:val="00F853F1"/>
    <w:rsid w:val="00F86093"/>
    <w:rsid w:val="00F861C0"/>
    <w:rsid w:val="00F865BF"/>
    <w:rsid w:val="00F8672D"/>
    <w:rsid w:val="00F86DB5"/>
    <w:rsid w:val="00F86DC7"/>
    <w:rsid w:val="00F86F0B"/>
    <w:rsid w:val="00F8718E"/>
    <w:rsid w:val="00F871A5"/>
    <w:rsid w:val="00F8762A"/>
    <w:rsid w:val="00F90740"/>
    <w:rsid w:val="00F90F40"/>
    <w:rsid w:val="00F917A4"/>
    <w:rsid w:val="00F91E56"/>
    <w:rsid w:val="00F91FFF"/>
    <w:rsid w:val="00F92575"/>
    <w:rsid w:val="00F92A27"/>
    <w:rsid w:val="00F932FC"/>
    <w:rsid w:val="00F937F0"/>
    <w:rsid w:val="00F93A7C"/>
    <w:rsid w:val="00F93B3A"/>
    <w:rsid w:val="00F956EA"/>
    <w:rsid w:val="00F95E1F"/>
    <w:rsid w:val="00F96106"/>
    <w:rsid w:val="00F96ABC"/>
    <w:rsid w:val="00F96DD7"/>
    <w:rsid w:val="00FA061A"/>
    <w:rsid w:val="00FA1514"/>
    <w:rsid w:val="00FA1539"/>
    <w:rsid w:val="00FA1E55"/>
    <w:rsid w:val="00FA21E8"/>
    <w:rsid w:val="00FA274E"/>
    <w:rsid w:val="00FA2DBB"/>
    <w:rsid w:val="00FA35CD"/>
    <w:rsid w:val="00FA37CF"/>
    <w:rsid w:val="00FA4FD9"/>
    <w:rsid w:val="00FA51BC"/>
    <w:rsid w:val="00FA6842"/>
    <w:rsid w:val="00FA6F1C"/>
    <w:rsid w:val="00FA766F"/>
    <w:rsid w:val="00FB0214"/>
    <w:rsid w:val="00FB0360"/>
    <w:rsid w:val="00FB03A2"/>
    <w:rsid w:val="00FB0D89"/>
    <w:rsid w:val="00FB16CE"/>
    <w:rsid w:val="00FB3C1C"/>
    <w:rsid w:val="00FB3E8B"/>
    <w:rsid w:val="00FB3F76"/>
    <w:rsid w:val="00FB4011"/>
    <w:rsid w:val="00FB467B"/>
    <w:rsid w:val="00FB48FA"/>
    <w:rsid w:val="00FB4DA2"/>
    <w:rsid w:val="00FB52ED"/>
    <w:rsid w:val="00FB5B42"/>
    <w:rsid w:val="00FB7F34"/>
    <w:rsid w:val="00FC0355"/>
    <w:rsid w:val="00FC087D"/>
    <w:rsid w:val="00FC1447"/>
    <w:rsid w:val="00FC196F"/>
    <w:rsid w:val="00FC1A0F"/>
    <w:rsid w:val="00FC1CB2"/>
    <w:rsid w:val="00FC268C"/>
    <w:rsid w:val="00FC280F"/>
    <w:rsid w:val="00FC3051"/>
    <w:rsid w:val="00FC31F8"/>
    <w:rsid w:val="00FC43CB"/>
    <w:rsid w:val="00FC450D"/>
    <w:rsid w:val="00FC4AF7"/>
    <w:rsid w:val="00FC4C46"/>
    <w:rsid w:val="00FC4EC7"/>
    <w:rsid w:val="00FC4FB9"/>
    <w:rsid w:val="00FC66B0"/>
    <w:rsid w:val="00FC7FEA"/>
    <w:rsid w:val="00FD0458"/>
    <w:rsid w:val="00FD110B"/>
    <w:rsid w:val="00FD14AC"/>
    <w:rsid w:val="00FD2AE3"/>
    <w:rsid w:val="00FD3069"/>
    <w:rsid w:val="00FD36E7"/>
    <w:rsid w:val="00FD3C8E"/>
    <w:rsid w:val="00FD4104"/>
    <w:rsid w:val="00FD4527"/>
    <w:rsid w:val="00FD4C78"/>
    <w:rsid w:val="00FD7A85"/>
    <w:rsid w:val="00FE009A"/>
    <w:rsid w:val="00FE0F07"/>
    <w:rsid w:val="00FE1FD7"/>
    <w:rsid w:val="00FE2889"/>
    <w:rsid w:val="00FE2FED"/>
    <w:rsid w:val="00FE364A"/>
    <w:rsid w:val="00FE4067"/>
    <w:rsid w:val="00FE413B"/>
    <w:rsid w:val="00FE41CF"/>
    <w:rsid w:val="00FE4283"/>
    <w:rsid w:val="00FE4E84"/>
    <w:rsid w:val="00FE509A"/>
    <w:rsid w:val="00FE59A2"/>
    <w:rsid w:val="00FE5C09"/>
    <w:rsid w:val="00FE629D"/>
    <w:rsid w:val="00FE64DF"/>
    <w:rsid w:val="00FE6AA5"/>
    <w:rsid w:val="00FE6AE8"/>
    <w:rsid w:val="00FE7068"/>
    <w:rsid w:val="00FE7297"/>
    <w:rsid w:val="00FF0798"/>
    <w:rsid w:val="00FF10D4"/>
    <w:rsid w:val="00FF1285"/>
    <w:rsid w:val="00FF224E"/>
    <w:rsid w:val="00FF2972"/>
    <w:rsid w:val="00FF2B62"/>
    <w:rsid w:val="00FF2C9D"/>
    <w:rsid w:val="00FF34DD"/>
    <w:rsid w:val="00FF4634"/>
    <w:rsid w:val="00FF4804"/>
    <w:rsid w:val="00FF4913"/>
    <w:rsid w:val="00FF5DF2"/>
    <w:rsid w:val="00FF65CF"/>
    <w:rsid w:val="00FF6895"/>
    <w:rsid w:val="00FF73A9"/>
    <w:rsid w:val="3D3CE867"/>
    <w:rsid w:val="503B65EA"/>
    <w:rsid w:val="5D98B554"/>
    <w:rsid w:val="6A21527F"/>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36ADA"/>
  <w15:chartTrackingRefBased/>
  <w15:docId w15:val="{1B87B6A2-773B-4731-A1A1-FA2F22D3A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Theme="minorHAnsi" w:hAnsi="Cambria" w:cstheme="minorBidi"/>
        <w:color w:val="ED7D31" w:themeColor="accent2"/>
        <w:spacing w:val="6"/>
        <w:lang w:val="en-IN" w:eastAsia="en-US" w:bidi="ar-SA"/>
      </w:rPr>
    </w:rPrDefault>
    <w:pPrDefault>
      <w:pPr>
        <w:spacing w:before="240"/>
        <w:ind w:left="850" w:right="14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LUCY_NORMAL"/>
    <w:qFormat/>
    <w:rsid w:val="00E102FF"/>
    <w:rPr>
      <w:rFonts w:asciiTheme="majorHAnsi" w:eastAsiaTheme="minorEastAsia" w:hAnsiTheme="majorHAnsi" w:cs="Calibri"/>
      <w:b/>
      <w:bCs/>
      <w:smallCaps/>
      <w:color w:val="auto"/>
      <w:spacing w:val="0"/>
      <w:szCs w:val="24"/>
      <w:lang w:val="en-GB" w:eastAsia="en-IN"/>
    </w:rPr>
  </w:style>
  <w:style w:type="paragraph" w:styleId="Heading1">
    <w:name w:val="heading 1"/>
    <w:aliases w:val="Lucy_H1"/>
    <w:basedOn w:val="Normal"/>
    <w:next w:val="Normal"/>
    <w:link w:val="Heading1Char"/>
    <w:autoRedefine/>
    <w:uiPriority w:val="9"/>
    <w:qFormat/>
    <w:rsid w:val="00A95798"/>
    <w:pPr>
      <w:keepNext/>
      <w:keepLines/>
      <w:numPr>
        <w:numId w:val="4"/>
      </w:numPr>
      <w:spacing w:line="360" w:lineRule="auto"/>
      <w:ind w:left="720" w:right="720" w:hanging="720"/>
      <w:outlineLvl w:val="0"/>
    </w:pPr>
    <w:rPr>
      <w:rFonts w:ascii="HCLTech Roobert" w:eastAsiaTheme="majorEastAsia" w:hAnsi="HCLTech Roobert" w:cs="Arial"/>
      <w:smallCaps w:val="0"/>
      <w:color w:val="000000" w:themeColor="text1"/>
      <w:spacing w:val="-10"/>
      <w:sz w:val="28"/>
      <w:szCs w:val="48"/>
      <w:lang w:val="en-US" w:eastAsia="en-US"/>
    </w:rPr>
  </w:style>
  <w:style w:type="paragraph" w:styleId="Heading2">
    <w:name w:val="heading 2"/>
    <w:aliases w:val="Lucy_H2,Body Text First Indent Char"/>
    <w:basedOn w:val="Heading1"/>
    <w:next w:val="Normal"/>
    <w:link w:val="Heading2Char"/>
    <w:autoRedefine/>
    <w:uiPriority w:val="9"/>
    <w:unhideWhenUsed/>
    <w:qFormat/>
    <w:rsid w:val="00A95798"/>
    <w:pPr>
      <w:numPr>
        <w:ilvl w:val="1"/>
      </w:numPr>
      <w:ind w:left="900" w:hanging="900"/>
      <w:outlineLvl w:val="1"/>
    </w:pPr>
    <w:rPr>
      <w:bCs w:val="0"/>
      <w:color w:val="595959" w:themeColor="text1" w:themeTint="A6"/>
      <w:sz w:val="24"/>
      <w:szCs w:val="44"/>
    </w:rPr>
  </w:style>
  <w:style w:type="paragraph" w:styleId="Heading3">
    <w:name w:val="heading 3"/>
    <w:aliases w:val="Lucy_H3"/>
    <w:basedOn w:val="Normal"/>
    <w:next w:val="Normal"/>
    <w:link w:val="Heading3Char"/>
    <w:autoRedefine/>
    <w:uiPriority w:val="9"/>
    <w:unhideWhenUsed/>
    <w:qFormat/>
    <w:rsid w:val="004030D5"/>
    <w:pPr>
      <w:keepNext/>
      <w:keepLines/>
      <w:numPr>
        <w:ilvl w:val="2"/>
        <w:numId w:val="4"/>
      </w:numPr>
      <w:spacing w:line="360" w:lineRule="auto"/>
      <w:ind w:left="1080" w:right="720" w:hanging="1080"/>
      <w:outlineLvl w:val="2"/>
    </w:pPr>
    <w:rPr>
      <w:rFonts w:ascii="HCLTech Roobert" w:hAnsi="HCLTech Roobert" w:cstheme="minorHAnsi"/>
      <w:smallCaps w:val="0"/>
      <w:noProof/>
      <w:color w:val="7F7F7F" w:themeColor="text1" w:themeTint="80"/>
      <w:szCs w:val="40"/>
    </w:rPr>
  </w:style>
  <w:style w:type="paragraph" w:styleId="Heading4">
    <w:name w:val="heading 4"/>
    <w:basedOn w:val="LucyH4"/>
    <w:next w:val="Normal"/>
    <w:link w:val="Heading4Char"/>
    <w:autoRedefine/>
    <w:uiPriority w:val="9"/>
    <w:unhideWhenUsed/>
    <w:qFormat/>
    <w:rsid w:val="004030D5"/>
    <w:pPr>
      <w:keepNext/>
      <w:keepLines/>
      <w:widowControl w:val="0"/>
      <w:numPr>
        <w:numId w:val="4"/>
      </w:numPr>
      <w:spacing w:before="240"/>
      <w:ind w:left="1260" w:hanging="1260"/>
      <w:outlineLvl w:val="3"/>
    </w:pPr>
    <w:rPr>
      <w:rFonts w:ascii="HCLTech Roobert" w:eastAsiaTheme="majorEastAsia" w:hAnsi="HCLTech Roobert" w:cstheme="minorHAnsi"/>
      <w:b/>
      <w:smallCaps w:val="0"/>
      <w:noProof/>
      <w:color w:val="808080" w:themeColor="background1" w:themeShade="80"/>
      <w:sz w:val="20"/>
    </w:rPr>
  </w:style>
  <w:style w:type="paragraph" w:styleId="Heading5">
    <w:name w:val="heading 5"/>
    <w:basedOn w:val="Normal"/>
    <w:next w:val="Normal"/>
    <w:link w:val="Heading5Char"/>
    <w:autoRedefine/>
    <w:uiPriority w:val="9"/>
    <w:unhideWhenUsed/>
    <w:qFormat/>
    <w:rsid w:val="00BC56EF"/>
    <w:pPr>
      <w:keepNext/>
      <w:keepLines/>
      <w:numPr>
        <w:ilvl w:val="4"/>
        <w:numId w:val="4"/>
      </w:numPr>
      <w:tabs>
        <w:tab w:val="left" w:pos="180"/>
        <w:tab w:val="left" w:pos="270"/>
      </w:tabs>
      <w:spacing w:before="0" w:line="360" w:lineRule="auto"/>
      <w:ind w:right="274" w:hanging="828"/>
      <w:outlineLvl w:val="4"/>
    </w:pPr>
    <w:rPr>
      <w:rFonts w:eastAsiaTheme="majorEastAsia" w:cstheme="majorBidi"/>
      <w:b w:val="0"/>
      <w:color w:val="2F5496" w:themeColor="accent1" w:themeShade="BF"/>
      <w:sz w:val="28"/>
      <w:szCs w:val="22"/>
    </w:rPr>
  </w:style>
  <w:style w:type="paragraph" w:styleId="Heading6">
    <w:name w:val="heading 6"/>
    <w:basedOn w:val="Normal"/>
    <w:link w:val="Heading6Char"/>
    <w:autoRedefine/>
    <w:uiPriority w:val="9"/>
    <w:unhideWhenUsed/>
    <w:qFormat/>
    <w:rsid w:val="009042EA"/>
    <w:pPr>
      <w:keepNext/>
      <w:keepLines/>
      <w:numPr>
        <w:ilvl w:val="5"/>
        <w:numId w:val="4"/>
      </w:numPr>
      <w:tabs>
        <w:tab w:val="left" w:pos="1560"/>
      </w:tabs>
      <w:outlineLvl w:val="5"/>
    </w:pPr>
    <w:rPr>
      <w:rFonts w:eastAsiaTheme="majorEastAsia" w:cstheme="majorBidi"/>
      <w:b w:val="0"/>
      <w:iCs/>
      <w:color w:val="2F5496" w:themeColor="accent1" w:themeShade="BF"/>
      <w:sz w:val="25"/>
      <w:szCs w:val="21"/>
    </w:rPr>
  </w:style>
  <w:style w:type="paragraph" w:styleId="Heading7">
    <w:name w:val="heading 7"/>
    <w:basedOn w:val="Normal"/>
    <w:next w:val="Normal"/>
    <w:link w:val="Heading7Char"/>
    <w:autoRedefine/>
    <w:uiPriority w:val="9"/>
    <w:unhideWhenUsed/>
    <w:qFormat/>
    <w:rsid w:val="009E1865"/>
    <w:pPr>
      <w:keepNext/>
      <w:keepLines/>
      <w:numPr>
        <w:ilvl w:val="6"/>
        <w:numId w:val="4"/>
      </w:numPr>
      <w:tabs>
        <w:tab w:val="left" w:pos="284"/>
        <w:tab w:val="left" w:pos="1560"/>
      </w:tabs>
      <w:spacing w:before="360"/>
      <w:jc w:val="both"/>
      <w:outlineLvl w:val="6"/>
    </w:pPr>
    <w:rPr>
      <w:rFonts w:eastAsiaTheme="majorEastAsia" w:cstheme="majorBidi"/>
      <w:b w:val="0"/>
      <w:bCs w:val="0"/>
      <w:iCs/>
      <w:color w:val="2F5496" w:themeColor="accent1" w:themeShade="BF"/>
      <w:spacing w:val="6"/>
      <w:sz w:val="24"/>
    </w:rPr>
  </w:style>
  <w:style w:type="paragraph" w:styleId="Heading8">
    <w:name w:val="heading 8"/>
    <w:aliases w:val="Heading 1.5"/>
    <w:basedOn w:val="Normal"/>
    <w:next w:val="Normal"/>
    <w:link w:val="Heading8Char"/>
    <w:autoRedefine/>
    <w:uiPriority w:val="9"/>
    <w:unhideWhenUsed/>
    <w:rsid w:val="00D5162B"/>
    <w:pPr>
      <w:keepNext/>
      <w:keepLines/>
      <w:numPr>
        <w:ilvl w:val="7"/>
        <w:numId w:val="4"/>
      </w:numPr>
      <w:tabs>
        <w:tab w:val="left" w:pos="142"/>
        <w:tab w:val="left" w:pos="284"/>
      </w:tabs>
      <w:spacing w:before="360"/>
      <w:outlineLvl w:val="7"/>
    </w:pPr>
    <w:rPr>
      <w:rFonts w:eastAsiaTheme="majorEastAsia" w:cstheme="majorBidi"/>
      <w:b w:val="0"/>
      <w:bCs w:val="0"/>
      <w:color w:val="2F5496" w:themeColor="accent1" w:themeShade="BF"/>
    </w:rPr>
  </w:style>
  <w:style w:type="paragraph" w:styleId="Heading9">
    <w:name w:val="heading 9"/>
    <w:basedOn w:val="Normal"/>
    <w:next w:val="Normal"/>
    <w:link w:val="Heading9Char"/>
    <w:uiPriority w:val="9"/>
    <w:unhideWhenUsed/>
    <w:qFormat/>
    <w:rsid w:val="00F54773"/>
    <w:pPr>
      <w:keepNext/>
      <w:keepLines/>
      <w:numPr>
        <w:ilvl w:val="8"/>
        <w:numId w:val="4"/>
      </w:numPr>
      <w:outlineLvl w:val="8"/>
    </w:pPr>
    <w:rPr>
      <w:rFonts w:eastAsiaTheme="majorEastAsia" w:cstheme="majorBidi"/>
      <w:b w:val="0"/>
      <w:bCs w:val="0"/>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link w:val="TOC1Char"/>
    <w:autoRedefine/>
    <w:uiPriority w:val="39"/>
    <w:unhideWhenUsed/>
    <w:qFormat/>
    <w:rsid w:val="00E102FF"/>
    <w:pPr>
      <w:spacing w:after="100"/>
      <w:ind w:left="0"/>
    </w:pPr>
    <w:rPr>
      <w:rFonts w:ascii="HCLTech Roobert" w:hAnsi="HCLTech Roobert"/>
      <w:smallCaps w:val="0"/>
    </w:rPr>
  </w:style>
  <w:style w:type="character" w:customStyle="1" w:styleId="Heading6Char">
    <w:name w:val="Heading 6 Char"/>
    <w:basedOn w:val="DefaultParagraphFont"/>
    <w:link w:val="Heading6"/>
    <w:uiPriority w:val="9"/>
    <w:rsid w:val="009042EA"/>
    <w:rPr>
      <w:rFonts w:asciiTheme="majorHAnsi" w:eastAsiaTheme="majorEastAsia" w:hAnsiTheme="majorHAnsi" w:cstheme="majorBidi"/>
      <w:bCs/>
      <w:iCs/>
      <w:smallCaps/>
      <w:color w:val="2F5496" w:themeColor="accent1" w:themeShade="BF"/>
      <w:spacing w:val="0"/>
      <w:sz w:val="25"/>
      <w:szCs w:val="21"/>
      <w:lang w:val="en-GB" w:eastAsia="en-IN"/>
    </w:rPr>
  </w:style>
  <w:style w:type="character" w:customStyle="1" w:styleId="Heading7Char">
    <w:name w:val="Heading 7 Char"/>
    <w:basedOn w:val="DefaultParagraphFont"/>
    <w:link w:val="Heading7"/>
    <w:uiPriority w:val="9"/>
    <w:rsid w:val="009E1865"/>
    <w:rPr>
      <w:rFonts w:asciiTheme="majorHAnsi" w:eastAsiaTheme="majorEastAsia" w:hAnsiTheme="majorHAnsi" w:cstheme="majorBidi"/>
      <w:iCs/>
      <w:smallCaps/>
      <w:color w:val="2F5496" w:themeColor="accent1" w:themeShade="BF"/>
      <w:sz w:val="24"/>
      <w:szCs w:val="24"/>
      <w:lang w:val="en-GB" w:eastAsia="en-IN"/>
    </w:rPr>
  </w:style>
  <w:style w:type="character" w:customStyle="1" w:styleId="Heading1Char">
    <w:name w:val="Heading 1 Char"/>
    <w:aliases w:val="Lucy_H1 Char"/>
    <w:basedOn w:val="DefaultParagraphFont"/>
    <w:link w:val="Heading1"/>
    <w:uiPriority w:val="9"/>
    <w:rsid w:val="00A95798"/>
    <w:rPr>
      <w:rFonts w:ascii="HCLTech Roobert" w:eastAsiaTheme="majorEastAsia" w:hAnsi="HCLTech Roobert" w:cs="Arial"/>
      <w:b/>
      <w:bCs/>
      <w:color w:val="000000" w:themeColor="text1"/>
      <w:spacing w:val="-10"/>
      <w:sz w:val="28"/>
      <w:szCs w:val="48"/>
      <w:lang w:val="en-US"/>
    </w:rPr>
  </w:style>
  <w:style w:type="paragraph" w:styleId="TOC2">
    <w:name w:val="toc 2"/>
    <w:basedOn w:val="Normal"/>
    <w:next w:val="Normal"/>
    <w:autoRedefine/>
    <w:uiPriority w:val="39"/>
    <w:unhideWhenUsed/>
    <w:rsid w:val="00E102FF"/>
    <w:pPr>
      <w:spacing w:after="100"/>
      <w:ind w:left="180"/>
    </w:pPr>
    <w:rPr>
      <w:rFonts w:ascii="HCLTech Roobert" w:hAnsi="HCLTech Roobert"/>
      <w:b w:val="0"/>
      <w:smallCaps w:val="0"/>
    </w:rPr>
  </w:style>
  <w:style w:type="paragraph" w:styleId="TOC3">
    <w:name w:val="toc 3"/>
    <w:basedOn w:val="Normal"/>
    <w:next w:val="Normal"/>
    <w:autoRedefine/>
    <w:uiPriority w:val="39"/>
    <w:unhideWhenUsed/>
    <w:rsid w:val="00E102FF"/>
    <w:pPr>
      <w:tabs>
        <w:tab w:val="left" w:pos="1100"/>
        <w:tab w:val="right" w:leader="dot" w:pos="10790"/>
      </w:tabs>
      <w:spacing w:after="100"/>
      <w:ind w:left="360"/>
    </w:pPr>
    <w:rPr>
      <w:rFonts w:ascii="HCLTech Roobert" w:hAnsi="HCLTech Roobert"/>
      <w:b w:val="0"/>
      <w:smallCaps w:val="0"/>
    </w:rPr>
  </w:style>
  <w:style w:type="character" w:customStyle="1" w:styleId="Heading2Char">
    <w:name w:val="Heading 2 Char"/>
    <w:aliases w:val="Lucy_H2 Char,Body Text First Indent Char Char"/>
    <w:basedOn w:val="DefaultParagraphFont"/>
    <w:link w:val="Heading2"/>
    <w:uiPriority w:val="9"/>
    <w:rsid w:val="00A95798"/>
    <w:rPr>
      <w:rFonts w:ascii="HCLTech Roobert" w:eastAsiaTheme="majorEastAsia" w:hAnsi="HCLTech Roobert" w:cs="Arial"/>
      <w:b/>
      <w:color w:val="595959" w:themeColor="text1" w:themeTint="A6"/>
      <w:spacing w:val="-10"/>
      <w:sz w:val="24"/>
      <w:szCs w:val="44"/>
      <w:lang w:val="en-US"/>
    </w:rPr>
  </w:style>
  <w:style w:type="character" w:customStyle="1" w:styleId="Heading3Char">
    <w:name w:val="Heading 3 Char"/>
    <w:aliases w:val="Lucy_H3 Char"/>
    <w:basedOn w:val="DefaultParagraphFont"/>
    <w:link w:val="Heading3"/>
    <w:uiPriority w:val="9"/>
    <w:rsid w:val="004030D5"/>
    <w:rPr>
      <w:rFonts w:ascii="HCLTech Roobert" w:eastAsiaTheme="minorEastAsia" w:hAnsi="HCLTech Roobert" w:cstheme="minorHAnsi"/>
      <w:b/>
      <w:bCs/>
      <w:noProof/>
      <w:color w:val="7F7F7F" w:themeColor="text1" w:themeTint="80"/>
      <w:spacing w:val="0"/>
      <w:szCs w:val="40"/>
      <w:lang w:val="en-GB" w:eastAsia="en-IN"/>
    </w:rPr>
  </w:style>
  <w:style w:type="character" w:customStyle="1" w:styleId="Heading4Char">
    <w:name w:val="Heading 4 Char"/>
    <w:basedOn w:val="DefaultParagraphFont"/>
    <w:link w:val="Heading4"/>
    <w:uiPriority w:val="9"/>
    <w:rsid w:val="004030D5"/>
    <w:rPr>
      <w:rFonts w:ascii="HCLTech Roobert" w:eastAsiaTheme="majorEastAsia" w:hAnsi="HCLTech Roobert" w:cstheme="minorHAnsi"/>
      <w:b/>
      <w:noProof/>
      <w:color w:val="808080" w:themeColor="background1" w:themeShade="80"/>
      <w:spacing w:val="0"/>
      <w:szCs w:val="24"/>
      <w:lang w:val="en-US" w:eastAsia="ja-JP"/>
    </w:rPr>
  </w:style>
  <w:style w:type="character" w:customStyle="1" w:styleId="Heading8Char">
    <w:name w:val="Heading 8 Char"/>
    <w:aliases w:val="Heading 1.5 Char"/>
    <w:basedOn w:val="DefaultParagraphFont"/>
    <w:link w:val="Heading8"/>
    <w:uiPriority w:val="9"/>
    <w:rsid w:val="00D5162B"/>
    <w:rPr>
      <w:rFonts w:asciiTheme="majorHAnsi" w:eastAsiaTheme="majorEastAsia" w:hAnsiTheme="majorHAnsi" w:cstheme="majorBidi"/>
      <w:smallCaps/>
      <w:color w:val="2F5496" w:themeColor="accent1" w:themeShade="BF"/>
      <w:spacing w:val="0"/>
      <w:szCs w:val="24"/>
      <w:lang w:val="en-GB" w:eastAsia="en-IN"/>
    </w:rPr>
  </w:style>
  <w:style w:type="character" w:customStyle="1" w:styleId="Heading5Char">
    <w:name w:val="Heading 5 Char"/>
    <w:basedOn w:val="DefaultParagraphFont"/>
    <w:link w:val="Heading5"/>
    <w:uiPriority w:val="9"/>
    <w:rsid w:val="00BC56EF"/>
    <w:rPr>
      <w:rFonts w:asciiTheme="majorHAnsi" w:eastAsiaTheme="majorEastAsia" w:hAnsiTheme="majorHAnsi" w:cstheme="majorBidi"/>
      <w:bCs/>
      <w:smallCaps/>
      <w:color w:val="2F5496" w:themeColor="accent1" w:themeShade="BF"/>
      <w:spacing w:val="0"/>
      <w:sz w:val="28"/>
      <w:szCs w:val="22"/>
      <w:lang w:val="en-GB" w:eastAsia="en-IN"/>
    </w:rPr>
  </w:style>
  <w:style w:type="paragraph" w:styleId="TableofFigures">
    <w:name w:val="table of figures"/>
    <w:basedOn w:val="Normal"/>
    <w:next w:val="Normal"/>
    <w:autoRedefine/>
    <w:uiPriority w:val="99"/>
    <w:unhideWhenUsed/>
    <w:qFormat/>
    <w:rsid w:val="00EE26E3"/>
    <w:pPr>
      <w:tabs>
        <w:tab w:val="right" w:leader="dot" w:pos="10530"/>
      </w:tabs>
      <w:ind w:left="720" w:right="45" w:hanging="540"/>
    </w:pPr>
    <w:rPr>
      <w:rFonts w:ascii="HCLTech Roobert" w:hAnsi="HCLTech Roobert"/>
      <w:b w:val="0"/>
      <w:bCs w:val="0"/>
      <w:smallCaps w:val="0"/>
      <w:noProof/>
      <w:color w:val="767171" w:themeColor="background2" w:themeShade="80"/>
    </w:rPr>
  </w:style>
  <w:style w:type="numbering" w:customStyle="1" w:styleId="Style1">
    <w:name w:val="Style1"/>
    <w:uiPriority w:val="99"/>
    <w:rsid w:val="0001008E"/>
    <w:pPr>
      <w:numPr>
        <w:numId w:val="1"/>
      </w:numPr>
    </w:pPr>
  </w:style>
  <w:style w:type="paragraph" w:customStyle="1" w:styleId="Note">
    <w:name w:val="Note"/>
    <w:basedOn w:val="Normal"/>
    <w:link w:val="NoteChar"/>
    <w:autoRedefine/>
    <w:qFormat/>
    <w:rsid w:val="00A95798"/>
    <w:pPr>
      <w:pBdr>
        <w:top w:val="single" w:sz="2" w:space="1" w:color="BFBFBF" w:themeColor="background1" w:themeShade="BF"/>
        <w:bottom w:val="single" w:sz="2" w:space="1" w:color="BFBFBF" w:themeColor="background1" w:themeShade="BF"/>
      </w:pBdr>
      <w:shd w:val="clear" w:color="auto" w:fill="FFE599" w:themeFill="accent4" w:themeFillTint="66"/>
      <w:tabs>
        <w:tab w:val="left" w:pos="709"/>
      </w:tabs>
      <w:spacing w:before="120" w:after="120" w:line="276" w:lineRule="auto"/>
      <w:ind w:left="720" w:right="864"/>
      <w:jc w:val="both"/>
    </w:pPr>
    <w:rPr>
      <w:rFonts w:ascii="HCLTech Roobert" w:eastAsiaTheme="minorHAnsi" w:hAnsi="HCLTech Roobert" w:cstheme="minorHAnsi"/>
      <w:b w:val="0"/>
      <w:bCs w:val="0"/>
      <w:smallCaps w:val="0"/>
      <w:color w:val="3B3838" w:themeColor="background2" w:themeShade="40"/>
      <w:spacing w:val="6"/>
      <w:szCs w:val="22"/>
      <w:lang w:val="en-US" w:eastAsia="en-US"/>
    </w:rPr>
  </w:style>
  <w:style w:type="character" w:customStyle="1" w:styleId="NoteChar">
    <w:name w:val="Note Char"/>
    <w:basedOn w:val="DefaultParagraphFont"/>
    <w:link w:val="Note"/>
    <w:rsid w:val="00A95798"/>
    <w:rPr>
      <w:rFonts w:ascii="HCLTech Roobert" w:hAnsi="HCLTech Roobert" w:cstheme="minorHAnsi"/>
      <w:color w:val="3B3838" w:themeColor="background2" w:themeShade="40"/>
      <w:szCs w:val="22"/>
      <w:shd w:val="clear" w:color="auto" w:fill="FFE599" w:themeFill="accent4" w:themeFillTint="66"/>
      <w:lang w:val="en-US"/>
    </w:rPr>
  </w:style>
  <w:style w:type="paragraph" w:customStyle="1" w:styleId="note0">
    <w:name w:val="note"/>
    <w:basedOn w:val="Note"/>
    <w:link w:val="noteChar0"/>
    <w:autoRedefine/>
    <w:rsid w:val="00D04FC9"/>
    <w:pPr>
      <w:keepNext/>
      <w:framePr w:w="10611" w:wrap="around" w:vAnchor="text" w:hAnchor="page" w:x="830" w:y="916"/>
      <w:widowControl w:val="0"/>
      <w:pBdr>
        <w:top w:val="single" w:sz="2" w:space="1" w:color="D9D9D9" w:themeColor="background1" w:themeShade="D9"/>
        <w:left w:val="single" w:sz="2" w:space="1" w:color="D9D9D9" w:themeColor="background1" w:themeShade="D9"/>
        <w:bottom w:val="single" w:sz="2" w:space="1" w:color="D9D9D9" w:themeColor="background1" w:themeShade="D9"/>
        <w:right w:val="single" w:sz="2" w:space="1" w:color="D9D9D9" w:themeColor="background1" w:themeShade="D9"/>
      </w:pBdr>
      <w:mirrorIndents/>
    </w:pPr>
    <w:rPr>
      <w:noProof/>
      <w:color w:val="404040" w:themeColor="background1" w:themeShade="40"/>
      <w:szCs w:val="20"/>
      <w:lang w:val="en-GB" w:eastAsia="en-IN"/>
    </w:rPr>
  </w:style>
  <w:style w:type="character" w:customStyle="1" w:styleId="noteChar0">
    <w:name w:val="note Char"/>
    <w:basedOn w:val="NoteChar"/>
    <w:link w:val="note0"/>
    <w:rsid w:val="00D04FC9"/>
    <w:rPr>
      <w:rFonts w:ascii="Calibri" w:hAnsi="Calibri" w:cs="Calibri"/>
      <w:b w:val="0"/>
      <w:smallCaps w:val="0"/>
      <w:noProof/>
      <w:color w:val="002060"/>
      <w:sz w:val="18"/>
      <w:szCs w:val="22"/>
      <w:shd w:val="clear" w:color="auto" w:fill="FFFFCC"/>
      <w:lang w:val="en-GB" w:eastAsia="en-IN"/>
    </w:rPr>
  </w:style>
  <w:style w:type="character" w:customStyle="1" w:styleId="Heading9Char">
    <w:name w:val="Heading 9 Char"/>
    <w:basedOn w:val="DefaultParagraphFont"/>
    <w:link w:val="Heading9"/>
    <w:uiPriority w:val="9"/>
    <w:rsid w:val="00F54773"/>
    <w:rPr>
      <w:rFonts w:asciiTheme="majorHAnsi" w:eastAsiaTheme="majorEastAsia" w:hAnsiTheme="majorHAnsi" w:cstheme="majorBidi"/>
      <w:i/>
      <w:iCs/>
      <w:smallCaps/>
      <w:color w:val="44546A" w:themeColor="text2"/>
      <w:spacing w:val="0"/>
      <w:szCs w:val="24"/>
      <w:lang w:val="en-GB" w:eastAsia="en-IN"/>
    </w:rPr>
  </w:style>
  <w:style w:type="paragraph" w:styleId="TOCHeading">
    <w:name w:val="TOC Heading"/>
    <w:basedOn w:val="Heading1"/>
    <w:next w:val="Normal"/>
    <w:uiPriority w:val="39"/>
    <w:unhideWhenUsed/>
    <w:qFormat/>
    <w:rsid w:val="00EE26E3"/>
    <w:pPr>
      <w:numPr>
        <w:numId w:val="0"/>
      </w:numPr>
      <w:tabs>
        <w:tab w:val="left" w:pos="1250"/>
      </w:tabs>
      <w:outlineLvl w:val="9"/>
    </w:pPr>
    <w:rPr>
      <w:color w:val="373545"/>
      <w:sz w:val="40"/>
      <w:szCs w:val="40"/>
    </w:rPr>
  </w:style>
  <w:style w:type="paragraph" w:styleId="BodyText3">
    <w:name w:val="Body Text 3"/>
    <w:basedOn w:val="Normal"/>
    <w:link w:val="BodyText3Char"/>
    <w:uiPriority w:val="99"/>
    <w:semiHidden/>
    <w:unhideWhenUsed/>
    <w:rsid w:val="00F54773"/>
    <w:rPr>
      <w:szCs w:val="16"/>
    </w:rPr>
  </w:style>
  <w:style w:type="character" w:customStyle="1" w:styleId="BodyText3Char">
    <w:name w:val="Body Text 3 Char"/>
    <w:basedOn w:val="DefaultParagraphFont"/>
    <w:link w:val="BodyText3"/>
    <w:uiPriority w:val="99"/>
    <w:semiHidden/>
    <w:rsid w:val="00F54773"/>
    <w:rPr>
      <w:rFonts w:ascii="Calibri" w:eastAsiaTheme="minorEastAsia" w:hAnsi="Calibri" w:cs="Calibri"/>
      <w:b/>
      <w:bCs/>
      <w:smallCaps/>
      <w:color w:val="auto"/>
      <w:spacing w:val="0"/>
      <w:sz w:val="22"/>
      <w:szCs w:val="16"/>
      <w:lang w:val="en-GB" w:eastAsia="en-IN"/>
    </w:rPr>
  </w:style>
  <w:style w:type="paragraph" w:styleId="BodyTextIndent3">
    <w:name w:val="Body Text Indent 3"/>
    <w:basedOn w:val="Normal"/>
    <w:link w:val="BodyTextIndent3Char"/>
    <w:uiPriority w:val="99"/>
    <w:semiHidden/>
    <w:unhideWhenUsed/>
    <w:rsid w:val="00F54773"/>
    <w:pPr>
      <w:ind w:left="360"/>
    </w:pPr>
    <w:rPr>
      <w:szCs w:val="16"/>
    </w:rPr>
  </w:style>
  <w:style w:type="character" w:customStyle="1" w:styleId="BodyTextIndent3Char">
    <w:name w:val="Body Text Indent 3 Char"/>
    <w:basedOn w:val="DefaultParagraphFont"/>
    <w:link w:val="BodyTextIndent3"/>
    <w:uiPriority w:val="99"/>
    <w:semiHidden/>
    <w:rsid w:val="00F54773"/>
    <w:rPr>
      <w:rFonts w:ascii="Calibri" w:eastAsiaTheme="minorEastAsia" w:hAnsi="Calibri" w:cs="Calibri"/>
      <w:b/>
      <w:bCs/>
      <w:smallCaps/>
      <w:color w:val="auto"/>
      <w:spacing w:val="0"/>
      <w:sz w:val="22"/>
      <w:szCs w:val="16"/>
      <w:lang w:val="en-GB" w:eastAsia="en-IN"/>
    </w:rPr>
  </w:style>
  <w:style w:type="character" w:styleId="CommentReference">
    <w:name w:val="annotation reference"/>
    <w:basedOn w:val="DefaultParagraphFont"/>
    <w:uiPriority w:val="99"/>
    <w:semiHidden/>
    <w:unhideWhenUsed/>
    <w:rsid w:val="00F54773"/>
    <w:rPr>
      <w:sz w:val="22"/>
      <w:szCs w:val="16"/>
    </w:rPr>
  </w:style>
  <w:style w:type="paragraph" w:styleId="CommentText">
    <w:name w:val="annotation text"/>
    <w:basedOn w:val="Normal"/>
    <w:link w:val="CommentTextChar"/>
    <w:uiPriority w:val="99"/>
    <w:unhideWhenUsed/>
    <w:rsid w:val="00E31D3B"/>
    <w:rPr>
      <w:b w:val="0"/>
    </w:rPr>
  </w:style>
  <w:style w:type="character" w:customStyle="1" w:styleId="CommentTextChar">
    <w:name w:val="Comment Text Char"/>
    <w:basedOn w:val="DefaultParagraphFont"/>
    <w:link w:val="CommentText"/>
    <w:uiPriority w:val="99"/>
    <w:rsid w:val="00E31D3B"/>
    <w:rPr>
      <w:rFonts w:ascii="Times New Roman" w:eastAsiaTheme="minorEastAsia" w:hAnsi="Times New Roman" w:cs="Calibri"/>
      <w:bCs/>
      <w:smallCaps/>
      <w:color w:val="auto"/>
      <w:spacing w:val="0"/>
      <w:sz w:val="18"/>
      <w:szCs w:val="24"/>
      <w:lang w:val="en-GB" w:eastAsia="en-IN"/>
    </w:rPr>
  </w:style>
  <w:style w:type="paragraph" w:styleId="CommentSubject">
    <w:name w:val="annotation subject"/>
    <w:basedOn w:val="CommentText"/>
    <w:next w:val="CommentText"/>
    <w:link w:val="CommentSubjectChar"/>
    <w:uiPriority w:val="99"/>
    <w:unhideWhenUsed/>
    <w:rsid w:val="00F54773"/>
    <w:rPr>
      <w:b/>
      <w:bCs w:val="0"/>
    </w:rPr>
  </w:style>
  <w:style w:type="character" w:customStyle="1" w:styleId="CommentSubjectChar">
    <w:name w:val="Comment Subject Char"/>
    <w:basedOn w:val="CommentTextChar"/>
    <w:link w:val="CommentSubject"/>
    <w:uiPriority w:val="99"/>
    <w:rsid w:val="00F54773"/>
    <w:rPr>
      <w:rFonts w:ascii="Calibri" w:eastAsiaTheme="minorEastAsia" w:hAnsi="Calibri" w:cs="Calibri"/>
      <w:b/>
      <w:bCs w:val="0"/>
      <w:smallCaps/>
      <w:color w:val="auto"/>
      <w:spacing w:val="0"/>
      <w:sz w:val="22"/>
      <w:szCs w:val="24"/>
      <w:lang w:val="en-GB" w:eastAsia="en-IN"/>
    </w:rPr>
  </w:style>
  <w:style w:type="paragraph" w:styleId="DocumentMap">
    <w:name w:val="Document Map"/>
    <w:basedOn w:val="Normal"/>
    <w:link w:val="DocumentMapChar"/>
    <w:uiPriority w:val="99"/>
    <w:semiHidden/>
    <w:unhideWhenUsed/>
    <w:rsid w:val="00F54773"/>
    <w:rPr>
      <w:rFonts w:ascii="Segoe UI" w:hAnsi="Segoe UI" w:cs="Segoe UI"/>
      <w:szCs w:val="16"/>
    </w:rPr>
  </w:style>
  <w:style w:type="character" w:customStyle="1" w:styleId="DocumentMapChar">
    <w:name w:val="Document Map Char"/>
    <w:basedOn w:val="DefaultParagraphFont"/>
    <w:link w:val="DocumentMap"/>
    <w:uiPriority w:val="99"/>
    <w:semiHidden/>
    <w:rsid w:val="00F54773"/>
    <w:rPr>
      <w:rFonts w:ascii="Segoe UI" w:eastAsiaTheme="minorEastAsia" w:hAnsi="Segoe UI" w:cs="Segoe UI"/>
      <w:b/>
      <w:bCs/>
      <w:smallCaps/>
      <w:color w:val="auto"/>
      <w:spacing w:val="0"/>
      <w:sz w:val="22"/>
      <w:szCs w:val="16"/>
      <w:lang w:val="en-GB" w:eastAsia="en-IN"/>
    </w:rPr>
  </w:style>
  <w:style w:type="paragraph" w:styleId="EndnoteText">
    <w:name w:val="endnote text"/>
    <w:basedOn w:val="Normal"/>
    <w:link w:val="EndnoteTextChar"/>
    <w:uiPriority w:val="99"/>
    <w:semiHidden/>
    <w:unhideWhenUsed/>
    <w:rsid w:val="00F54773"/>
  </w:style>
  <w:style w:type="character" w:customStyle="1" w:styleId="EndnoteTextChar">
    <w:name w:val="Endnote Text Char"/>
    <w:basedOn w:val="DefaultParagraphFont"/>
    <w:link w:val="EndnoteText"/>
    <w:uiPriority w:val="99"/>
    <w:semiHidden/>
    <w:rsid w:val="00F54773"/>
    <w:rPr>
      <w:rFonts w:ascii="Calibri" w:eastAsiaTheme="minorEastAsia" w:hAnsi="Calibri" w:cs="Calibri"/>
      <w:b/>
      <w:bCs/>
      <w:smallCaps/>
      <w:color w:val="auto"/>
      <w:spacing w:val="0"/>
      <w:sz w:val="22"/>
      <w:szCs w:val="24"/>
      <w:lang w:val="en-GB" w:eastAsia="en-IN"/>
    </w:rPr>
  </w:style>
  <w:style w:type="paragraph" w:styleId="EnvelopeReturn">
    <w:name w:val="envelope return"/>
    <w:basedOn w:val="Normal"/>
    <w:uiPriority w:val="99"/>
    <w:semiHidden/>
    <w:unhideWhenUsed/>
    <w:rsid w:val="00F54773"/>
    <w:rPr>
      <w:rFonts w:eastAsiaTheme="majorEastAsia" w:cstheme="majorBidi"/>
    </w:rPr>
  </w:style>
  <w:style w:type="paragraph" w:styleId="FootnoteText">
    <w:name w:val="footnote text"/>
    <w:basedOn w:val="Normal"/>
    <w:link w:val="FootnoteTextChar"/>
    <w:uiPriority w:val="99"/>
    <w:semiHidden/>
    <w:unhideWhenUsed/>
    <w:rsid w:val="00F54773"/>
  </w:style>
  <w:style w:type="character" w:customStyle="1" w:styleId="FootnoteTextChar">
    <w:name w:val="Footnote Text Char"/>
    <w:basedOn w:val="DefaultParagraphFont"/>
    <w:link w:val="FootnoteText"/>
    <w:uiPriority w:val="99"/>
    <w:semiHidden/>
    <w:rsid w:val="00F54773"/>
    <w:rPr>
      <w:rFonts w:ascii="Calibri" w:eastAsiaTheme="minorEastAsia" w:hAnsi="Calibri" w:cs="Calibri"/>
      <w:b/>
      <w:bCs/>
      <w:smallCaps/>
      <w:color w:val="auto"/>
      <w:spacing w:val="0"/>
      <w:sz w:val="22"/>
      <w:szCs w:val="24"/>
      <w:lang w:val="en-GB" w:eastAsia="en-IN"/>
    </w:rPr>
  </w:style>
  <w:style w:type="character" w:styleId="HTMLCode">
    <w:name w:val="HTML Code"/>
    <w:basedOn w:val="DefaultParagraphFont"/>
    <w:uiPriority w:val="99"/>
    <w:semiHidden/>
    <w:unhideWhenUsed/>
    <w:rsid w:val="00F54773"/>
    <w:rPr>
      <w:rFonts w:ascii="Consolas" w:hAnsi="Consolas"/>
      <w:sz w:val="22"/>
      <w:szCs w:val="20"/>
    </w:rPr>
  </w:style>
  <w:style w:type="character" w:styleId="HTMLKeyboard">
    <w:name w:val="HTML Keyboard"/>
    <w:basedOn w:val="DefaultParagraphFont"/>
    <w:uiPriority w:val="99"/>
    <w:semiHidden/>
    <w:unhideWhenUsed/>
    <w:rsid w:val="00F54773"/>
    <w:rPr>
      <w:rFonts w:ascii="Consolas" w:hAnsi="Consolas"/>
      <w:sz w:val="22"/>
      <w:szCs w:val="20"/>
    </w:rPr>
  </w:style>
  <w:style w:type="paragraph" w:styleId="HTMLPreformatted">
    <w:name w:val="HTML Preformatted"/>
    <w:basedOn w:val="Normal"/>
    <w:link w:val="HTMLPreformattedChar"/>
    <w:uiPriority w:val="99"/>
    <w:semiHidden/>
    <w:unhideWhenUsed/>
    <w:rsid w:val="00F54773"/>
    <w:rPr>
      <w:rFonts w:ascii="Consolas" w:hAnsi="Consolas"/>
    </w:rPr>
  </w:style>
  <w:style w:type="character" w:customStyle="1" w:styleId="HTMLPreformattedChar">
    <w:name w:val="HTML Preformatted Char"/>
    <w:basedOn w:val="DefaultParagraphFont"/>
    <w:link w:val="HTMLPreformatted"/>
    <w:uiPriority w:val="99"/>
    <w:semiHidden/>
    <w:rsid w:val="00F54773"/>
    <w:rPr>
      <w:rFonts w:ascii="Consolas" w:eastAsiaTheme="minorEastAsia" w:hAnsi="Consolas" w:cs="Calibri"/>
      <w:b/>
      <w:bCs/>
      <w:smallCaps/>
      <w:color w:val="auto"/>
      <w:spacing w:val="0"/>
      <w:sz w:val="22"/>
      <w:szCs w:val="24"/>
      <w:lang w:val="en-GB" w:eastAsia="en-IN"/>
    </w:rPr>
  </w:style>
  <w:style w:type="character" w:styleId="HTMLTypewriter">
    <w:name w:val="HTML Typewriter"/>
    <w:basedOn w:val="DefaultParagraphFont"/>
    <w:uiPriority w:val="99"/>
    <w:semiHidden/>
    <w:unhideWhenUsed/>
    <w:rsid w:val="00F54773"/>
    <w:rPr>
      <w:rFonts w:ascii="Consolas" w:hAnsi="Consolas"/>
      <w:sz w:val="22"/>
      <w:szCs w:val="20"/>
    </w:rPr>
  </w:style>
  <w:style w:type="paragraph" w:styleId="MacroText">
    <w:name w:val="macro"/>
    <w:link w:val="MacroTextChar"/>
    <w:uiPriority w:val="99"/>
    <w:semiHidden/>
    <w:unhideWhenUsed/>
    <w:rsid w:val="00F54773"/>
    <w:pPr>
      <w:tabs>
        <w:tab w:val="left" w:pos="480"/>
        <w:tab w:val="left" w:pos="960"/>
        <w:tab w:val="left" w:pos="1440"/>
        <w:tab w:val="left" w:pos="1920"/>
        <w:tab w:val="left" w:pos="2400"/>
        <w:tab w:val="left" w:pos="2880"/>
        <w:tab w:val="left" w:pos="3360"/>
        <w:tab w:val="left" w:pos="3840"/>
        <w:tab w:val="left" w:pos="4320"/>
      </w:tabs>
      <w:spacing w:before="0"/>
      <w:ind w:left="567" w:hanging="425"/>
    </w:pPr>
    <w:rPr>
      <w:rFonts w:ascii="Consolas" w:eastAsiaTheme="minorEastAsia" w:hAnsi="Consolas"/>
      <w:b/>
      <w:bCs/>
      <w:smallCaps/>
      <w:color w:val="auto"/>
      <w:spacing w:val="0"/>
      <w:sz w:val="24"/>
      <w:szCs w:val="24"/>
      <w:lang w:val="en-US" w:eastAsia="ja-JP"/>
    </w:rPr>
  </w:style>
  <w:style w:type="character" w:customStyle="1" w:styleId="MacroTextChar">
    <w:name w:val="Macro Text Char"/>
    <w:basedOn w:val="DefaultParagraphFont"/>
    <w:link w:val="MacroText"/>
    <w:uiPriority w:val="99"/>
    <w:semiHidden/>
    <w:rsid w:val="00F54773"/>
    <w:rPr>
      <w:rFonts w:ascii="Consolas" w:eastAsiaTheme="minorEastAsia" w:hAnsi="Consolas"/>
      <w:b/>
      <w:bCs/>
      <w:smallCaps/>
      <w:color w:val="auto"/>
      <w:spacing w:val="0"/>
      <w:sz w:val="24"/>
      <w:szCs w:val="24"/>
      <w:lang w:val="en-US" w:eastAsia="ja-JP"/>
    </w:rPr>
  </w:style>
  <w:style w:type="paragraph" w:styleId="PlainText">
    <w:name w:val="Plain Text"/>
    <w:basedOn w:val="Normal"/>
    <w:link w:val="PlainTextChar"/>
    <w:uiPriority w:val="99"/>
    <w:semiHidden/>
    <w:unhideWhenUsed/>
    <w:rsid w:val="00F54773"/>
    <w:rPr>
      <w:rFonts w:ascii="Consolas" w:hAnsi="Consolas"/>
      <w:szCs w:val="21"/>
    </w:rPr>
  </w:style>
  <w:style w:type="character" w:customStyle="1" w:styleId="PlainTextChar">
    <w:name w:val="Plain Text Char"/>
    <w:basedOn w:val="DefaultParagraphFont"/>
    <w:link w:val="PlainText"/>
    <w:uiPriority w:val="99"/>
    <w:semiHidden/>
    <w:rsid w:val="00F54773"/>
    <w:rPr>
      <w:rFonts w:ascii="Consolas" w:eastAsiaTheme="minorEastAsia" w:hAnsi="Consolas" w:cs="Calibri"/>
      <w:b/>
      <w:bCs/>
      <w:smallCaps/>
      <w:color w:val="auto"/>
      <w:spacing w:val="0"/>
      <w:sz w:val="22"/>
      <w:szCs w:val="21"/>
      <w:lang w:val="en-GB" w:eastAsia="en-IN"/>
    </w:rPr>
  </w:style>
  <w:style w:type="paragraph" w:styleId="BlockText">
    <w:name w:val="Block Text"/>
    <w:basedOn w:val="Normal"/>
    <w:uiPriority w:val="99"/>
    <w:semiHidden/>
    <w:unhideWhenUsed/>
    <w:rsid w:val="00F54773"/>
    <w:pPr>
      <w:pBdr>
        <w:top w:val="single" w:sz="2" w:space="10" w:color="1F3864" w:themeColor="accent1" w:themeShade="80" w:shadow="1"/>
        <w:left w:val="single" w:sz="2" w:space="10" w:color="1F3864" w:themeColor="accent1" w:themeShade="80" w:shadow="1"/>
        <w:bottom w:val="single" w:sz="2" w:space="10" w:color="1F3864" w:themeColor="accent1" w:themeShade="80" w:shadow="1"/>
        <w:right w:val="single" w:sz="2" w:space="10" w:color="1F3864" w:themeColor="accent1" w:themeShade="80" w:shadow="1"/>
      </w:pBdr>
      <w:ind w:left="1152" w:right="1152"/>
    </w:pPr>
    <w:rPr>
      <w:i/>
      <w:iCs/>
      <w:color w:val="1F3864" w:themeColor="accent1" w:themeShade="80"/>
    </w:rPr>
  </w:style>
  <w:style w:type="character" w:styleId="FollowedHyperlink">
    <w:name w:val="FollowedHyperlink"/>
    <w:basedOn w:val="DefaultParagraphFont"/>
    <w:uiPriority w:val="99"/>
    <w:semiHidden/>
    <w:unhideWhenUsed/>
    <w:rsid w:val="00F54773"/>
    <w:rPr>
      <w:color w:val="806000" w:themeColor="accent4" w:themeShade="80"/>
      <w:u w:val="single"/>
    </w:rPr>
  </w:style>
  <w:style w:type="character" w:styleId="Hyperlink">
    <w:name w:val="Hyperlink"/>
    <w:basedOn w:val="DefaultParagraphFont"/>
    <w:uiPriority w:val="99"/>
    <w:unhideWhenUsed/>
    <w:rsid w:val="00F54773"/>
    <w:rPr>
      <w:color w:val="2E74B5" w:themeColor="accent5" w:themeShade="BF"/>
      <w:u w:val="single"/>
    </w:rPr>
  </w:style>
  <w:style w:type="character" w:styleId="PlaceholderText">
    <w:name w:val="Placeholder Text"/>
    <w:basedOn w:val="DefaultParagraphFont"/>
    <w:uiPriority w:val="99"/>
    <w:semiHidden/>
    <w:rsid w:val="00F54773"/>
    <w:rPr>
      <w:color w:val="595959" w:themeColor="text1" w:themeTint="A6"/>
    </w:rPr>
  </w:style>
  <w:style w:type="paragraph" w:styleId="Header">
    <w:name w:val="header"/>
    <w:basedOn w:val="Normal"/>
    <w:link w:val="HeaderChar"/>
    <w:uiPriority w:val="99"/>
    <w:unhideWhenUsed/>
    <w:rsid w:val="00F54773"/>
  </w:style>
  <w:style w:type="character" w:customStyle="1" w:styleId="HeaderChar">
    <w:name w:val="Header Char"/>
    <w:basedOn w:val="DefaultParagraphFont"/>
    <w:link w:val="Header"/>
    <w:uiPriority w:val="99"/>
    <w:rsid w:val="00F54773"/>
    <w:rPr>
      <w:rFonts w:ascii="Calibri" w:eastAsiaTheme="minorEastAsia" w:hAnsi="Calibri" w:cs="Calibri"/>
      <w:b/>
      <w:bCs/>
      <w:smallCaps/>
      <w:color w:val="auto"/>
      <w:spacing w:val="0"/>
      <w:sz w:val="22"/>
      <w:szCs w:val="24"/>
      <w:lang w:val="en-GB" w:eastAsia="en-IN"/>
    </w:rPr>
  </w:style>
  <w:style w:type="paragraph" w:styleId="Footer">
    <w:name w:val="footer"/>
    <w:aliases w:val="Footer_lucy_Blanl,Footer 1"/>
    <w:basedOn w:val="Normal"/>
    <w:link w:val="FooterChar"/>
    <w:autoRedefine/>
    <w:uiPriority w:val="99"/>
    <w:unhideWhenUsed/>
    <w:qFormat/>
    <w:rsid w:val="00881286"/>
    <w:pPr>
      <w:pBdr>
        <w:top w:val="single" w:sz="4" w:space="0" w:color="D9D9D9" w:themeColor="background1" w:themeShade="D9"/>
      </w:pBdr>
      <w:ind w:left="-2835" w:right="142"/>
    </w:pPr>
    <w:rPr>
      <w:rFonts w:asciiTheme="minorHAnsi" w:hAnsiTheme="minorHAnsi" w:cstheme="minorHAnsi"/>
      <w:b w:val="0"/>
      <w:bCs w:val="0"/>
      <w:color w:val="767171" w:themeColor="background2" w:themeShade="80"/>
      <w:sz w:val="22"/>
      <w:szCs w:val="22"/>
    </w:rPr>
  </w:style>
  <w:style w:type="character" w:customStyle="1" w:styleId="FooterChar">
    <w:name w:val="Footer Char"/>
    <w:aliases w:val="Footer_lucy_Blanl Char,Footer 1 Char"/>
    <w:basedOn w:val="DefaultParagraphFont"/>
    <w:link w:val="Footer"/>
    <w:uiPriority w:val="99"/>
    <w:rsid w:val="00881286"/>
    <w:rPr>
      <w:rFonts w:asciiTheme="minorHAnsi" w:eastAsiaTheme="minorEastAsia" w:hAnsiTheme="minorHAnsi" w:cstheme="minorHAnsi"/>
      <w:smallCaps/>
      <w:color w:val="767171" w:themeColor="background2" w:themeShade="80"/>
      <w:spacing w:val="0"/>
      <w:sz w:val="22"/>
      <w:szCs w:val="22"/>
      <w:lang w:val="en-GB" w:eastAsia="en-IN"/>
    </w:rPr>
  </w:style>
  <w:style w:type="table" w:styleId="TableGrid">
    <w:name w:val="Table Grid"/>
    <w:basedOn w:val="TableNormal"/>
    <w:uiPriority w:val="39"/>
    <w:rsid w:val="00C27B2F"/>
    <w:pPr>
      <w:spacing w:before="0"/>
    </w:pPr>
    <w:rPr>
      <w:rFonts w:asciiTheme="minorHAnsi" w:hAnsiTheme="minorHAnsi"/>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basedOn w:val="DefaultParagraphFont"/>
    <w:uiPriority w:val="22"/>
    <w:qFormat/>
    <w:rsid w:val="00F54773"/>
    <w:rPr>
      <w:b/>
      <w:bCs/>
    </w:rPr>
  </w:style>
  <w:style w:type="table" w:customStyle="1" w:styleId="TableGrid0">
    <w:name w:val="TableGrid"/>
    <w:rsid w:val="00F54773"/>
    <w:pPr>
      <w:spacing w:before="0"/>
      <w:ind w:left="567" w:hanging="425"/>
    </w:pPr>
    <w:rPr>
      <w:rFonts w:eastAsiaTheme="minorEastAsia"/>
      <w:b/>
      <w:bCs/>
      <w:smallCaps/>
      <w:color w:val="auto"/>
      <w:spacing w:val="0"/>
      <w:sz w:val="22"/>
      <w:szCs w:val="22"/>
    </w:rPr>
    <w:tblPr>
      <w:tblCellMar>
        <w:top w:w="0" w:type="dxa"/>
        <w:left w:w="0" w:type="dxa"/>
        <w:bottom w:w="0" w:type="dxa"/>
        <w:right w:w="0" w:type="dxa"/>
      </w:tblCellMar>
    </w:tblPr>
  </w:style>
  <w:style w:type="paragraph" w:styleId="NormalWeb">
    <w:name w:val="Normal (Web)"/>
    <w:basedOn w:val="Normal"/>
    <w:uiPriority w:val="99"/>
    <w:semiHidden/>
    <w:unhideWhenUsed/>
    <w:rsid w:val="00F54773"/>
    <w:rPr>
      <w:rFonts w:eastAsia="Times New Roman" w:cs="Times New Roman"/>
    </w:rPr>
  </w:style>
  <w:style w:type="character" w:styleId="LineNumber">
    <w:name w:val="line number"/>
    <w:basedOn w:val="DefaultParagraphFont"/>
    <w:uiPriority w:val="99"/>
    <w:semiHidden/>
    <w:unhideWhenUsed/>
    <w:rsid w:val="00F54773"/>
  </w:style>
  <w:style w:type="character" w:customStyle="1" w:styleId="UnresolvedMention1">
    <w:name w:val="Unresolved Mention1"/>
    <w:basedOn w:val="DefaultParagraphFont"/>
    <w:uiPriority w:val="99"/>
    <w:semiHidden/>
    <w:unhideWhenUsed/>
    <w:rsid w:val="00F54773"/>
    <w:rPr>
      <w:color w:val="808080"/>
      <w:shd w:val="clear" w:color="auto" w:fill="E6E6E6"/>
    </w:rPr>
  </w:style>
  <w:style w:type="table" w:styleId="TableGridLight">
    <w:name w:val="Grid Table Light"/>
    <w:basedOn w:val="TableNormal"/>
    <w:uiPriority w:val="40"/>
    <w:rsid w:val="00F6168D"/>
    <w:pPr>
      <w:spacing w:before="0"/>
      <w:ind w:left="567" w:hanging="425"/>
    </w:pPr>
    <w:rPr>
      <w:rFonts w:eastAsiaTheme="minorEastAsia"/>
      <w:b/>
      <w:bCs/>
      <w:smallCaps/>
      <w:color w:val="auto"/>
      <w:spacing w:val="0"/>
      <w:sz w:val="24"/>
      <w:szCs w:val="24"/>
      <w:lang w:val="en-US"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wordWrap/>
        <w:spacing w:beforeLines="0" w:before="0" w:beforeAutospacing="0" w:afterLines="0" w:after="0" w:afterAutospacing="0" w:line="360" w:lineRule="auto"/>
        <w:jc w:val="left"/>
      </w:pPr>
      <w:rPr>
        <w:rFonts w:asciiTheme="minorHAnsi" w:hAnsiTheme="minorHAnsi"/>
        <w:sz w:val="24"/>
      </w:rPr>
    </w:tblStylePr>
  </w:style>
  <w:style w:type="character" w:customStyle="1" w:styleId="UnresolvedMention2">
    <w:name w:val="Unresolved Mention2"/>
    <w:basedOn w:val="DefaultParagraphFont"/>
    <w:uiPriority w:val="99"/>
    <w:semiHidden/>
    <w:unhideWhenUsed/>
    <w:rsid w:val="00F54773"/>
    <w:rPr>
      <w:color w:val="808080"/>
      <w:shd w:val="clear" w:color="auto" w:fill="E6E6E6"/>
    </w:rPr>
  </w:style>
  <w:style w:type="paragraph" w:customStyle="1" w:styleId="StyleBodyTextbtbodytextt1tatenbodyBodyText1NoticeText-L">
    <w:name w:val="Style Body Textbtbody textt1taten_bodyBody Text 1NoticeText-L..."/>
    <w:basedOn w:val="Normal"/>
    <w:link w:val="StyleBodyTextbtbodytextt1tatenbodyBodyText1NoticeText-LChar"/>
    <w:rsid w:val="0074090A"/>
    <w:pPr>
      <w:spacing w:before="60" w:after="60" w:line="280" w:lineRule="atLeast"/>
      <w:ind w:left="0" w:right="0"/>
      <w:jc w:val="both"/>
    </w:pPr>
    <w:rPr>
      <w:rFonts w:eastAsia="Times New Roman" w:cs="Times New Roman"/>
      <w:szCs w:val="20"/>
      <w:lang w:val="en-AU" w:eastAsia="en-US"/>
    </w:rPr>
  </w:style>
  <w:style w:type="character" w:customStyle="1" w:styleId="StyleBodyTextbtbodytextt1tatenbodyBodyText1NoticeText-LChar">
    <w:name w:val="Style Body Textbtbody textt1taten_bodyBody Text 1NoticeText-L... Char"/>
    <w:link w:val="StyleBodyTextbtbodytextt1tatenbodyBodyText1NoticeText-L"/>
    <w:rsid w:val="00F54773"/>
    <w:rPr>
      <w:rFonts w:ascii="Arial" w:eastAsia="Times New Roman" w:hAnsi="Arial" w:cs="Times New Roman"/>
      <w:b/>
      <w:bCs/>
      <w:smallCaps/>
      <w:color w:val="auto"/>
      <w:spacing w:val="0"/>
      <w:lang w:val="en-AU"/>
    </w:rPr>
  </w:style>
  <w:style w:type="paragraph" w:customStyle="1" w:styleId="Figures">
    <w:name w:val="Figures"/>
    <w:basedOn w:val="Normal"/>
    <w:link w:val="FiguresChar"/>
    <w:autoRedefine/>
    <w:qFormat/>
    <w:rsid w:val="00446FA4"/>
    <w:pPr>
      <w:spacing w:before="0"/>
      <w:ind w:left="0" w:right="0"/>
      <w:contextualSpacing/>
      <w:jc w:val="center"/>
    </w:pPr>
    <w:rPr>
      <w:rFonts w:asciiTheme="minorHAnsi" w:hAnsiTheme="minorHAnsi"/>
      <w:b w:val="0"/>
      <w:smallCaps w:val="0"/>
      <w:noProof/>
      <w:sz w:val="24"/>
      <w:lang w:eastAsia="en-US"/>
    </w:rPr>
  </w:style>
  <w:style w:type="character" w:customStyle="1" w:styleId="FiguresChar">
    <w:name w:val="Figures Char"/>
    <w:basedOn w:val="DefaultParagraphFont"/>
    <w:link w:val="Figures"/>
    <w:rsid w:val="00446FA4"/>
    <w:rPr>
      <w:rFonts w:asciiTheme="minorHAnsi" w:eastAsiaTheme="minorEastAsia" w:hAnsiTheme="minorHAnsi" w:cs="Calibri"/>
      <w:bCs/>
      <w:noProof/>
      <w:color w:val="auto"/>
      <w:spacing w:val="0"/>
      <w:sz w:val="24"/>
      <w:szCs w:val="24"/>
      <w:lang w:val="en-GB"/>
    </w:rPr>
  </w:style>
  <w:style w:type="paragraph" w:customStyle="1" w:styleId="Bulletedlist">
    <w:name w:val="Bulleted list"/>
    <w:basedOn w:val="Normal"/>
    <w:link w:val="BulletedlistChar"/>
    <w:autoRedefine/>
    <w:qFormat/>
    <w:rsid w:val="0074090A"/>
    <w:pPr>
      <w:numPr>
        <w:numId w:val="2"/>
      </w:numPr>
      <w:ind w:left="567" w:hanging="425"/>
    </w:pPr>
    <w:rPr>
      <w:rFonts w:ascii="Arial" w:hAnsi="Arial"/>
      <w:b w:val="0"/>
      <w:sz w:val="24"/>
    </w:rPr>
  </w:style>
  <w:style w:type="character" w:customStyle="1" w:styleId="BulletedlistChar">
    <w:name w:val="Bulleted list Char"/>
    <w:basedOn w:val="DefaultParagraphFont"/>
    <w:link w:val="Bulletedlist"/>
    <w:rsid w:val="0074090A"/>
    <w:rPr>
      <w:rFonts w:ascii="Arial" w:eastAsiaTheme="minorEastAsia" w:hAnsi="Arial" w:cs="Calibri"/>
      <w:bCs/>
      <w:smallCaps/>
      <w:color w:val="auto"/>
      <w:spacing w:val="0"/>
      <w:sz w:val="24"/>
      <w:szCs w:val="24"/>
      <w:lang w:val="en-GB" w:eastAsia="en-IN"/>
    </w:rPr>
  </w:style>
  <w:style w:type="paragraph" w:styleId="Revision">
    <w:name w:val="Revision"/>
    <w:hidden/>
    <w:uiPriority w:val="99"/>
    <w:semiHidden/>
    <w:rsid w:val="00852F5C"/>
    <w:pPr>
      <w:spacing w:before="0"/>
      <w:ind w:left="0" w:right="0"/>
    </w:pPr>
    <w:rPr>
      <w:rFonts w:ascii="Arial" w:eastAsiaTheme="minorEastAsia" w:hAnsi="Arial" w:cs="Calibri"/>
      <w:b/>
      <w:bCs/>
      <w:smallCaps/>
      <w:color w:val="auto"/>
      <w:spacing w:val="0"/>
      <w:sz w:val="18"/>
      <w:szCs w:val="24"/>
      <w:lang w:val="en-GB" w:eastAsia="en-IN"/>
    </w:rPr>
  </w:style>
  <w:style w:type="paragraph" w:customStyle="1" w:styleId="BodyText1">
    <w:name w:val="Body Text 1"/>
    <w:basedOn w:val="Normal"/>
    <w:link w:val="BodyText1Char"/>
    <w:qFormat/>
    <w:rsid w:val="002F4551"/>
    <w:pPr>
      <w:spacing w:before="100" w:after="100" w:line="360" w:lineRule="auto"/>
      <w:ind w:left="164" w:right="142"/>
      <w:contextualSpacing/>
    </w:pPr>
    <w:rPr>
      <w:rFonts w:ascii="Arial" w:hAnsi="Arial"/>
      <w:b w:val="0"/>
      <w:bCs w:val="0"/>
      <w:sz w:val="24"/>
      <w:lang w:val="en-US" w:eastAsia="ja-JP"/>
    </w:rPr>
  </w:style>
  <w:style w:type="table" w:customStyle="1" w:styleId="TableGrid1">
    <w:name w:val="Table Grid1"/>
    <w:basedOn w:val="TableNormal"/>
    <w:next w:val="TableNormal"/>
    <w:uiPriority w:val="39"/>
    <w:rsid w:val="00EA09AE"/>
    <w:pPr>
      <w:spacing w:before="0"/>
      <w:ind w:left="567" w:hanging="425"/>
    </w:pPr>
    <w:rPr>
      <w:rFonts w:ascii="Arial" w:eastAsiaTheme="minorEastAsia" w:hAnsi="Arial"/>
      <w:bCs/>
      <w:smallCaps/>
      <w:color w:val="auto"/>
      <w:spacing w:val="0"/>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AD70D3"/>
    <w:rPr>
      <w:color w:val="605E5C"/>
      <w:shd w:val="clear" w:color="auto" w:fill="E1DFDD"/>
    </w:rPr>
  </w:style>
  <w:style w:type="paragraph" w:customStyle="1" w:styleId="LucyH2Para">
    <w:name w:val="Lucy_H2_Para"/>
    <w:basedOn w:val="BodyText1"/>
    <w:link w:val="LucyH2ParaChar"/>
    <w:autoRedefine/>
    <w:qFormat/>
    <w:rsid w:val="00AD4BC2"/>
    <w:pPr>
      <w:spacing w:before="0" w:after="0"/>
      <w:ind w:left="709" w:right="720"/>
      <w:contextualSpacing w:val="0"/>
    </w:pPr>
    <w:rPr>
      <w:rFonts w:asciiTheme="minorHAnsi" w:hAnsiTheme="minorHAnsi" w:cstheme="minorHAnsi"/>
      <w:lang w:eastAsia="en-US"/>
    </w:rPr>
  </w:style>
  <w:style w:type="paragraph" w:customStyle="1" w:styleId="H1Para">
    <w:name w:val="H1_Para"/>
    <w:basedOn w:val="BodyText1"/>
    <w:link w:val="H1ParaChar"/>
    <w:autoRedefine/>
    <w:qFormat/>
    <w:rsid w:val="00083FD7"/>
    <w:pPr>
      <w:spacing w:before="0" w:after="0"/>
      <w:ind w:left="547" w:right="144"/>
      <w:contextualSpacing w:val="0"/>
      <w:jc w:val="both"/>
    </w:pPr>
    <w:rPr>
      <w:rFonts w:ascii="HCLTech Roobert" w:hAnsi="HCLTech Roobert" w:cstheme="minorHAnsi"/>
      <w:smallCaps w:val="0"/>
      <w:sz w:val="20"/>
      <w:lang w:eastAsia="en-US"/>
    </w:rPr>
  </w:style>
  <w:style w:type="character" w:customStyle="1" w:styleId="BodyText1Char">
    <w:name w:val="Body Text 1 Char"/>
    <w:basedOn w:val="DefaultParagraphFont"/>
    <w:link w:val="BodyText1"/>
    <w:rsid w:val="00844260"/>
    <w:rPr>
      <w:rFonts w:ascii="Arial" w:eastAsiaTheme="minorEastAsia" w:hAnsi="Arial" w:cs="Calibri"/>
      <w:smallCaps/>
      <w:color w:val="auto"/>
      <w:spacing w:val="0"/>
      <w:sz w:val="24"/>
      <w:szCs w:val="24"/>
      <w:lang w:val="en-US" w:eastAsia="ja-JP"/>
    </w:rPr>
  </w:style>
  <w:style w:type="character" w:customStyle="1" w:styleId="LucyH2ParaChar">
    <w:name w:val="Lucy_H2_Para Char"/>
    <w:basedOn w:val="BodyText1Char"/>
    <w:link w:val="LucyH2Para"/>
    <w:rsid w:val="00AD4BC2"/>
    <w:rPr>
      <w:rFonts w:asciiTheme="minorHAnsi" w:eastAsiaTheme="minorEastAsia" w:hAnsiTheme="minorHAnsi" w:cstheme="minorHAnsi"/>
      <w:smallCaps/>
      <w:color w:val="auto"/>
      <w:spacing w:val="0"/>
      <w:sz w:val="24"/>
      <w:szCs w:val="24"/>
      <w:lang w:val="en-US" w:eastAsia="ja-JP"/>
    </w:rPr>
  </w:style>
  <w:style w:type="paragraph" w:customStyle="1" w:styleId="Lvel2Bullets">
    <w:name w:val="Lvel 2_Bullets"/>
    <w:basedOn w:val="LucyH2Para"/>
    <w:link w:val="Lvel2BulletsChar"/>
    <w:autoRedefine/>
    <w:qFormat/>
    <w:rsid w:val="00A95798"/>
    <w:pPr>
      <w:numPr>
        <w:numId w:val="44"/>
      </w:numPr>
      <w:ind w:left="1440" w:right="144"/>
      <w:jc w:val="both"/>
    </w:pPr>
    <w:rPr>
      <w:rFonts w:ascii="HCLTech Roobert" w:hAnsi="HCLTech Roobert"/>
      <w:smallCaps w:val="0"/>
      <w:sz w:val="20"/>
    </w:rPr>
  </w:style>
  <w:style w:type="character" w:customStyle="1" w:styleId="H1ParaChar">
    <w:name w:val="H1_Para Char"/>
    <w:basedOn w:val="BodyText1Char"/>
    <w:link w:val="H1Para"/>
    <w:rsid w:val="00083FD7"/>
    <w:rPr>
      <w:rFonts w:ascii="HCLTech Roobert" w:eastAsiaTheme="minorEastAsia" w:hAnsi="HCLTech Roobert" w:cstheme="minorHAnsi"/>
      <w:smallCaps w:val="0"/>
      <w:color w:val="auto"/>
      <w:spacing w:val="0"/>
      <w:sz w:val="24"/>
      <w:szCs w:val="24"/>
      <w:lang w:val="en-US" w:eastAsia="ja-JP"/>
    </w:rPr>
  </w:style>
  <w:style w:type="paragraph" w:customStyle="1" w:styleId="LucyH3Para">
    <w:name w:val="Lucy_H3_Para"/>
    <w:basedOn w:val="BodyText1"/>
    <w:link w:val="LucyH3ParaChar"/>
    <w:autoRedefine/>
    <w:qFormat/>
    <w:rsid w:val="008F5275"/>
    <w:pPr>
      <w:spacing w:before="0" w:after="0"/>
      <w:ind w:left="1987" w:right="720"/>
      <w:contextualSpacing w:val="0"/>
    </w:pPr>
    <w:rPr>
      <w:rFonts w:asciiTheme="minorHAnsi" w:hAnsiTheme="minorHAnsi" w:cs="Arial"/>
    </w:rPr>
  </w:style>
  <w:style w:type="character" w:customStyle="1" w:styleId="Lvel2BulletsChar">
    <w:name w:val="Lvel 2_Bullets Char"/>
    <w:basedOn w:val="DefaultParagraphFont"/>
    <w:link w:val="Lvel2Bullets"/>
    <w:rsid w:val="00A95798"/>
    <w:rPr>
      <w:rFonts w:ascii="HCLTech Roobert" w:eastAsiaTheme="minorEastAsia" w:hAnsi="HCLTech Roobert" w:cstheme="minorHAnsi"/>
      <w:color w:val="auto"/>
      <w:spacing w:val="0"/>
      <w:szCs w:val="24"/>
      <w:lang w:val="en-US"/>
    </w:rPr>
  </w:style>
  <w:style w:type="paragraph" w:customStyle="1" w:styleId="LucyListH3">
    <w:name w:val="Lucy_List_H3"/>
    <w:basedOn w:val="BodyText1"/>
    <w:link w:val="LucyListH3Char"/>
    <w:autoRedefine/>
    <w:qFormat/>
    <w:rsid w:val="0046487F"/>
    <w:pPr>
      <w:numPr>
        <w:numId w:val="12"/>
      </w:numPr>
      <w:tabs>
        <w:tab w:val="left" w:pos="2520"/>
      </w:tabs>
      <w:spacing w:before="0" w:after="0"/>
      <w:ind w:left="2340" w:right="720"/>
      <w:contextualSpacing w:val="0"/>
    </w:pPr>
    <w:rPr>
      <w:rFonts w:asciiTheme="minorHAnsi" w:hAnsiTheme="minorHAnsi" w:cs="Arial"/>
    </w:rPr>
  </w:style>
  <w:style w:type="character" w:customStyle="1" w:styleId="LucyH3ParaChar">
    <w:name w:val="Lucy_H3_Para Char"/>
    <w:basedOn w:val="BodyText1Char"/>
    <w:link w:val="LucyH3Para"/>
    <w:rsid w:val="008F5275"/>
    <w:rPr>
      <w:rFonts w:asciiTheme="minorHAnsi" w:eastAsiaTheme="minorEastAsia" w:hAnsiTheme="minorHAnsi" w:cs="Arial"/>
      <w:smallCaps/>
      <w:color w:val="auto"/>
      <w:spacing w:val="0"/>
      <w:sz w:val="24"/>
      <w:szCs w:val="24"/>
      <w:lang w:val="en-US" w:eastAsia="ja-JP"/>
    </w:rPr>
  </w:style>
  <w:style w:type="paragraph" w:customStyle="1" w:styleId="LucyBulletListH3">
    <w:name w:val="Lucy_Bullet_List_H3"/>
    <w:basedOn w:val="Lvel2Bullets"/>
    <w:link w:val="LucyBulletListH3Char"/>
    <w:autoRedefine/>
    <w:qFormat/>
    <w:rsid w:val="00363DCB"/>
    <w:pPr>
      <w:ind w:left="2664" w:right="2304"/>
      <w:mirrorIndents/>
    </w:pPr>
  </w:style>
  <w:style w:type="character" w:customStyle="1" w:styleId="LucyListH3Char">
    <w:name w:val="Lucy_List_H3 Char"/>
    <w:basedOn w:val="BodyText1Char"/>
    <w:link w:val="LucyListH3"/>
    <w:rsid w:val="0046487F"/>
    <w:rPr>
      <w:rFonts w:asciiTheme="minorHAnsi" w:eastAsiaTheme="minorEastAsia" w:hAnsiTheme="minorHAnsi" w:cs="Arial"/>
      <w:smallCaps/>
      <w:color w:val="auto"/>
      <w:spacing w:val="0"/>
      <w:sz w:val="24"/>
      <w:szCs w:val="24"/>
      <w:lang w:val="en-US" w:eastAsia="ja-JP"/>
    </w:rPr>
  </w:style>
  <w:style w:type="paragraph" w:customStyle="1" w:styleId="LucyH2List">
    <w:name w:val="Lucy_H2_List"/>
    <w:basedOn w:val="BodyText1"/>
    <w:link w:val="LucyH2ListChar"/>
    <w:autoRedefine/>
    <w:rsid w:val="00F1237C"/>
    <w:pPr>
      <w:numPr>
        <w:numId w:val="5"/>
      </w:numPr>
      <w:spacing w:before="0" w:after="0"/>
      <w:ind w:right="720"/>
      <w:contextualSpacing w:val="0"/>
    </w:pPr>
    <w:rPr>
      <w:rFonts w:asciiTheme="minorHAnsi" w:hAnsiTheme="minorHAnsi" w:cs="Arial"/>
    </w:rPr>
  </w:style>
  <w:style w:type="character" w:customStyle="1" w:styleId="LucyBulletListH3Char">
    <w:name w:val="Lucy_Bullet_List_H3 Char"/>
    <w:basedOn w:val="Lvel2BulletsChar"/>
    <w:link w:val="LucyBulletListH3"/>
    <w:rsid w:val="00363DCB"/>
    <w:rPr>
      <w:rFonts w:asciiTheme="minorHAnsi" w:eastAsiaTheme="minorEastAsia" w:hAnsiTheme="minorHAnsi" w:cstheme="minorHAnsi"/>
      <w:smallCaps w:val="0"/>
      <w:color w:val="auto"/>
      <w:spacing w:val="0"/>
      <w:sz w:val="24"/>
      <w:szCs w:val="24"/>
      <w:lang w:val="en-US"/>
    </w:rPr>
  </w:style>
  <w:style w:type="paragraph" w:customStyle="1" w:styleId="LucyH1ListPara">
    <w:name w:val="Lucy_H1_List_Para"/>
    <w:basedOn w:val="Normal"/>
    <w:link w:val="LucyH1ListParaChar"/>
    <w:autoRedefine/>
    <w:rsid w:val="008E1383"/>
    <w:pPr>
      <w:numPr>
        <w:numId w:val="18"/>
      </w:numPr>
      <w:spacing w:line="360" w:lineRule="auto"/>
      <w:ind w:left="1080" w:right="720"/>
      <w:mirrorIndents/>
    </w:pPr>
    <w:rPr>
      <w:rFonts w:asciiTheme="minorHAnsi" w:hAnsiTheme="minorHAnsi"/>
      <w:b w:val="0"/>
      <w:sz w:val="24"/>
    </w:rPr>
  </w:style>
  <w:style w:type="character" w:customStyle="1" w:styleId="LucyH2ListChar">
    <w:name w:val="Lucy_H2_List Char"/>
    <w:basedOn w:val="BodyText1Char"/>
    <w:link w:val="LucyH2List"/>
    <w:rsid w:val="00F1237C"/>
    <w:rPr>
      <w:rFonts w:asciiTheme="minorHAnsi" w:eastAsiaTheme="minorEastAsia" w:hAnsiTheme="minorHAnsi" w:cs="Arial"/>
      <w:smallCaps/>
      <w:color w:val="auto"/>
      <w:spacing w:val="0"/>
      <w:sz w:val="24"/>
      <w:szCs w:val="24"/>
      <w:lang w:val="en-US" w:eastAsia="ja-JP"/>
    </w:rPr>
  </w:style>
  <w:style w:type="paragraph" w:customStyle="1" w:styleId="LucyH3BoldPara">
    <w:name w:val="Lucy_H3_Bold_Para"/>
    <w:basedOn w:val="LucyH3Para"/>
    <w:link w:val="LucyH3BoldParaChar"/>
    <w:qFormat/>
    <w:rsid w:val="0046487F"/>
    <w:pPr>
      <w:numPr>
        <w:numId w:val="8"/>
      </w:numPr>
      <w:ind w:left="2340"/>
    </w:pPr>
    <w:rPr>
      <w:b/>
      <w:bCs/>
    </w:rPr>
  </w:style>
  <w:style w:type="character" w:customStyle="1" w:styleId="LucyH1ListParaChar">
    <w:name w:val="Lucy_H1_List_Para Char"/>
    <w:basedOn w:val="LucyListH3Char"/>
    <w:link w:val="LucyH1ListPara"/>
    <w:rsid w:val="008E1383"/>
    <w:rPr>
      <w:rFonts w:asciiTheme="minorHAnsi" w:eastAsiaTheme="minorEastAsia" w:hAnsiTheme="minorHAnsi" w:cs="Calibri"/>
      <w:bCs/>
      <w:smallCaps/>
      <w:color w:val="auto"/>
      <w:spacing w:val="0"/>
      <w:sz w:val="24"/>
      <w:szCs w:val="24"/>
      <w:lang w:val="en-GB" w:eastAsia="en-IN"/>
    </w:rPr>
  </w:style>
  <w:style w:type="paragraph" w:customStyle="1" w:styleId="LucyH1Bullets">
    <w:name w:val="Lucy_H1_Bullets"/>
    <w:basedOn w:val="Normal"/>
    <w:link w:val="LucyH1BulletsChar"/>
    <w:autoRedefine/>
    <w:qFormat/>
    <w:rsid w:val="00A95798"/>
    <w:pPr>
      <w:numPr>
        <w:numId w:val="6"/>
      </w:numPr>
      <w:spacing w:before="0" w:line="360" w:lineRule="auto"/>
      <w:ind w:left="1080"/>
      <w:jc w:val="both"/>
    </w:pPr>
    <w:rPr>
      <w:rFonts w:ascii="HCLTech Roobert" w:hAnsi="HCLTech Roobert" w:cs="Arial"/>
      <w:b w:val="0"/>
      <w:smallCaps w:val="0"/>
      <w:lang w:val="en-US"/>
    </w:rPr>
  </w:style>
  <w:style w:type="character" w:customStyle="1" w:styleId="LucyH3BoldParaChar">
    <w:name w:val="Lucy_H3_Bold_Para Char"/>
    <w:basedOn w:val="LucyH3ParaChar"/>
    <w:link w:val="LucyH3BoldPara"/>
    <w:rsid w:val="0046487F"/>
    <w:rPr>
      <w:rFonts w:asciiTheme="minorHAnsi" w:eastAsiaTheme="minorEastAsia" w:hAnsiTheme="minorHAnsi" w:cs="Arial"/>
      <w:b/>
      <w:bCs/>
      <w:smallCaps/>
      <w:color w:val="auto"/>
      <w:spacing w:val="0"/>
      <w:sz w:val="24"/>
      <w:szCs w:val="24"/>
      <w:lang w:val="en-US" w:eastAsia="ja-JP"/>
    </w:rPr>
  </w:style>
  <w:style w:type="paragraph" w:customStyle="1" w:styleId="LucyH2HypenList">
    <w:name w:val="Lucy_H2_Hypen_List"/>
    <w:basedOn w:val="LucyH2HyphenPara"/>
    <w:link w:val="LucyH2HypenListChar"/>
    <w:autoRedefine/>
    <w:qFormat/>
    <w:rsid w:val="00127F4F"/>
    <w:pPr>
      <w:numPr>
        <w:numId w:val="3"/>
      </w:numPr>
    </w:pPr>
    <w:rPr>
      <w:rFonts w:cs="Arial"/>
    </w:rPr>
  </w:style>
  <w:style w:type="character" w:customStyle="1" w:styleId="LucyH1BulletsChar">
    <w:name w:val="Lucy_H1_Bullets Char"/>
    <w:basedOn w:val="DefaultParagraphFont"/>
    <w:link w:val="LucyH1Bullets"/>
    <w:rsid w:val="00A95798"/>
    <w:rPr>
      <w:rFonts w:ascii="HCLTech Roobert" w:eastAsiaTheme="minorEastAsia" w:hAnsi="HCLTech Roobert" w:cs="Arial"/>
      <w:bCs/>
      <w:color w:val="auto"/>
      <w:spacing w:val="0"/>
      <w:szCs w:val="24"/>
      <w:lang w:val="en-US" w:eastAsia="en-IN"/>
    </w:rPr>
  </w:style>
  <w:style w:type="paragraph" w:customStyle="1" w:styleId="LucyH2HyphenPara">
    <w:name w:val="Lucy_H2_Hyphen_Para"/>
    <w:basedOn w:val="LucyH2Para"/>
    <w:link w:val="LucyH2HyphenParaChar"/>
    <w:autoRedefine/>
    <w:qFormat/>
    <w:rsid w:val="009E0740"/>
    <w:pPr>
      <w:ind w:left="1800"/>
    </w:pPr>
  </w:style>
  <w:style w:type="character" w:customStyle="1" w:styleId="LucyH2HypenListChar">
    <w:name w:val="Lucy_H2_Hypen_List Char"/>
    <w:basedOn w:val="DefaultParagraphFont"/>
    <w:link w:val="LucyH2HypenList"/>
    <w:rsid w:val="00127F4F"/>
    <w:rPr>
      <w:rFonts w:asciiTheme="minorHAnsi" w:eastAsiaTheme="minorEastAsia" w:hAnsiTheme="minorHAnsi" w:cs="Arial"/>
      <w:smallCaps/>
      <w:color w:val="auto"/>
      <w:spacing w:val="0"/>
      <w:sz w:val="24"/>
      <w:szCs w:val="24"/>
      <w:lang w:val="en-US"/>
    </w:rPr>
  </w:style>
  <w:style w:type="paragraph" w:customStyle="1" w:styleId="LucyTableCaption">
    <w:name w:val="Lucy_Table_Caption"/>
    <w:basedOn w:val="Normal"/>
    <w:link w:val="LucyTableCaptionChar"/>
    <w:autoRedefine/>
    <w:rsid w:val="0074090A"/>
    <w:pPr>
      <w:keepNext/>
      <w:pBdr>
        <w:top w:val="single" w:sz="4" w:space="1" w:color="auto"/>
        <w:bottom w:val="single" w:sz="4" w:space="1" w:color="auto"/>
      </w:pBdr>
      <w:shd w:val="clear" w:color="auto" w:fill="E7E6E6" w:themeFill="background2"/>
      <w:tabs>
        <w:tab w:val="left" w:pos="284"/>
      </w:tabs>
      <w:spacing w:before="0" w:after="120"/>
      <w:ind w:left="1800" w:right="1440" w:hanging="360"/>
      <w:jc w:val="center"/>
    </w:pPr>
    <w:rPr>
      <w:rFonts w:ascii="Arial" w:hAnsi="Arial" w:cs="Arial"/>
      <w:b w:val="0"/>
      <w:bCs w:val="0"/>
      <w:color w:val="1F3864" w:themeColor="accent1" w:themeShade="80"/>
      <w:spacing w:val="6"/>
      <w:sz w:val="22"/>
      <w:szCs w:val="20"/>
      <w:lang w:val="en-US"/>
    </w:rPr>
  </w:style>
  <w:style w:type="character" w:customStyle="1" w:styleId="LucyH2HyphenParaChar">
    <w:name w:val="Lucy_H2_Hyphen_Para Char"/>
    <w:basedOn w:val="LucyH2ParaChar"/>
    <w:link w:val="LucyH2HyphenPara"/>
    <w:rsid w:val="009E0740"/>
    <w:rPr>
      <w:rFonts w:asciiTheme="minorHAnsi" w:eastAsiaTheme="minorEastAsia" w:hAnsiTheme="minorHAnsi" w:cstheme="minorHAnsi"/>
      <w:smallCaps/>
      <w:color w:val="auto"/>
      <w:spacing w:val="0"/>
      <w:sz w:val="24"/>
      <w:szCs w:val="24"/>
      <w:lang w:val="en-US" w:eastAsia="ja-JP"/>
    </w:rPr>
  </w:style>
  <w:style w:type="paragraph" w:customStyle="1" w:styleId="LucyTableCaption0">
    <w:name w:val="Lucy_Table Caption"/>
    <w:basedOn w:val="Normal"/>
    <w:link w:val="LucyTableCaptionChar0"/>
    <w:autoRedefine/>
    <w:qFormat/>
    <w:rsid w:val="00A95798"/>
    <w:pPr>
      <w:keepNext/>
      <w:pBdr>
        <w:top w:val="single" w:sz="2" w:space="1" w:color="AEAAAA" w:themeColor="background2" w:themeShade="BF"/>
        <w:bottom w:val="single" w:sz="2" w:space="1" w:color="AEAAAA" w:themeColor="background2" w:themeShade="BF"/>
      </w:pBdr>
      <w:shd w:val="clear" w:color="auto" w:fill="FFFFFF" w:themeFill="background1"/>
      <w:tabs>
        <w:tab w:val="left" w:pos="284"/>
      </w:tabs>
      <w:spacing w:before="0" w:after="120"/>
      <w:ind w:left="2160" w:right="2160"/>
      <w:jc w:val="center"/>
    </w:pPr>
    <w:rPr>
      <w:rFonts w:ascii="HCLTech Roobert" w:hAnsi="HCLTech Roobert" w:cs="Arial"/>
      <w:b w:val="0"/>
      <w:bCs w:val="0"/>
      <w:smallCaps w:val="0"/>
      <w:color w:val="497090"/>
      <w:spacing w:val="6"/>
      <w:sz w:val="18"/>
      <w:szCs w:val="20"/>
      <w:lang w:val="en-US"/>
    </w:rPr>
  </w:style>
  <w:style w:type="character" w:customStyle="1" w:styleId="LucyTableCaptionChar">
    <w:name w:val="Lucy_Table_Caption Char"/>
    <w:basedOn w:val="DefaultParagraphFont"/>
    <w:link w:val="LucyTableCaption"/>
    <w:rsid w:val="0074090A"/>
    <w:rPr>
      <w:rFonts w:ascii="Arial" w:eastAsiaTheme="minorEastAsia" w:hAnsi="Arial" w:cs="Arial"/>
      <w:smallCaps/>
      <w:color w:val="1F3864" w:themeColor="accent1" w:themeShade="80"/>
      <w:sz w:val="22"/>
      <w:shd w:val="clear" w:color="auto" w:fill="E7E6E6" w:themeFill="background2"/>
      <w:lang w:val="en-US" w:eastAsia="en-IN"/>
    </w:rPr>
  </w:style>
  <w:style w:type="paragraph" w:customStyle="1" w:styleId="LucyFigureCaption">
    <w:name w:val="Lucy_Figure_Caption"/>
    <w:basedOn w:val="LucyTableCaption0"/>
    <w:link w:val="LucyFigureCaptionChar"/>
    <w:autoRedefine/>
    <w:qFormat/>
    <w:rsid w:val="00E36670"/>
    <w:pPr>
      <w:tabs>
        <w:tab w:val="left" w:pos="2160"/>
      </w:tabs>
      <w:spacing w:after="0"/>
      <w:ind w:left="1440" w:right="1440"/>
    </w:pPr>
  </w:style>
  <w:style w:type="character" w:customStyle="1" w:styleId="LucyTableCaptionChar0">
    <w:name w:val="Lucy_Table Caption Char"/>
    <w:basedOn w:val="DefaultParagraphFont"/>
    <w:link w:val="LucyTableCaption0"/>
    <w:rsid w:val="00A95798"/>
    <w:rPr>
      <w:rFonts w:ascii="HCLTech Roobert" w:eastAsiaTheme="minorEastAsia" w:hAnsi="HCLTech Roobert" w:cs="Arial"/>
      <w:color w:val="497090"/>
      <w:sz w:val="18"/>
      <w:shd w:val="clear" w:color="auto" w:fill="FFFFFF" w:themeFill="background1"/>
      <w:lang w:val="en-US" w:eastAsia="en-IN"/>
    </w:rPr>
  </w:style>
  <w:style w:type="character" w:customStyle="1" w:styleId="LucyFigureCaptionChar">
    <w:name w:val="Lucy_Figure_Caption Char"/>
    <w:basedOn w:val="LucyTableCaptionChar0"/>
    <w:link w:val="LucyFigureCaption"/>
    <w:rsid w:val="00E36670"/>
    <w:rPr>
      <w:rFonts w:ascii="HCLTech Roobert" w:eastAsiaTheme="minorEastAsia" w:hAnsi="HCLTech Roobert" w:cs="Arial"/>
      <w:color w:val="497090"/>
      <w:sz w:val="18"/>
      <w:shd w:val="clear" w:color="auto" w:fill="FFFFFF" w:themeFill="background1"/>
      <w:lang w:val="en-US" w:eastAsia="en-IN"/>
    </w:rPr>
  </w:style>
  <w:style w:type="paragraph" w:styleId="Subtitle">
    <w:name w:val="Subtitle"/>
    <w:aliases w:val="heading 8"/>
    <w:basedOn w:val="Normal"/>
    <w:next w:val="Normal"/>
    <w:link w:val="SubtitleChar"/>
    <w:uiPriority w:val="11"/>
    <w:qFormat/>
    <w:rsid w:val="00CE245E"/>
    <w:pPr>
      <w:numPr>
        <w:ilvl w:val="1"/>
      </w:numPr>
      <w:spacing w:after="160"/>
      <w:ind w:left="709"/>
    </w:pPr>
    <w:rPr>
      <w:rFonts w:asciiTheme="minorHAnsi" w:hAnsiTheme="minorHAnsi" w:cstheme="minorBidi"/>
      <w:color w:val="5A5A5A" w:themeColor="text1" w:themeTint="A5"/>
      <w:spacing w:val="15"/>
      <w:sz w:val="22"/>
      <w:szCs w:val="22"/>
    </w:rPr>
  </w:style>
  <w:style w:type="character" w:customStyle="1" w:styleId="SubtitleChar">
    <w:name w:val="Subtitle Char"/>
    <w:aliases w:val="heading 8 Char"/>
    <w:basedOn w:val="DefaultParagraphFont"/>
    <w:link w:val="Subtitle"/>
    <w:uiPriority w:val="11"/>
    <w:rsid w:val="00CE245E"/>
    <w:rPr>
      <w:rFonts w:asciiTheme="minorHAnsi" w:eastAsiaTheme="minorEastAsia" w:hAnsiTheme="minorHAnsi"/>
      <w:b/>
      <w:bCs/>
      <w:smallCaps/>
      <w:color w:val="5A5A5A" w:themeColor="text1" w:themeTint="A5"/>
      <w:spacing w:val="15"/>
      <w:sz w:val="22"/>
      <w:szCs w:val="22"/>
      <w:lang w:val="en-GB" w:eastAsia="en-IN"/>
    </w:rPr>
  </w:style>
  <w:style w:type="paragraph" w:styleId="Caption">
    <w:name w:val="caption"/>
    <w:basedOn w:val="LucyH2List"/>
    <w:next w:val="Normal"/>
    <w:link w:val="CaptionChar"/>
    <w:autoRedefine/>
    <w:uiPriority w:val="35"/>
    <w:unhideWhenUsed/>
    <w:qFormat/>
    <w:rsid w:val="00E36670"/>
    <w:pPr>
      <w:numPr>
        <w:numId w:val="0"/>
      </w:numPr>
      <w:ind w:left="1260"/>
      <w:jc w:val="center"/>
    </w:pPr>
    <w:rPr>
      <w:color w:val="4472C4" w:themeColor="accent1"/>
    </w:rPr>
  </w:style>
  <w:style w:type="paragraph" w:styleId="Index1">
    <w:name w:val="index 1"/>
    <w:basedOn w:val="Normal"/>
    <w:next w:val="Normal"/>
    <w:autoRedefine/>
    <w:uiPriority w:val="99"/>
    <w:unhideWhenUsed/>
    <w:qFormat/>
    <w:rsid w:val="00DD4A60"/>
    <w:pPr>
      <w:spacing w:before="0"/>
      <w:ind w:left="200" w:hanging="200"/>
    </w:pPr>
    <w:rPr>
      <w:rFonts w:asciiTheme="minorHAnsi" w:hAnsiTheme="minorHAnsi" w:cstheme="minorHAnsi"/>
      <w:b w:val="0"/>
      <w:bCs w:val="0"/>
      <w:sz w:val="22"/>
      <w:szCs w:val="18"/>
    </w:rPr>
  </w:style>
  <w:style w:type="paragraph" w:styleId="IndexHeading">
    <w:name w:val="index heading"/>
    <w:basedOn w:val="Normal"/>
    <w:next w:val="Index1"/>
    <w:uiPriority w:val="99"/>
    <w:unhideWhenUsed/>
    <w:rsid w:val="0077038B"/>
    <w:pPr>
      <w:pBdr>
        <w:top w:val="single" w:sz="12" w:space="0" w:color="auto"/>
      </w:pBdr>
      <w:spacing w:before="360" w:after="240"/>
    </w:pPr>
    <w:rPr>
      <w:rFonts w:asciiTheme="minorHAnsi" w:hAnsiTheme="minorHAnsi" w:cstheme="minorHAnsi"/>
      <w:i/>
      <w:iCs/>
      <w:sz w:val="26"/>
      <w:szCs w:val="26"/>
    </w:rPr>
  </w:style>
  <w:style w:type="paragraph" w:customStyle="1" w:styleId="LucyH2Bullet">
    <w:name w:val="Lucy_H2_Bullet"/>
    <w:basedOn w:val="LucyBulletListH3"/>
    <w:link w:val="LucyH2BulletChar"/>
    <w:autoRedefine/>
    <w:qFormat/>
    <w:rsid w:val="00DA6E04"/>
    <w:pPr>
      <w:numPr>
        <w:numId w:val="7"/>
      </w:numPr>
      <w:ind w:left="1980" w:right="720"/>
      <w:mirrorIndents w:val="0"/>
    </w:pPr>
    <w:rPr>
      <w:bCs/>
    </w:rPr>
  </w:style>
  <w:style w:type="character" w:customStyle="1" w:styleId="correction">
    <w:name w:val="correction"/>
    <w:basedOn w:val="DefaultParagraphFont"/>
    <w:rsid w:val="007D35C5"/>
  </w:style>
  <w:style w:type="character" w:customStyle="1" w:styleId="LucyH2BulletChar">
    <w:name w:val="Lucy_H2_Bullet Char"/>
    <w:basedOn w:val="LucyBulletListH3Char"/>
    <w:link w:val="LucyH2Bullet"/>
    <w:rsid w:val="00DA6E04"/>
    <w:rPr>
      <w:rFonts w:asciiTheme="minorHAnsi" w:eastAsiaTheme="minorEastAsia" w:hAnsiTheme="minorHAnsi" w:cstheme="minorHAnsi"/>
      <w:bCs/>
      <w:smallCaps w:val="0"/>
      <w:color w:val="auto"/>
      <w:spacing w:val="0"/>
      <w:sz w:val="24"/>
      <w:szCs w:val="24"/>
      <w:lang w:val="en-US"/>
    </w:rPr>
  </w:style>
  <w:style w:type="paragraph" w:styleId="NoSpacing">
    <w:name w:val="No Spacing"/>
    <w:link w:val="NoSpacingChar"/>
    <w:uiPriority w:val="1"/>
    <w:qFormat/>
    <w:rsid w:val="004C37C8"/>
    <w:pPr>
      <w:spacing w:before="0"/>
      <w:ind w:left="709" w:right="720"/>
    </w:pPr>
    <w:rPr>
      <w:rFonts w:asciiTheme="majorHAnsi" w:eastAsiaTheme="minorEastAsia" w:hAnsiTheme="majorHAnsi" w:cs="Calibri"/>
      <w:b/>
      <w:bCs/>
      <w:smallCaps/>
      <w:color w:val="auto"/>
      <w:spacing w:val="0"/>
      <w:sz w:val="10"/>
      <w:szCs w:val="10"/>
      <w:lang w:val="en-GB" w:eastAsia="en-IN"/>
    </w:rPr>
  </w:style>
  <w:style w:type="paragraph" w:customStyle="1" w:styleId="LucyH1Hyphen">
    <w:name w:val="Lucy_H1_Hyphen"/>
    <w:basedOn w:val="LucyH2HypenList"/>
    <w:link w:val="LucyH1HyphenChar"/>
    <w:qFormat/>
    <w:rsid w:val="00A95798"/>
    <w:pPr>
      <w:ind w:left="1080"/>
    </w:pPr>
    <w:rPr>
      <w:rFonts w:ascii="HCLTech Roobert" w:eastAsia="Times New Roman" w:hAnsi="HCLTech Roobert"/>
      <w:b/>
      <w:sz w:val="20"/>
    </w:rPr>
  </w:style>
  <w:style w:type="paragraph" w:styleId="BalloonText">
    <w:name w:val="Balloon Text"/>
    <w:basedOn w:val="Normal"/>
    <w:link w:val="BalloonTextChar"/>
    <w:uiPriority w:val="99"/>
    <w:unhideWhenUsed/>
    <w:rsid w:val="007D35C5"/>
    <w:pPr>
      <w:spacing w:before="0"/>
    </w:pPr>
    <w:rPr>
      <w:rFonts w:ascii="Segoe UI" w:hAnsi="Segoe UI" w:cs="Segoe UI"/>
      <w:sz w:val="18"/>
      <w:szCs w:val="18"/>
    </w:rPr>
  </w:style>
  <w:style w:type="character" w:customStyle="1" w:styleId="LucyH1HyphenChar">
    <w:name w:val="Lucy_H1_Hyphen Char"/>
    <w:basedOn w:val="LucyH2HypenListChar"/>
    <w:link w:val="LucyH1Hyphen"/>
    <w:rsid w:val="00A95798"/>
    <w:rPr>
      <w:rFonts w:ascii="HCLTech Roobert" w:eastAsia="Times New Roman" w:hAnsi="HCLTech Roobert" w:cs="Arial"/>
      <w:b/>
      <w:smallCaps/>
      <w:color w:val="auto"/>
      <w:spacing w:val="0"/>
      <w:sz w:val="24"/>
      <w:szCs w:val="24"/>
      <w:lang w:val="en-US"/>
    </w:rPr>
  </w:style>
  <w:style w:type="character" w:customStyle="1" w:styleId="BalloonTextChar">
    <w:name w:val="Balloon Text Char"/>
    <w:basedOn w:val="DefaultParagraphFont"/>
    <w:link w:val="BalloonText"/>
    <w:uiPriority w:val="99"/>
    <w:rsid w:val="007D35C5"/>
    <w:rPr>
      <w:rFonts w:ascii="Segoe UI" w:eastAsiaTheme="minorEastAsia" w:hAnsi="Segoe UI" w:cs="Segoe UI"/>
      <w:b/>
      <w:bCs/>
      <w:smallCaps/>
      <w:color w:val="auto"/>
      <w:spacing w:val="0"/>
      <w:sz w:val="18"/>
      <w:szCs w:val="18"/>
      <w:lang w:val="en-GB" w:eastAsia="en-IN"/>
    </w:rPr>
  </w:style>
  <w:style w:type="character" w:customStyle="1" w:styleId="CaptionChar">
    <w:name w:val="Caption Char"/>
    <w:basedOn w:val="DefaultParagraphFont"/>
    <w:link w:val="Caption"/>
    <w:uiPriority w:val="35"/>
    <w:rsid w:val="00E36670"/>
    <w:rPr>
      <w:rFonts w:asciiTheme="minorHAnsi" w:eastAsiaTheme="minorEastAsia" w:hAnsiTheme="minorHAnsi" w:cs="Arial"/>
      <w:smallCaps/>
      <w:color w:val="4472C4" w:themeColor="accent1"/>
      <w:spacing w:val="0"/>
      <w:sz w:val="24"/>
      <w:szCs w:val="24"/>
      <w:lang w:val="en-US" w:eastAsia="ja-JP"/>
    </w:rPr>
  </w:style>
  <w:style w:type="paragraph" w:styleId="ListParagraph">
    <w:name w:val="List Paragraph"/>
    <w:aliases w:val="List Paragraph1,List Paragraph Char Char,numbered,List Paragraph11"/>
    <w:basedOn w:val="Normal"/>
    <w:link w:val="ListParagraphChar"/>
    <w:autoRedefine/>
    <w:uiPriority w:val="34"/>
    <w:qFormat/>
    <w:rsid w:val="00595A54"/>
    <w:pPr>
      <w:numPr>
        <w:numId w:val="60"/>
      </w:numPr>
      <w:spacing w:before="0" w:line="360" w:lineRule="auto"/>
      <w:ind w:left="1620" w:hanging="208"/>
    </w:pPr>
    <w:rPr>
      <w:rFonts w:asciiTheme="minorHAnsi" w:hAnsiTheme="minorHAnsi"/>
      <w:b w:val="0"/>
      <w:smallCaps w:val="0"/>
      <w:sz w:val="24"/>
      <w:lang w:val="en-US" w:eastAsia="en-US"/>
    </w:rPr>
  </w:style>
  <w:style w:type="character" w:customStyle="1" w:styleId="ListParagraphChar">
    <w:name w:val="List Paragraph Char"/>
    <w:aliases w:val="List Paragraph1 Char,List Paragraph Char Char Char,numbered Char,List Paragraph11 Char"/>
    <w:basedOn w:val="DefaultParagraphFont"/>
    <w:link w:val="ListParagraph"/>
    <w:uiPriority w:val="34"/>
    <w:rsid w:val="00595A54"/>
    <w:rPr>
      <w:rFonts w:asciiTheme="minorHAnsi" w:eastAsiaTheme="minorEastAsia" w:hAnsiTheme="minorHAnsi" w:cs="Calibri"/>
      <w:bCs/>
      <w:color w:val="auto"/>
      <w:spacing w:val="0"/>
      <w:sz w:val="24"/>
      <w:szCs w:val="24"/>
      <w:lang w:val="en-US"/>
    </w:rPr>
  </w:style>
  <w:style w:type="character" w:customStyle="1" w:styleId="correction2">
    <w:name w:val="correction2"/>
    <w:basedOn w:val="DefaultParagraphFont"/>
    <w:rsid w:val="001D28F4"/>
  </w:style>
  <w:style w:type="paragraph" w:customStyle="1" w:styleId="LucyH3Sub-ParaHyphen">
    <w:name w:val="Lucy_H3_Sub-Para_Hyphen"/>
    <w:basedOn w:val="LucyBulletListH3"/>
    <w:link w:val="LucyH3Sub-ParaHyphenChar"/>
    <w:autoRedefine/>
    <w:qFormat/>
    <w:rsid w:val="00C91FA6"/>
    <w:pPr>
      <w:numPr>
        <w:numId w:val="9"/>
      </w:numPr>
      <w:ind w:left="1973" w:right="720"/>
      <w:mirrorIndents w:val="0"/>
    </w:pPr>
    <w:rPr>
      <w:smallCaps/>
    </w:rPr>
  </w:style>
  <w:style w:type="paragraph" w:styleId="Index8">
    <w:name w:val="index 8"/>
    <w:basedOn w:val="Normal"/>
    <w:next w:val="Normal"/>
    <w:autoRedefine/>
    <w:uiPriority w:val="99"/>
    <w:unhideWhenUsed/>
    <w:rsid w:val="003B66B0"/>
    <w:pPr>
      <w:spacing w:before="0"/>
      <w:ind w:left="1600" w:hanging="200"/>
    </w:pPr>
    <w:rPr>
      <w:rFonts w:asciiTheme="minorHAnsi" w:hAnsiTheme="minorHAnsi" w:cstheme="minorHAnsi"/>
      <w:b w:val="0"/>
      <w:bCs w:val="0"/>
      <w:sz w:val="18"/>
      <w:szCs w:val="18"/>
    </w:rPr>
  </w:style>
  <w:style w:type="character" w:customStyle="1" w:styleId="LucyH3Sub-ParaHyphenChar">
    <w:name w:val="Lucy_H3_Sub-Para_Hyphen Char"/>
    <w:basedOn w:val="LucyBulletListH3Char"/>
    <w:link w:val="LucyH3Sub-ParaHyphen"/>
    <w:rsid w:val="00C91FA6"/>
    <w:rPr>
      <w:rFonts w:asciiTheme="minorHAnsi" w:eastAsiaTheme="minorEastAsia" w:hAnsiTheme="minorHAnsi" w:cstheme="minorHAnsi"/>
      <w:smallCaps/>
      <w:color w:val="auto"/>
      <w:spacing w:val="0"/>
      <w:sz w:val="24"/>
      <w:szCs w:val="24"/>
      <w:lang w:val="en-US"/>
    </w:rPr>
  </w:style>
  <w:style w:type="paragraph" w:styleId="BodyText">
    <w:name w:val="Body Text"/>
    <w:basedOn w:val="Normal"/>
    <w:link w:val="BodyTextChar"/>
    <w:uiPriority w:val="99"/>
    <w:unhideWhenUsed/>
    <w:rsid w:val="00B770CD"/>
    <w:pPr>
      <w:spacing w:after="120"/>
    </w:pPr>
  </w:style>
  <w:style w:type="character" w:customStyle="1" w:styleId="BodyTextChar">
    <w:name w:val="Body Text Char"/>
    <w:basedOn w:val="DefaultParagraphFont"/>
    <w:link w:val="BodyText"/>
    <w:uiPriority w:val="99"/>
    <w:rsid w:val="00B770CD"/>
    <w:rPr>
      <w:rFonts w:asciiTheme="majorHAnsi" w:eastAsiaTheme="minorEastAsia" w:hAnsiTheme="majorHAnsi" w:cs="Calibri"/>
      <w:b/>
      <w:bCs/>
      <w:smallCaps/>
      <w:color w:val="auto"/>
      <w:spacing w:val="0"/>
      <w:szCs w:val="24"/>
      <w:lang w:val="en-GB" w:eastAsia="en-IN"/>
    </w:rPr>
  </w:style>
  <w:style w:type="character" w:styleId="BookTitle">
    <w:name w:val="Book Title"/>
    <w:basedOn w:val="DefaultParagraphFont"/>
    <w:uiPriority w:val="33"/>
    <w:qFormat/>
    <w:rsid w:val="00EC4EE8"/>
    <w:rPr>
      <w:b/>
      <w:bCs/>
      <w:smallCaps/>
    </w:rPr>
  </w:style>
  <w:style w:type="paragraph" w:customStyle="1" w:styleId="LucyH3Listalpha">
    <w:name w:val="Lucy_H3_List_alpha"/>
    <w:basedOn w:val="LucyListH3"/>
    <w:next w:val="Normal"/>
    <w:link w:val="LucyH3ListalphaChar"/>
    <w:autoRedefine/>
    <w:qFormat/>
    <w:rsid w:val="00343E29"/>
    <w:pPr>
      <w:numPr>
        <w:numId w:val="10"/>
      </w:numPr>
      <w:ind w:left="1440"/>
    </w:pPr>
    <w:rPr>
      <w:smallCaps w:val="0"/>
    </w:rPr>
  </w:style>
  <w:style w:type="paragraph" w:customStyle="1" w:styleId="LucyH4Para">
    <w:name w:val="Lucy_H4_Para"/>
    <w:basedOn w:val="LucyH3Para"/>
    <w:link w:val="LucyH4ParaChar"/>
    <w:autoRedefine/>
    <w:qFormat/>
    <w:rsid w:val="00814C3F"/>
    <w:pPr>
      <w:ind w:left="2340"/>
    </w:pPr>
  </w:style>
  <w:style w:type="character" w:customStyle="1" w:styleId="LucyH3ListalphaChar">
    <w:name w:val="Lucy_H3_List_alpha Char"/>
    <w:basedOn w:val="LucyListH3Char"/>
    <w:link w:val="LucyH3Listalpha"/>
    <w:rsid w:val="00343E29"/>
    <w:rPr>
      <w:rFonts w:asciiTheme="minorHAnsi" w:eastAsiaTheme="minorEastAsia" w:hAnsiTheme="minorHAnsi" w:cs="Arial"/>
      <w:smallCaps w:val="0"/>
      <w:color w:val="auto"/>
      <w:spacing w:val="0"/>
      <w:sz w:val="24"/>
      <w:szCs w:val="24"/>
      <w:lang w:val="en-US" w:eastAsia="ja-JP"/>
    </w:rPr>
  </w:style>
  <w:style w:type="paragraph" w:customStyle="1" w:styleId="LucyH4Hyphenpara">
    <w:name w:val="Lucy_H4_Hyphen_para"/>
    <w:basedOn w:val="LucyH3Sub-ParaHyphen"/>
    <w:next w:val="Normal"/>
    <w:link w:val="LucyH4HyphenparaChar"/>
    <w:autoRedefine/>
    <w:qFormat/>
    <w:rsid w:val="00467DB5"/>
    <w:pPr>
      <w:tabs>
        <w:tab w:val="left" w:pos="4140"/>
      </w:tabs>
      <w:ind w:left="3067"/>
    </w:pPr>
  </w:style>
  <w:style w:type="character" w:customStyle="1" w:styleId="LucyH4ParaChar">
    <w:name w:val="Lucy_H4_Para Char"/>
    <w:basedOn w:val="LucyH3ParaChar"/>
    <w:link w:val="LucyH4Para"/>
    <w:rsid w:val="00814C3F"/>
    <w:rPr>
      <w:rFonts w:asciiTheme="minorHAnsi" w:eastAsiaTheme="minorEastAsia" w:hAnsiTheme="minorHAnsi" w:cs="Arial"/>
      <w:smallCaps/>
      <w:color w:val="auto"/>
      <w:spacing w:val="0"/>
      <w:sz w:val="24"/>
      <w:szCs w:val="24"/>
      <w:lang w:val="en-US" w:eastAsia="ja-JP"/>
    </w:rPr>
  </w:style>
  <w:style w:type="character" w:customStyle="1" w:styleId="LucyH4HyphenparaChar">
    <w:name w:val="Lucy_H4_Hyphen_para Char"/>
    <w:basedOn w:val="LucyH3Sub-ParaHyphenChar"/>
    <w:link w:val="LucyH4Hyphenpara"/>
    <w:rsid w:val="00467DB5"/>
    <w:rPr>
      <w:rFonts w:asciiTheme="minorHAnsi" w:eastAsiaTheme="minorEastAsia" w:hAnsiTheme="minorHAnsi" w:cstheme="minorHAnsi"/>
      <w:smallCaps/>
      <w:color w:val="auto"/>
      <w:spacing w:val="0"/>
      <w:sz w:val="24"/>
      <w:szCs w:val="24"/>
      <w:lang w:val="en-US"/>
    </w:rPr>
  </w:style>
  <w:style w:type="paragraph" w:customStyle="1" w:styleId="ListedItems">
    <w:name w:val="Listed Items"/>
    <w:basedOn w:val="BodyText1"/>
    <w:link w:val="ListedItemsChar"/>
    <w:autoRedefine/>
    <w:qFormat/>
    <w:rsid w:val="00FC196F"/>
    <w:pPr>
      <w:numPr>
        <w:numId w:val="22"/>
      </w:numPr>
      <w:spacing w:before="0" w:after="0"/>
      <w:ind w:left="1080" w:right="144"/>
      <w:contextualSpacing w:val="0"/>
      <w:jc w:val="both"/>
    </w:pPr>
    <w:rPr>
      <w:rFonts w:ascii="HCLTech Roobert" w:eastAsiaTheme="minorHAnsi" w:hAnsi="HCLTech Roobert" w:cstheme="minorHAnsi"/>
      <w:smallCaps w:val="0"/>
      <w:color w:val="000000"/>
      <w:sz w:val="20"/>
      <w14:textFill>
        <w14:solidFill>
          <w14:srgbClr w14:val="000000">
            <w14:alpha w14:val="7000"/>
          </w14:srgbClr>
        </w14:solidFill>
      </w14:textFill>
      <w14:scene3d>
        <w14:camera w14:prst="orthographicFront"/>
        <w14:lightRig w14:rig="threePt" w14:dir="t">
          <w14:rot w14:lat="0" w14:lon="0" w14:rev="0"/>
        </w14:lightRig>
      </w14:scene3d>
    </w:rPr>
  </w:style>
  <w:style w:type="table" w:customStyle="1" w:styleId="LucyTablestyle">
    <w:name w:val="Lucy_Table_style"/>
    <w:basedOn w:val="TableNormal"/>
    <w:uiPriority w:val="99"/>
    <w:rsid w:val="00F732B9"/>
    <w:pPr>
      <w:spacing w:before="0"/>
      <w:ind w:left="0" w:right="0"/>
    </w:pPr>
    <w:rPr>
      <w:rFonts w:asciiTheme="minorHAnsi" w:hAnsiTheme="minorHAnsi"/>
      <w:color w:val="000000" w:themeColor="text1"/>
      <w:sz w:val="24"/>
    </w:rPr>
    <w:tblPr>
      <w:tblCellSpacing w:w="20" w:type="dxa"/>
      <w:tblBorders>
        <w:top w:val="single" w:sz="2" w:space="0" w:color="767171" w:themeColor="background2" w:themeShade="80"/>
        <w:bottom w:val="single" w:sz="2" w:space="0" w:color="767171" w:themeColor="background2" w:themeShade="80"/>
        <w:insideH w:val="single" w:sz="2" w:space="0" w:color="767171" w:themeColor="background2" w:themeShade="80"/>
        <w:insideV w:val="single" w:sz="2" w:space="0" w:color="767171" w:themeColor="background2" w:themeShade="80"/>
      </w:tblBorders>
    </w:tblPr>
    <w:trPr>
      <w:tblCellSpacing w:w="20" w:type="dxa"/>
    </w:trPr>
  </w:style>
  <w:style w:type="table" w:customStyle="1" w:styleId="LucyTableStyle0">
    <w:name w:val="Lucy_Table_Style"/>
    <w:basedOn w:val="TableNormal"/>
    <w:uiPriority w:val="99"/>
    <w:rsid w:val="00A95798"/>
    <w:pPr>
      <w:spacing w:before="0"/>
      <w:ind w:left="0" w:right="0"/>
    </w:pPr>
    <w:rPr>
      <w:rFonts w:ascii="HCLTech Roobert" w:hAnsi="HCLTech Roobert"/>
      <w:color w:val="auto"/>
    </w:rPr>
    <w:tblPr>
      <w:tblBorders>
        <w:top w:val="single" w:sz="12" w:space="0" w:color="auto"/>
        <w:bottom w:val="single" w:sz="2" w:space="0" w:color="auto"/>
        <w:insideH w:val="single" w:sz="2" w:space="0" w:color="auto"/>
        <w:insideV w:val="single" w:sz="2" w:space="0" w:color="auto"/>
      </w:tblBorders>
    </w:tblPr>
  </w:style>
  <w:style w:type="table" w:styleId="GridTable1Light">
    <w:name w:val="Grid Table 1 Light"/>
    <w:basedOn w:val="TableNormal"/>
    <w:uiPriority w:val="46"/>
    <w:rsid w:val="00A407F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407F8"/>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A407F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3">
    <w:name w:val="Grid Table 4 Accent 3"/>
    <w:basedOn w:val="TableNormal"/>
    <w:uiPriority w:val="49"/>
    <w:rsid w:val="00AF7148"/>
    <w:rPr>
      <w:rFonts w:asciiTheme="minorHAnsi" w:hAnsiTheme="minorHAns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ucyTable">
    <w:name w:val="Lucy_Table"/>
    <w:basedOn w:val="PlainTable1"/>
    <w:uiPriority w:val="99"/>
    <w:rsid w:val="003551C4"/>
    <w:pPr>
      <w:spacing w:before="100" w:beforeAutospacing="1" w:after="100" w:afterAutospacing="1"/>
      <w:ind w:left="0" w:right="0" w:hanging="432"/>
    </w:pPr>
    <w:rPr>
      <w:spacing w:val="0"/>
      <w:sz w:val="24"/>
      <w:lang w:val="en-US" w:eastAsia="en-GB" w:bidi="hi-IN"/>
    </w:rPr>
    <w:tblPr/>
    <w:tcPr>
      <w:vAlign w:val="center"/>
    </w:tcPr>
    <w:tblStylePr w:type="firstRow">
      <w:pPr>
        <w:jc w:val="center"/>
      </w:pPr>
      <w:rPr>
        <w:rFonts w:asciiTheme="majorHAnsi" w:hAnsiTheme="majorHAnsi"/>
        <w:b/>
        <w:bCs/>
        <w:caps w:val="0"/>
        <w:smallCaps w:val="0"/>
        <w:color w:val="000000" w:themeColor="text1"/>
        <w:sz w:val="24"/>
      </w:rPr>
      <w:tblPr/>
      <w:tcPr>
        <w:shd w:val="clear" w:color="auto" w:fill="D9D9D9" w:themeFill="background1" w:themeFillShade="D9"/>
      </w:tcPr>
    </w:tblStylePr>
    <w:tblStylePr w:type="lastRow">
      <w:pPr>
        <w:wordWrap/>
      </w:pPr>
      <w:rPr>
        <w:rFonts w:asciiTheme="minorHAnsi" w:hAnsiTheme="minorHAnsi"/>
        <w:b w:val="0"/>
        <w:bCs/>
        <w:color w:val="000000" w:themeColor="text1"/>
        <w:sz w:val="24"/>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edItemsChar">
    <w:name w:val="Listed Items Char"/>
    <w:basedOn w:val="BodyText1Char"/>
    <w:link w:val="ListedItems"/>
    <w:rsid w:val="00FC196F"/>
    <w:rPr>
      <w:rFonts w:ascii="HCLTech Roobert" w:eastAsiaTheme="minorEastAsia" w:hAnsi="HCLTech Roobert" w:cstheme="minorHAnsi"/>
      <w:smallCaps w:val="0"/>
      <w:color w:val="000000"/>
      <w:spacing w:val="0"/>
      <w:sz w:val="24"/>
      <w:szCs w:val="24"/>
      <w:lang w:val="en-US" w:eastAsia="ja-JP"/>
      <w14:textFill>
        <w14:solidFill>
          <w14:srgbClr w14:val="000000">
            <w14:alpha w14:val="7000"/>
          </w14:srgbClr>
        </w14:solidFill>
      </w14:textFill>
      <w14:scene3d>
        <w14:camera w14:prst="orthographicFront"/>
        <w14:lightRig w14:rig="threePt" w14:dir="t">
          <w14:rot w14:lat="0" w14:lon="0" w14:rev="0"/>
        </w14:lightRig>
      </w14:scene3d>
    </w:rPr>
  </w:style>
  <w:style w:type="paragraph" w:customStyle="1" w:styleId="Notes">
    <w:name w:val="Notes"/>
    <w:basedOn w:val="ListedItems"/>
    <w:link w:val="NotesChar"/>
    <w:autoRedefine/>
    <w:qFormat/>
    <w:rsid w:val="0084451B"/>
    <w:pPr>
      <w:numPr>
        <w:numId w:val="0"/>
      </w:numPr>
      <w:pBdr>
        <w:top w:val="single" w:sz="4" w:space="1" w:color="D9D9D9" w:themeColor="background1" w:themeShade="D9"/>
        <w:left w:val="single" w:sz="4" w:space="0" w:color="D9D9D9" w:themeColor="background1" w:themeShade="D9"/>
        <w:bottom w:val="single" w:sz="4" w:space="1" w:color="D9D9D9" w:themeColor="background1" w:themeShade="D9"/>
        <w:right w:val="single" w:sz="4" w:space="0" w:color="D9D9D9" w:themeColor="background1" w:themeShade="D9"/>
      </w:pBdr>
      <w:shd w:val="clear" w:color="auto" w:fill="FBE4D5" w:themeFill="accent2" w:themeFillTint="33"/>
      <w:ind w:left="907"/>
      <w:contextualSpacing/>
      <w:mirrorIndents/>
    </w:pPr>
    <w:rPr>
      <w:rFonts w:eastAsiaTheme="minorEastAsia"/>
      <w:color w:val="2F5496" w:themeColor="accent1" w:themeShade="BF"/>
      <w14:textFill>
        <w14:solidFill>
          <w14:schemeClr w14:val="accent1">
            <w14:alpha w14:val="7000"/>
            <w14:lumMod w14:val="75000"/>
          </w14:schemeClr>
        </w14:solidFill>
      </w14:textFill>
    </w:rPr>
  </w:style>
  <w:style w:type="character" w:customStyle="1" w:styleId="NotesChar">
    <w:name w:val="Notes Char"/>
    <w:basedOn w:val="ListedItemsChar"/>
    <w:link w:val="Notes"/>
    <w:rsid w:val="0084451B"/>
    <w:rPr>
      <w:rFonts w:asciiTheme="minorHAnsi" w:eastAsiaTheme="minorEastAsia" w:hAnsiTheme="minorHAnsi" w:cs="Calibri"/>
      <w:bCs w:val="0"/>
      <w:smallCaps w:val="0"/>
      <w:color w:val="2F5496" w:themeColor="accent1" w:themeShade="BF"/>
      <w:spacing w:val="0"/>
      <w:sz w:val="24"/>
      <w:szCs w:val="24"/>
      <w:shd w:val="clear" w:color="auto" w:fill="FBE4D5" w:themeFill="accent2" w:themeFillTint="33"/>
      <w:lang w:val="en-US" w:eastAsia="ja-JP"/>
      <w14:textFill>
        <w14:solidFill>
          <w14:schemeClr w14:val="accent1">
            <w14:alpha w14:val="7000"/>
            <w14:lumMod w14:val="75000"/>
          </w14:schemeClr>
        </w14:solidFill>
      </w14:textFill>
      <w14:scene3d>
        <w14:camera w14:prst="orthographicFront"/>
        <w14:lightRig w14:rig="threePt" w14:dir="t">
          <w14:rot w14:lat="0" w14:lon="0" w14:rev="0"/>
        </w14:lightRig>
      </w14:scene3d>
    </w:rPr>
  </w:style>
  <w:style w:type="paragraph" w:customStyle="1" w:styleId="SP22192513">
    <w:name w:val="SP.22.192513"/>
    <w:basedOn w:val="Normal"/>
    <w:next w:val="Normal"/>
    <w:uiPriority w:val="99"/>
    <w:rsid w:val="00FE6AE8"/>
    <w:pPr>
      <w:autoSpaceDE w:val="0"/>
      <w:autoSpaceDN w:val="0"/>
      <w:adjustRightInd w:val="0"/>
      <w:spacing w:before="0"/>
      <w:ind w:left="0" w:right="0"/>
    </w:pPr>
    <w:rPr>
      <w:rFonts w:ascii="Times" w:eastAsiaTheme="minorHAnsi" w:hAnsi="Times" w:cstheme="minorBidi"/>
      <w:b w:val="0"/>
      <w:bCs w:val="0"/>
      <w:color w:val="ED7D31" w:themeColor="accent2"/>
      <w:spacing w:val="6"/>
      <w:sz w:val="24"/>
      <w:lang w:val="en-IN" w:eastAsia="en-US"/>
    </w:rPr>
  </w:style>
  <w:style w:type="paragraph" w:customStyle="1" w:styleId="LucyH4List">
    <w:name w:val="Lucy_H4_List"/>
    <w:basedOn w:val="Bulletedlist"/>
    <w:link w:val="LucyH4ListChar"/>
    <w:autoRedefine/>
    <w:qFormat/>
    <w:rsid w:val="004030D5"/>
    <w:pPr>
      <w:numPr>
        <w:numId w:val="11"/>
      </w:numPr>
      <w:tabs>
        <w:tab w:val="left" w:pos="7110"/>
      </w:tabs>
      <w:spacing w:before="0" w:line="360" w:lineRule="auto"/>
      <w:ind w:left="1440"/>
      <w:jc w:val="both"/>
    </w:pPr>
    <w:rPr>
      <w:rFonts w:ascii="HCLTech Roobert" w:hAnsi="HCLTech Roobert"/>
      <w:smallCaps w:val="0"/>
      <w:sz w:val="20"/>
    </w:rPr>
  </w:style>
  <w:style w:type="paragraph" w:customStyle="1" w:styleId="LucyH4ListNumber">
    <w:name w:val="Lucy_H4_List_Number"/>
    <w:basedOn w:val="LucyH4List"/>
    <w:link w:val="LucyH4ListNumberChar"/>
    <w:autoRedefine/>
    <w:qFormat/>
    <w:rsid w:val="0001165E"/>
    <w:pPr>
      <w:numPr>
        <w:numId w:val="13"/>
      </w:numPr>
    </w:pPr>
    <w:rPr>
      <w:smallCaps/>
    </w:rPr>
  </w:style>
  <w:style w:type="character" w:customStyle="1" w:styleId="LucyH4ListChar">
    <w:name w:val="Lucy_H4_List Char"/>
    <w:basedOn w:val="BulletedlistChar"/>
    <w:link w:val="LucyH4List"/>
    <w:rsid w:val="004030D5"/>
    <w:rPr>
      <w:rFonts w:ascii="HCLTech Roobert" w:eastAsiaTheme="minorEastAsia" w:hAnsi="HCLTech Roobert" w:cs="Calibri"/>
      <w:bCs/>
      <w:smallCaps w:val="0"/>
      <w:color w:val="auto"/>
      <w:spacing w:val="0"/>
      <w:sz w:val="24"/>
      <w:szCs w:val="24"/>
      <w:lang w:val="en-GB" w:eastAsia="en-IN"/>
    </w:rPr>
  </w:style>
  <w:style w:type="paragraph" w:customStyle="1" w:styleId="LucyH5Para">
    <w:name w:val="Lucy_H5_Para"/>
    <w:basedOn w:val="LucyH4Para"/>
    <w:link w:val="LucyH5ParaChar"/>
    <w:autoRedefine/>
    <w:qFormat/>
    <w:rsid w:val="00C168FC"/>
    <w:pPr>
      <w:ind w:left="2700"/>
    </w:pPr>
  </w:style>
  <w:style w:type="character" w:customStyle="1" w:styleId="LucyH4ListNumberChar">
    <w:name w:val="Lucy_H4_List_Number Char"/>
    <w:basedOn w:val="LucyH4ListChar"/>
    <w:link w:val="LucyH4ListNumber"/>
    <w:rsid w:val="0001165E"/>
    <w:rPr>
      <w:rFonts w:asciiTheme="minorHAnsi" w:eastAsiaTheme="minorEastAsia" w:hAnsiTheme="minorHAnsi" w:cs="Calibri"/>
      <w:bCs/>
      <w:smallCaps/>
      <w:color w:val="auto"/>
      <w:spacing w:val="0"/>
      <w:sz w:val="24"/>
      <w:szCs w:val="24"/>
      <w:lang w:val="en-GB" w:eastAsia="en-IN"/>
    </w:rPr>
  </w:style>
  <w:style w:type="paragraph" w:customStyle="1" w:styleId="LucyH5list">
    <w:name w:val="Lucy_H5_list"/>
    <w:basedOn w:val="LucyH4ListNumber"/>
    <w:link w:val="LucyH5listChar"/>
    <w:autoRedefine/>
    <w:qFormat/>
    <w:rsid w:val="00467DB5"/>
    <w:pPr>
      <w:numPr>
        <w:numId w:val="0"/>
      </w:numPr>
      <w:tabs>
        <w:tab w:val="left" w:pos="2700"/>
      </w:tabs>
      <w:ind w:left="2160"/>
    </w:pPr>
  </w:style>
  <w:style w:type="character" w:customStyle="1" w:styleId="LucyH5ParaChar">
    <w:name w:val="Lucy_H5_Para Char"/>
    <w:basedOn w:val="LucyH4ParaChar"/>
    <w:link w:val="LucyH5Para"/>
    <w:rsid w:val="00C168FC"/>
    <w:rPr>
      <w:rFonts w:asciiTheme="minorHAnsi" w:eastAsiaTheme="minorEastAsia" w:hAnsiTheme="minorHAnsi" w:cs="Arial"/>
      <w:smallCaps/>
      <w:color w:val="auto"/>
      <w:spacing w:val="0"/>
      <w:sz w:val="24"/>
      <w:szCs w:val="24"/>
      <w:lang w:val="en-US" w:eastAsia="ja-JP"/>
    </w:rPr>
  </w:style>
  <w:style w:type="paragraph" w:customStyle="1" w:styleId="LucyH4Bullet">
    <w:name w:val="Lucy_H4_Bullet"/>
    <w:basedOn w:val="LucyH4ListNumber"/>
    <w:link w:val="LucyH4BulletChar"/>
    <w:autoRedefine/>
    <w:qFormat/>
    <w:rsid w:val="00213259"/>
    <w:pPr>
      <w:numPr>
        <w:numId w:val="14"/>
      </w:numPr>
      <w:ind w:left="2520"/>
    </w:pPr>
    <w:rPr>
      <w:b/>
    </w:rPr>
  </w:style>
  <w:style w:type="character" w:customStyle="1" w:styleId="LucyH5listChar">
    <w:name w:val="Lucy_H5_list Char"/>
    <w:basedOn w:val="LucyH4ListNumberChar"/>
    <w:link w:val="LucyH5list"/>
    <w:rsid w:val="00467DB5"/>
    <w:rPr>
      <w:rFonts w:asciiTheme="minorHAnsi" w:eastAsiaTheme="minorEastAsia" w:hAnsiTheme="minorHAnsi" w:cs="Calibri"/>
      <w:bCs/>
      <w:smallCaps/>
      <w:color w:val="auto"/>
      <w:spacing w:val="0"/>
      <w:sz w:val="24"/>
      <w:szCs w:val="24"/>
      <w:lang w:val="en-GB" w:eastAsia="en-IN"/>
    </w:rPr>
  </w:style>
  <w:style w:type="paragraph" w:customStyle="1" w:styleId="LucyH5Bullet">
    <w:name w:val="Lucy_H5_Bullet"/>
    <w:basedOn w:val="Style2-Bulletedlist"/>
    <w:link w:val="LucyH5BulletChar"/>
    <w:autoRedefine/>
    <w:qFormat/>
    <w:rsid w:val="00AB30B7"/>
  </w:style>
  <w:style w:type="character" w:customStyle="1" w:styleId="LucyH4BulletChar">
    <w:name w:val="Lucy_H4_Bullet Char"/>
    <w:basedOn w:val="LucyH4ListNumberChar"/>
    <w:link w:val="LucyH4Bullet"/>
    <w:rsid w:val="00213259"/>
    <w:rPr>
      <w:rFonts w:asciiTheme="minorHAnsi" w:eastAsiaTheme="minorEastAsia" w:hAnsiTheme="minorHAnsi" w:cs="Calibri"/>
      <w:b/>
      <w:bCs/>
      <w:smallCaps/>
      <w:color w:val="auto"/>
      <w:spacing w:val="0"/>
      <w:sz w:val="24"/>
      <w:szCs w:val="24"/>
      <w:lang w:val="en-GB" w:eastAsia="en-IN"/>
    </w:rPr>
  </w:style>
  <w:style w:type="character" w:styleId="Emphasis">
    <w:name w:val="Emphasis"/>
    <w:basedOn w:val="DefaultParagraphFont"/>
    <w:uiPriority w:val="20"/>
    <w:qFormat/>
    <w:rsid w:val="00D71542"/>
    <w:rPr>
      <w:i/>
      <w:iCs/>
    </w:rPr>
  </w:style>
  <w:style w:type="character" w:customStyle="1" w:styleId="LucyH5BulletChar">
    <w:name w:val="Lucy_H5_Bullet Char"/>
    <w:basedOn w:val="LucyH4ListChar"/>
    <w:link w:val="LucyH5Bullet"/>
    <w:rsid w:val="00AB30B7"/>
    <w:rPr>
      <w:rFonts w:asciiTheme="minorHAnsi" w:eastAsia="Times New Roman" w:hAnsiTheme="minorHAnsi" w:cstheme="minorHAnsi"/>
      <w:bCs/>
      <w:smallCaps/>
      <w:color w:val="171717" w:themeColor="background2" w:themeShade="1A"/>
      <w:spacing w:val="0"/>
      <w:sz w:val="24"/>
      <w:szCs w:val="24"/>
      <w:lang w:val="en-GB" w:eastAsia="en-IN"/>
    </w:rPr>
  </w:style>
  <w:style w:type="paragraph" w:customStyle="1" w:styleId="LucyH3List">
    <w:name w:val="Lucy_H3_List"/>
    <w:basedOn w:val="LucyH3Para"/>
    <w:link w:val="LucyH3ListChar"/>
    <w:autoRedefine/>
    <w:qFormat/>
    <w:rsid w:val="00360658"/>
    <w:pPr>
      <w:numPr>
        <w:numId w:val="23"/>
      </w:numPr>
      <w:tabs>
        <w:tab w:val="left" w:pos="2790"/>
      </w:tabs>
    </w:pPr>
  </w:style>
  <w:style w:type="paragraph" w:customStyle="1" w:styleId="LucyH2BulletNonbold">
    <w:name w:val="Lucy_H2_Bullet_Non bold"/>
    <w:basedOn w:val="LucyH2HypenList"/>
    <w:link w:val="LucyH2BulletNonboldChar"/>
    <w:autoRedefine/>
    <w:qFormat/>
    <w:rsid w:val="004915A7"/>
    <w:rPr>
      <w:b/>
    </w:rPr>
  </w:style>
  <w:style w:type="character" w:customStyle="1" w:styleId="LucyH3ListChar">
    <w:name w:val="Lucy_H3_List Char"/>
    <w:basedOn w:val="LucyH3ParaChar"/>
    <w:link w:val="LucyH3List"/>
    <w:rsid w:val="00360658"/>
    <w:rPr>
      <w:rFonts w:asciiTheme="minorHAnsi" w:eastAsiaTheme="minorEastAsia" w:hAnsiTheme="minorHAnsi" w:cs="Arial"/>
      <w:smallCaps/>
      <w:color w:val="auto"/>
      <w:spacing w:val="0"/>
      <w:sz w:val="24"/>
      <w:szCs w:val="24"/>
      <w:lang w:val="en-US" w:eastAsia="ja-JP"/>
    </w:rPr>
  </w:style>
  <w:style w:type="paragraph" w:customStyle="1" w:styleId="Tables">
    <w:name w:val="Tables"/>
    <w:basedOn w:val="Normal"/>
    <w:link w:val="TablesChar"/>
    <w:autoRedefine/>
    <w:qFormat/>
    <w:rsid w:val="008F2300"/>
    <w:pPr>
      <w:spacing w:before="0" w:line="360" w:lineRule="auto"/>
      <w:ind w:left="0" w:right="250"/>
    </w:pPr>
    <w:rPr>
      <w:rFonts w:ascii="HCLTech Roobert" w:eastAsiaTheme="minorHAnsi" w:hAnsi="HCLTech Roobert" w:cs="Calibri (Body)"/>
      <w:b w:val="0"/>
      <w:smallCaps w:val="0"/>
      <w:lang w:val="en-US" w:eastAsia="ja-JP"/>
    </w:rPr>
  </w:style>
  <w:style w:type="character" w:customStyle="1" w:styleId="LucyH2BulletNonboldChar">
    <w:name w:val="Lucy_H2_Bullet_Non bold Char"/>
    <w:basedOn w:val="LucyH2HypenListChar"/>
    <w:link w:val="LucyH2BulletNonbold"/>
    <w:rsid w:val="004915A7"/>
    <w:rPr>
      <w:rFonts w:asciiTheme="minorHAnsi" w:eastAsiaTheme="minorEastAsia" w:hAnsiTheme="minorHAnsi" w:cs="Arial"/>
      <w:b/>
      <w:smallCaps/>
      <w:color w:val="auto"/>
      <w:spacing w:val="0"/>
      <w:sz w:val="24"/>
      <w:szCs w:val="24"/>
      <w:lang w:val="en-US"/>
    </w:rPr>
  </w:style>
  <w:style w:type="character" w:customStyle="1" w:styleId="TablesChar">
    <w:name w:val="Tables Char"/>
    <w:basedOn w:val="DefaultParagraphFont"/>
    <w:link w:val="Tables"/>
    <w:rsid w:val="008F2300"/>
    <w:rPr>
      <w:rFonts w:ascii="HCLTech Roobert" w:hAnsi="HCLTech Roobert" w:cs="Calibri (Body)"/>
      <w:bCs/>
      <w:color w:val="auto"/>
      <w:spacing w:val="0"/>
      <w:szCs w:val="24"/>
      <w:lang w:val="en-US" w:eastAsia="ja-JP"/>
    </w:rPr>
  </w:style>
  <w:style w:type="paragraph" w:customStyle="1" w:styleId="LucyH4">
    <w:name w:val="Lucy_H4"/>
    <w:basedOn w:val="LucyH3Para"/>
    <w:link w:val="LucyH4Char"/>
    <w:autoRedefine/>
    <w:qFormat/>
    <w:rsid w:val="00435A31"/>
    <w:pPr>
      <w:numPr>
        <w:ilvl w:val="3"/>
        <w:numId w:val="15"/>
      </w:numPr>
      <w:ind w:left="3060" w:hanging="720"/>
    </w:pPr>
    <w:rPr>
      <w:rFonts w:asciiTheme="majorHAnsi" w:hAnsiTheme="majorHAnsi"/>
      <w:sz w:val="32"/>
    </w:rPr>
  </w:style>
  <w:style w:type="paragraph" w:customStyle="1" w:styleId="LucyHeading4">
    <w:name w:val="Lucy_Heading 4"/>
    <w:basedOn w:val="Heading4"/>
    <w:link w:val="LucyHeading4Char"/>
    <w:autoRedefine/>
    <w:rsid w:val="00D963BB"/>
  </w:style>
  <w:style w:type="character" w:customStyle="1" w:styleId="LucyH4Char">
    <w:name w:val="Lucy_H4 Char"/>
    <w:basedOn w:val="LucyH3ParaChar"/>
    <w:link w:val="LucyH4"/>
    <w:rsid w:val="00435A31"/>
    <w:rPr>
      <w:rFonts w:asciiTheme="majorHAnsi" w:eastAsiaTheme="minorEastAsia" w:hAnsiTheme="majorHAnsi" w:cs="Arial"/>
      <w:smallCaps/>
      <w:color w:val="auto"/>
      <w:spacing w:val="0"/>
      <w:sz w:val="32"/>
      <w:szCs w:val="24"/>
      <w:lang w:val="en-US" w:eastAsia="ja-JP"/>
    </w:rPr>
  </w:style>
  <w:style w:type="paragraph" w:customStyle="1" w:styleId="LucyHeading5">
    <w:name w:val="Lucy_Heading5"/>
    <w:basedOn w:val="LucyHeading4"/>
    <w:link w:val="LucyHeading5Char"/>
    <w:rsid w:val="00B45DF8"/>
  </w:style>
  <w:style w:type="character" w:customStyle="1" w:styleId="LucyHeading4Char">
    <w:name w:val="Lucy_Heading 4 Char"/>
    <w:basedOn w:val="Heading4Char"/>
    <w:link w:val="LucyHeading4"/>
    <w:rsid w:val="00D963BB"/>
    <w:rPr>
      <w:rFonts w:asciiTheme="majorHAnsi" w:eastAsiaTheme="majorEastAsia" w:hAnsiTheme="majorHAnsi" w:cstheme="minorHAnsi"/>
      <w:b/>
      <w:noProof/>
      <w:color w:val="A6A6A6" w:themeColor="background1" w:themeShade="A6"/>
      <w:spacing w:val="0"/>
      <w:sz w:val="36"/>
      <w:szCs w:val="24"/>
      <w:lang w:val="en-US" w:eastAsia="ja-JP"/>
    </w:rPr>
  </w:style>
  <w:style w:type="paragraph" w:customStyle="1" w:styleId="LucyH5">
    <w:name w:val="Lucy_H5"/>
    <w:basedOn w:val="Heading5"/>
    <w:link w:val="LucyH5Char"/>
    <w:autoRedefine/>
    <w:qFormat/>
    <w:rsid w:val="004030D5"/>
    <w:pPr>
      <w:tabs>
        <w:tab w:val="clear" w:pos="180"/>
        <w:tab w:val="clear" w:pos="270"/>
      </w:tabs>
      <w:spacing w:before="240"/>
      <w:ind w:left="1440" w:right="720" w:hanging="1440"/>
    </w:pPr>
    <w:rPr>
      <w:rFonts w:ascii="HCLTech Roobert" w:hAnsi="HCLTech Roobert"/>
      <w:b/>
      <w:smallCaps w:val="0"/>
      <w:color w:val="A6A6A6" w:themeColor="background1" w:themeShade="A6"/>
      <w:sz w:val="20"/>
      <w:szCs w:val="36"/>
    </w:rPr>
  </w:style>
  <w:style w:type="character" w:customStyle="1" w:styleId="LucyHeading5Char">
    <w:name w:val="Lucy_Heading5 Char"/>
    <w:basedOn w:val="LucyHeading4Char"/>
    <w:link w:val="LucyHeading5"/>
    <w:rsid w:val="00B45DF8"/>
    <w:rPr>
      <w:rFonts w:asciiTheme="majorHAnsi" w:eastAsiaTheme="majorEastAsia" w:hAnsiTheme="majorHAnsi" w:cstheme="minorHAnsi"/>
      <w:b/>
      <w:noProof/>
      <w:color w:val="A6A6A6" w:themeColor="background1" w:themeShade="A6"/>
      <w:spacing w:val="0"/>
      <w:sz w:val="36"/>
      <w:szCs w:val="24"/>
      <w:lang w:val="en-US" w:eastAsia="ja-JP"/>
    </w:rPr>
  </w:style>
  <w:style w:type="paragraph" w:customStyle="1" w:styleId="LucyH6bullets">
    <w:name w:val="Lucy_H6_bullets"/>
    <w:basedOn w:val="LucyH5Bullet"/>
    <w:link w:val="LucyH6bulletsChar"/>
    <w:autoRedefine/>
    <w:qFormat/>
    <w:rsid w:val="004030D5"/>
    <w:pPr>
      <w:numPr>
        <w:numId w:val="16"/>
      </w:numPr>
      <w:ind w:left="1800"/>
      <w:jc w:val="both"/>
    </w:pPr>
    <w:rPr>
      <w:rFonts w:ascii="HCLTech Roobert" w:hAnsi="HCLTech Roobert"/>
      <w:smallCaps w:val="0"/>
      <w:sz w:val="20"/>
    </w:rPr>
  </w:style>
  <w:style w:type="character" w:customStyle="1" w:styleId="LucyH5Char">
    <w:name w:val="Lucy_H5 Char"/>
    <w:basedOn w:val="Heading5Char"/>
    <w:link w:val="LucyH5"/>
    <w:rsid w:val="004030D5"/>
    <w:rPr>
      <w:rFonts w:ascii="HCLTech Roobert" w:eastAsiaTheme="majorEastAsia" w:hAnsi="HCLTech Roobert" w:cstheme="majorBidi"/>
      <w:b/>
      <w:bCs/>
      <w:smallCaps w:val="0"/>
      <w:color w:val="A6A6A6" w:themeColor="background1" w:themeShade="A6"/>
      <w:spacing w:val="0"/>
      <w:sz w:val="28"/>
      <w:szCs w:val="36"/>
      <w:lang w:val="en-GB" w:eastAsia="en-IN"/>
    </w:rPr>
  </w:style>
  <w:style w:type="paragraph" w:customStyle="1" w:styleId="LucyH5Hyphen">
    <w:name w:val="Lucy_H5_Hyphen"/>
    <w:basedOn w:val="LucyH5list"/>
    <w:link w:val="LucyH5HyphenChar"/>
    <w:qFormat/>
    <w:rsid w:val="00C74D1B"/>
    <w:pPr>
      <w:numPr>
        <w:numId w:val="17"/>
      </w:numPr>
      <w:ind w:left="3330"/>
    </w:pPr>
  </w:style>
  <w:style w:type="character" w:customStyle="1" w:styleId="LucyH6bulletsChar">
    <w:name w:val="Lucy_H6_bullets Char"/>
    <w:basedOn w:val="LucyH5BulletChar"/>
    <w:link w:val="LucyH6bullets"/>
    <w:rsid w:val="004030D5"/>
    <w:rPr>
      <w:rFonts w:ascii="HCLTech Roobert" w:eastAsia="Times New Roman" w:hAnsi="HCLTech Roobert" w:cstheme="minorHAnsi"/>
      <w:bCs/>
      <w:smallCaps w:val="0"/>
      <w:color w:val="171717" w:themeColor="background2" w:themeShade="1A"/>
      <w:spacing w:val="0"/>
      <w:sz w:val="24"/>
      <w:szCs w:val="24"/>
      <w:lang w:val="en-GB" w:eastAsia="en-IN"/>
    </w:rPr>
  </w:style>
  <w:style w:type="paragraph" w:customStyle="1" w:styleId="LucyH6Para">
    <w:name w:val="Lucy_H6_Para"/>
    <w:basedOn w:val="LucyH5Para"/>
    <w:link w:val="LucyH6ParaChar"/>
    <w:autoRedefine/>
    <w:qFormat/>
    <w:rsid w:val="00DF1A29"/>
    <w:pPr>
      <w:ind w:left="3600"/>
    </w:pPr>
  </w:style>
  <w:style w:type="character" w:customStyle="1" w:styleId="LucyH5HyphenChar">
    <w:name w:val="Lucy_H5_Hyphen Char"/>
    <w:basedOn w:val="LucyH5listChar"/>
    <w:link w:val="LucyH5Hyphen"/>
    <w:rsid w:val="00C74D1B"/>
    <w:rPr>
      <w:rFonts w:asciiTheme="minorHAnsi" w:eastAsiaTheme="minorEastAsia" w:hAnsiTheme="minorHAnsi" w:cs="Calibri"/>
      <w:bCs/>
      <w:smallCaps/>
      <w:color w:val="auto"/>
      <w:spacing w:val="0"/>
      <w:sz w:val="24"/>
      <w:szCs w:val="24"/>
      <w:lang w:val="en-GB" w:eastAsia="en-IN"/>
    </w:rPr>
  </w:style>
  <w:style w:type="paragraph" w:styleId="TOC4">
    <w:name w:val="toc 4"/>
    <w:basedOn w:val="Normal"/>
    <w:next w:val="Normal"/>
    <w:autoRedefine/>
    <w:uiPriority w:val="39"/>
    <w:unhideWhenUsed/>
    <w:rsid w:val="0093603C"/>
    <w:pPr>
      <w:spacing w:after="100"/>
      <w:ind w:left="600"/>
    </w:pPr>
  </w:style>
  <w:style w:type="character" w:customStyle="1" w:styleId="LucyH6ParaChar">
    <w:name w:val="Lucy_H6_Para Char"/>
    <w:basedOn w:val="LucyH5ParaChar"/>
    <w:link w:val="LucyH6Para"/>
    <w:rsid w:val="00DF1A29"/>
    <w:rPr>
      <w:rFonts w:asciiTheme="minorHAnsi" w:eastAsiaTheme="minorEastAsia" w:hAnsiTheme="minorHAnsi" w:cs="Arial"/>
      <w:smallCaps/>
      <w:color w:val="auto"/>
      <w:spacing w:val="0"/>
      <w:sz w:val="24"/>
      <w:szCs w:val="24"/>
      <w:lang w:val="en-US" w:eastAsia="ja-JP"/>
    </w:rPr>
  </w:style>
  <w:style w:type="paragraph" w:styleId="TOC5">
    <w:name w:val="toc 5"/>
    <w:basedOn w:val="Normal"/>
    <w:next w:val="Normal"/>
    <w:autoRedefine/>
    <w:uiPriority w:val="39"/>
    <w:unhideWhenUsed/>
    <w:rsid w:val="0093603C"/>
    <w:pPr>
      <w:spacing w:after="100"/>
      <w:ind w:left="800"/>
    </w:pPr>
  </w:style>
  <w:style w:type="table" w:styleId="PlainTable1">
    <w:name w:val="Plain Table 1"/>
    <w:basedOn w:val="TableNormal"/>
    <w:uiPriority w:val="41"/>
    <w:rsid w:val="00FE413B"/>
    <w:rPr>
      <w:rFonts w:ascii="Calibri Light" w:hAnsi="Calibri Light"/>
      <w:smallCaps/>
      <w:color w:val="auto"/>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yle2">
    <w:name w:val="Style2"/>
    <w:basedOn w:val="Note"/>
    <w:rsid w:val="007B3303"/>
  </w:style>
  <w:style w:type="character" w:customStyle="1" w:styleId="sac1">
    <w:name w:val="sac1"/>
    <w:basedOn w:val="DefaultParagraphFont"/>
    <w:rsid w:val="0003719F"/>
    <w:rPr>
      <w:color w:val="008000"/>
      <w:u w:val="single"/>
    </w:rPr>
  </w:style>
  <w:style w:type="character" w:customStyle="1" w:styleId="simple-selector">
    <w:name w:val="simple-selector"/>
    <w:basedOn w:val="DefaultParagraphFont"/>
    <w:rsid w:val="00F6168D"/>
  </w:style>
  <w:style w:type="paragraph" w:customStyle="1" w:styleId="Default">
    <w:name w:val="Default"/>
    <w:rsid w:val="00F92575"/>
    <w:pPr>
      <w:autoSpaceDE w:val="0"/>
      <w:autoSpaceDN w:val="0"/>
      <w:adjustRightInd w:val="0"/>
      <w:spacing w:before="0"/>
      <w:ind w:left="0" w:right="0"/>
    </w:pPr>
    <w:rPr>
      <w:rFonts w:ascii="Calibri" w:hAnsi="Calibri" w:cs="Calibri"/>
      <w:color w:val="000000"/>
      <w:sz w:val="24"/>
      <w:szCs w:val="24"/>
      <w:lang w:val="en-US"/>
    </w:rPr>
  </w:style>
  <w:style w:type="paragraph" w:customStyle="1" w:styleId="Lucy35List">
    <w:name w:val="Lucy_3.5_List"/>
    <w:basedOn w:val="LucyH2List"/>
    <w:link w:val="Lucy35ListChar"/>
    <w:autoRedefine/>
    <w:qFormat/>
    <w:rsid w:val="005947EA"/>
    <w:pPr>
      <w:numPr>
        <w:numId w:val="50"/>
      </w:numPr>
      <w:ind w:left="1440" w:right="144"/>
      <w:jc w:val="both"/>
    </w:pPr>
    <w:rPr>
      <w:rFonts w:ascii="HCLTech Roobert" w:hAnsi="HCLTech Roobert"/>
      <w:smallCaps w:val="0"/>
      <w:sz w:val="20"/>
    </w:rPr>
  </w:style>
  <w:style w:type="character" w:customStyle="1" w:styleId="Lucy35ListChar">
    <w:name w:val="Lucy_3.5_List Char"/>
    <w:basedOn w:val="LucyH4ListChar"/>
    <w:link w:val="Lucy35List"/>
    <w:rsid w:val="005947EA"/>
    <w:rPr>
      <w:rFonts w:ascii="HCLTech Roobert" w:eastAsiaTheme="minorEastAsia" w:hAnsi="HCLTech Roobert" w:cs="Arial"/>
      <w:bCs w:val="0"/>
      <w:smallCaps w:val="0"/>
      <w:color w:val="auto"/>
      <w:spacing w:val="0"/>
      <w:sz w:val="24"/>
      <w:szCs w:val="24"/>
      <w:lang w:val="en-US" w:eastAsia="ja-JP"/>
    </w:rPr>
  </w:style>
  <w:style w:type="character" w:customStyle="1" w:styleId="LucyTableChar">
    <w:name w:val="Lucy_Table Char"/>
    <w:basedOn w:val="BodyText1Char"/>
    <w:rsid w:val="002661B4"/>
    <w:rPr>
      <w:rFonts w:asciiTheme="minorHAnsi" w:eastAsiaTheme="minorEastAsia" w:hAnsiTheme="minorHAnsi" w:cs="Arial"/>
      <w:bCs/>
      <w:smallCaps w:val="0"/>
      <w:color w:val="000000"/>
      <w:spacing w:val="10"/>
      <w:sz w:val="24"/>
      <w:szCs w:val="24"/>
      <w:lang w:val="en-US" w:eastAsia="ja-JP"/>
      <w14:textFill>
        <w14:solidFill>
          <w14:srgbClr w14:val="000000">
            <w14:alpha w14:val="7000"/>
          </w14:srgbClr>
        </w14:solidFill>
      </w14:textFill>
      <w14:numForm w14:val="lining"/>
      <w14:numSpacing w14:val="tabular"/>
    </w:rPr>
  </w:style>
  <w:style w:type="character" w:customStyle="1" w:styleId="NoSpacingChar">
    <w:name w:val="No Spacing Char"/>
    <w:basedOn w:val="DefaultParagraphFont"/>
    <w:link w:val="NoSpacing"/>
    <w:uiPriority w:val="1"/>
    <w:rsid w:val="004C37C8"/>
    <w:rPr>
      <w:rFonts w:asciiTheme="majorHAnsi" w:eastAsiaTheme="minorEastAsia" w:hAnsiTheme="majorHAnsi" w:cs="Calibri"/>
      <w:b/>
      <w:bCs/>
      <w:smallCaps/>
      <w:color w:val="auto"/>
      <w:spacing w:val="0"/>
      <w:sz w:val="10"/>
      <w:szCs w:val="10"/>
      <w:lang w:val="en-GB" w:eastAsia="en-IN"/>
    </w:rPr>
  </w:style>
  <w:style w:type="paragraph" w:customStyle="1" w:styleId="LucyH2P25">
    <w:name w:val="Lucy_H2_P2.5"/>
    <w:basedOn w:val="LucyH2Para"/>
    <w:link w:val="LucyH2P25Char"/>
    <w:qFormat/>
    <w:rsid w:val="009E0740"/>
    <w:pPr>
      <w:ind w:left="1627" w:hanging="7"/>
    </w:pPr>
  </w:style>
  <w:style w:type="paragraph" w:customStyle="1" w:styleId="TableNote">
    <w:name w:val="Table Note"/>
    <w:basedOn w:val="Normal"/>
    <w:link w:val="TableNoteChar"/>
    <w:qFormat/>
    <w:rsid w:val="002B59CF"/>
    <w:pPr>
      <w:spacing w:before="0" w:line="360" w:lineRule="auto"/>
      <w:ind w:left="1440" w:hanging="425"/>
    </w:pPr>
    <w:rPr>
      <w:rFonts w:asciiTheme="minorHAnsi" w:hAnsiTheme="minorHAnsi" w:cstheme="minorHAnsi"/>
      <w:b w:val="0"/>
      <w:bCs w:val="0"/>
      <w:sz w:val="24"/>
    </w:rPr>
  </w:style>
  <w:style w:type="character" w:customStyle="1" w:styleId="LucyH2P25Char">
    <w:name w:val="Lucy_H2_P2.5 Char"/>
    <w:basedOn w:val="LucyH2ParaChar"/>
    <w:link w:val="LucyH2P25"/>
    <w:rsid w:val="009E0740"/>
    <w:rPr>
      <w:rFonts w:asciiTheme="minorHAnsi" w:eastAsiaTheme="minorEastAsia" w:hAnsiTheme="minorHAnsi" w:cstheme="minorHAnsi"/>
      <w:smallCaps/>
      <w:color w:val="auto"/>
      <w:spacing w:val="0"/>
      <w:sz w:val="24"/>
      <w:szCs w:val="24"/>
      <w:lang w:val="en-US" w:eastAsia="ja-JP"/>
    </w:rPr>
  </w:style>
  <w:style w:type="character" w:customStyle="1" w:styleId="TableNoteChar">
    <w:name w:val="Table Note Char"/>
    <w:basedOn w:val="DefaultParagraphFont"/>
    <w:link w:val="TableNote"/>
    <w:rsid w:val="002B59CF"/>
    <w:rPr>
      <w:rFonts w:asciiTheme="minorHAnsi" w:eastAsiaTheme="minorEastAsia" w:hAnsiTheme="minorHAnsi" w:cstheme="minorHAnsi"/>
      <w:smallCaps/>
      <w:color w:val="auto"/>
      <w:spacing w:val="0"/>
      <w:sz w:val="24"/>
      <w:szCs w:val="24"/>
      <w:lang w:val="en-GB" w:eastAsia="en-IN"/>
    </w:rPr>
  </w:style>
  <w:style w:type="paragraph" w:styleId="Title">
    <w:name w:val="Title"/>
    <w:aliases w:val="heading 1"/>
    <w:basedOn w:val="Normal"/>
    <w:next w:val="Normal"/>
    <w:link w:val="TitleChar"/>
    <w:uiPriority w:val="10"/>
    <w:rsid w:val="002B59CF"/>
    <w:pPr>
      <w:spacing w:before="0" w:line="360" w:lineRule="auto"/>
      <w:ind w:left="1440"/>
    </w:pPr>
    <w:rPr>
      <w:rFonts w:asciiTheme="minorHAnsi" w:eastAsiaTheme="majorEastAsia" w:hAnsiTheme="minorHAnsi" w:cstheme="majorBidi"/>
      <w:color w:val="FDB515"/>
      <w:spacing w:val="-10"/>
      <w:kern w:val="28"/>
      <w:sz w:val="40"/>
      <w:szCs w:val="56"/>
    </w:rPr>
  </w:style>
  <w:style w:type="character" w:customStyle="1" w:styleId="TitleChar">
    <w:name w:val="Title Char"/>
    <w:aliases w:val="heading 1 Char"/>
    <w:basedOn w:val="DefaultParagraphFont"/>
    <w:link w:val="Title"/>
    <w:uiPriority w:val="10"/>
    <w:rsid w:val="002B59CF"/>
    <w:rPr>
      <w:rFonts w:asciiTheme="minorHAnsi" w:eastAsiaTheme="majorEastAsia" w:hAnsiTheme="minorHAnsi" w:cstheme="majorBidi"/>
      <w:b/>
      <w:bCs/>
      <w:smallCaps/>
      <w:color w:val="FDB515"/>
      <w:spacing w:val="-10"/>
      <w:kern w:val="28"/>
      <w:sz w:val="40"/>
      <w:szCs w:val="56"/>
      <w:lang w:val="en-GB" w:eastAsia="en-IN"/>
    </w:rPr>
  </w:style>
  <w:style w:type="character" w:styleId="IntenseEmphasis">
    <w:name w:val="Intense Emphasis"/>
    <w:basedOn w:val="DefaultParagraphFont"/>
    <w:uiPriority w:val="21"/>
    <w:qFormat/>
    <w:rsid w:val="002B59CF"/>
    <w:rPr>
      <w:b/>
      <w:bCs/>
      <w:i/>
      <w:iCs/>
    </w:rPr>
  </w:style>
  <w:style w:type="paragraph" w:styleId="IntenseQuote">
    <w:name w:val="Intense Quote"/>
    <w:basedOn w:val="Normal"/>
    <w:next w:val="Normal"/>
    <w:link w:val="IntenseQuoteChar"/>
    <w:uiPriority w:val="30"/>
    <w:qFormat/>
    <w:rsid w:val="002B59CF"/>
    <w:pPr>
      <w:pBdr>
        <w:left w:val="single" w:sz="18" w:space="12" w:color="4472C4" w:themeColor="accent1"/>
      </w:pBdr>
      <w:spacing w:before="0" w:line="300" w:lineRule="auto"/>
      <w:ind w:left="1224" w:right="1224"/>
    </w:pPr>
    <w:rPr>
      <w:rFonts w:eastAsiaTheme="majorEastAsia" w:cstheme="majorBidi"/>
      <w:b w:val="0"/>
      <w:color w:val="4472C4" w:themeColor="accent1"/>
      <w:sz w:val="28"/>
      <w:szCs w:val="28"/>
    </w:rPr>
  </w:style>
  <w:style w:type="character" w:customStyle="1" w:styleId="IntenseQuoteChar">
    <w:name w:val="Intense Quote Char"/>
    <w:basedOn w:val="DefaultParagraphFont"/>
    <w:link w:val="IntenseQuote"/>
    <w:uiPriority w:val="30"/>
    <w:rsid w:val="002B59CF"/>
    <w:rPr>
      <w:rFonts w:asciiTheme="majorHAnsi" w:eastAsiaTheme="majorEastAsia" w:hAnsiTheme="majorHAnsi" w:cstheme="majorBidi"/>
      <w:bCs/>
      <w:smallCaps/>
      <w:color w:val="4472C4" w:themeColor="accent1"/>
      <w:spacing w:val="0"/>
      <w:sz w:val="28"/>
      <w:szCs w:val="28"/>
      <w:lang w:val="en-GB" w:eastAsia="en-IN"/>
    </w:rPr>
  </w:style>
  <w:style w:type="character" w:styleId="IntenseReference">
    <w:name w:val="Intense Reference"/>
    <w:basedOn w:val="DefaultParagraphFont"/>
    <w:uiPriority w:val="32"/>
    <w:qFormat/>
    <w:rsid w:val="002B59CF"/>
    <w:rPr>
      <w:b/>
      <w:bCs/>
      <w:smallCaps/>
      <w:spacing w:val="5"/>
      <w:u w:val="single"/>
    </w:rPr>
  </w:style>
  <w:style w:type="paragraph" w:styleId="Quote">
    <w:name w:val="Quote"/>
    <w:basedOn w:val="Normal"/>
    <w:next w:val="Normal"/>
    <w:link w:val="QuoteChar"/>
    <w:uiPriority w:val="29"/>
    <w:qFormat/>
    <w:rsid w:val="002B59CF"/>
    <w:pPr>
      <w:spacing w:before="160" w:line="360" w:lineRule="auto"/>
      <w:ind w:left="1440" w:right="720"/>
    </w:pPr>
    <w:rPr>
      <w:rFonts w:asciiTheme="minorHAnsi" w:hAnsiTheme="minorHAnsi" w:cstheme="minorHAnsi"/>
      <w:b w:val="0"/>
      <w:i/>
      <w:iCs/>
      <w:color w:val="404040" w:themeColor="text1" w:themeTint="BF"/>
      <w:sz w:val="24"/>
    </w:rPr>
  </w:style>
  <w:style w:type="character" w:customStyle="1" w:styleId="QuoteChar">
    <w:name w:val="Quote Char"/>
    <w:basedOn w:val="DefaultParagraphFont"/>
    <w:link w:val="Quote"/>
    <w:uiPriority w:val="29"/>
    <w:rsid w:val="002B59CF"/>
    <w:rPr>
      <w:rFonts w:asciiTheme="minorHAnsi" w:eastAsiaTheme="minorEastAsia" w:hAnsiTheme="minorHAnsi" w:cstheme="minorHAnsi"/>
      <w:bCs/>
      <w:i/>
      <w:iCs/>
      <w:smallCaps/>
      <w:color w:val="404040" w:themeColor="text1" w:themeTint="BF"/>
      <w:spacing w:val="0"/>
      <w:sz w:val="24"/>
      <w:szCs w:val="24"/>
      <w:lang w:val="en-GB" w:eastAsia="en-IN"/>
    </w:rPr>
  </w:style>
  <w:style w:type="character" w:styleId="SubtleEmphasis">
    <w:name w:val="Subtle Emphasis"/>
    <w:basedOn w:val="DefaultParagraphFont"/>
    <w:uiPriority w:val="19"/>
    <w:qFormat/>
    <w:rsid w:val="002B59CF"/>
    <w:rPr>
      <w:i/>
      <w:iCs/>
      <w:color w:val="404040" w:themeColor="text1" w:themeTint="BF"/>
    </w:rPr>
  </w:style>
  <w:style w:type="character" w:styleId="SubtleReference">
    <w:name w:val="Subtle Reference"/>
    <w:basedOn w:val="DefaultParagraphFont"/>
    <w:uiPriority w:val="31"/>
    <w:qFormat/>
    <w:rsid w:val="002B59CF"/>
    <w:rPr>
      <w:smallCaps/>
      <w:color w:val="404040" w:themeColor="text1" w:themeTint="BF"/>
      <w:u w:val="single" w:color="7F7F7F" w:themeColor="text1" w:themeTint="80"/>
    </w:rPr>
  </w:style>
  <w:style w:type="character" w:customStyle="1" w:styleId="sac">
    <w:name w:val="sac"/>
    <w:basedOn w:val="DefaultParagraphFont"/>
    <w:rsid w:val="002B59CF"/>
  </w:style>
  <w:style w:type="paragraph" w:styleId="BodyText2">
    <w:name w:val="Body Text 2"/>
    <w:basedOn w:val="Normal"/>
    <w:link w:val="BodyText2Char"/>
    <w:uiPriority w:val="99"/>
    <w:unhideWhenUsed/>
    <w:rsid w:val="002B59CF"/>
    <w:pPr>
      <w:spacing w:before="0" w:line="360" w:lineRule="auto"/>
      <w:ind w:left="1440"/>
    </w:pPr>
    <w:rPr>
      <w:rFonts w:asciiTheme="minorHAnsi" w:hAnsiTheme="minorHAnsi" w:cstheme="minorHAnsi"/>
      <w:b w:val="0"/>
      <w:sz w:val="24"/>
    </w:rPr>
  </w:style>
  <w:style w:type="character" w:customStyle="1" w:styleId="BodyText2Char">
    <w:name w:val="Body Text 2 Char"/>
    <w:basedOn w:val="DefaultParagraphFont"/>
    <w:link w:val="BodyText2"/>
    <w:uiPriority w:val="99"/>
    <w:rsid w:val="002B59CF"/>
    <w:rPr>
      <w:rFonts w:asciiTheme="minorHAnsi" w:eastAsiaTheme="minorEastAsia" w:hAnsiTheme="minorHAnsi" w:cstheme="minorHAnsi"/>
      <w:bCs/>
      <w:smallCaps/>
      <w:color w:val="auto"/>
      <w:spacing w:val="0"/>
      <w:sz w:val="24"/>
      <w:szCs w:val="24"/>
      <w:lang w:val="en-GB" w:eastAsia="en-IN"/>
    </w:rPr>
  </w:style>
  <w:style w:type="paragraph" w:styleId="TOC6">
    <w:name w:val="toc 6"/>
    <w:basedOn w:val="Normal"/>
    <w:next w:val="Normal"/>
    <w:autoRedefine/>
    <w:uiPriority w:val="39"/>
    <w:unhideWhenUsed/>
    <w:rsid w:val="002B59CF"/>
    <w:pPr>
      <w:spacing w:before="0" w:line="360" w:lineRule="auto"/>
      <w:ind w:left="1100"/>
    </w:pPr>
    <w:rPr>
      <w:rFonts w:asciiTheme="minorHAnsi" w:hAnsiTheme="minorHAnsi" w:cstheme="minorHAnsi"/>
      <w:b w:val="0"/>
      <w:sz w:val="24"/>
      <w:szCs w:val="18"/>
    </w:rPr>
  </w:style>
  <w:style w:type="paragraph" w:styleId="TOC7">
    <w:name w:val="toc 7"/>
    <w:basedOn w:val="Normal"/>
    <w:next w:val="Normal"/>
    <w:autoRedefine/>
    <w:uiPriority w:val="39"/>
    <w:unhideWhenUsed/>
    <w:rsid w:val="002B59CF"/>
    <w:pPr>
      <w:spacing w:before="0" w:line="360" w:lineRule="auto"/>
      <w:ind w:left="1320"/>
    </w:pPr>
    <w:rPr>
      <w:rFonts w:asciiTheme="minorHAnsi" w:hAnsiTheme="minorHAnsi" w:cstheme="minorHAnsi"/>
      <w:b w:val="0"/>
      <w:sz w:val="24"/>
      <w:szCs w:val="18"/>
    </w:rPr>
  </w:style>
  <w:style w:type="paragraph" w:styleId="TOC8">
    <w:name w:val="toc 8"/>
    <w:basedOn w:val="Normal"/>
    <w:next w:val="Normal"/>
    <w:autoRedefine/>
    <w:uiPriority w:val="39"/>
    <w:unhideWhenUsed/>
    <w:rsid w:val="002B59CF"/>
    <w:pPr>
      <w:spacing w:before="0" w:line="360" w:lineRule="auto"/>
      <w:ind w:left="1540"/>
    </w:pPr>
    <w:rPr>
      <w:rFonts w:asciiTheme="minorHAnsi" w:hAnsiTheme="minorHAnsi" w:cstheme="minorHAnsi"/>
      <w:b w:val="0"/>
      <w:sz w:val="24"/>
      <w:szCs w:val="18"/>
    </w:rPr>
  </w:style>
  <w:style w:type="paragraph" w:styleId="TOC9">
    <w:name w:val="toc 9"/>
    <w:basedOn w:val="Normal"/>
    <w:next w:val="Normal"/>
    <w:autoRedefine/>
    <w:uiPriority w:val="39"/>
    <w:unhideWhenUsed/>
    <w:rsid w:val="002B59CF"/>
    <w:pPr>
      <w:spacing w:before="0" w:line="360" w:lineRule="auto"/>
      <w:ind w:left="1760"/>
    </w:pPr>
    <w:rPr>
      <w:rFonts w:asciiTheme="minorHAnsi" w:hAnsiTheme="minorHAnsi" w:cstheme="minorHAnsi"/>
      <w:b w:val="0"/>
      <w:sz w:val="24"/>
      <w:szCs w:val="18"/>
    </w:rPr>
  </w:style>
  <w:style w:type="character" w:customStyle="1" w:styleId="TOC1Char">
    <w:name w:val="TOC 1 Char"/>
    <w:basedOn w:val="DefaultParagraphFont"/>
    <w:link w:val="TOC1"/>
    <w:uiPriority w:val="39"/>
    <w:rsid w:val="00E102FF"/>
    <w:rPr>
      <w:rFonts w:ascii="HCLTech Roobert" w:eastAsiaTheme="minorEastAsia" w:hAnsi="HCLTech Roobert" w:cs="Calibri"/>
      <w:b/>
      <w:bCs/>
      <w:color w:val="auto"/>
      <w:spacing w:val="0"/>
      <w:szCs w:val="24"/>
      <w:lang w:val="en-GB" w:eastAsia="en-IN"/>
    </w:rPr>
  </w:style>
  <w:style w:type="paragraph" w:customStyle="1" w:styleId="StyleBlackLeft0cmRight1cmBefore0ptAfter0pt">
    <w:name w:val="Style Black Left:  0 cm Right:  1 cm Before:  0 pt After:  0 pt"/>
    <w:basedOn w:val="Normal"/>
    <w:autoRedefine/>
    <w:qFormat/>
    <w:rsid w:val="002B59CF"/>
    <w:pPr>
      <w:spacing w:before="0" w:line="360" w:lineRule="auto"/>
      <w:ind w:left="0" w:right="567"/>
    </w:pPr>
    <w:rPr>
      <w:rFonts w:asciiTheme="minorHAnsi" w:eastAsia="Times New Roman" w:hAnsiTheme="minorHAnsi" w:cs="Times New Roman"/>
      <w:b w:val="0"/>
      <w:color w:val="323E4F" w:themeColor="text2" w:themeShade="BF"/>
      <w:szCs w:val="20"/>
    </w:rPr>
  </w:style>
  <w:style w:type="paragraph" w:customStyle="1" w:styleId="SP22192514">
    <w:name w:val="SP.22.192514"/>
    <w:basedOn w:val="Default"/>
    <w:next w:val="Default"/>
    <w:uiPriority w:val="99"/>
    <w:rsid w:val="002B59CF"/>
    <w:rPr>
      <w:rFonts w:ascii="Times" w:hAnsi="Times" w:cstheme="minorBidi"/>
      <w:smallCaps/>
      <w:color w:val="ED7D31" w:themeColor="accent2"/>
      <w:lang w:val="en-IN"/>
    </w:rPr>
  </w:style>
  <w:style w:type="character" w:customStyle="1" w:styleId="SC22151562">
    <w:name w:val="SC.22.151562"/>
    <w:uiPriority w:val="99"/>
    <w:rsid w:val="002B59CF"/>
    <w:rPr>
      <w:rFonts w:cs="Times"/>
      <w:color w:val="000000"/>
      <w:sz w:val="20"/>
      <w:szCs w:val="20"/>
    </w:rPr>
  </w:style>
  <w:style w:type="paragraph" w:customStyle="1" w:styleId="TableText">
    <w:name w:val="Table Text"/>
    <w:aliases w:val="table text,tt,table Body Text,TT,TableText,table Body Text Char Char,tt+1,Table text + Trebuchet MS,Table text,Table Text1,table Body Text1,tt1,table titles,Table Titles,table title"/>
    <w:link w:val="TableTextChar"/>
    <w:rsid w:val="002B59CF"/>
    <w:pPr>
      <w:spacing w:before="40" w:after="20"/>
      <w:ind w:left="0" w:right="0"/>
    </w:pPr>
    <w:rPr>
      <w:rFonts w:ascii="Arial" w:eastAsia="MS Mincho" w:hAnsi="Arial" w:cs="Times New Roman"/>
      <w:b/>
      <w:bCs/>
      <w:color w:val="auto"/>
      <w:spacing w:val="0"/>
      <w:sz w:val="18"/>
      <w:szCs w:val="18"/>
      <w:lang w:val="en-US" w:eastAsia="ja-JP"/>
    </w:rPr>
  </w:style>
  <w:style w:type="character" w:customStyle="1" w:styleId="TableTextChar">
    <w:name w:val="Table Text Char"/>
    <w:basedOn w:val="DefaultParagraphFont"/>
    <w:link w:val="TableText"/>
    <w:rsid w:val="002B59CF"/>
    <w:rPr>
      <w:rFonts w:ascii="Arial" w:eastAsia="MS Mincho" w:hAnsi="Arial" w:cs="Times New Roman"/>
      <w:b/>
      <w:bCs/>
      <w:color w:val="auto"/>
      <w:spacing w:val="0"/>
      <w:sz w:val="18"/>
      <w:szCs w:val="18"/>
      <w:lang w:val="en-US" w:eastAsia="ja-JP"/>
    </w:rPr>
  </w:style>
  <w:style w:type="paragraph" w:customStyle="1" w:styleId="TableHeading">
    <w:name w:val="TableHeading"/>
    <w:basedOn w:val="Normal"/>
    <w:rsid w:val="002B59CF"/>
    <w:pPr>
      <w:tabs>
        <w:tab w:val="num" w:pos="1060"/>
      </w:tabs>
      <w:spacing w:before="60" w:after="60" w:line="360" w:lineRule="auto"/>
      <w:ind w:left="340" w:right="74" w:hanging="340"/>
    </w:pPr>
    <w:rPr>
      <w:rFonts w:asciiTheme="minorHAnsi" w:eastAsia="Times New Roman" w:hAnsiTheme="minorHAnsi" w:cs="Times New Roman"/>
      <w:szCs w:val="20"/>
      <w:lang w:val="en-US" w:eastAsia="en-US" w:bidi="he-IL"/>
    </w:rPr>
  </w:style>
  <w:style w:type="paragraph" w:styleId="Index2">
    <w:name w:val="index 2"/>
    <w:basedOn w:val="Normal"/>
    <w:next w:val="Normal"/>
    <w:autoRedefine/>
    <w:uiPriority w:val="99"/>
    <w:unhideWhenUsed/>
    <w:rsid w:val="002B59CF"/>
    <w:pPr>
      <w:spacing w:before="0"/>
      <w:ind w:left="400" w:hanging="200"/>
    </w:pPr>
    <w:rPr>
      <w:rFonts w:asciiTheme="minorHAnsi" w:hAnsiTheme="minorHAnsi" w:cstheme="minorHAnsi"/>
      <w:b w:val="0"/>
      <w:bCs w:val="0"/>
      <w:sz w:val="18"/>
      <w:szCs w:val="18"/>
    </w:rPr>
  </w:style>
  <w:style w:type="paragraph" w:styleId="Index3">
    <w:name w:val="index 3"/>
    <w:basedOn w:val="Normal"/>
    <w:next w:val="Normal"/>
    <w:autoRedefine/>
    <w:uiPriority w:val="99"/>
    <w:unhideWhenUsed/>
    <w:rsid w:val="002B59CF"/>
    <w:pPr>
      <w:spacing w:before="0"/>
      <w:ind w:left="600" w:hanging="200"/>
    </w:pPr>
    <w:rPr>
      <w:rFonts w:asciiTheme="minorHAnsi" w:hAnsiTheme="minorHAnsi" w:cstheme="minorHAnsi"/>
      <w:b w:val="0"/>
      <w:bCs w:val="0"/>
      <w:sz w:val="18"/>
      <w:szCs w:val="18"/>
    </w:rPr>
  </w:style>
  <w:style w:type="paragraph" w:styleId="Index4">
    <w:name w:val="index 4"/>
    <w:basedOn w:val="Normal"/>
    <w:next w:val="Normal"/>
    <w:autoRedefine/>
    <w:uiPriority w:val="99"/>
    <w:unhideWhenUsed/>
    <w:rsid w:val="002B59CF"/>
    <w:pPr>
      <w:spacing w:before="0"/>
      <w:ind w:left="800" w:hanging="200"/>
    </w:pPr>
    <w:rPr>
      <w:rFonts w:asciiTheme="minorHAnsi" w:hAnsiTheme="minorHAnsi" w:cstheme="minorHAnsi"/>
      <w:b w:val="0"/>
      <w:bCs w:val="0"/>
      <w:sz w:val="18"/>
      <w:szCs w:val="18"/>
    </w:rPr>
  </w:style>
  <w:style w:type="paragraph" w:styleId="Index5">
    <w:name w:val="index 5"/>
    <w:basedOn w:val="Normal"/>
    <w:next w:val="Normal"/>
    <w:autoRedefine/>
    <w:uiPriority w:val="99"/>
    <w:unhideWhenUsed/>
    <w:rsid w:val="002B59CF"/>
    <w:pPr>
      <w:spacing w:before="0"/>
      <w:ind w:left="1000" w:hanging="200"/>
    </w:pPr>
    <w:rPr>
      <w:rFonts w:asciiTheme="minorHAnsi" w:hAnsiTheme="minorHAnsi" w:cstheme="minorHAnsi"/>
      <w:b w:val="0"/>
      <w:bCs w:val="0"/>
      <w:sz w:val="18"/>
      <w:szCs w:val="18"/>
    </w:rPr>
  </w:style>
  <w:style w:type="paragraph" w:styleId="Index6">
    <w:name w:val="index 6"/>
    <w:basedOn w:val="Normal"/>
    <w:next w:val="Normal"/>
    <w:autoRedefine/>
    <w:uiPriority w:val="99"/>
    <w:unhideWhenUsed/>
    <w:rsid w:val="002B59CF"/>
    <w:pPr>
      <w:spacing w:before="0"/>
      <w:ind w:left="1200" w:hanging="200"/>
    </w:pPr>
    <w:rPr>
      <w:rFonts w:asciiTheme="minorHAnsi" w:hAnsiTheme="minorHAnsi" w:cstheme="minorHAnsi"/>
      <w:b w:val="0"/>
      <w:bCs w:val="0"/>
      <w:sz w:val="18"/>
      <w:szCs w:val="18"/>
    </w:rPr>
  </w:style>
  <w:style w:type="paragraph" w:styleId="Index7">
    <w:name w:val="index 7"/>
    <w:basedOn w:val="Normal"/>
    <w:next w:val="Normal"/>
    <w:autoRedefine/>
    <w:uiPriority w:val="99"/>
    <w:unhideWhenUsed/>
    <w:rsid w:val="002B59CF"/>
    <w:pPr>
      <w:spacing w:before="0"/>
      <w:ind w:left="1400" w:hanging="200"/>
    </w:pPr>
    <w:rPr>
      <w:rFonts w:asciiTheme="minorHAnsi" w:hAnsiTheme="minorHAnsi" w:cstheme="minorHAnsi"/>
      <w:b w:val="0"/>
      <w:bCs w:val="0"/>
      <w:sz w:val="18"/>
      <w:szCs w:val="18"/>
    </w:rPr>
  </w:style>
  <w:style w:type="paragraph" w:styleId="Index9">
    <w:name w:val="index 9"/>
    <w:basedOn w:val="Normal"/>
    <w:next w:val="Normal"/>
    <w:autoRedefine/>
    <w:uiPriority w:val="99"/>
    <w:unhideWhenUsed/>
    <w:rsid w:val="002B59CF"/>
    <w:pPr>
      <w:spacing w:before="0"/>
      <w:ind w:left="1800" w:hanging="200"/>
    </w:pPr>
    <w:rPr>
      <w:rFonts w:asciiTheme="minorHAnsi" w:hAnsiTheme="minorHAnsi" w:cstheme="minorHAnsi"/>
      <w:b w:val="0"/>
      <w:bCs w:val="0"/>
      <w:sz w:val="18"/>
      <w:szCs w:val="18"/>
    </w:rPr>
  </w:style>
  <w:style w:type="character" w:customStyle="1" w:styleId="ph">
    <w:name w:val="ph"/>
    <w:basedOn w:val="DefaultParagraphFont"/>
    <w:rsid w:val="002B59CF"/>
  </w:style>
  <w:style w:type="paragraph" w:customStyle="1" w:styleId="cellheading">
    <w:name w:val="cellheading"/>
    <w:basedOn w:val="Normal"/>
    <w:rsid w:val="002B59CF"/>
    <w:pPr>
      <w:spacing w:before="0" w:line="360" w:lineRule="auto"/>
      <w:ind w:left="0" w:right="0"/>
    </w:pPr>
    <w:rPr>
      <w:rFonts w:ascii="Times New Roman" w:eastAsia="Times New Roman" w:hAnsi="Times New Roman" w:cs="Times New Roman"/>
      <w:b w:val="0"/>
      <w:bCs w:val="0"/>
      <w:sz w:val="24"/>
      <w:lang w:val="en-US" w:eastAsia="en-US"/>
    </w:rPr>
  </w:style>
  <w:style w:type="paragraph" w:customStyle="1" w:styleId="table">
    <w:name w:val="table"/>
    <w:basedOn w:val="Normal"/>
    <w:rsid w:val="002B59CF"/>
    <w:pPr>
      <w:spacing w:before="0" w:line="360" w:lineRule="auto"/>
      <w:ind w:left="0" w:right="0"/>
    </w:pPr>
    <w:rPr>
      <w:rFonts w:ascii="Times New Roman" w:eastAsia="Times New Roman" w:hAnsi="Times New Roman" w:cs="Times New Roman"/>
      <w:b w:val="0"/>
      <w:bCs w:val="0"/>
      <w:sz w:val="24"/>
      <w:lang w:val="en-US" w:eastAsia="en-US"/>
    </w:rPr>
  </w:style>
  <w:style w:type="paragraph" w:customStyle="1" w:styleId="listnote">
    <w:name w:val="listnote"/>
    <w:basedOn w:val="Normal"/>
    <w:rsid w:val="002B59CF"/>
    <w:pPr>
      <w:spacing w:before="0" w:line="360" w:lineRule="auto"/>
      <w:ind w:left="0" w:right="0"/>
    </w:pPr>
    <w:rPr>
      <w:rFonts w:ascii="Times New Roman" w:eastAsia="Times New Roman" w:hAnsi="Times New Roman" w:cs="Times New Roman"/>
      <w:b w:val="0"/>
      <w:bCs w:val="0"/>
      <w:sz w:val="24"/>
      <w:lang w:val="en-US" w:eastAsia="en-US"/>
    </w:rPr>
  </w:style>
  <w:style w:type="paragraph" w:customStyle="1" w:styleId="listpara2">
    <w:name w:val="listpara2"/>
    <w:basedOn w:val="Normal"/>
    <w:rsid w:val="002B59CF"/>
    <w:pPr>
      <w:spacing w:before="0" w:line="360" w:lineRule="auto"/>
      <w:ind w:left="0" w:right="0"/>
    </w:pPr>
    <w:rPr>
      <w:rFonts w:ascii="Times New Roman" w:eastAsia="Times New Roman" w:hAnsi="Times New Roman" w:cs="Times New Roman"/>
      <w:b w:val="0"/>
      <w:bCs w:val="0"/>
      <w:sz w:val="24"/>
      <w:lang w:val="en-US" w:eastAsia="en-US"/>
    </w:rPr>
  </w:style>
  <w:style w:type="paragraph" w:customStyle="1" w:styleId="Style2-Bulletedlist">
    <w:name w:val="Style2- Bulleted list"/>
    <w:basedOn w:val="Bulletedlist"/>
    <w:link w:val="Style2-BulletedlistChar"/>
    <w:autoRedefine/>
    <w:qFormat/>
    <w:rsid w:val="00AB30B7"/>
    <w:pPr>
      <w:numPr>
        <w:numId w:val="20"/>
      </w:numPr>
      <w:tabs>
        <w:tab w:val="left" w:pos="2430"/>
      </w:tabs>
      <w:spacing w:before="0" w:line="360" w:lineRule="auto"/>
      <w:ind w:left="2520"/>
    </w:pPr>
    <w:rPr>
      <w:rFonts w:asciiTheme="minorHAnsi" w:eastAsia="Times New Roman" w:hAnsiTheme="minorHAnsi" w:cstheme="minorHAnsi"/>
      <w:color w:val="171717" w:themeColor="background2" w:themeShade="1A"/>
    </w:rPr>
  </w:style>
  <w:style w:type="paragraph" w:customStyle="1" w:styleId="Style2-Heading2">
    <w:name w:val="Style2-Heading 2"/>
    <w:basedOn w:val="Normal"/>
    <w:link w:val="Style2-Heading2Char"/>
    <w:autoRedefine/>
    <w:rsid w:val="002B59CF"/>
    <w:pPr>
      <w:numPr>
        <w:numId w:val="19"/>
      </w:numPr>
      <w:pBdr>
        <w:top w:val="single" w:sz="4" w:space="1" w:color="auto"/>
        <w:left w:val="single" w:sz="4" w:space="4" w:color="auto"/>
        <w:bottom w:val="single" w:sz="4" w:space="1" w:color="auto"/>
        <w:right w:val="single" w:sz="4" w:space="4" w:color="auto"/>
      </w:pBdr>
      <w:shd w:val="clear" w:color="auto" w:fill="8EAADB" w:themeFill="accent1" w:themeFillTint="99"/>
      <w:spacing w:before="0" w:line="360" w:lineRule="auto"/>
      <w:ind w:right="274"/>
    </w:pPr>
    <w:rPr>
      <w:rFonts w:asciiTheme="minorHAnsi" w:hAnsiTheme="minorHAnsi" w:cstheme="minorHAnsi"/>
      <w:sz w:val="36"/>
    </w:rPr>
  </w:style>
  <w:style w:type="character" w:customStyle="1" w:styleId="Style2-BulletedlistChar">
    <w:name w:val="Style2- Bulleted list Char"/>
    <w:basedOn w:val="BulletedlistChar"/>
    <w:link w:val="Style2-Bulletedlist"/>
    <w:rsid w:val="00AB30B7"/>
    <w:rPr>
      <w:rFonts w:asciiTheme="minorHAnsi" w:eastAsia="Times New Roman" w:hAnsiTheme="minorHAnsi" w:cstheme="minorHAnsi"/>
      <w:bCs/>
      <w:smallCaps/>
      <w:color w:val="171717" w:themeColor="background2" w:themeShade="1A"/>
      <w:spacing w:val="0"/>
      <w:sz w:val="24"/>
      <w:szCs w:val="24"/>
      <w:lang w:val="en-GB" w:eastAsia="en-IN"/>
    </w:rPr>
  </w:style>
  <w:style w:type="character" w:customStyle="1" w:styleId="Style2-Heading2Char">
    <w:name w:val="Style2-Heading 2 Char"/>
    <w:basedOn w:val="DefaultParagraphFont"/>
    <w:link w:val="Style2-Heading2"/>
    <w:rsid w:val="002B59CF"/>
    <w:rPr>
      <w:rFonts w:asciiTheme="minorHAnsi" w:eastAsiaTheme="minorEastAsia" w:hAnsiTheme="minorHAnsi" w:cstheme="minorHAnsi"/>
      <w:b/>
      <w:bCs/>
      <w:smallCaps/>
      <w:color w:val="auto"/>
      <w:spacing w:val="0"/>
      <w:sz w:val="36"/>
      <w:szCs w:val="24"/>
      <w:shd w:val="clear" w:color="auto" w:fill="8EAADB" w:themeFill="accent1" w:themeFillTint="99"/>
      <w:lang w:val="en-GB" w:eastAsia="en-IN"/>
    </w:rPr>
  </w:style>
  <w:style w:type="character" w:customStyle="1" w:styleId="BodyTextIndentChar">
    <w:name w:val="Body Text Indent Char"/>
    <w:basedOn w:val="DefaultParagraphFont"/>
    <w:rsid w:val="002B59CF"/>
    <w:rPr>
      <w:rFonts w:ascii="Arial" w:eastAsiaTheme="minorEastAsia" w:hAnsi="Arial" w:cs="Calibri"/>
      <w:b/>
      <w:bCs/>
      <w:smallCaps/>
      <w:color w:val="auto"/>
      <w:spacing w:val="0"/>
      <w:sz w:val="18"/>
      <w:szCs w:val="24"/>
      <w:lang w:val="en-GB" w:eastAsia="en-IN"/>
    </w:rPr>
  </w:style>
  <w:style w:type="paragraph" w:customStyle="1" w:styleId="Bullet">
    <w:name w:val="Bullet"/>
    <w:basedOn w:val="Normal"/>
    <w:link w:val="BulletChar"/>
    <w:autoRedefine/>
    <w:qFormat/>
    <w:rsid w:val="002B59CF"/>
    <w:pPr>
      <w:numPr>
        <w:numId w:val="21"/>
      </w:numPr>
      <w:spacing w:before="0" w:line="360" w:lineRule="auto"/>
    </w:pPr>
    <w:rPr>
      <w:rFonts w:asciiTheme="minorHAnsi" w:hAnsiTheme="minorHAnsi" w:cstheme="minorHAnsi"/>
      <w:b w:val="0"/>
      <w:sz w:val="24"/>
      <w:lang w:val="en-US"/>
    </w:rPr>
  </w:style>
  <w:style w:type="character" w:customStyle="1" w:styleId="BulletChar">
    <w:name w:val="Bullet Char"/>
    <w:basedOn w:val="DefaultParagraphFont"/>
    <w:link w:val="Bullet"/>
    <w:rsid w:val="002B59CF"/>
    <w:rPr>
      <w:rFonts w:asciiTheme="minorHAnsi" w:eastAsiaTheme="minorEastAsia" w:hAnsiTheme="minorHAnsi" w:cstheme="minorHAnsi"/>
      <w:bCs/>
      <w:smallCaps/>
      <w:color w:val="auto"/>
      <w:spacing w:val="0"/>
      <w:sz w:val="24"/>
      <w:szCs w:val="24"/>
      <w:lang w:val="en-US" w:eastAsia="en-IN"/>
    </w:rPr>
  </w:style>
  <w:style w:type="paragraph" w:customStyle="1" w:styleId="Para2Bullet">
    <w:name w:val="Para2_Bullet"/>
    <w:basedOn w:val="Style2-Bulletedlist"/>
    <w:link w:val="Para2BulletChar"/>
    <w:qFormat/>
    <w:rsid w:val="002B59CF"/>
  </w:style>
  <w:style w:type="character" w:customStyle="1" w:styleId="Para2BulletChar">
    <w:name w:val="Para2_Bullet Char"/>
    <w:basedOn w:val="Style2-BulletedlistChar"/>
    <w:link w:val="Para2Bullet"/>
    <w:rsid w:val="002B59CF"/>
    <w:rPr>
      <w:rFonts w:asciiTheme="minorHAnsi" w:eastAsia="Times New Roman" w:hAnsiTheme="minorHAnsi" w:cstheme="minorHAnsi"/>
      <w:bCs/>
      <w:smallCaps/>
      <w:color w:val="171717" w:themeColor="background2" w:themeShade="1A"/>
      <w:spacing w:val="0"/>
      <w:sz w:val="24"/>
      <w:szCs w:val="24"/>
      <w:lang w:val="en-GB" w:eastAsia="en-IN"/>
    </w:rPr>
  </w:style>
  <w:style w:type="paragraph" w:customStyle="1" w:styleId="Lucy3BulletList">
    <w:name w:val="Lucy_3_Bullet_List"/>
    <w:basedOn w:val="Style2-Bulletedlist"/>
    <w:link w:val="Lucy3BulletListChar"/>
    <w:qFormat/>
    <w:rsid w:val="001F6D34"/>
    <w:pPr>
      <w:ind w:left="2880"/>
    </w:pPr>
    <w:rPr>
      <w:b/>
      <w:bCs w:val="0"/>
    </w:rPr>
  </w:style>
  <w:style w:type="paragraph" w:customStyle="1" w:styleId="LucyH6">
    <w:name w:val="Lucy_H6"/>
    <w:basedOn w:val="Heading6"/>
    <w:next w:val="Normal"/>
    <w:link w:val="LucyH6Char"/>
    <w:autoRedefine/>
    <w:qFormat/>
    <w:rsid w:val="002F3C63"/>
    <w:pPr>
      <w:tabs>
        <w:tab w:val="clear" w:pos="1560"/>
        <w:tab w:val="left" w:pos="1980"/>
      </w:tabs>
      <w:spacing w:line="360" w:lineRule="auto"/>
      <w:ind w:left="1980" w:right="720" w:hanging="1606"/>
    </w:pPr>
    <w:rPr>
      <w:color w:val="808080" w:themeColor="background1" w:themeShade="80"/>
      <w:sz w:val="32"/>
    </w:rPr>
  </w:style>
  <w:style w:type="character" w:customStyle="1" w:styleId="Lucy3BulletListChar">
    <w:name w:val="Lucy_3_Bullet_List Char"/>
    <w:basedOn w:val="Style2-BulletedlistChar"/>
    <w:link w:val="Lucy3BulletList"/>
    <w:rsid w:val="001F6D34"/>
    <w:rPr>
      <w:rFonts w:asciiTheme="minorHAnsi" w:eastAsia="Times New Roman" w:hAnsiTheme="minorHAnsi" w:cstheme="minorHAnsi"/>
      <w:b/>
      <w:bCs w:val="0"/>
      <w:smallCaps/>
      <w:color w:val="171717" w:themeColor="background2" w:themeShade="1A"/>
      <w:spacing w:val="0"/>
      <w:sz w:val="24"/>
      <w:szCs w:val="24"/>
      <w:lang w:val="en-GB" w:eastAsia="en-IN"/>
    </w:rPr>
  </w:style>
  <w:style w:type="character" w:customStyle="1" w:styleId="LucyH6Char">
    <w:name w:val="Lucy_H6 Char"/>
    <w:basedOn w:val="LucyH5Char"/>
    <w:link w:val="LucyH6"/>
    <w:rsid w:val="002F3C63"/>
    <w:rPr>
      <w:rFonts w:asciiTheme="majorHAnsi" w:eastAsiaTheme="majorEastAsia" w:hAnsiTheme="majorHAnsi" w:cstheme="majorBidi"/>
      <w:b/>
      <w:bCs/>
      <w:iCs/>
      <w:smallCaps/>
      <w:color w:val="808080" w:themeColor="background1" w:themeShade="80"/>
      <w:spacing w:val="0"/>
      <w:sz w:val="32"/>
      <w:szCs w:val="21"/>
      <w:lang w:val="en-GB" w:eastAsia="en-IN"/>
    </w:rPr>
  </w:style>
  <w:style w:type="paragraph" w:customStyle="1" w:styleId="Lucy15para">
    <w:name w:val="Lucy1.5 para"/>
    <w:basedOn w:val="H1Para"/>
    <w:link w:val="Lucy15paraChar"/>
    <w:qFormat/>
    <w:rsid w:val="004714C2"/>
    <w:pPr>
      <w:ind w:left="1260"/>
    </w:pPr>
  </w:style>
  <w:style w:type="character" w:customStyle="1" w:styleId="Lucy15paraChar">
    <w:name w:val="Lucy1.5 para Char"/>
    <w:basedOn w:val="H1ParaChar"/>
    <w:link w:val="Lucy15para"/>
    <w:rsid w:val="004714C2"/>
    <w:rPr>
      <w:rFonts w:asciiTheme="minorHAnsi" w:eastAsiaTheme="minorEastAsia" w:hAnsiTheme="minorHAnsi" w:cstheme="minorHAnsi"/>
      <w:smallCaps w:val="0"/>
      <w:color w:val="auto"/>
      <w:spacing w:val="0"/>
      <w:sz w:val="24"/>
      <w:szCs w:val="24"/>
      <w:lang w:val="en-US" w:eastAsia="ja-JP"/>
    </w:rPr>
  </w:style>
  <w:style w:type="paragraph" w:customStyle="1" w:styleId="H4List">
    <w:name w:val="H4_List"/>
    <w:basedOn w:val="LucyH4List"/>
    <w:link w:val="H4ListChar"/>
    <w:autoRedefine/>
    <w:rsid w:val="004A1B6B"/>
    <w:pPr>
      <w:numPr>
        <w:numId w:val="45"/>
      </w:numPr>
      <w:ind w:left="2880"/>
    </w:pPr>
    <w:rPr>
      <w:lang w:val="en-US"/>
    </w:rPr>
  </w:style>
  <w:style w:type="character" w:customStyle="1" w:styleId="H4ListChar">
    <w:name w:val="H4_List Char"/>
    <w:basedOn w:val="LucyH4ListChar"/>
    <w:link w:val="H4List"/>
    <w:rsid w:val="004A1B6B"/>
    <w:rPr>
      <w:rFonts w:asciiTheme="minorHAnsi" w:eastAsiaTheme="minorEastAsia" w:hAnsiTheme="minorHAnsi" w:cs="Calibri"/>
      <w:bCs/>
      <w:smallCaps w:val="0"/>
      <w:color w:val="auto"/>
      <w:spacing w:val="0"/>
      <w:sz w:val="24"/>
      <w:szCs w:val="24"/>
      <w:lang w:val="en-US" w:eastAsia="en-IN"/>
    </w:rPr>
  </w:style>
  <w:style w:type="paragraph" w:styleId="ListNumber2">
    <w:name w:val="List Number 2"/>
    <w:basedOn w:val="Normal"/>
    <w:uiPriority w:val="99"/>
    <w:semiHidden/>
    <w:unhideWhenUsed/>
    <w:rsid w:val="0001008E"/>
    <w:pPr>
      <w:numPr>
        <w:ilvl w:val="1"/>
        <w:numId w:val="54"/>
      </w:numPr>
      <w:contextualSpacing/>
    </w:pPr>
  </w:style>
  <w:style w:type="paragraph" w:styleId="ListNumber3">
    <w:name w:val="List Number 3"/>
    <w:basedOn w:val="Normal"/>
    <w:uiPriority w:val="99"/>
    <w:semiHidden/>
    <w:unhideWhenUsed/>
    <w:rsid w:val="0001008E"/>
    <w:pPr>
      <w:numPr>
        <w:ilvl w:val="2"/>
        <w:numId w:val="54"/>
      </w:numPr>
      <w:contextualSpacing/>
    </w:pPr>
  </w:style>
  <w:style w:type="paragraph" w:customStyle="1" w:styleId="ListedItems0">
    <w:name w:val="Listed Items0"/>
    <w:basedOn w:val="BodyText1"/>
    <w:next w:val="ListedItems"/>
    <w:autoRedefine/>
    <w:qFormat/>
    <w:rsid w:val="00AD7050"/>
    <w:pPr>
      <w:spacing w:before="0" w:after="0"/>
      <w:ind w:left="1080" w:right="720" w:hanging="360"/>
      <w:contextualSpacing w:val="0"/>
    </w:pPr>
    <w:rPr>
      <w:rFonts w:asciiTheme="minorHAnsi" w:eastAsiaTheme="minorHAnsi" w:hAnsiTheme="minorHAnsi" w:cstheme="minorHAnsi"/>
      <w:smallCaps w:val="0"/>
      <w:color w:val="000000"/>
      <w14:textFill>
        <w14:solidFill>
          <w14:srgbClr w14:val="000000">
            <w14:alpha w14:val="7000"/>
          </w14:srgbClr>
        </w14:solidFill>
      </w14:textFill>
      <w14:scene3d>
        <w14:camera w14:prst="orthographicFront"/>
        <w14:lightRig w14:rig="threePt" w14:dir="t">
          <w14:rot w14:lat="0" w14:lon="0" w14:rev="0"/>
        </w14:lightRig>
      </w14:scene3d>
    </w:rPr>
  </w:style>
  <w:style w:type="numbering" w:customStyle="1" w:styleId="CurrentList1">
    <w:name w:val="Current List1"/>
    <w:uiPriority w:val="99"/>
    <w:rsid w:val="00A95798"/>
    <w:pPr>
      <w:numPr>
        <w:numId w:val="65"/>
      </w:numPr>
    </w:pPr>
  </w:style>
  <w:style w:type="numbering" w:customStyle="1" w:styleId="CurrentList2">
    <w:name w:val="Current List2"/>
    <w:uiPriority w:val="99"/>
    <w:rsid w:val="004030D5"/>
    <w:pPr>
      <w:numPr>
        <w:numId w:val="66"/>
      </w:numPr>
    </w:pPr>
  </w:style>
  <w:style w:type="character" w:styleId="UnresolvedMention">
    <w:name w:val="Unresolved Mention"/>
    <w:basedOn w:val="DefaultParagraphFont"/>
    <w:uiPriority w:val="99"/>
    <w:semiHidden/>
    <w:unhideWhenUsed/>
    <w:rsid w:val="00447E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70038">
      <w:bodyDiv w:val="1"/>
      <w:marLeft w:val="0"/>
      <w:marRight w:val="0"/>
      <w:marTop w:val="0"/>
      <w:marBottom w:val="0"/>
      <w:divBdr>
        <w:top w:val="none" w:sz="0" w:space="0" w:color="auto"/>
        <w:left w:val="none" w:sz="0" w:space="0" w:color="auto"/>
        <w:bottom w:val="none" w:sz="0" w:space="0" w:color="auto"/>
        <w:right w:val="none" w:sz="0" w:space="0" w:color="auto"/>
      </w:divBdr>
    </w:div>
    <w:div w:id="71851422">
      <w:bodyDiv w:val="1"/>
      <w:marLeft w:val="0"/>
      <w:marRight w:val="0"/>
      <w:marTop w:val="0"/>
      <w:marBottom w:val="0"/>
      <w:divBdr>
        <w:top w:val="none" w:sz="0" w:space="0" w:color="auto"/>
        <w:left w:val="none" w:sz="0" w:space="0" w:color="auto"/>
        <w:bottom w:val="none" w:sz="0" w:space="0" w:color="auto"/>
        <w:right w:val="none" w:sz="0" w:space="0" w:color="auto"/>
      </w:divBdr>
      <w:divsChild>
        <w:div w:id="240483195">
          <w:marLeft w:val="0"/>
          <w:marRight w:val="0"/>
          <w:marTop w:val="0"/>
          <w:marBottom w:val="0"/>
          <w:divBdr>
            <w:top w:val="none" w:sz="0" w:space="0" w:color="auto"/>
            <w:left w:val="none" w:sz="0" w:space="0" w:color="auto"/>
            <w:bottom w:val="none" w:sz="0" w:space="0" w:color="auto"/>
            <w:right w:val="none" w:sz="0" w:space="0" w:color="auto"/>
          </w:divBdr>
        </w:div>
        <w:div w:id="1345866737">
          <w:marLeft w:val="0"/>
          <w:marRight w:val="0"/>
          <w:marTop w:val="0"/>
          <w:marBottom w:val="0"/>
          <w:divBdr>
            <w:top w:val="none" w:sz="0" w:space="0" w:color="auto"/>
            <w:left w:val="none" w:sz="0" w:space="0" w:color="auto"/>
            <w:bottom w:val="none" w:sz="0" w:space="0" w:color="auto"/>
            <w:right w:val="none" w:sz="0" w:space="0" w:color="auto"/>
          </w:divBdr>
        </w:div>
      </w:divsChild>
    </w:div>
    <w:div w:id="78144110">
      <w:bodyDiv w:val="1"/>
      <w:marLeft w:val="0"/>
      <w:marRight w:val="0"/>
      <w:marTop w:val="0"/>
      <w:marBottom w:val="0"/>
      <w:divBdr>
        <w:top w:val="none" w:sz="0" w:space="0" w:color="auto"/>
        <w:left w:val="none" w:sz="0" w:space="0" w:color="auto"/>
        <w:bottom w:val="none" w:sz="0" w:space="0" w:color="auto"/>
        <w:right w:val="none" w:sz="0" w:space="0" w:color="auto"/>
      </w:divBdr>
    </w:div>
    <w:div w:id="116217008">
      <w:bodyDiv w:val="1"/>
      <w:marLeft w:val="0"/>
      <w:marRight w:val="0"/>
      <w:marTop w:val="0"/>
      <w:marBottom w:val="0"/>
      <w:divBdr>
        <w:top w:val="none" w:sz="0" w:space="0" w:color="auto"/>
        <w:left w:val="none" w:sz="0" w:space="0" w:color="auto"/>
        <w:bottom w:val="none" w:sz="0" w:space="0" w:color="auto"/>
        <w:right w:val="none" w:sz="0" w:space="0" w:color="auto"/>
      </w:divBdr>
    </w:div>
    <w:div w:id="124399322">
      <w:bodyDiv w:val="1"/>
      <w:marLeft w:val="0"/>
      <w:marRight w:val="0"/>
      <w:marTop w:val="0"/>
      <w:marBottom w:val="0"/>
      <w:divBdr>
        <w:top w:val="none" w:sz="0" w:space="0" w:color="auto"/>
        <w:left w:val="none" w:sz="0" w:space="0" w:color="auto"/>
        <w:bottom w:val="none" w:sz="0" w:space="0" w:color="auto"/>
        <w:right w:val="none" w:sz="0" w:space="0" w:color="auto"/>
      </w:divBdr>
    </w:div>
    <w:div w:id="132604338">
      <w:bodyDiv w:val="1"/>
      <w:marLeft w:val="0"/>
      <w:marRight w:val="0"/>
      <w:marTop w:val="0"/>
      <w:marBottom w:val="0"/>
      <w:divBdr>
        <w:top w:val="none" w:sz="0" w:space="0" w:color="auto"/>
        <w:left w:val="none" w:sz="0" w:space="0" w:color="auto"/>
        <w:bottom w:val="none" w:sz="0" w:space="0" w:color="auto"/>
        <w:right w:val="none" w:sz="0" w:space="0" w:color="auto"/>
      </w:divBdr>
    </w:div>
    <w:div w:id="165636692">
      <w:bodyDiv w:val="1"/>
      <w:marLeft w:val="0"/>
      <w:marRight w:val="0"/>
      <w:marTop w:val="0"/>
      <w:marBottom w:val="0"/>
      <w:divBdr>
        <w:top w:val="none" w:sz="0" w:space="0" w:color="auto"/>
        <w:left w:val="none" w:sz="0" w:space="0" w:color="auto"/>
        <w:bottom w:val="none" w:sz="0" w:space="0" w:color="auto"/>
        <w:right w:val="none" w:sz="0" w:space="0" w:color="auto"/>
      </w:divBdr>
    </w:div>
    <w:div w:id="182061815">
      <w:bodyDiv w:val="1"/>
      <w:marLeft w:val="0"/>
      <w:marRight w:val="0"/>
      <w:marTop w:val="0"/>
      <w:marBottom w:val="0"/>
      <w:divBdr>
        <w:top w:val="none" w:sz="0" w:space="0" w:color="auto"/>
        <w:left w:val="none" w:sz="0" w:space="0" w:color="auto"/>
        <w:bottom w:val="none" w:sz="0" w:space="0" w:color="auto"/>
        <w:right w:val="none" w:sz="0" w:space="0" w:color="auto"/>
      </w:divBdr>
    </w:div>
    <w:div w:id="195196865">
      <w:bodyDiv w:val="1"/>
      <w:marLeft w:val="0"/>
      <w:marRight w:val="0"/>
      <w:marTop w:val="0"/>
      <w:marBottom w:val="0"/>
      <w:divBdr>
        <w:top w:val="none" w:sz="0" w:space="0" w:color="auto"/>
        <w:left w:val="none" w:sz="0" w:space="0" w:color="auto"/>
        <w:bottom w:val="none" w:sz="0" w:space="0" w:color="auto"/>
        <w:right w:val="none" w:sz="0" w:space="0" w:color="auto"/>
      </w:divBdr>
    </w:div>
    <w:div w:id="223176249">
      <w:bodyDiv w:val="1"/>
      <w:marLeft w:val="0"/>
      <w:marRight w:val="0"/>
      <w:marTop w:val="0"/>
      <w:marBottom w:val="0"/>
      <w:divBdr>
        <w:top w:val="none" w:sz="0" w:space="0" w:color="auto"/>
        <w:left w:val="none" w:sz="0" w:space="0" w:color="auto"/>
        <w:bottom w:val="none" w:sz="0" w:space="0" w:color="auto"/>
        <w:right w:val="none" w:sz="0" w:space="0" w:color="auto"/>
      </w:divBdr>
    </w:div>
    <w:div w:id="228345907">
      <w:bodyDiv w:val="1"/>
      <w:marLeft w:val="0"/>
      <w:marRight w:val="0"/>
      <w:marTop w:val="0"/>
      <w:marBottom w:val="0"/>
      <w:divBdr>
        <w:top w:val="none" w:sz="0" w:space="0" w:color="auto"/>
        <w:left w:val="none" w:sz="0" w:space="0" w:color="auto"/>
        <w:bottom w:val="none" w:sz="0" w:space="0" w:color="auto"/>
        <w:right w:val="none" w:sz="0" w:space="0" w:color="auto"/>
      </w:divBdr>
    </w:div>
    <w:div w:id="310252283">
      <w:bodyDiv w:val="1"/>
      <w:marLeft w:val="0"/>
      <w:marRight w:val="0"/>
      <w:marTop w:val="0"/>
      <w:marBottom w:val="0"/>
      <w:divBdr>
        <w:top w:val="none" w:sz="0" w:space="0" w:color="auto"/>
        <w:left w:val="none" w:sz="0" w:space="0" w:color="auto"/>
        <w:bottom w:val="none" w:sz="0" w:space="0" w:color="auto"/>
        <w:right w:val="none" w:sz="0" w:space="0" w:color="auto"/>
      </w:divBdr>
    </w:div>
    <w:div w:id="315689040">
      <w:bodyDiv w:val="1"/>
      <w:marLeft w:val="0"/>
      <w:marRight w:val="0"/>
      <w:marTop w:val="0"/>
      <w:marBottom w:val="0"/>
      <w:divBdr>
        <w:top w:val="none" w:sz="0" w:space="0" w:color="auto"/>
        <w:left w:val="none" w:sz="0" w:space="0" w:color="auto"/>
        <w:bottom w:val="none" w:sz="0" w:space="0" w:color="auto"/>
        <w:right w:val="none" w:sz="0" w:space="0" w:color="auto"/>
      </w:divBdr>
    </w:div>
    <w:div w:id="321662986">
      <w:bodyDiv w:val="1"/>
      <w:marLeft w:val="0"/>
      <w:marRight w:val="0"/>
      <w:marTop w:val="0"/>
      <w:marBottom w:val="0"/>
      <w:divBdr>
        <w:top w:val="none" w:sz="0" w:space="0" w:color="auto"/>
        <w:left w:val="none" w:sz="0" w:space="0" w:color="auto"/>
        <w:bottom w:val="none" w:sz="0" w:space="0" w:color="auto"/>
        <w:right w:val="none" w:sz="0" w:space="0" w:color="auto"/>
      </w:divBdr>
    </w:div>
    <w:div w:id="337537039">
      <w:bodyDiv w:val="1"/>
      <w:marLeft w:val="0"/>
      <w:marRight w:val="0"/>
      <w:marTop w:val="0"/>
      <w:marBottom w:val="0"/>
      <w:divBdr>
        <w:top w:val="none" w:sz="0" w:space="0" w:color="auto"/>
        <w:left w:val="none" w:sz="0" w:space="0" w:color="auto"/>
        <w:bottom w:val="none" w:sz="0" w:space="0" w:color="auto"/>
        <w:right w:val="none" w:sz="0" w:space="0" w:color="auto"/>
      </w:divBdr>
    </w:div>
    <w:div w:id="393162837">
      <w:bodyDiv w:val="1"/>
      <w:marLeft w:val="0"/>
      <w:marRight w:val="0"/>
      <w:marTop w:val="0"/>
      <w:marBottom w:val="0"/>
      <w:divBdr>
        <w:top w:val="none" w:sz="0" w:space="0" w:color="auto"/>
        <w:left w:val="none" w:sz="0" w:space="0" w:color="auto"/>
        <w:bottom w:val="none" w:sz="0" w:space="0" w:color="auto"/>
        <w:right w:val="none" w:sz="0" w:space="0" w:color="auto"/>
      </w:divBdr>
    </w:div>
    <w:div w:id="418989924">
      <w:bodyDiv w:val="1"/>
      <w:marLeft w:val="0"/>
      <w:marRight w:val="0"/>
      <w:marTop w:val="0"/>
      <w:marBottom w:val="0"/>
      <w:divBdr>
        <w:top w:val="none" w:sz="0" w:space="0" w:color="auto"/>
        <w:left w:val="none" w:sz="0" w:space="0" w:color="auto"/>
        <w:bottom w:val="none" w:sz="0" w:space="0" w:color="auto"/>
        <w:right w:val="none" w:sz="0" w:space="0" w:color="auto"/>
      </w:divBdr>
    </w:div>
    <w:div w:id="531574248">
      <w:bodyDiv w:val="1"/>
      <w:marLeft w:val="0"/>
      <w:marRight w:val="0"/>
      <w:marTop w:val="0"/>
      <w:marBottom w:val="0"/>
      <w:divBdr>
        <w:top w:val="none" w:sz="0" w:space="0" w:color="auto"/>
        <w:left w:val="none" w:sz="0" w:space="0" w:color="auto"/>
        <w:bottom w:val="none" w:sz="0" w:space="0" w:color="auto"/>
        <w:right w:val="none" w:sz="0" w:space="0" w:color="auto"/>
      </w:divBdr>
    </w:div>
    <w:div w:id="537473133">
      <w:bodyDiv w:val="1"/>
      <w:marLeft w:val="0"/>
      <w:marRight w:val="0"/>
      <w:marTop w:val="0"/>
      <w:marBottom w:val="0"/>
      <w:divBdr>
        <w:top w:val="none" w:sz="0" w:space="0" w:color="auto"/>
        <w:left w:val="none" w:sz="0" w:space="0" w:color="auto"/>
        <w:bottom w:val="none" w:sz="0" w:space="0" w:color="auto"/>
        <w:right w:val="none" w:sz="0" w:space="0" w:color="auto"/>
      </w:divBdr>
    </w:div>
    <w:div w:id="545872138">
      <w:bodyDiv w:val="1"/>
      <w:marLeft w:val="0"/>
      <w:marRight w:val="0"/>
      <w:marTop w:val="0"/>
      <w:marBottom w:val="0"/>
      <w:divBdr>
        <w:top w:val="none" w:sz="0" w:space="0" w:color="auto"/>
        <w:left w:val="none" w:sz="0" w:space="0" w:color="auto"/>
        <w:bottom w:val="none" w:sz="0" w:space="0" w:color="auto"/>
        <w:right w:val="none" w:sz="0" w:space="0" w:color="auto"/>
      </w:divBdr>
    </w:div>
    <w:div w:id="607278100">
      <w:bodyDiv w:val="1"/>
      <w:marLeft w:val="0"/>
      <w:marRight w:val="0"/>
      <w:marTop w:val="0"/>
      <w:marBottom w:val="0"/>
      <w:divBdr>
        <w:top w:val="none" w:sz="0" w:space="0" w:color="auto"/>
        <w:left w:val="none" w:sz="0" w:space="0" w:color="auto"/>
        <w:bottom w:val="none" w:sz="0" w:space="0" w:color="auto"/>
        <w:right w:val="none" w:sz="0" w:space="0" w:color="auto"/>
      </w:divBdr>
    </w:div>
    <w:div w:id="683169786">
      <w:bodyDiv w:val="1"/>
      <w:marLeft w:val="0"/>
      <w:marRight w:val="0"/>
      <w:marTop w:val="0"/>
      <w:marBottom w:val="0"/>
      <w:divBdr>
        <w:top w:val="none" w:sz="0" w:space="0" w:color="auto"/>
        <w:left w:val="none" w:sz="0" w:space="0" w:color="auto"/>
        <w:bottom w:val="none" w:sz="0" w:space="0" w:color="auto"/>
        <w:right w:val="none" w:sz="0" w:space="0" w:color="auto"/>
      </w:divBdr>
    </w:div>
    <w:div w:id="721904850">
      <w:bodyDiv w:val="1"/>
      <w:marLeft w:val="0"/>
      <w:marRight w:val="0"/>
      <w:marTop w:val="0"/>
      <w:marBottom w:val="0"/>
      <w:divBdr>
        <w:top w:val="none" w:sz="0" w:space="0" w:color="auto"/>
        <w:left w:val="none" w:sz="0" w:space="0" w:color="auto"/>
        <w:bottom w:val="none" w:sz="0" w:space="0" w:color="auto"/>
        <w:right w:val="none" w:sz="0" w:space="0" w:color="auto"/>
      </w:divBdr>
    </w:div>
    <w:div w:id="746147747">
      <w:bodyDiv w:val="1"/>
      <w:marLeft w:val="0"/>
      <w:marRight w:val="0"/>
      <w:marTop w:val="0"/>
      <w:marBottom w:val="0"/>
      <w:divBdr>
        <w:top w:val="none" w:sz="0" w:space="0" w:color="auto"/>
        <w:left w:val="none" w:sz="0" w:space="0" w:color="auto"/>
        <w:bottom w:val="none" w:sz="0" w:space="0" w:color="auto"/>
        <w:right w:val="none" w:sz="0" w:space="0" w:color="auto"/>
      </w:divBdr>
      <w:divsChild>
        <w:div w:id="625938213">
          <w:marLeft w:val="547"/>
          <w:marRight w:val="0"/>
          <w:marTop w:val="0"/>
          <w:marBottom w:val="0"/>
          <w:divBdr>
            <w:top w:val="none" w:sz="0" w:space="0" w:color="auto"/>
            <w:left w:val="none" w:sz="0" w:space="0" w:color="auto"/>
            <w:bottom w:val="none" w:sz="0" w:space="0" w:color="auto"/>
            <w:right w:val="none" w:sz="0" w:space="0" w:color="auto"/>
          </w:divBdr>
        </w:div>
        <w:div w:id="832985075">
          <w:marLeft w:val="547"/>
          <w:marRight w:val="0"/>
          <w:marTop w:val="0"/>
          <w:marBottom w:val="0"/>
          <w:divBdr>
            <w:top w:val="none" w:sz="0" w:space="0" w:color="auto"/>
            <w:left w:val="none" w:sz="0" w:space="0" w:color="auto"/>
            <w:bottom w:val="none" w:sz="0" w:space="0" w:color="auto"/>
            <w:right w:val="none" w:sz="0" w:space="0" w:color="auto"/>
          </w:divBdr>
        </w:div>
        <w:div w:id="1800219072">
          <w:marLeft w:val="547"/>
          <w:marRight w:val="0"/>
          <w:marTop w:val="0"/>
          <w:marBottom w:val="0"/>
          <w:divBdr>
            <w:top w:val="none" w:sz="0" w:space="0" w:color="auto"/>
            <w:left w:val="none" w:sz="0" w:space="0" w:color="auto"/>
            <w:bottom w:val="none" w:sz="0" w:space="0" w:color="auto"/>
            <w:right w:val="none" w:sz="0" w:space="0" w:color="auto"/>
          </w:divBdr>
        </w:div>
        <w:div w:id="1831291442">
          <w:marLeft w:val="547"/>
          <w:marRight w:val="0"/>
          <w:marTop w:val="0"/>
          <w:marBottom w:val="0"/>
          <w:divBdr>
            <w:top w:val="none" w:sz="0" w:space="0" w:color="auto"/>
            <w:left w:val="none" w:sz="0" w:space="0" w:color="auto"/>
            <w:bottom w:val="none" w:sz="0" w:space="0" w:color="auto"/>
            <w:right w:val="none" w:sz="0" w:space="0" w:color="auto"/>
          </w:divBdr>
        </w:div>
      </w:divsChild>
    </w:div>
    <w:div w:id="834997499">
      <w:bodyDiv w:val="1"/>
      <w:marLeft w:val="0"/>
      <w:marRight w:val="0"/>
      <w:marTop w:val="0"/>
      <w:marBottom w:val="0"/>
      <w:divBdr>
        <w:top w:val="none" w:sz="0" w:space="0" w:color="auto"/>
        <w:left w:val="none" w:sz="0" w:space="0" w:color="auto"/>
        <w:bottom w:val="none" w:sz="0" w:space="0" w:color="auto"/>
        <w:right w:val="none" w:sz="0" w:space="0" w:color="auto"/>
      </w:divBdr>
    </w:div>
    <w:div w:id="861550724">
      <w:bodyDiv w:val="1"/>
      <w:marLeft w:val="0"/>
      <w:marRight w:val="0"/>
      <w:marTop w:val="0"/>
      <w:marBottom w:val="0"/>
      <w:divBdr>
        <w:top w:val="none" w:sz="0" w:space="0" w:color="auto"/>
        <w:left w:val="none" w:sz="0" w:space="0" w:color="auto"/>
        <w:bottom w:val="none" w:sz="0" w:space="0" w:color="auto"/>
        <w:right w:val="none" w:sz="0" w:space="0" w:color="auto"/>
      </w:divBdr>
    </w:div>
    <w:div w:id="911156480">
      <w:bodyDiv w:val="1"/>
      <w:marLeft w:val="0"/>
      <w:marRight w:val="0"/>
      <w:marTop w:val="0"/>
      <w:marBottom w:val="0"/>
      <w:divBdr>
        <w:top w:val="none" w:sz="0" w:space="0" w:color="auto"/>
        <w:left w:val="none" w:sz="0" w:space="0" w:color="auto"/>
        <w:bottom w:val="none" w:sz="0" w:space="0" w:color="auto"/>
        <w:right w:val="none" w:sz="0" w:space="0" w:color="auto"/>
      </w:divBdr>
    </w:div>
    <w:div w:id="974140174">
      <w:bodyDiv w:val="1"/>
      <w:marLeft w:val="0"/>
      <w:marRight w:val="0"/>
      <w:marTop w:val="0"/>
      <w:marBottom w:val="0"/>
      <w:divBdr>
        <w:top w:val="none" w:sz="0" w:space="0" w:color="auto"/>
        <w:left w:val="none" w:sz="0" w:space="0" w:color="auto"/>
        <w:bottom w:val="none" w:sz="0" w:space="0" w:color="auto"/>
        <w:right w:val="none" w:sz="0" w:space="0" w:color="auto"/>
      </w:divBdr>
    </w:div>
    <w:div w:id="1081369548">
      <w:bodyDiv w:val="1"/>
      <w:marLeft w:val="0"/>
      <w:marRight w:val="0"/>
      <w:marTop w:val="0"/>
      <w:marBottom w:val="0"/>
      <w:divBdr>
        <w:top w:val="none" w:sz="0" w:space="0" w:color="auto"/>
        <w:left w:val="none" w:sz="0" w:space="0" w:color="auto"/>
        <w:bottom w:val="none" w:sz="0" w:space="0" w:color="auto"/>
        <w:right w:val="none" w:sz="0" w:space="0" w:color="auto"/>
      </w:divBdr>
    </w:div>
    <w:div w:id="1101950767">
      <w:bodyDiv w:val="1"/>
      <w:marLeft w:val="0"/>
      <w:marRight w:val="0"/>
      <w:marTop w:val="0"/>
      <w:marBottom w:val="0"/>
      <w:divBdr>
        <w:top w:val="none" w:sz="0" w:space="0" w:color="auto"/>
        <w:left w:val="none" w:sz="0" w:space="0" w:color="auto"/>
        <w:bottom w:val="none" w:sz="0" w:space="0" w:color="auto"/>
        <w:right w:val="none" w:sz="0" w:space="0" w:color="auto"/>
      </w:divBdr>
    </w:div>
    <w:div w:id="1160541085">
      <w:bodyDiv w:val="1"/>
      <w:marLeft w:val="0"/>
      <w:marRight w:val="0"/>
      <w:marTop w:val="0"/>
      <w:marBottom w:val="0"/>
      <w:divBdr>
        <w:top w:val="none" w:sz="0" w:space="0" w:color="auto"/>
        <w:left w:val="none" w:sz="0" w:space="0" w:color="auto"/>
        <w:bottom w:val="none" w:sz="0" w:space="0" w:color="auto"/>
        <w:right w:val="none" w:sz="0" w:space="0" w:color="auto"/>
      </w:divBdr>
    </w:div>
    <w:div w:id="1321153414">
      <w:bodyDiv w:val="1"/>
      <w:marLeft w:val="0"/>
      <w:marRight w:val="0"/>
      <w:marTop w:val="0"/>
      <w:marBottom w:val="0"/>
      <w:divBdr>
        <w:top w:val="none" w:sz="0" w:space="0" w:color="auto"/>
        <w:left w:val="none" w:sz="0" w:space="0" w:color="auto"/>
        <w:bottom w:val="none" w:sz="0" w:space="0" w:color="auto"/>
        <w:right w:val="none" w:sz="0" w:space="0" w:color="auto"/>
      </w:divBdr>
    </w:div>
    <w:div w:id="1384598635">
      <w:bodyDiv w:val="1"/>
      <w:marLeft w:val="0"/>
      <w:marRight w:val="0"/>
      <w:marTop w:val="0"/>
      <w:marBottom w:val="0"/>
      <w:divBdr>
        <w:top w:val="none" w:sz="0" w:space="0" w:color="auto"/>
        <w:left w:val="none" w:sz="0" w:space="0" w:color="auto"/>
        <w:bottom w:val="none" w:sz="0" w:space="0" w:color="auto"/>
        <w:right w:val="none" w:sz="0" w:space="0" w:color="auto"/>
      </w:divBdr>
      <w:divsChild>
        <w:div w:id="1352760894">
          <w:marLeft w:val="0"/>
          <w:marRight w:val="0"/>
          <w:marTop w:val="0"/>
          <w:marBottom w:val="0"/>
          <w:divBdr>
            <w:top w:val="none" w:sz="0" w:space="0" w:color="auto"/>
            <w:left w:val="none" w:sz="0" w:space="0" w:color="auto"/>
            <w:bottom w:val="none" w:sz="0" w:space="0" w:color="auto"/>
            <w:right w:val="none" w:sz="0" w:space="0" w:color="auto"/>
          </w:divBdr>
        </w:div>
        <w:div w:id="933393889">
          <w:marLeft w:val="0"/>
          <w:marRight w:val="0"/>
          <w:marTop w:val="0"/>
          <w:marBottom w:val="0"/>
          <w:divBdr>
            <w:top w:val="none" w:sz="0" w:space="0" w:color="auto"/>
            <w:left w:val="none" w:sz="0" w:space="0" w:color="auto"/>
            <w:bottom w:val="none" w:sz="0" w:space="0" w:color="auto"/>
            <w:right w:val="none" w:sz="0" w:space="0" w:color="auto"/>
          </w:divBdr>
        </w:div>
      </w:divsChild>
    </w:div>
    <w:div w:id="1695303134">
      <w:bodyDiv w:val="1"/>
      <w:marLeft w:val="0"/>
      <w:marRight w:val="0"/>
      <w:marTop w:val="0"/>
      <w:marBottom w:val="0"/>
      <w:divBdr>
        <w:top w:val="none" w:sz="0" w:space="0" w:color="auto"/>
        <w:left w:val="none" w:sz="0" w:space="0" w:color="auto"/>
        <w:bottom w:val="none" w:sz="0" w:space="0" w:color="auto"/>
        <w:right w:val="none" w:sz="0" w:space="0" w:color="auto"/>
      </w:divBdr>
    </w:div>
    <w:div w:id="1740516406">
      <w:bodyDiv w:val="1"/>
      <w:marLeft w:val="0"/>
      <w:marRight w:val="0"/>
      <w:marTop w:val="0"/>
      <w:marBottom w:val="0"/>
      <w:divBdr>
        <w:top w:val="none" w:sz="0" w:space="0" w:color="auto"/>
        <w:left w:val="none" w:sz="0" w:space="0" w:color="auto"/>
        <w:bottom w:val="none" w:sz="0" w:space="0" w:color="auto"/>
        <w:right w:val="none" w:sz="0" w:space="0" w:color="auto"/>
      </w:divBdr>
    </w:div>
    <w:div w:id="1842432591">
      <w:bodyDiv w:val="1"/>
      <w:marLeft w:val="0"/>
      <w:marRight w:val="0"/>
      <w:marTop w:val="0"/>
      <w:marBottom w:val="0"/>
      <w:divBdr>
        <w:top w:val="none" w:sz="0" w:space="0" w:color="auto"/>
        <w:left w:val="none" w:sz="0" w:space="0" w:color="auto"/>
        <w:bottom w:val="none" w:sz="0" w:space="0" w:color="auto"/>
        <w:right w:val="none" w:sz="0" w:space="0" w:color="auto"/>
      </w:divBdr>
    </w:div>
    <w:div w:id="1956474102">
      <w:bodyDiv w:val="1"/>
      <w:marLeft w:val="0"/>
      <w:marRight w:val="0"/>
      <w:marTop w:val="0"/>
      <w:marBottom w:val="0"/>
      <w:divBdr>
        <w:top w:val="none" w:sz="0" w:space="0" w:color="auto"/>
        <w:left w:val="none" w:sz="0" w:space="0" w:color="auto"/>
        <w:bottom w:val="none" w:sz="0" w:space="0" w:color="auto"/>
        <w:right w:val="none" w:sz="0" w:space="0" w:color="auto"/>
      </w:divBdr>
    </w:div>
    <w:div w:id="2010667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mailto:akshay-ku@hcl.com" TargetMode="External"/><Relationship Id="rId26" Type="http://schemas.openxmlformats.org/officeDocument/2006/relationships/image" Target="media/image13.jpeg"/><Relationship Id="rId39" Type="http://schemas.openxmlformats.org/officeDocument/2006/relationships/image" Target="media/image26.png"/><Relationship Id="rId21" Type="http://schemas.openxmlformats.org/officeDocument/2006/relationships/image" Target="media/image8.jpeg"/><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elp.hcl-software.com/bigfix/9.5/platform/Platform/Config/c_airgap_tool_introduction.html" TargetMode="External"/><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image" Target="media/image18.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help.hcl-software.com/bigfix/9.5/platform/Platform/Config/c_airgap_tool_Req.html" TargetMode="External"/><Relationship Id="rId17" Type="http://schemas.openxmlformats.org/officeDocument/2006/relationships/image" Target="media/image5.jpe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theme" Target="theme/theme1.xml"/><Relationship Id="rId20" Type="http://schemas.openxmlformats.org/officeDocument/2006/relationships/image" Target="media/image7.jpeg"/><Relationship Id="rId41"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3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9CC6CBDDC5084880A5C78D6D4677CC" ma:contentTypeVersion="12" ma:contentTypeDescription="Create a new document." ma:contentTypeScope="" ma:versionID="24aa5e1338084171142814bc8597ab9e">
  <xsd:schema xmlns:xsd="http://www.w3.org/2001/XMLSchema" xmlns:xs="http://www.w3.org/2001/XMLSchema" xmlns:p="http://schemas.microsoft.com/office/2006/metadata/properties" xmlns:ns2="0f46eef9-f570-4581-ac4a-5ee84b2069e6" xmlns:ns3="940147f1-4858-4664-8335-fed732b5b9fc" targetNamespace="http://schemas.microsoft.com/office/2006/metadata/properties" ma:root="true" ma:fieldsID="0e09c3d0d4595c239987ad843e1ff729" ns2:_="" ns3:_="">
    <xsd:import namespace="0f46eef9-f570-4581-ac4a-5ee84b2069e6"/>
    <xsd:import namespace="940147f1-4858-4664-8335-fed732b5b9f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ocTags" minOccurs="0"/>
                <xsd:element ref="ns2: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6eef9-f570-4581-ac4a-5ee84b2069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ocTags" ma:index="18" nillable="true" ma:displayName="MediaServiceDocTags" ma:hidden="true" ma:internalName="MediaServiceDocTags" ma:readOnly="true">
      <xsd:simpleType>
        <xsd:restriction base="dms:Note"/>
      </xsd:simpleType>
    </xsd:element>
    <xsd:element name="Time" ma:index="19" nillable="true" ma:displayName="Time" ma:description="date and time" ma:format="DateTime" ma:internalName="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0147f1-4858-4664-8335-fed732b5b9f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40147f1-4858-4664-8335-fed732b5b9fc">
      <UserInfo>
        <DisplayName/>
        <AccountId xsi:nil="true"/>
        <AccountType/>
      </UserInfo>
    </SharedWithUsers>
    <Time xmlns="0f46eef9-f570-4581-ac4a-5ee84b2069e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D5F77-ACC3-46F8-9901-EC3C9F4C9C16}">
  <ds:schemaRefs>
    <ds:schemaRef ds:uri="http://schemas.microsoft.com/sharepoint/v3/contenttype/forms"/>
  </ds:schemaRefs>
</ds:datastoreItem>
</file>

<file path=customXml/itemProps2.xml><?xml version="1.0" encoding="utf-8"?>
<ds:datastoreItem xmlns:ds="http://schemas.openxmlformats.org/officeDocument/2006/customXml" ds:itemID="{D4644E8B-0D28-44C0-95F3-F7DD28EB6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46eef9-f570-4581-ac4a-5ee84b2069e6"/>
    <ds:schemaRef ds:uri="940147f1-4858-4664-8335-fed732b5b9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769F66-9DBC-4497-980F-717759DCE6AA}">
  <ds:schemaRefs>
    <ds:schemaRef ds:uri="http://schemas.microsoft.com/office/2006/metadata/properties"/>
    <ds:schemaRef ds:uri="http://schemas.microsoft.com/office/infopath/2007/PartnerControls"/>
    <ds:schemaRef ds:uri="940147f1-4858-4664-8335-fed732b5b9fc"/>
    <ds:schemaRef ds:uri="0f46eef9-f570-4581-ac4a-5ee84b2069e6"/>
  </ds:schemaRefs>
</ds:datastoreItem>
</file>

<file path=customXml/itemProps4.xml><?xml version="1.0" encoding="utf-8"?>
<ds:datastoreItem xmlns:ds="http://schemas.openxmlformats.org/officeDocument/2006/customXml" ds:itemID="{EB41E215-C509-43F8-914B-AB2F24863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3</TotalTime>
  <Pages>24</Pages>
  <Words>1082</Words>
  <Characters>616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2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ima Kumari</dc:creator>
  <cp:keywords>HCLClassification=Internal</cp:keywords>
  <dc:description/>
  <cp:lastModifiedBy>Akshay Kumar</cp:lastModifiedBy>
  <cp:revision>4</cp:revision>
  <cp:lastPrinted>2024-04-01T09:15:00Z</cp:lastPrinted>
  <dcterms:created xsi:type="dcterms:W3CDTF">2024-12-09T16:36:00Z</dcterms:created>
  <dcterms:modified xsi:type="dcterms:W3CDTF">2024-12-13T06: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3394d98a-5310-4640-85cd-c49fa3f50d3d</vt:lpwstr>
  </property>
  <property fmtid="{D5CDD505-2E9C-101B-9397-08002B2CF9AE}" pid="3" name="Classification">
    <vt:lpwstr>null</vt:lpwstr>
  </property>
  <property fmtid="{D5CDD505-2E9C-101B-9397-08002B2CF9AE}" pid="4" name="HCL_Cla5s_D6">
    <vt:lpwstr>False</vt:lpwstr>
  </property>
  <property fmtid="{D5CDD505-2E9C-101B-9397-08002B2CF9AE}" pid="5" name="ContentTypeId">
    <vt:lpwstr>0x010100AF9CC6CBDDC5084880A5C78D6D4677CC</vt:lpwstr>
  </property>
  <property fmtid="{D5CDD505-2E9C-101B-9397-08002B2CF9AE}" pid="6" name="HCLClassD6">
    <vt:lpwstr>False</vt:lpwstr>
  </property>
  <property fmtid="{D5CDD505-2E9C-101B-9397-08002B2CF9AE}" pid="7" name="Order">
    <vt:r8>23300</vt:r8>
  </property>
  <property fmtid="{D5CDD505-2E9C-101B-9397-08002B2CF9AE}" pid="8" name="xd_Signature">
    <vt:bool>false</vt:bool>
  </property>
  <property fmtid="{D5CDD505-2E9C-101B-9397-08002B2CF9AE}" pid="9" name="xd_ProgID">
    <vt:lpwstr/>
  </property>
  <property fmtid="{D5CDD505-2E9C-101B-9397-08002B2CF9AE}" pid="10" name="_ExtendedDescription">
    <vt:lpwstr/>
  </property>
  <property fmtid="{D5CDD505-2E9C-101B-9397-08002B2CF9AE}" pid="11" name="TriggerFlowInfo">
    <vt:lpwstr/>
  </property>
  <property fmtid="{D5CDD505-2E9C-101B-9397-08002B2CF9AE}" pid="12" name="ComplianceAssetId">
    <vt:lpwstr/>
  </property>
  <property fmtid="{D5CDD505-2E9C-101B-9397-08002B2CF9AE}" pid="13" name="TemplateUrl">
    <vt:lpwstr/>
  </property>
  <property fmtid="{D5CDD505-2E9C-101B-9397-08002B2CF9AE}" pid="14" name="HCLClassification">
    <vt:lpwstr>HCL_Cla5s_1nt3rnal</vt:lpwstr>
  </property>
</Properties>
</file>